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70704" w14:textId="77777777" w:rsidR="007A67F8" w:rsidRPr="00613311" w:rsidRDefault="00F4776C" w:rsidP="00F66CE4">
      <w:pPr>
        <w:pStyle w:val="Title"/>
        <w:rPr>
          <w:rStyle w:val="Emphasis"/>
          <w:rFonts w:ascii="Century Gothic" w:hAnsi="Century Gothic"/>
          <w:i w:val="0"/>
          <w:sz w:val="36"/>
          <w:szCs w:val="40"/>
        </w:rPr>
      </w:pPr>
      <w:r>
        <w:rPr>
          <w:rStyle w:val="Emphasis"/>
          <w:rFonts w:ascii="Century Gothic" w:hAnsi="Century Gothic"/>
          <w:i w:val="0"/>
          <w:sz w:val="36"/>
          <w:szCs w:val="40"/>
        </w:rPr>
        <w:t>Increasing Breast, Cervical</w:t>
      </w:r>
      <w:r w:rsidR="004C5DE7">
        <w:rPr>
          <w:rStyle w:val="Emphasis"/>
          <w:rFonts w:ascii="Century Gothic" w:hAnsi="Century Gothic"/>
          <w:i w:val="0"/>
          <w:sz w:val="36"/>
          <w:szCs w:val="40"/>
        </w:rPr>
        <w:t>,</w:t>
      </w:r>
      <w:r>
        <w:rPr>
          <w:rStyle w:val="Emphasis"/>
          <w:rFonts w:ascii="Century Gothic" w:hAnsi="Century Gothic"/>
          <w:i w:val="0"/>
          <w:sz w:val="36"/>
          <w:szCs w:val="40"/>
        </w:rPr>
        <w:t xml:space="preserve"> &amp; Colorectal Cancer Screening in Community Health Clinics</w:t>
      </w:r>
    </w:p>
    <w:p w14:paraId="28B50AA8" w14:textId="35C905A2" w:rsidR="00C73BD6" w:rsidRPr="00613311" w:rsidRDefault="005A386B" w:rsidP="000D6BE6">
      <w:pPr>
        <w:pStyle w:val="Title"/>
        <w:spacing w:after="0"/>
        <w:rPr>
          <w:rStyle w:val="Emphasis"/>
          <w:rFonts w:ascii="Century Gothic" w:hAnsi="Century Gothic"/>
          <w:i w:val="0"/>
          <w:sz w:val="36"/>
          <w:szCs w:val="40"/>
        </w:rPr>
      </w:pPr>
      <w:r w:rsidRPr="00613311">
        <w:rPr>
          <w:rStyle w:val="Emphasis"/>
          <w:rFonts w:ascii="Century Gothic" w:hAnsi="Century Gothic"/>
          <w:i w:val="0"/>
          <w:sz w:val="36"/>
          <w:szCs w:val="40"/>
        </w:rPr>
        <w:t>FQHC</w:t>
      </w:r>
      <w:r w:rsidR="00B005B4">
        <w:rPr>
          <w:rStyle w:val="Emphasis"/>
          <w:rFonts w:ascii="Century Gothic" w:hAnsi="Century Gothic"/>
          <w:i w:val="0"/>
          <w:sz w:val="36"/>
          <w:szCs w:val="40"/>
        </w:rPr>
        <w:t xml:space="preserve"> Clinic Level</w:t>
      </w:r>
      <w:r w:rsidRPr="00613311">
        <w:rPr>
          <w:rStyle w:val="Emphasis"/>
          <w:rFonts w:ascii="Century Gothic" w:hAnsi="Century Gothic"/>
          <w:i w:val="0"/>
          <w:sz w:val="36"/>
          <w:szCs w:val="40"/>
        </w:rPr>
        <w:t xml:space="preserve"> Readiness </w:t>
      </w:r>
      <w:r w:rsidR="00C73BD6" w:rsidRPr="00613311">
        <w:rPr>
          <w:rStyle w:val="Emphasis"/>
          <w:rFonts w:ascii="Century Gothic" w:hAnsi="Century Gothic"/>
          <w:i w:val="0"/>
          <w:sz w:val="36"/>
          <w:szCs w:val="40"/>
        </w:rPr>
        <w:t>Assessment</w:t>
      </w:r>
      <w:r w:rsidR="00A734BB" w:rsidRPr="00613311">
        <w:rPr>
          <w:rStyle w:val="Emphasis"/>
          <w:rFonts w:ascii="Century Gothic" w:hAnsi="Century Gothic"/>
          <w:i w:val="0"/>
          <w:sz w:val="36"/>
          <w:szCs w:val="40"/>
        </w:rPr>
        <w:t xml:space="preserve"> </w:t>
      </w:r>
      <w:r w:rsidR="006532F6">
        <w:rPr>
          <w:rStyle w:val="Emphasis"/>
          <w:rFonts w:ascii="Century Gothic" w:hAnsi="Century Gothic"/>
          <w:i w:val="0"/>
          <w:sz w:val="36"/>
          <w:szCs w:val="40"/>
        </w:rPr>
        <w:t>(Project Year</w:t>
      </w:r>
      <w:proofErr w:type="gramStart"/>
      <w:r w:rsidR="00A77DBB">
        <w:rPr>
          <w:rStyle w:val="Emphasis"/>
          <w:rFonts w:ascii="Century Gothic" w:hAnsi="Century Gothic"/>
          <w:i w:val="0"/>
          <w:sz w:val="36"/>
          <w:szCs w:val="40"/>
        </w:rPr>
        <w:t xml:space="preserve">: </w:t>
      </w:r>
      <w:r w:rsidR="00281EF9" w:rsidRPr="00613311">
        <w:rPr>
          <w:rStyle w:val="Emphasis"/>
          <w:rFonts w:ascii="Century Gothic" w:hAnsi="Century Gothic"/>
          <w:i w:val="0"/>
          <w:sz w:val="36"/>
          <w:szCs w:val="40"/>
        </w:rPr>
        <w:t>)</w:t>
      </w:r>
      <w:proofErr w:type="gramEnd"/>
    </w:p>
    <w:p w14:paraId="44669F94" w14:textId="77777777" w:rsidR="00D3337C" w:rsidRPr="00613311" w:rsidRDefault="00DD010F" w:rsidP="000D6BE6">
      <w:pPr>
        <w:pStyle w:val="Heading1"/>
        <w:spacing w:before="0"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Purpose</w:t>
      </w:r>
    </w:p>
    <w:p w14:paraId="3004D4B9" w14:textId="77777777" w:rsidR="0026145E" w:rsidRPr="0000193F" w:rsidRDefault="00D3337C" w:rsidP="006F57A3">
      <w:pPr>
        <w:spacing w:after="0" w:line="240" w:lineRule="auto"/>
        <w:contextualSpacing/>
        <w:rPr>
          <w:rFonts w:ascii="Century Gothic" w:hAnsi="Century Gothic"/>
          <w:b/>
          <w:szCs w:val="24"/>
        </w:rPr>
      </w:pPr>
      <w:r w:rsidRPr="0000193F">
        <w:rPr>
          <w:rFonts w:ascii="Century Gothic" w:hAnsi="Century Gothic"/>
          <w:b/>
          <w:szCs w:val="24"/>
        </w:rPr>
        <w:t>The purpose of this assessment is to</w:t>
      </w:r>
      <w:r w:rsidR="00D84CF4" w:rsidRPr="0000193F">
        <w:rPr>
          <w:rFonts w:ascii="Century Gothic" w:hAnsi="Century Gothic"/>
          <w:b/>
          <w:szCs w:val="24"/>
        </w:rPr>
        <w:t xml:space="preserve">: </w:t>
      </w:r>
    </w:p>
    <w:p w14:paraId="44617C86" w14:textId="77777777" w:rsidR="00E20B03" w:rsidRPr="0000193F" w:rsidRDefault="00E20B03" w:rsidP="00E20B03">
      <w:pPr>
        <w:pStyle w:val="ListParagraph"/>
        <w:numPr>
          <w:ilvl w:val="0"/>
          <w:numId w:val="26"/>
        </w:numPr>
        <w:spacing w:after="0" w:line="240" w:lineRule="auto"/>
        <w:rPr>
          <w:rFonts w:ascii="Century Gothic" w:hAnsi="Century Gothic"/>
          <w:szCs w:val="24"/>
        </w:rPr>
      </w:pPr>
      <w:r w:rsidRPr="0000193F">
        <w:rPr>
          <w:rFonts w:ascii="Century Gothic" w:hAnsi="Century Gothic"/>
          <w:szCs w:val="24"/>
        </w:rPr>
        <w:t xml:space="preserve">Inform </w:t>
      </w:r>
      <w:r w:rsidR="00FF1F7F">
        <w:rPr>
          <w:rFonts w:ascii="Century Gothic" w:hAnsi="Century Gothic"/>
          <w:szCs w:val="24"/>
        </w:rPr>
        <w:t>technical assistance team</w:t>
      </w:r>
      <w:r w:rsidR="00FF1F7F" w:rsidRPr="0000193F">
        <w:rPr>
          <w:rFonts w:ascii="Century Gothic" w:hAnsi="Century Gothic"/>
          <w:szCs w:val="24"/>
        </w:rPr>
        <w:t xml:space="preserve"> </w:t>
      </w:r>
      <w:r w:rsidRPr="0000193F">
        <w:rPr>
          <w:rFonts w:ascii="Century Gothic" w:hAnsi="Century Gothic"/>
          <w:szCs w:val="24"/>
        </w:rPr>
        <w:t xml:space="preserve">of your FQHC’s </w:t>
      </w:r>
      <w:r w:rsidR="00A84F40">
        <w:rPr>
          <w:rFonts w:ascii="Century Gothic" w:hAnsi="Century Gothic"/>
          <w:szCs w:val="24"/>
        </w:rPr>
        <w:t xml:space="preserve">clinic </w:t>
      </w:r>
      <w:r w:rsidRPr="0000193F">
        <w:rPr>
          <w:rFonts w:ascii="Century Gothic" w:hAnsi="Century Gothic"/>
          <w:szCs w:val="24"/>
        </w:rPr>
        <w:t xml:space="preserve">experience in implementing quality improvement activities </w:t>
      </w:r>
    </w:p>
    <w:p w14:paraId="6AF2E6CF" w14:textId="77777777" w:rsidR="00E20B03" w:rsidRPr="0000193F" w:rsidRDefault="00E20B03" w:rsidP="00E20B03">
      <w:pPr>
        <w:pStyle w:val="ListParagraph"/>
        <w:numPr>
          <w:ilvl w:val="0"/>
          <w:numId w:val="26"/>
        </w:numPr>
        <w:spacing w:after="0" w:line="240" w:lineRule="auto"/>
        <w:rPr>
          <w:rFonts w:ascii="Century Gothic" w:hAnsi="Century Gothic"/>
          <w:szCs w:val="24"/>
        </w:rPr>
      </w:pPr>
      <w:r w:rsidRPr="0000193F">
        <w:rPr>
          <w:rFonts w:ascii="Century Gothic" w:hAnsi="Century Gothic"/>
          <w:szCs w:val="24"/>
        </w:rPr>
        <w:t xml:space="preserve">Identify activities in place at your FQHC </w:t>
      </w:r>
      <w:r w:rsidR="00A84F40">
        <w:rPr>
          <w:rFonts w:ascii="Century Gothic" w:hAnsi="Century Gothic"/>
          <w:szCs w:val="24"/>
        </w:rPr>
        <w:t xml:space="preserve">clinic </w:t>
      </w:r>
      <w:r w:rsidRPr="0000193F">
        <w:rPr>
          <w:rFonts w:ascii="Century Gothic" w:hAnsi="Century Gothic"/>
          <w:szCs w:val="24"/>
        </w:rPr>
        <w:t>to increase cancer screening rates</w:t>
      </w:r>
    </w:p>
    <w:p w14:paraId="038D9401" w14:textId="77777777" w:rsidR="00E20B03" w:rsidRPr="0000193F" w:rsidRDefault="00E20B03" w:rsidP="00E20B03">
      <w:pPr>
        <w:pStyle w:val="ListParagraph"/>
        <w:numPr>
          <w:ilvl w:val="0"/>
          <w:numId w:val="26"/>
        </w:numPr>
        <w:spacing w:after="0" w:line="240" w:lineRule="auto"/>
        <w:ind w:right="2175"/>
        <w:rPr>
          <w:rFonts w:ascii="Century Gothic" w:hAnsi="Century Gothic"/>
          <w:szCs w:val="24"/>
        </w:rPr>
      </w:pPr>
      <w:r w:rsidRPr="0000193F">
        <w:rPr>
          <w:rFonts w:ascii="Century Gothic" w:hAnsi="Century Gothic"/>
          <w:szCs w:val="24"/>
        </w:rPr>
        <w:t xml:space="preserve">Identify next steps and areas of </w:t>
      </w:r>
      <w:r w:rsidR="00FF1F7F">
        <w:rPr>
          <w:rFonts w:ascii="Century Gothic" w:hAnsi="Century Gothic"/>
          <w:szCs w:val="24"/>
        </w:rPr>
        <w:t>focus for work plan</w:t>
      </w:r>
      <w:r w:rsidR="00FF1F7F" w:rsidRPr="0000193F">
        <w:rPr>
          <w:rFonts w:ascii="Century Gothic" w:hAnsi="Century Gothic"/>
          <w:szCs w:val="24"/>
        </w:rPr>
        <w:t xml:space="preserve"> </w:t>
      </w:r>
    </w:p>
    <w:p w14:paraId="6973A721" w14:textId="77777777" w:rsidR="00E20B03" w:rsidRPr="0000193F" w:rsidRDefault="00E20B03" w:rsidP="00C55E32">
      <w:pPr>
        <w:pStyle w:val="ListParagraph"/>
        <w:numPr>
          <w:ilvl w:val="0"/>
          <w:numId w:val="26"/>
        </w:numPr>
        <w:spacing w:after="0" w:line="240" w:lineRule="auto"/>
        <w:ind w:right="135"/>
        <w:rPr>
          <w:rFonts w:ascii="Century Gothic" w:hAnsi="Century Gothic"/>
          <w:szCs w:val="24"/>
        </w:rPr>
      </w:pPr>
      <w:r w:rsidRPr="0000193F">
        <w:rPr>
          <w:rFonts w:ascii="Century Gothic" w:hAnsi="Century Gothic"/>
          <w:szCs w:val="24"/>
        </w:rPr>
        <w:t>Inform how we can best provide technical assistance and coaching to your FQHC</w:t>
      </w:r>
      <w:r w:rsidR="00A84F40">
        <w:rPr>
          <w:rFonts w:ascii="Century Gothic" w:hAnsi="Century Gothic"/>
          <w:szCs w:val="24"/>
        </w:rPr>
        <w:t xml:space="preserve"> clinic</w:t>
      </w:r>
      <w:r w:rsidRPr="0000193F">
        <w:rPr>
          <w:rFonts w:ascii="Century Gothic" w:hAnsi="Century Gothic"/>
          <w:szCs w:val="24"/>
        </w:rPr>
        <w:t xml:space="preserve"> during the grant year </w:t>
      </w:r>
    </w:p>
    <w:p w14:paraId="14DF82BE" w14:textId="77777777" w:rsidR="0026145E" w:rsidRDefault="0026145E" w:rsidP="006F57A3">
      <w:pPr>
        <w:spacing w:after="0" w:line="240" w:lineRule="auto"/>
        <w:contextualSpacing/>
        <w:rPr>
          <w:rFonts w:ascii="Century Gothic" w:hAnsi="Century Gothic"/>
          <w:sz w:val="14"/>
          <w:szCs w:val="16"/>
        </w:rPr>
      </w:pPr>
    </w:p>
    <w:p w14:paraId="5DA78020" w14:textId="77777777" w:rsidR="00DD010F" w:rsidRPr="00DD010F" w:rsidRDefault="00DD010F" w:rsidP="00DD010F">
      <w:pPr>
        <w:pStyle w:val="Heading1"/>
        <w:spacing w:before="0" w:line="240" w:lineRule="auto"/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Instructions</w:t>
      </w:r>
    </w:p>
    <w:p w14:paraId="7DEB21F0" w14:textId="77777777" w:rsidR="00281EF9" w:rsidRPr="0000193F" w:rsidRDefault="00D3337C" w:rsidP="006F57A3">
      <w:pPr>
        <w:spacing w:after="0" w:line="240" w:lineRule="auto"/>
        <w:ind w:right="2175"/>
        <w:contextualSpacing/>
        <w:rPr>
          <w:rFonts w:ascii="Century Gothic" w:hAnsi="Century Gothic"/>
          <w:szCs w:val="24"/>
        </w:rPr>
      </w:pPr>
      <w:r w:rsidRPr="00E059F1">
        <w:rPr>
          <w:rFonts w:ascii="Century Gothic" w:hAnsi="Century Gothic"/>
          <w:b/>
          <w:szCs w:val="24"/>
        </w:rPr>
        <w:t>Please complete with input of the full cancer project team</w:t>
      </w:r>
      <w:r w:rsidRPr="0000193F">
        <w:rPr>
          <w:rFonts w:ascii="Century Gothic" w:hAnsi="Century Gothic"/>
          <w:szCs w:val="24"/>
        </w:rPr>
        <w:t xml:space="preserve">. </w:t>
      </w:r>
    </w:p>
    <w:p w14:paraId="4081FDFB" w14:textId="77777777" w:rsidR="00694D0F" w:rsidRDefault="00281EF9" w:rsidP="00E059F1">
      <w:pPr>
        <w:spacing w:after="0" w:line="240" w:lineRule="auto"/>
        <w:contextualSpacing/>
        <w:rPr>
          <w:rFonts w:ascii="Century Gothic" w:hAnsi="Century Gothic"/>
          <w:szCs w:val="24"/>
        </w:rPr>
      </w:pPr>
      <w:r w:rsidRPr="0000193F">
        <w:rPr>
          <w:rFonts w:ascii="Century Gothic" w:hAnsi="Century Gothic"/>
          <w:szCs w:val="24"/>
        </w:rPr>
        <w:t xml:space="preserve">Note: </w:t>
      </w:r>
      <w:r w:rsidR="00E20B03" w:rsidRPr="0000193F">
        <w:rPr>
          <w:rFonts w:ascii="Century Gothic" w:hAnsi="Century Gothic"/>
          <w:szCs w:val="24"/>
        </w:rPr>
        <w:t xml:space="preserve">There are no right or wrong answers. </w:t>
      </w:r>
      <w:r w:rsidR="003D2108" w:rsidRPr="0000193F">
        <w:rPr>
          <w:rFonts w:ascii="Century Gothic" w:hAnsi="Century Gothic"/>
          <w:szCs w:val="24"/>
        </w:rPr>
        <w:t>You may wish to assign se</w:t>
      </w:r>
      <w:r w:rsidR="00E059F1">
        <w:rPr>
          <w:rFonts w:ascii="Century Gothic" w:hAnsi="Century Gothic"/>
          <w:szCs w:val="24"/>
        </w:rPr>
        <w:t xml:space="preserve">ctions to the appropriate staff </w:t>
      </w:r>
      <w:r w:rsidR="003D2108" w:rsidRPr="0000193F">
        <w:rPr>
          <w:rFonts w:ascii="Century Gothic" w:hAnsi="Century Gothic"/>
          <w:szCs w:val="24"/>
        </w:rPr>
        <w:t xml:space="preserve">and compile answers for submission. </w:t>
      </w:r>
      <w:r w:rsidR="00610646" w:rsidRPr="0000193F">
        <w:rPr>
          <w:rFonts w:ascii="Century Gothic" w:hAnsi="Century Gothic"/>
          <w:szCs w:val="24"/>
        </w:rPr>
        <w:t>The completed asses</w:t>
      </w:r>
      <w:r w:rsidR="00A84F40">
        <w:rPr>
          <w:rFonts w:ascii="Century Gothic" w:hAnsi="Century Gothic"/>
          <w:szCs w:val="24"/>
        </w:rPr>
        <w:t>sment should reflect your clinic</w:t>
      </w:r>
      <w:r w:rsidR="00C55E32">
        <w:rPr>
          <w:rFonts w:ascii="Century Gothic" w:hAnsi="Century Gothic"/>
          <w:szCs w:val="24"/>
        </w:rPr>
        <w:t xml:space="preserve"> </w:t>
      </w:r>
      <w:r w:rsidR="0058558D">
        <w:rPr>
          <w:rFonts w:ascii="Century Gothic" w:hAnsi="Century Gothic"/>
          <w:szCs w:val="24"/>
        </w:rPr>
        <w:t>as it existed</w:t>
      </w:r>
      <w:r w:rsidR="00DD010F">
        <w:rPr>
          <w:rFonts w:ascii="Century Gothic" w:hAnsi="Century Gothic"/>
          <w:szCs w:val="24"/>
        </w:rPr>
        <w:t xml:space="preserve"> befo</w:t>
      </w:r>
      <w:r w:rsidR="006532F6">
        <w:rPr>
          <w:rFonts w:ascii="Century Gothic" w:hAnsi="Century Gothic"/>
          <w:szCs w:val="24"/>
        </w:rPr>
        <w:t>re the start of the grant year (July 2020)</w:t>
      </w:r>
      <w:r w:rsidR="00610646" w:rsidRPr="0000193F">
        <w:rPr>
          <w:rFonts w:ascii="Century Gothic" w:hAnsi="Century Gothic"/>
          <w:szCs w:val="24"/>
        </w:rPr>
        <w:t>.</w:t>
      </w:r>
      <w:r w:rsidR="001D4212" w:rsidRPr="0000193F">
        <w:rPr>
          <w:rFonts w:ascii="Century Gothic" w:hAnsi="Century Gothic"/>
          <w:szCs w:val="24"/>
        </w:rPr>
        <w:t xml:space="preserve"> </w:t>
      </w:r>
      <w:r w:rsidR="00282265" w:rsidRPr="0000193F">
        <w:rPr>
          <w:rFonts w:ascii="Century Gothic" w:hAnsi="Century Gothic"/>
          <w:szCs w:val="24"/>
        </w:rPr>
        <w:t>If you are unable to obtain answers to specific question</w:t>
      </w:r>
      <w:r w:rsidR="00C55E32">
        <w:rPr>
          <w:rFonts w:ascii="Century Gothic" w:hAnsi="Century Gothic"/>
          <w:szCs w:val="24"/>
        </w:rPr>
        <w:t xml:space="preserve">s by the due date, please leave </w:t>
      </w:r>
      <w:r w:rsidR="00CD2911" w:rsidRPr="0000193F">
        <w:rPr>
          <w:rFonts w:ascii="Century Gothic" w:hAnsi="Century Gothic"/>
          <w:szCs w:val="24"/>
        </w:rPr>
        <w:t>those sections blank</w:t>
      </w:r>
      <w:r w:rsidR="00282265" w:rsidRPr="0000193F">
        <w:rPr>
          <w:rFonts w:ascii="Century Gothic" w:hAnsi="Century Gothic"/>
          <w:szCs w:val="24"/>
        </w:rPr>
        <w:t xml:space="preserve">. </w:t>
      </w:r>
      <w:r w:rsidR="00E20B03" w:rsidRPr="0000193F">
        <w:rPr>
          <w:rFonts w:ascii="Century Gothic" w:hAnsi="Century Gothic"/>
          <w:szCs w:val="24"/>
        </w:rPr>
        <w:t xml:space="preserve">Responses will not be shared beyond the </w:t>
      </w:r>
      <w:r w:rsidR="00263A93">
        <w:rPr>
          <w:rFonts w:ascii="Century Gothic" w:hAnsi="Century Gothic"/>
          <w:szCs w:val="24"/>
        </w:rPr>
        <w:t>cancer p</w:t>
      </w:r>
      <w:r w:rsidR="00E20B03" w:rsidRPr="0000193F">
        <w:rPr>
          <w:rFonts w:ascii="Century Gothic" w:hAnsi="Century Gothic"/>
          <w:szCs w:val="24"/>
        </w:rPr>
        <w:t xml:space="preserve">roject team and technical </w:t>
      </w:r>
      <w:r w:rsidR="004C5DE7">
        <w:rPr>
          <w:rFonts w:ascii="Century Gothic" w:hAnsi="Century Gothic"/>
          <w:szCs w:val="24"/>
        </w:rPr>
        <w:t>assistance team (DOH and UW A</w:t>
      </w:r>
      <w:r w:rsidR="00FF1F7F">
        <w:rPr>
          <w:rFonts w:ascii="Century Gothic" w:hAnsi="Century Gothic"/>
          <w:szCs w:val="24"/>
        </w:rPr>
        <w:t xml:space="preserve">RC </w:t>
      </w:r>
      <w:r w:rsidR="00E20B03" w:rsidRPr="0000193F">
        <w:rPr>
          <w:rFonts w:ascii="Century Gothic" w:hAnsi="Century Gothic"/>
          <w:szCs w:val="24"/>
        </w:rPr>
        <w:t xml:space="preserve">NW). </w:t>
      </w:r>
    </w:p>
    <w:p w14:paraId="55F96185" w14:textId="77777777" w:rsidR="00C55E32" w:rsidRPr="00E059F1" w:rsidRDefault="00C55E32" w:rsidP="006F57A3">
      <w:pPr>
        <w:spacing w:after="0" w:line="240" w:lineRule="auto"/>
        <w:ind w:right="2175"/>
        <w:contextualSpacing/>
        <w:rPr>
          <w:rFonts w:ascii="Century Gothic" w:hAnsi="Century Gothic"/>
          <w:szCs w:val="24"/>
        </w:rPr>
      </w:pPr>
    </w:p>
    <w:p w14:paraId="5B1F1544" w14:textId="77777777" w:rsidR="00E059F1" w:rsidRDefault="00C55E32" w:rsidP="00230423">
      <w:pPr>
        <w:spacing w:after="0" w:line="240" w:lineRule="auto"/>
        <w:contextualSpacing/>
        <w:jc w:val="center"/>
        <w:rPr>
          <w:rFonts w:ascii="Century Gothic" w:hAnsi="Century Gothic"/>
          <w:sz w:val="24"/>
          <w:szCs w:val="28"/>
          <w:highlight w:val="yellow"/>
        </w:rPr>
      </w:pPr>
      <w:r w:rsidRPr="00E059F1">
        <w:rPr>
          <w:rFonts w:ascii="Century Gothic" w:hAnsi="Century Gothic"/>
          <w:sz w:val="24"/>
          <w:szCs w:val="28"/>
          <w:highlight w:val="yellow"/>
        </w:rPr>
        <w:t>Please complete</w:t>
      </w:r>
      <w:r w:rsidR="00BC3324" w:rsidRPr="00E059F1">
        <w:rPr>
          <w:rFonts w:ascii="Century Gothic" w:hAnsi="Century Gothic"/>
          <w:sz w:val="24"/>
          <w:szCs w:val="28"/>
          <w:highlight w:val="yellow"/>
        </w:rPr>
        <w:t xml:space="preserve"> </w:t>
      </w:r>
      <w:r w:rsidR="00281EF9" w:rsidRPr="00E059F1">
        <w:rPr>
          <w:rFonts w:ascii="Century Gothic" w:hAnsi="Century Gothic"/>
          <w:sz w:val="24"/>
          <w:szCs w:val="28"/>
          <w:highlight w:val="yellow"/>
        </w:rPr>
        <w:t xml:space="preserve">and </w:t>
      </w:r>
      <w:r w:rsidR="00E20B03" w:rsidRPr="00E059F1">
        <w:rPr>
          <w:rFonts w:ascii="Century Gothic" w:hAnsi="Century Gothic"/>
          <w:sz w:val="24"/>
          <w:szCs w:val="28"/>
          <w:highlight w:val="yellow"/>
        </w:rPr>
        <w:t>return</w:t>
      </w:r>
      <w:r w:rsidRPr="00E059F1">
        <w:rPr>
          <w:rFonts w:ascii="Century Gothic" w:hAnsi="Century Gothic"/>
          <w:sz w:val="24"/>
          <w:szCs w:val="28"/>
          <w:highlight w:val="yellow"/>
        </w:rPr>
        <w:t xml:space="preserve"> with accompanying materials</w:t>
      </w:r>
      <w:r w:rsidR="00E20B03" w:rsidRPr="00E059F1">
        <w:rPr>
          <w:rFonts w:ascii="Century Gothic" w:hAnsi="Century Gothic"/>
          <w:sz w:val="24"/>
          <w:szCs w:val="28"/>
          <w:highlight w:val="yellow"/>
        </w:rPr>
        <w:t xml:space="preserve"> to your coach </w:t>
      </w:r>
    </w:p>
    <w:p w14:paraId="527FA566" w14:textId="77777777" w:rsidR="00D3337C" w:rsidRPr="00E059F1" w:rsidRDefault="00B005B4" w:rsidP="00230423">
      <w:pPr>
        <w:spacing w:after="0" w:line="240" w:lineRule="auto"/>
        <w:contextualSpacing/>
        <w:jc w:val="center"/>
        <w:rPr>
          <w:rFonts w:ascii="Century Gothic" w:hAnsi="Century Gothic"/>
          <w:sz w:val="24"/>
          <w:szCs w:val="28"/>
        </w:rPr>
      </w:pPr>
      <w:r>
        <w:rPr>
          <w:rFonts w:ascii="Century Gothic" w:hAnsi="Century Gothic"/>
          <w:b/>
          <w:sz w:val="24"/>
          <w:szCs w:val="28"/>
          <w:highlight w:val="yellow"/>
        </w:rPr>
        <w:t xml:space="preserve">At least </w:t>
      </w:r>
      <w:r w:rsidR="00C55E32" w:rsidRPr="00E059F1">
        <w:rPr>
          <w:rFonts w:ascii="Century Gothic" w:hAnsi="Century Gothic"/>
          <w:b/>
          <w:sz w:val="24"/>
          <w:szCs w:val="28"/>
          <w:highlight w:val="yellow"/>
        </w:rPr>
        <w:t>1 week</w:t>
      </w:r>
      <w:r w:rsidR="00C55E32" w:rsidRPr="00E059F1">
        <w:rPr>
          <w:rFonts w:ascii="Century Gothic" w:hAnsi="Century Gothic"/>
          <w:sz w:val="24"/>
          <w:szCs w:val="28"/>
          <w:highlight w:val="yellow"/>
        </w:rPr>
        <w:t xml:space="preserve"> prior to y</w:t>
      </w:r>
      <w:r>
        <w:rPr>
          <w:rFonts w:ascii="Century Gothic" w:hAnsi="Century Gothic"/>
          <w:sz w:val="24"/>
          <w:szCs w:val="28"/>
          <w:highlight w:val="yellow"/>
        </w:rPr>
        <w:t xml:space="preserve">our scheduled phone meeting. The purpose of the phone meeting is a follow-up based on the </w:t>
      </w:r>
      <w:r w:rsidRPr="00B005B4">
        <w:rPr>
          <w:rFonts w:ascii="Century Gothic" w:hAnsi="Century Gothic"/>
          <w:sz w:val="24"/>
          <w:szCs w:val="28"/>
          <w:highlight w:val="yellow"/>
        </w:rPr>
        <w:t>information provided in the Readiness Assessment.</w:t>
      </w:r>
      <w:r>
        <w:rPr>
          <w:rFonts w:ascii="Century Gothic" w:hAnsi="Century Gothic"/>
          <w:sz w:val="24"/>
          <w:szCs w:val="28"/>
        </w:rPr>
        <w:t xml:space="preserve"> </w:t>
      </w:r>
    </w:p>
    <w:p w14:paraId="05F90FC7" w14:textId="77777777" w:rsidR="00465FC0" w:rsidRDefault="00465FC0" w:rsidP="006F57A3">
      <w:pPr>
        <w:spacing w:after="0" w:line="240" w:lineRule="auto"/>
        <w:contextualSpacing/>
        <w:rPr>
          <w:sz w:val="24"/>
          <w:szCs w:val="24"/>
        </w:rPr>
      </w:pPr>
    </w:p>
    <w:p w14:paraId="3EDEF0FA" w14:textId="77777777" w:rsidR="00C8084D" w:rsidRPr="00DC37C9" w:rsidRDefault="00C8084D" w:rsidP="00CA3D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contextualSpacing/>
        <w:rPr>
          <w:rFonts w:cstheme="minorHAnsi"/>
          <w:b/>
          <w:color w:val="365F91" w:themeColor="accent1" w:themeShade="BF"/>
          <w:sz w:val="18"/>
          <w:szCs w:val="18"/>
        </w:rPr>
      </w:pPr>
    </w:p>
    <w:p w14:paraId="09CF7CB1" w14:textId="54EB1E4A" w:rsidR="00465FC0" w:rsidRPr="001E597E" w:rsidRDefault="00465FC0" w:rsidP="00CA3D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contextualSpacing/>
        <w:rPr>
          <w:rFonts w:ascii="Century Gothic" w:hAnsi="Century Gothic" w:cstheme="minorHAnsi"/>
          <w:b/>
        </w:rPr>
      </w:pPr>
      <w:r w:rsidRPr="0000193F">
        <w:rPr>
          <w:rFonts w:ascii="Century Gothic" w:hAnsi="Century Gothic" w:cstheme="minorHAnsi"/>
          <w:b/>
        </w:rPr>
        <w:t>FQHC Name:</w:t>
      </w:r>
      <w:r w:rsidR="00DC37C9" w:rsidRPr="0000193F">
        <w:rPr>
          <w:rFonts w:ascii="Century Gothic" w:hAnsi="Century Gothic" w:cstheme="minorHAnsi"/>
          <w:b/>
        </w:rPr>
        <w:t xml:space="preserve"> </w:t>
      </w:r>
      <w:sdt>
        <w:sdtPr>
          <w:rPr>
            <w:rFonts w:ascii="Century Gothic" w:hAnsi="Century Gothic" w:cstheme="minorHAnsi"/>
            <w:b/>
            <w:u w:val="single"/>
          </w:rPr>
          <w:id w:val="398336565"/>
          <w:placeholder>
            <w:docPart w:val="38945F7CB4604D53BAE3688CFE34A177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  <w:r w:rsidR="00EF4F89">
        <w:rPr>
          <w:rFonts w:ascii="Century Gothic" w:hAnsi="Century Gothic" w:cstheme="minorHAnsi"/>
          <w:b/>
        </w:rPr>
        <w:tab/>
      </w:r>
      <w:r w:rsidR="00EF4F89">
        <w:rPr>
          <w:rFonts w:ascii="Century Gothic" w:hAnsi="Century Gothic" w:cstheme="minorHAnsi"/>
          <w:b/>
        </w:rPr>
        <w:tab/>
      </w:r>
      <w:r w:rsidR="00EF4F89">
        <w:rPr>
          <w:rFonts w:ascii="Century Gothic" w:hAnsi="Century Gothic" w:cstheme="minorHAnsi"/>
          <w:b/>
        </w:rPr>
        <w:tab/>
      </w:r>
      <w:r w:rsidR="00EF4F89">
        <w:rPr>
          <w:rFonts w:ascii="Century Gothic" w:hAnsi="Century Gothic" w:cstheme="minorHAnsi"/>
          <w:b/>
        </w:rPr>
        <w:tab/>
      </w:r>
    </w:p>
    <w:p w14:paraId="77EF4BEB" w14:textId="4DF58E1D" w:rsidR="001E597E" w:rsidRDefault="006532F6" w:rsidP="00CA3D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contextualSpacing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 xml:space="preserve">Clinic Name: </w:t>
      </w:r>
      <w:sdt>
        <w:sdtPr>
          <w:rPr>
            <w:rFonts w:ascii="Century Gothic" w:hAnsi="Century Gothic" w:cstheme="minorHAnsi"/>
            <w:b/>
            <w:u w:val="single"/>
          </w:rPr>
          <w:id w:val="316619105"/>
          <w:placeholder>
            <w:docPart w:val="070159CB08814AF981D30AFCD68A61C6"/>
          </w:placeholder>
          <w:showingPlcHdr/>
        </w:sdtPr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</w:p>
    <w:p w14:paraId="32406A5C" w14:textId="77777777" w:rsidR="00465FC0" w:rsidRPr="0000193F" w:rsidRDefault="00B005B4" w:rsidP="00CA3D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contextualSpacing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>Clinic Champion</w:t>
      </w:r>
      <w:r w:rsidR="00DC37C9" w:rsidRPr="0000193F">
        <w:rPr>
          <w:rFonts w:ascii="Century Gothic" w:hAnsi="Century Gothic" w:cstheme="minorHAnsi"/>
          <w:b/>
        </w:rPr>
        <w:t>(s) c</w:t>
      </w:r>
      <w:r w:rsidR="00506EDA" w:rsidRPr="0000193F">
        <w:rPr>
          <w:rFonts w:ascii="Century Gothic" w:hAnsi="Century Gothic" w:cstheme="minorHAnsi"/>
          <w:b/>
        </w:rPr>
        <w:t>ompleting this assessmen</w:t>
      </w:r>
      <w:r w:rsidR="006532F6">
        <w:rPr>
          <w:rFonts w:ascii="Century Gothic" w:hAnsi="Century Gothic" w:cstheme="minorHAnsi"/>
          <w:b/>
        </w:rPr>
        <w:t>t</w:t>
      </w:r>
      <w:r w:rsidR="005D39E4" w:rsidRPr="0000193F">
        <w:rPr>
          <w:rFonts w:ascii="Century Gothic" w:hAnsi="Century Gothic" w:cstheme="minorHAnsi"/>
          <w:b/>
        </w:rPr>
        <w:t>:</w:t>
      </w:r>
    </w:p>
    <w:p w14:paraId="6C3D2C27" w14:textId="2A57D5F7" w:rsidR="001E597E" w:rsidRPr="0000193F" w:rsidRDefault="001E597E" w:rsidP="001E59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contextualSpacing/>
        <w:rPr>
          <w:rFonts w:ascii="Century Gothic" w:hAnsi="Century Gothic" w:cstheme="minorHAnsi"/>
        </w:rPr>
      </w:pPr>
      <w:bookmarkStart w:id="0" w:name="_Toc456170352"/>
      <w:r w:rsidRPr="00E50083">
        <w:rPr>
          <w:rFonts w:ascii="Century Gothic" w:hAnsi="Century Gothic" w:cstheme="minorHAnsi"/>
          <w:b/>
        </w:rPr>
        <w:t>Name</w:t>
      </w:r>
      <w:r w:rsidRPr="0000193F">
        <w:rPr>
          <w:rFonts w:ascii="Century Gothic" w:hAnsi="Century Gothic" w:cstheme="minorHAnsi"/>
        </w:rPr>
        <w:t xml:space="preserve">: </w:t>
      </w:r>
      <w:sdt>
        <w:sdtPr>
          <w:rPr>
            <w:rFonts w:ascii="Century Gothic" w:hAnsi="Century Gothic" w:cstheme="minorHAnsi"/>
          </w:rPr>
          <w:id w:val="1844504688"/>
          <w:placeholder>
            <w:docPart w:val="1EFA8A9AB6E54D43986C41EE670CFE5A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  <w:r w:rsidRPr="0000193F">
        <w:rPr>
          <w:rFonts w:ascii="Century Gothic" w:hAnsi="Century Gothic" w:cstheme="minorHAnsi"/>
        </w:rPr>
        <w:t xml:space="preserve"> </w:t>
      </w:r>
      <w:r w:rsidRPr="00E50083">
        <w:rPr>
          <w:rFonts w:ascii="Century Gothic" w:hAnsi="Century Gothic" w:cstheme="minorHAnsi"/>
          <w:b/>
        </w:rPr>
        <w:t>Title</w:t>
      </w:r>
      <w:r w:rsidRPr="0000193F">
        <w:rPr>
          <w:rFonts w:ascii="Century Gothic" w:hAnsi="Century Gothic" w:cstheme="minorHAnsi"/>
        </w:rPr>
        <w:t xml:space="preserve">:  </w:t>
      </w:r>
      <w:sdt>
        <w:sdtPr>
          <w:rPr>
            <w:rFonts w:ascii="Century Gothic" w:hAnsi="Century Gothic" w:cstheme="minorHAnsi"/>
          </w:rPr>
          <w:id w:val="-1967424643"/>
          <w:placeholder>
            <w:docPart w:val="39E6F420D856490EA1D1AEE7003BAD08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nter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 xml:space="preserve"> text.</w:t>
          </w:r>
        </w:sdtContent>
      </w:sdt>
      <w:r w:rsidRPr="0000193F">
        <w:rPr>
          <w:rFonts w:ascii="Century Gothic" w:hAnsi="Century Gothic" w:cstheme="minorHAnsi"/>
        </w:rPr>
        <w:t xml:space="preserve">   </w:t>
      </w:r>
      <w:r w:rsidRPr="00E50083">
        <w:rPr>
          <w:rFonts w:ascii="Century Gothic" w:hAnsi="Century Gothic" w:cstheme="minorHAnsi"/>
          <w:b/>
        </w:rPr>
        <w:t>Email</w:t>
      </w:r>
      <w:r w:rsidRPr="0000193F">
        <w:rPr>
          <w:rFonts w:ascii="Century Gothic" w:hAnsi="Century Gothic" w:cstheme="minorHAnsi"/>
        </w:rPr>
        <w:t xml:space="preserve">:  </w:t>
      </w:r>
      <w:sdt>
        <w:sdtPr>
          <w:rPr>
            <w:rFonts w:ascii="Century Gothic" w:hAnsi="Century Gothic" w:cstheme="minorHAnsi"/>
          </w:rPr>
          <w:id w:val="-852568716"/>
          <w:placeholder>
            <w:docPart w:val="D10BDB4F78704A8684EDCBA4C15DE0C9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  <w:r w:rsidRPr="0000193F">
        <w:rPr>
          <w:rFonts w:ascii="Century Gothic" w:hAnsi="Century Gothic" w:cstheme="minorHAnsi"/>
        </w:rPr>
        <w:t xml:space="preserve">  </w:t>
      </w:r>
      <w:r w:rsidRPr="00E50083">
        <w:rPr>
          <w:rFonts w:ascii="Century Gothic" w:hAnsi="Century Gothic" w:cstheme="minorHAnsi"/>
          <w:b/>
        </w:rPr>
        <w:t>Phone</w:t>
      </w:r>
      <w:r w:rsidRPr="0000193F">
        <w:rPr>
          <w:rFonts w:ascii="Century Gothic" w:hAnsi="Century Gothic" w:cstheme="minorHAnsi"/>
        </w:rPr>
        <w:t xml:space="preserve">: </w:t>
      </w:r>
      <w:sdt>
        <w:sdtPr>
          <w:rPr>
            <w:rFonts w:ascii="Century Gothic" w:hAnsi="Century Gothic" w:cstheme="minorHAnsi"/>
          </w:rPr>
          <w:id w:val="701368801"/>
          <w:placeholder>
            <w:docPart w:val="A366484D32604D97B5954545D68E6E2D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nter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 xml:space="preserve"> text.</w:t>
          </w:r>
        </w:sdtContent>
      </w:sdt>
    </w:p>
    <w:p w14:paraId="01D3C11E" w14:textId="611A1ACE" w:rsidR="00AA11D7" w:rsidRDefault="001E597E" w:rsidP="001D75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contextualSpacing/>
        <w:rPr>
          <w:rFonts w:ascii="Century Gothic" w:hAnsi="Century Gothic" w:cstheme="minorHAnsi"/>
        </w:rPr>
      </w:pPr>
      <w:r w:rsidRPr="00E50083">
        <w:rPr>
          <w:rFonts w:ascii="Century Gothic" w:hAnsi="Century Gothic" w:cstheme="minorHAnsi"/>
          <w:b/>
        </w:rPr>
        <w:t>Name</w:t>
      </w:r>
      <w:r w:rsidRPr="0000193F">
        <w:rPr>
          <w:rFonts w:ascii="Century Gothic" w:hAnsi="Century Gothic" w:cstheme="minorHAnsi"/>
        </w:rPr>
        <w:t xml:space="preserve">: </w:t>
      </w:r>
      <w:sdt>
        <w:sdtPr>
          <w:rPr>
            <w:rFonts w:ascii="Century Gothic" w:hAnsi="Century Gothic" w:cstheme="minorHAnsi"/>
          </w:rPr>
          <w:id w:val="971867899"/>
          <w:placeholder>
            <w:docPart w:val="89283E4EC9104AAAB6E0642D378C6AC0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  <w:r w:rsidRPr="0000193F">
        <w:rPr>
          <w:rFonts w:ascii="Century Gothic" w:hAnsi="Century Gothic" w:cstheme="minorHAnsi"/>
        </w:rPr>
        <w:t xml:space="preserve"> </w:t>
      </w:r>
      <w:r w:rsidRPr="00E50083">
        <w:rPr>
          <w:rFonts w:ascii="Century Gothic" w:hAnsi="Century Gothic" w:cstheme="minorHAnsi"/>
          <w:b/>
        </w:rPr>
        <w:t>Title</w:t>
      </w:r>
      <w:r w:rsidRPr="0000193F">
        <w:rPr>
          <w:rFonts w:ascii="Century Gothic" w:hAnsi="Century Gothic" w:cstheme="minorHAnsi"/>
        </w:rPr>
        <w:t xml:space="preserve">:  </w:t>
      </w:r>
      <w:sdt>
        <w:sdtPr>
          <w:rPr>
            <w:rFonts w:ascii="Century Gothic" w:hAnsi="Century Gothic" w:cstheme="minorHAnsi"/>
          </w:rPr>
          <w:id w:val="-1514377406"/>
          <w:placeholder>
            <w:docPart w:val="89283E4EC9104AAAB6E0642D378C6AC0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  <w:r w:rsidRPr="0000193F">
        <w:rPr>
          <w:rFonts w:ascii="Century Gothic" w:hAnsi="Century Gothic" w:cstheme="minorHAnsi"/>
        </w:rPr>
        <w:t xml:space="preserve">   </w:t>
      </w:r>
      <w:r w:rsidRPr="00E50083">
        <w:rPr>
          <w:rFonts w:ascii="Century Gothic" w:hAnsi="Century Gothic" w:cstheme="minorHAnsi"/>
          <w:b/>
        </w:rPr>
        <w:t>Email</w:t>
      </w:r>
      <w:r w:rsidRPr="0000193F">
        <w:rPr>
          <w:rFonts w:ascii="Century Gothic" w:hAnsi="Century Gothic" w:cstheme="minorHAnsi"/>
        </w:rPr>
        <w:t xml:space="preserve">:  </w:t>
      </w:r>
      <w:sdt>
        <w:sdtPr>
          <w:rPr>
            <w:rFonts w:ascii="Century Gothic" w:hAnsi="Century Gothic" w:cstheme="minorHAnsi"/>
          </w:rPr>
          <w:id w:val="-1847162012"/>
          <w:placeholder>
            <w:docPart w:val="89283E4EC9104AAAB6E0642D378C6AC0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  <w:r w:rsidRPr="0000193F">
        <w:rPr>
          <w:rFonts w:ascii="Century Gothic" w:hAnsi="Century Gothic" w:cstheme="minorHAnsi"/>
        </w:rPr>
        <w:t xml:space="preserve">  </w:t>
      </w:r>
      <w:r w:rsidRPr="00E50083">
        <w:rPr>
          <w:rFonts w:ascii="Century Gothic" w:hAnsi="Century Gothic" w:cstheme="minorHAnsi"/>
          <w:b/>
        </w:rPr>
        <w:t>Phone</w:t>
      </w:r>
      <w:r w:rsidRPr="0000193F">
        <w:rPr>
          <w:rFonts w:ascii="Century Gothic" w:hAnsi="Century Gothic" w:cstheme="minorHAnsi"/>
        </w:rPr>
        <w:t xml:space="preserve">: </w:t>
      </w:r>
      <w:sdt>
        <w:sdtPr>
          <w:rPr>
            <w:rFonts w:ascii="Century Gothic" w:hAnsi="Century Gothic" w:cstheme="minorHAnsi"/>
          </w:rPr>
          <w:id w:val="-963491703"/>
          <w:placeholder>
            <w:docPart w:val="89283E4EC9104AAAB6E0642D378C6AC0"/>
          </w:placeholder>
          <w:showingPlcHdr/>
        </w:sdtPr>
        <w:sdtEndPr/>
        <w:sdtContent>
          <w:r w:rsidR="00B65D22">
            <w:rPr>
              <w:rStyle w:val="PlaceholderText"/>
              <w:rFonts w:ascii="Century Gothic" w:hAnsi="Century Gothic" w:cstheme="minorHAnsi"/>
            </w:rPr>
            <w:t>E</w:t>
          </w:r>
          <w:r w:rsidR="00B65D22" w:rsidRPr="0000193F">
            <w:rPr>
              <w:rStyle w:val="PlaceholderText"/>
              <w:rFonts w:ascii="Century Gothic" w:hAnsi="Century Gothic" w:cstheme="minorHAnsi"/>
            </w:rPr>
            <w:t>nter text.</w:t>
          </w:r>
        </w:sdtContent>
      </w:sdt>
    </w:p>
    <w:p w14:paraId="33A45392" w14:textId="77777777" w:rsidR="00E50083" w:rsidRDefault="00E50083" w:rsidP="001D75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contextualSpacing/>
        <w:rPr>
          <w:rFonts w:ascii="Century Gothic" w:hAnsi="Century Gothic" w:cstheme="minorHAnsi"/>
        </w:rPr>
      </w:pPr>
    </w:p>
    <w:p w14:paraId="4226E04F" w14:textId="77777777" w:rsidR="002951F3" w:rsidRDefault="002951F3" w:rsidP="00E50083">
      <w:pPr>
        <w:pStyle w:val="Heading1"/>
        <w:spacing w:before="0"/>
        <w:rPr>
          <w:rFonts w:ascii="Century Gothic" w:hAnsi="Century Gothic"/>
        </w:rPr>
      </w:pPr>
    </w:p>
    <w:p w14:paraId="68780020" w14:textId="77777777" w:rsidR="00B81BA3" w:rsidRDefault="00B81BA3" w:rsidP="00E50083">
      <w:pPr>
        <w:pStyle w:val="Heading1"/>
        <w:spacing w:before="0"/>
        <w:rPr>
          <w:rFonts w:ascii="Century Gothic" w:hAnsi="Century Gothic"/>
        </w:rPr>
      </w:pPr>
    </w:p>
    <w:p w14:paraId="5EA9CC20" w14:textId="77777777" w:rsidR="00E50083" w:rsidRDefault="00E50083" w:rsidP="00E50083">
      <w:pPr>
        <w:pStyle w:val="Heading1"/>
        <w:spacing w:before="0"/>
        <w:rPr>
          <w:rFonts w:ascii="Century Gothic" w:hAnsi="Century Gothic"/>
        </w:rPr>
      </w:pPr>
      <w:r>
        <w:rPr>
          <w:rFonts w:ascii="Century Gothic" w:hAnsi="Century Gothic"/>
        </w:rPr>
        <w:t>Overall Readiness for Cancer Screening Improvement Project</w:t>
      </w:r>
      <w:r w:rsidR="00371A6E">
        <w:rPr>
          <w:rFonts w:ascii="Century Gothic" w:hAnsi="Century Gothic"/>
        </w:rPr>
        <w:t>(s)</w:t>
      </w:r>
      <w:r>
        <w:rPr>
          <w:rFonts w:ascii="Century Gothic" w:hAnsi="Century Gothic"/>
        </w:rPr>
        <w:t>:</w:t>
      </w:r>
    </w:p>
    <w:bookmarkEnd w:id="0"/>
    <w:p w14:paraId="3308D52C" w14:textId="77777777" w:rsidR="003D7751" w:rsidRPr="00B81BA3" w:rsidRDefault="00E50083" w:rsidP="00E50083">
      <w:pPr>
        <w:spacing w:after="0" w:line="240" w:lineRule="auto"/>
        <w:contextualSpacing/>
        <w:rPr>
          <w:rFonts w:ascii="Century Gothic" w:hAnsi="Century Gothic" w:cs="Arial"/>
          <w:sz w:val="21"/>
          <w:szCs w:val="21"/>
        </w:rPr>
      </w:pPr>
      <w:r w:rsidRPr="00B81BA3">
        <w:rPr>
          <w:rFonts w:ascii="Century Gothic" w:hAnsi="Century Gothic" w:cs="Arial"/>
          <w:sz w:val="21"/>
          <w:szCs w:val="21"/>
        </w:rPr>
        <w:t>Please check the boxes</w:t>
      </w:r>
      <w:r w:rsidR="00BB6857" w:rsidRPr="00B81BA3">
        <w:rPr>
          <w:rFonts w:ascii="Century Gothic" w:hAnsi="Century Gothic" w:cs="Arial"/>
          <w:sz w:val="21"/>
          <w:szCs w:val="21"/>
        </w:rPr>
        <w:t xml:space="preserve"> under the corresponding cancer type if the statement on the left is true for your FQHC</w:t>
      </w:r>
      <w:r w:rsidR="00357152" w:rsidRPr="00B81BA3">
        <w:rPr>
          <w:rFonts w:ascii="Century Gothic" w:hAnsi="Century Gothic" w:cs="Arial"/>
          <w:sz w:val="21"/>
          <w:szCs w:val="21"/>
        </w:rPr>
        <w:t xml:space="preserve"> </w:t>
      </w:r>
      <w:r w:rsidR="00A84F40" w:rsidRPr="00B81BA3">
        <w:rPr>
          <w:rFonts w:ascii="Century Gothic" w:hAnsi="Century Gothic" w:cs="Arial"/>
          <w:sz w:val="21"/>
          <w:szCs w:val="21"/>
        </w:rPr>
        <w:t xml:space="preserve">clinic </w:t>
      </w:r>
      <w:r w:rsidR="00357152" w:rsidRPr="00B81BA3">
        <w:rPr>
          <w:rFonts w:ascii="Century Gothic" w:hAnsi="Century Gothic" w:cs="Arial"/>
          <w:sz w:val="21"/>
          <w:szCs w:val="21"/>
        </w:rPr>
        <w:t>currently</w:t>
      </w:r>
      <w:r w:rsidRPr="00B81BA3">
        <w:rPr>
          <w:rFonts w:ascii="Century Gothic" w:hAnsi="Century Gothic" w:cs="Arial"/>
          <w:sz w:val="21"/>
          <w:szCs w:val="21"/>
        </w:rPr>
        <w:t>.</w:t>
      </w:r>
    </w:p>
    <w:p w14:paraId="74E6C1E3" w14:textId="77777777" w:rsidR="00FE7D2F" w:rsidRPr="0000193F" w:rsidRDefault="00FE7D2F" w:rsidP="00D74237">
      <w:pPr>
        <w:spacing w:after="0" w:line="240" w:lineRule="auto"/>
        <w:contextualSpacing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12866" w:type="dxa"/>
        <w:tblLook w:val="04A0" w:firstRow="1" w:lastRow="0" w:firstColumn="1" w:lastColumn="0" w:noHBand="0" w:noVBand="1"/>
      </w:tblPr>
      <w:tblGrid>
        <w:gridCol w:w="7620"/>
        <w:gridCol w:w="1735"/>
        <w:gridCol w:w="1710"/>
        <w:gridCol w:w="1801"/>
      </w:tblGrid>
      <w:tr w:rsidR="00AA1BCE" w:rsidRPr="0000193F" w14:paraId="0E03057E" w14:textId="77777777" w:rsidTr="00BB18FF">
        <w:trPr>
          <w:trHeight w:val="575"/>
        </w:trPr>
        <w:tc>
          <w:tcPr>
            <w:tcW w:w="7620" w:type="dxa"/>
            <w:shd w:val="clear" w:color="auto" w:fill="C6D9F1" w:themeFill="text2" w:themeFillTint="33"/>
            <w:vAlign w:val="center"/>
          </w:tcPr>
          <w:p w14:paraId="53A9178D" w14:textId="77777777" w:rsidR="00AA1BCE" w:rsidRPr="0000193F" w:rsidRDefault="00AA1BCE" w:rsidP="00371A6E">
            <w:pPr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lastRenderedPageBreak/>
              <w:t xml:space="preserve">Policies and </w:t>
            </w:r>
            <w:r w:rsidR="00371A6E">
              <w:rPr>
                <w:rFonts w:ascii="Century Gothic" w:hAnsi="Century Gothic"/>
                <w:b/>
              </w:rPr>
              <w:t>Processes</w:t>
            </w:r>
          </w:p>
        </w:tc>
        <w:tc>
          <w:tcPr>
            <w:tcW w:w="1735" w:type="dxa"/>
            <w:shd w:val="clear" w:color="auto" w:fill="C6D9F1" w:themeFill="text2" w:themeFillTint="33"/>
            <w:vAlign w:val="center"/>
          </w:tcPr>
          <w:p w14:paraId="18F96041" w14:textId="77777777" w:rsidR="00AA1BCE" w:rsidRPr="0000193F" w:rsidRDefault="00AA1BCE" w:rsidP="000960CD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Breast</w:t>
            </w:r>
          </w:p>
        </w:tc>
        <w:tc>
          <w:tcPr>
            <w:tcW w:w="1710" w:type="dxa"/>
            <w:shd w:val="clear" w:color="auto" w:fill="C6D9F1" w:themeFill="text2" w:themeFillTint="33"/>
            <w:vAlign w:val="center"/>
          </w:tcPr>
          <w:p w14:paraId="31EE63E6" w14:textId="77777777" w:rsidR="00AA1BCE" w:rsidRPr="0000193F" w:rsidRDefault="00AA1BCE" w:rsidP="000960CD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ervical</w:t>
            </w:r>
          </w:p>
        </w:tc>
        <w:tc>
          <w:tcPr>
            <w:tcW w:w="1801" w:type="dxa"/>
            <w:shd w:val="clear" w:color="auto" w:fill="C6D9F1" w:themeFill="text2" w:themeFillTint="33"/>
            <w:vAlign w:val="center"/>
          </w:tcPr>
          <w:p w14:paraId="217B3092" w14:textId="77777777" w:rsidR="00AA1BCE" w:rsidRPr="0000193F" w:rsidRDefault="00AA1BCE" w:rsidP="000960CD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olorectal</w:t>
            </w:r>
          </w:p>
        </w:tc>
      </w:tr>
      <w:tr w:rsidR="006E5564" w:rsidRPr="0000193F" w14:paraId="506178FE" w14:textId="77777777" w:rsidTr="004C301A">
        <w:trPr>
          <w:trHeight w:val="287"/>
        </w:trPr>
        <w:tc>
          <w:tcPr>
            <w:tcW w:w="7620" w:type="dxa"/>
          </w:tcPr>
          <w:p w14:paraId="24F66BF2" w14:textId="77777777" w:rsidR="006E5564" w:rsidRPr="00AD6997" w:rsidRDefault="006E5564" w:rsidP="00AD6997">
            <w:pPr>
              <w:contextualSpacing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Using the </w:t>
            </w:r>
            <w:r w:rsidR="00AD6997">
              <w:rPr>
                <w:rFonts w:ascii="Century Gothic" w:hAnsi="Century Gothic"/>
              </w:rPr>
              <w:t>dropdown menus</w:t>
            </w:r>
            <w:r>
              <w:rPr>
                <w:rFonts w:ascii="Century Gothic" w:hAnsi="Century Gothic"/>
              </w:rPr>
              <w:t>,</w:t>
            </w:r>
            <w:r w:rsidR="00AD6997">
              <w:rPr>
                <w:rFonts w:ascii="Century Gothic" w:hAnsi="Century Gothic"/>
              </w:rPr>
              <w:t xml:space="preserve"> please answer for each cancer:</w:t>
            </w:r>
          </w:p>
        </w:tc>
        <w:tc>
          <w:tcPr>
            <w:tcW w:w="1735" w:type="dxa"/>
            <w:shd w:val="clear" w:color="auto" w:fill="808080" w:themeFill="background1" w:themeFillShade="80"/>
          </w:tcPr>
          <w:p w14:paraId="1C97ED18" w14:textId="77777777" w:rsidR="006E5564" w:rsidRPr="0000193F" w:rsidRDefault="006E5564" w:rsidP="004E3489">
            <w:pPr>
              <w:rPr>
                <w:rFonts w:ascii="Century Gothic" w:hAnsi="Century Gothic"/>
              </w:rPr>
            </w:pPr>
          </w:p>
        </w:tc>
        <w:tc>
          <w:tcPr>
            <w:tcW w:w="1710" w:type="dxa"/>
            <w:shd w:val="clear" w:color="auto" w:fill="808080" w:themeFill="background1" w:themeFillShade="80"/>
          </w:tcPr>
          <w:p w14:paraId="0B6F84D1" w14:textId="77777777" w:rsidR="006E5564" w:rsidRPr="0000193F" w:rsidRDefault="006E5564" w:rsidP="004E3489">
            <w:pPr>
              <w:rPr>
                <w:rFonts w:ascii="Century Gothic" w:hAnsi="Century Gothic"/>
              </w:rPr>
            </w:pPr>
          </w:p>
        </w:tc>
        <w:tc>
          <w:tcPr>
            <w:tcW w:w="1801" w:type="dxa"/>
            <w:shd w:val="clear" w:color="auto" w:fill="808080" w:themeFill="background1" w:themeFillShade="80"/>
          </w:tcPr>
          <w:p w14:paraId="50470A42" w14:textId="77777777" w:rsidR="006E5564" w:rsidRPr="0000193F" w:rsidRDefault="006E5564" w:rsidP="004E3489">
            <w:pPr>
              <w:rPr>
                <w:rFonts w:ascii="Century Gothic" w:hAnsi="Century Gothic"/>
              </w:rPr>
            </w:pPr>
          </w:p>
        </w:tc>
      </w:tr>
      <w:tr w:rsidR="006446EF" w:rsidRPr="0000193F" w14:paraId="0200678F" w14:textId="77777777" w:rsidTr="00AA1BCE">
        <w:trPr>
          <w:trHeight w:val="591"/>
        </w:trPr>
        <w:tc>
          <w:tcPr>
            <w:tcW w:w="7620" w:type="dxa"/>
          </w:tcPr>
          <w:p w14:paraId="466B7B25" w14:textId="77777777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Pr="0000193F">
              <w:rPr>
                <w:rFonts w:ascii="Century Gothic" w:hAnsi="Century Gothic"/>
              </w:rPr>
              <w:t xml:space="preserve"> has a</w:t>
            </w:r>
            <w:r>
              <w:rPr>
                <w:rFonts w:ascii="Century Gothic" w:hAnsi="Century Gothic"/>
              </w:rPr>
              <w:t xml:space="preserve"> screening</w:t>
            </w:r>
            <w:r w:rsidRPr="0000193F">
              <w:rPr>
                <w:rFonts w:ascii="Century Gothic" w:hAnsi="Century Gothic"/>
              </w:rPr>
              <w:t xml:space="preserve"> </w:t>
            </w:r>
            <w:r w:rsidRPr="0000193F">
              <w:rPr>
                <w:rFonts w:ascii="Century Gothic" w:hAnsi="Century Gothic"/>
                <w:b/>
              </w:rPr>
              <w:t>policy</w:t>
            </w:r>
            <w:r>
              <w:rPr>
                <w:rFonts w:ascii="Century Gothic" w:hAnsi="Century Gothic"/>
              </w:rPr>
              <w:t xml:space="preserve"> for this cancer type</w:t>
            </w:r>
          </w:p>
          <w:p w14:paraId="2460103C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(check if a policy is in place for the specified cancer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466010608"/>
            <w:placeholder>
              <w:docPart w:val="1D33CCE4E31A4E8FAB9DA07D963186BD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145BA6D1" w14:textId="2CC8A71E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688363054"/>
            <w:placeholder>
              <w:docPart w:val="37BE8FD066C4454FACB905CAD2C4213C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1B1B4B50" w14:textId="73BD17E1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41630285"/>
            <w:placeholder>
              <w:docPart w:val="63BBC678683C42B0B718E32B50DC9C2C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0124F610" w14:textId="2E8D665A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7FCA4B07" w14:textId="77777777" w:rsidTr="00AA1BCE">
        <w:trPr>
          <w:trHeight w:val="591"/>
        </w:trPr>
        <w:tc>
          <w:tcPr>
            <w:tcW w:w="7620" w:type="dxa"/>
          </w:tcPr>
          <w:p w14:paraId="64917EB6" w14:textId="77777777" w:rsidR="006446EF" w:rsidRDefault="006446EF" w:rsidP="006446E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We have a </w:t>
            </w:r>
            <w:r>
              <w:rPr>
                <w:rFonts w:ascii="Century Gothic" w:hAnsi="Century Gothic"/>
              </w:rPr>
              <w:t>documented</w:t>
            </w:r>
            <w:r w:rsidRPr="0000193F">
              <w:rPr>
                <w:rFonts w:ascii="Century Gothic" w:hAnsi="Century Gothic"/>
              </w:rPr>
              <w:t xml:space="preserve"> </w:t>
            </w:r>
            <w:r w:rsidRPr="0000193F">
              <w:rPr>
                <w:rFonts w:ascii="Century Gothic" w:hAnsi="Century Gothic"/>
                <w:b/>
              </w:rPr>
              <w:t>process</w:t>
            </w:r>
            <w:r w:rsidRPr="0000193F">
              <w:rPr>
                <w:rFonts w:ascii="Century Gothic" w:hAnsi="Century Gothic"/>
              </w:rPr>
              <w:t xml:space="preserve"> for assessing a patient’s risk </w:t>
            </w:r>
            <w:r>
              <w:rPr>
                <w:rFonts w:ascii="Century Gothic" w:hAnsi="Century Gothic"/>
              </w:rPr>
              <w:t>this cancer type</w:t>
            </w:r>
          </w:p>
          <w:p w14:paraId="3CB70670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(check if there is a process in place for the specified cancer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303346813"/>
            <w:placeholder>
              <w:docPart w:val="F6B925CB0FDA41DB982BC64D2EFE1612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547EBAA6" w14:textId="35E08BE9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849766485"/>
            <w:placeholder>
              <w:docPart w:val="D8100C51BB64439699A06C384DA4E0CA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1CCB427B" w14:textId="0D702C08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155723884"/>
            <w:placeholder>
              <w:docPart w:val="AF991AAE4505402EA7F3E22430DC988D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3CC229CC" w14:textId="4BA55BB5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45D5CB03" w14:textId="77777777" w:rsidTr="00AA1BCE">
        <w:trPr>
          <w:trHeight w:val="591"/>
        </w:trPr>
        <w:tc>
          <w:tcPr>
            <w:tcW w:w="7620" w:type="dxa"/>
          </w:tcPr>
          <w:p w14:paraId="0EAD362B" w14:textId="77777777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We have a documented </w:t>
            </w:r>
            <w:r w:rsidRPr="004C123B">
              <w:rPr>
                <w:rFonts w:ascii="Century Gothic" w:hAnsi="Century Gothic"/>
                <w:b/>
              </w:rPr>
              <w:t>process</w:t>
            </w:r>
            <w:r>
              <w:rPr>
                <w:rFonts w:ascii="Century Gothic" w:hAnsi="Century Gothic"/>
              </w:rPr>
              <w:t xml:space="preserve"> that starts at assessing a patient’s screening status until resolution of diagnosis for this cancer type</w:t>
            </w:r>
          </w:p>
          <w:p w14:paraId="2603D562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(check if there is a process in place for the specified cancer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718809629"/>
            <w:placeholder>
              <w:docPart w:val="C5A232E683864A5EB1338A70C1F50493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7C1DC832" w14:textId="666894D6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2133401434"/>
            <w:placeholder>
              <w:docPart w:val="D0C26C9A231445F5B7E7E50EE99A380A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1D961DD4" w14:textId="3EC7C1BD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964488928"/>
            <w:placeholder>
              <w:docPart w:val="E06D124217F64E7EACBBD630516C0300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230304A4" w14:textId="2AABAC57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68321409" w14:textId="77777777" w:rsidTr="00AA1BCE">
        <w:trPr>
          <w:trHeight w:val="591"/>
        </w:trPr>
        <w:tc>
          <w:tcPr>
            <w:tcW w:w="7620" w:type="dxa"/>
          </w:tcPr>
          <w:p w14:paraId="35DA1E36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ur clinic </w:t>
            </w:r>
            <w:r w:rsidRPr="0000193F">
              <w:rPr>
                <w:rFonts w:ascii="Century Gothic" w:hAnsi="Century Gothic"/>
              </w:rPr>
              <w:t>has a</w:t>
            </w:r>
            <w:r>
              <w:rPr>
                <w:rFonts w:ascii="Century Gothic" w:hAnsi="Century Gothic"/>
              </w:rPr>
              <w:t>n</w:t>
            </w:r>
            <w:r w:rsidRPr="0000193F">
              <w:rPr>
                <w:rFonts w:ascii="Century Gothic" w:hAnsi="Century Gothic"/>
              </w:rPr>
              <w:t xml:space="preserve"> established </w:t>
            </w:r>
            <w:r>
              <w:rPr>
                <w:rFonts w:ascii="Century Gothic" w:hAnsi="Century Gothic"/>
                <w:b/>
              </w:rPr>
              <w:t>policy</w:t>
            </w:r>
            <w:r w:rsidRPr="0000193F">
              <w:rPr>
                <w:rFonts w:ascii="Century Gothic" w:hAnsi="Century Gothic"/>
              </w:rPr>
              <w:t xml:space="preserve"> for referring patients with abnormal screeni</w:t>
            </w:r>
            <w:r>
              <w:rPr>
                <w:rFonts w:ascii="Century Gothic" w:hAnsi="Century Gothic"/>
              </w:rPr>
              <w:t>ng results for this cancer type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2050671200"/>
            <w:placeholder>
              <w:docPart w:val="B45151EE214049BD9EFC099EA6FC6332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0BC5DB95" w14:textId="2E070C6F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231426501"/>
            <w:placeholder>
              <w:docPart w:val="FEAB5C573B8D4691B1A61D19E8C3B605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40858E10" w14:textId="6B9F6D42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632639976"/>
            <w:placeholder>
              <w:docPart w:val="D4005B36409D41BCA9D0E05F783648A1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5EA7D8B9" w14:textId="514AF381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11E45BE4" w14:textId="77777777" w:rsidTr="00AA1BCE">
        <w:trPr>
          <w:trHeight w:val="591"/>
        </w:trPr>
        <w:tc>
          <w:tcPr>
            <w:tcW w:w="7620" w:type="dxa"/>
          </w:tcPr>
          <w:p w14:paraId="64378D83" w14:textId="77777777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ur clinic has a </w:t>
            </w:r>
            <w:r w:rsidRPr="006E5564">
              <w:rPr>
                <w:rFonts w:ascii="Century Gothic" w:hAnsi="Century Gothic"/>
                <w:b/>
              </w:rPr>
              <w:t>process</w:t>
            </w:r>
            <w:r>
              <w:rPr>
                <w:rFonts w:ascii="Century Gothic" w:hAnsi="Century Gothic"/>
              </w:rPr>
              <w:t xml:space="preserve"> to identify when patients are due for screening services 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23709052"/>
            <w:placeholder>
              <w:docPart w:val="FD8A0A578B194DD08BFA1E0DB3C97EFC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423CB82D" w14:textId="16E35BEF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2668397"/>
            <w:placeholder>
              <w:docPart w:val="BEA5CA6524C242828C8A82AB9BC19C25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2E726B2B" w14:textId="622620D3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956990897"/>
            <w:placeholder>
              <w:docPart w:val="B050380D43CD4B6CB5DB105FD8270463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76861BC5" w14:textId="3CB99353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09415E9C" w14:textId="77777777" w:rsidTr="00DC37C9">
        <w:trPr>
          <w:trHeight w:val="591"/>
        </w:trPr>
        <w:tc>
          <w:tcPr>
            <w:tcW w:w="12866" w:type="dxa"/>
            <w:gridSpan w:val="4"/>
            <w:vAlign w:val="center"/>
          </w:tcPr>
          <w:p w14:paraId="00A5EF1B" w14:textId="77777777" w:rsidR="006446EF" w:rsidRDefault="006446EF" w:rsidP="006446EF">
            <w:pPr>
              <w:rPr>
                <w:rFonts w:ascii="Century Gothic" w:hAnsi="Century Gothic"/>
                <w:i/>
              </w:rPr>
            </w:pPr>
          </w:p>
          <w:p w14:paraId="78D297E7" w14:textId="77777777" w:rsidR="006446EF" w:rsidRDefault="006446EF" w:rsidP="006446EF">
            <w:pPr>
              <w:rPr>
                <w:rFonts w:ascii="Century Gothic" w:hAnsi="Century Gothic"/>
              </w:rPr>
            </w:pPr>
            <w:r w:rsidRPr="007A1520">
              <w:rPr>
                <w:rFonts w:ascii="Century Gothic" w:hAnsi="Century Gothic"/>
                <w:i/>
              </w:rPr>
              <w:t>If you checked any of the above boxes, please provide your technical assistance team with copies of the policies, procedures, and/or workflows referenced.</w:t>
            </w:r>
          </w:p>
          <w:p w14:paraId="421A627E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</w:p>
        </w:tc>
      </w:tr>
    </w:tbl>
    <w:p w14:paraId="2BD72A30" w14:textId="77777777" w:rsidR="007A1520" w:rsidRPr="000E170D" w:rsidRDefault="007A1520" w:rsidP="000E170D">
      <w:pPr>
        <w:rPr>
          <w:sz w:val="2"/>
        </w:rPr>
      </w:pPr>
      <w:bookmarkStart w:id="1" w:name="_Toc456170354"/>
    </w:p>
    <w:tbl>
      <w:tblPr>
        <w:tblStyle w:val="TableGrid"/>
        <w:tblW w:w="12866" w:type="dxa"/>
        <w:tblLook w:val="04A0" w:firstRow="1" w:lastRow="0" w:firstColumn="1" w:lastColumn="0" w:noHBand="0" w:noVBand="1"/>
      </w:tblPr>
      <w:tblGrid>
        <w:gridCol w:w="7620"/>
        <w:gridCol w:w="1735"/>
        <w:gridCol w:w="1710"/>
        <w:gridCol w:w="1801"/>
      </w:tblGrid>
      <w:tr w:rsidR="007A1520" w:rsidRPr="0000193F" w14:paraId="710F071C" w14:textId="77777777" w:rsidTr="00BB18FF">
        <w:trPr>
          <w:trHeight w:val="575"/>
        </w:trPr>
        <w:tc>
          <w:tcPr>
            <w:tcW w:w="7620" w:type="dxa"/>
            <w:shd w:val="clear" w:color="auto" w:fill="C6D9F1" w:themeFill="text2" w:themeFillTint="33"/>
            <w:vAlign w:val="center"/>
          </w:tcPr>
          <w:p w14:paraId="787A5105" w14:textId="77777777" w:rsidR="007A1520" w:rsidRPr="0000193F" w:rsidRDefault="00BB18FF" w:rsidP="00BB18FF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urveillance</w:t>
            </w:r>
          </w:p>
        </w:tc>
        <w:tc>
          <w:tcPr>
            <w:tcW w:w="1735" w:type="dxa"/>
            <w:shd w:val="clear" w:color="auto" w:fill="C6D9F1" w:themeFill="text2" w:themeFillTint="33"/>
            <w:vAlign w:val="center"/>
          </w:tcPr>
          <w:p w14:paraId="07832801" w14:textId="77777777" w:rsidR="007A1520" w:rsidRPr="0000193F" w:rsidRDefault="007A1520" w:rsidP="004773F5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Breast</w:t>
            </w:r>
          </w:p>
        </w:tc>
        <w:tc>
          <w:tcPr>
            <w:tcW w:w="1710" w:type="dxa"/>
            <w:shd w:val="clear" w:color="auto" w:fill="C6D9F1" w:themeFill="text2" w:themeFillTint="33"/>
            <w:vAlign w:val="center"/>
          </w:tcPr>
          <w:p w14:paraId="4DA25327" w14:textId="77777777" w:rsidR="007A1520" w:rsidRPr="0000193F" w:rsidRDefault="007A1520" w:rsidP="004773F5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ervical</w:t>
            </w:r>
          </w:p>
        </w:tc>
        <w:tc>
          <w:tcPr>
            <w:tcW w:w="1801" w:type="dxa"/>
            <w:shd w:val="clear" w:color="auto" w:fill="C6D9F1" w:themeFill="text2" w:themeFillTint="33"/>
            <w:vAlign w:val="center"/>
          </w:tcPr>
          <w:p w14:paraId="675CE020" w14:textId="77777777" w:rsidR="007A1520" w:rsidRPr="0000193F" w:rsidRDefault="007A1520" w:rsidP="004773F5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olorectal</w:t>
            </w:r>
          </w:p>
        </w:tc>
      </w:tr>
      <w:tr w:rsidR="007A1520" w:rsidRPr="0000193F" w14:paraId="36F3281D" w14:textId="77777777" w:rsidTr="00BB18FF">
        <w:trPr>
          <w:trHeight w:val="591"/>
        </w:trPr>
        <w:tc>
          <w:tcPr>
            <w:tcW w:w="7620" w:type="dxa"/>
            <w:vAlign w:val="center"/>
          </w:tcPr>
          <w:p w14:paraId="6890B50E" w14:textId="77777777" w:rsidR="007A1520" w:rsidRPr="0000193F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587856">
              <w:rPr>
                <w:rFonts w:ascii="Century Gothic" w:hAnsi="Century Gothic"/>
              </w:rPr>
              <w:t xml:space="preserve"> has</w:t>
            </w:r>
            <w:r w:rsidR="007A1520" w:rsidRPr="0000193F">
              <w:rPr>
                <w:rFonts w:ascii="Century Gothic" w:hAnsi="Century Gothic"/>
              </w:rPr>
              <w:t xml:space="preserve"> a </w:t>
            </w:r>
            <w:r w:rsidR="007A1520" w:rsidRPr="0000193F">
              <w:rPr>
                <w:rFonts w:ascii="Century Gothic" w:hAnsi="Century Gothic"/>
                <w:b/>
              </w:rPr>
              <w:t>method of tracking</w:t>
            </w:r>
            <w:r w:rsidR="007A1520" w:rsidRPr="0000193F">
              <w:rPr>
                <w:rFonts w:ascii="Century Gothic" w:hAnsi="Century Gothic"/>
              </w:rPr>
              <w:t xml:space="preserve"> the status and completion of patients’ cancer screening in the following places:</w:t>
            </w:r>
          </w:p>
        </w:tc>
        <w:tc>
          <w:tcPr>
            <w:tcW w:w="1735" w:type="dxa"/>
            <w:shd w:val="clear" w:color="auto" w:fill="7F7F7F" w:themeFill="text1" w:themeFillTint="80"/>
          </w:tcPr>
          <w:p w14:paraId="127ECBE8" w14:textId="77777777" w:rsidR="007A1520" w:rsidRPr="0000193F" w:rsidRDefault="007A1520" w:rsidP="004773F5">
            <w:pPr>
              <w:rPr>
                <w:rFonts w:ascii="Century Gothic" w:hAnsi="Century Gothic"/>
              </w:rPr>
            </w:pPr>
          </w:p>
        </w:tc>
        <w:tc>
          <w:tcPr>
            <w:tcW w:w="1710" w:type="dxa"/>
            <w:shd w:val="clear" w:color="auto" w:fill="7F7F7F" w:themeFill="text1" w:themeFillTint="80"/>
          </w:tcPr>
          <w:p w14:paraId="25613363" w14:textId="77777777" w:rsidR="007A1520" w:rsidRPr="0000193F" w:rsidRDefault="007A1520" w:rsidP="004773F5">
            <w:pPr>
              <w:rPr>
                <w:rFonts w:ascii="Century Gothic" w:hAnsi="Century Gothic"/>
              </w:rPr>
            </w:pPr>
          </w:p>
        </w:tc>
        <w:tc>
          <w:tcPr>
            <w:tcW w:w="1801" w:type="dxa"/>
            <w:shd w:val="clear" w:color="auto" w:fill="7F7F7F" w:themeFill="text1" w:themeFillTint="80"/>
          </w:tcPr>
          <w:p w14:paraId="1CFD27F8" w14:textId="77777777" w:rsidR="007A1520" w:rsidRPr="0000193F" w:rsidRDefault="007A1520" w:rsidP="004773F5">
            <w:pPr>
              <w:rPr>
                <w:rFonts w:ascii="Century Gothic" w:hAnsi="Century Gothic"/>
              </w:rPr>
            </w:pPr>
          </w:p>
        </w:tc>
      </w:tr>
      <w:tr w:rsidR="006446EF" w:rsidRPr="0000193F" w14:paraId="2C0E2F49" w14:textId="77777777" w:rsidTr="004773F5">
        <w:trPr>
          <w:trHeight w:val="404"/>
        </w:trPr>
        <w:tc>
          <w:tcPr>
            <w:tcW w:w="7620" w:type="dxa"/>
            <w:vAlign w:val="center"/>
          </w:tcPr>
          <w:p w14:paraId="2956C444" w14:textId="77777777" w:rsidR="006446EF" w:rsidRPr="0000193F" w:rsidRDefault="006446EF" w:rsidP="006446EF">
            <w:pPr>
              <w:pStyle w:val="ListParagraph"/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In the electronic health record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483208007"/>
            <w:placeholder>
              <w:docPart w:val="E6FC9384B5BA47FDB9FFC0D2242BC7F9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00B4357B" w14:textId="4A3E1829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065530121"/>
            <w:placeholder>
              <w:docPart w:val="7A984659BF274ACEA3316A8296B0E6DE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1C745BD2" w14:textId="5F23592A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996720044"/>
            <w:placeholder>
              <w:docPart w:val="2183DC4F3187449A8C13B27227335679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36F33A3E" w14:textId="7A4033EB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70374E20" w14:textId="77777777" w:rsidTr="004773F5">
        <w:trPr>
          <w:trHeight w:val="449"/>
        </w:trPr>
        <w:tc>
          <w:tcPr>
            <w:tcW w:w="7620" w:type="dxa"/>
            <w:vAlign w:val="center"/>
          </w:tcPr>
          <w:p w14:paraId="3738BBB7" w14:textId="77777777" w:rsidR="006446EF" w:rsidRPr="0000193F" w:rsidRDefault="006446EF" w:rsidP="006446EF">
            <w:pPr>
              <w:pStyle w:val="ListParagraph"/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In a spreadsheet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504180693"/>
            <w:placeholder>
              <w:docPart w:val="9F974D9699B94EFCADAD212BD987C962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16863E2A" w14:textId="2D8B5EBC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802807639"/>
            <w:placeholder>
              <w:docPart w:val="1866A57CA4434A28B7E54E87686B70C0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370B8D34" w14:textId="4EC64CEE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084289832"/>
            <w:placeholder>
              <w:docPart w:val="A6812A4F29214E759C49DE5486EC9857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5134C35B" w14:textId="1E485B8E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38470DBA" w14:textId="77777777" w:rsidTr="004773F5">
        <w:trPr>
          <w:trHeight w:val="591"/>
        </w:trPr>
        <w:tc>
          <w:tcPr>
            <w:tcW w:w="7620" w:type="dxa"/>
            <w:vAlign w:val="center"/>
          </w:tcPr>
          <w:p w14:paraId="14BD1A30" w14:textId="77777777" w:rsidR="006446EF" w:rsidRPr="0000193F" w:rsidRDefault="006446EF" w:rsidP="006446EF">
            <w:pPr>
              <w:pStyle w:val="ListParagraph"/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Other tool/method (describe below)</w:t>
            </w:r>
          </w:p>
          <w:p w14:paraId="35A260F4" w14:textId="77777777" w:rsidR="006446EF" w:rsidRPr="0000193F" w:rsidRDefault="006446EF" w:rsidP="006446EF">
            <w:pPr>
              <w:ind w:left="360"/>
              <w:rPr>
                <w:rFonts w:ascii="Century Gothic" w:hAnsi="Century Gothic"/>
              </w:rPr>
            </w:pPr>
          </w:p>
          <w:p w14:paraId="316E4F5A" w14:textId="77777777" w:rsidR="006446EF" w:rsidRPr="0000193F" w:rsidRDefault="006446EF" w:rsidP="006446EF">
            <w:pPr>
              <w:ind w:left="360"/>
              <w:rPr>
                <w:rFonts w:ascii="Century Gothic" w:hAnsi="Century Gothic"/>
              </w:rPr>
            </w:pPr>
          </w:p>
          <w:p w14:paraId="6FE6F9F2" w14:textId="77777777" w:rsidR="006446EF" w:rsidRPr="0000193F" w:rsidRDefault="006446EF" w:rsidP="006446EF">
            <w:pPr>
              <w:ind w:left="360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822033237"/>
            <w:placeholder>
              <w:docPart w:val="7477A70DFE624F2B8A411C01CDAFEA80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0B0FB958" w14:textId="77777777" w:rsidR="006446EF" w:rsidRPr="00662259" w:rsidRDefault="006446EF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662259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69656916"/>
            <w:placeholder>
              <w:docPart w:val="E56CD999DC45427DA333A2F522F1C89B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75462554" w14:textId="77777777" w:rsidR="006446EF" w:rsidRPr="00662259" w:rsidRDefault="006446EF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662259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713805479"/>
            <w:placeholder>
              <w:docPart w:val="5E347E1E79AF427597F443E8CF8046FD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1F1308D8" w14:textId="77777777" w:rsidR="006446EF" w:rsidRPr="00662259" w:rsidRDefault="00F72245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662259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446EF" w:rsidRPr="0000193F" w14:paraId="14901159" w14:textId="77777777" w:rsidTr="006E5564">
        <w:trPr>
          <w:trHeight w:val="591"/>
        </w:trPr>
        <w:tc>
          <w:tcPr>
            <w:tcW w:w="7620" w:type="dxa"/>
          </w:tcPr>
          <w:p w14:paraId="18E66872" w14:textId="77777777" w:rsidR="00AD6997" w:rsidRDefault="006446EF" w:rsidP="00AD699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or the statements, u</w:t>
            </w:r>
            <w:r w:rsidRPr="006E5564">
              <w:rPr>
                <w:rFonts w:ascii="Century Gothic" w:hAnsi="Century Gothic"/>
              </w:rPr>
              <w:t>si</w:t>
            </w:r>
            <w:r>
              <w:rPr>
                <w:rFonts w:ascii="Century Gothic" w:hAnsi="Century Gothic"/>
              </w:rPr>
              <w:t xml:space="preserve">ng the </w:t>
            </w:r>
            <w:r w:rsidR="00AD6997">
              <w:rPr>
                <w:rFonts w:ascii="Century Gothic" w:hAnsi="Century Gothic"/>
              </w:rPr>
              <w:t>dropdown menus</w:t>
            </w:r>
            <w:r>
              <w:rPr>
                <w:rFonts w:ascii="Century Gothic" w:hAnsi="Century Gothic"/>
              </w:rPr>
              <w:t>, please indicate your level of agreement</w:t>
            </w:r>
            <w:r w:rsidR="00AD6997">
              <w:rPr>
                <w:rFonts w:ascii="Century Gothic" w:hAnsi="Century Gothic"/>
              </w:rPr>
              <w:t xml:space="preserve"> for each cancer:</w:t>
            </w:r>
          </w:p>
        </w:tc>
        <w:tc>
          <w:tcPr>
            <w:tcW w:w="1735" w:type="dxa"/>
            <w:shd w:val="clear" w:color="auto" w:fill="808080" w:themeFill="background1" w:themeFillShade="80"/>
          </w:tcPr>
          <w:p w14:paraId="5A41A904" w14:textId="77777777" w:rsidR="006446EF" w:rsidRPr="00662259" w:rsidRDefault="006446EF" w:rsidP="006446EF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710" w:type="dxa"/>
            <w:shd w:val="clear" w:color="auto" w:fill="808080" w:themeFill="background1" w:themeFillShade="80"/>
          </w:tcPr>
          <w:p w14:paraId="23FDE2DC" w14:textId="77777777" w:rsidR="006446EF" w:rsidRPr="00662259" w:rsidRDefault="006446EF" w:rsidP="006446EF">
            <w:pPr>
              <w:rPr>
                <w:rFonts w:ascii="Century Gothic" w:hAnsi="Century Gothic"/>
                <w:sz w:val="19"/>
                <w:szCs w:val="19"/>
              </w:rPr>
            </w:pPr>
          </w:p>
        </w:tc>
        <w:tc>
          <w:tcPr>
            <w:tcW w:w="1801" w:type="dxa"/>
            <w:shd w:val="clear" w:color="auto" w:fill="808080" w:themeFill="background1" w:themeFillShade="80"/>
          </w:tcPr>
          <w:p w14:paraId="5DF4D4AE" w14:textId="77777777" w:rsidR="006446EF" w:rsidRPr="00662259" w:rsidRDefault="006446EF" w:rsidP="006446EF">
            <w:pPr>
              <w:rPr>
                <w:rFonts w:ascii="Century Gothic" w:hAnsi="Century Gothic"/>
                <w:sz w:val="19"/>
                <w:szCs w:val="19"/>
              </w:rPr>
            </w:pPr>
          </w:p>
        </w:tc>
      </w:tr>
      <w:tr w:rsidR="006446EF" w:rsidRPr="0000193F" w14:paraId="20AD3394" w14:textId="77777777" w:rsidTr="004773F5">
        <w:trPr>
          <w:trHeight w:val="591"/>
        </w:trPr>
        <w:tc>
          <w:tcPr>
            <w:tcW w:w="7620" w:type="dxa"/>
          </w:tcPr>
          <w:p w14:paraId="75F639A7" w14:textId="77777777" w:rsidR="006446EF" w:rsidRPr="00284054" w:rsidRDefault="006446EF" w:rsidP="006446EF">
            <w:pPr>
              <w:rPr>
                <w:rFonts w:ascii="Century Gothic" w:hAnsi="Century Gothic"/>
                <w:b/>
                <w:i/>
              </w:rPr>
            </w:pPr>
            <w:r w:rsidRPr="00284054">
              <w:rPr>
                <w:rFonts w:ascii="Century Gothic" w:hAnsi="Century Gothic"/>
                <w:b/>
                <w:i/>
              </w:rPr>
              <w:t>STATEMENT</w:t>
            </w:r>
          </w:p>
          <w:p w14:paraId="020EAFF6" w14:textId="77777777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 has</w:t>
            </w:r>
            <w:r w:rsidRPr="0000193F">
              <w:rPr>
                <w:rFonts w:ascii="Century Gothic" w:hAnsi="Century Gothic"/>
              </w:rPr>
              <w:t xml:space="preserve"> a </w:t>
            </w:r>
            <w:r w:rsidRPr="0000193F">
              <w:rPr>
                <w:rFonts w:ascii="Century Gothic" w:hAnsi="Century Gothic"/>
                <w:b/>
              </w:rPr>
              <w:t>method of tracking</w:t>
            </w:r>
            <w:r w:rsidRPr="0000193F">
              <w:rPr>
                <w:rFonts w:ascii="Century Gothic" w:hAnsi="Century Gothic"/>
              </w:rPr>
              <w:t xml:space="preserve"> referred patients with abnormal results for this cancer type (i</w:t>
            </w:r>
            <w:r>
              <w:rPr>
                <w:rFonts w:ascii="Century Gothic" w:hAnsi="Century Gothic"/>
              </w:rPr>
              <w:t>.e. ‘referral tracking system’)</w:t>
            </w:r>
          </w:p>
          <w:p w14:paraId="08812040" w14:textId="77777777" w:rsidR="006446EF" w:rsidRPr="00AD7336" w:rsidRDefault="006446EF" w:rsidP="006446EF">
            <w:pPr>
              <w:rPr>
                <w:rFonts w:ascii="Century Gothic" w:hAnsi="Century Gothic"/>
                <w:i/>
              </w:rPr>
            </w:pPr>
            <w:r w:rsidRPr="00AD7336">
              <w:rPr>
                <w:rFonts w:ascii="Century Gothic" w:hAnsi="Century Gothic"/>
                <w:i/>
              </w:rPr>
              <w:lastRenderedPageBreak/>
              <w:t>(They are called 3X and if still not able to get hold of them, the patients are sent a certified letter.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230424974"/>
            <w:placeholder>
              <w:docPart w:val="1D488C899C0449ED85DB1C474E961F9D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5CBEED59" w14:textId="7EFB1214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801733581"/>
            <w:placeholder>
              <w:docPart w:val="087549BB6EF14AF9A9818C373B41FA34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23A465B6" w14:textId="7396A15D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423224878"/>
            <w:placeholder>
              <w:docPart w:val="E1A1B0450F574422959D4BF068D5E5C2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74DEC15E" w14:textId="4CA449A9" w:rsidR="006446EF" w:rsidRPr="00662259" w:rsidRDefault="00B65D22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3468BC4C" w14:textId="77777777" w:rsidTr="004773F5">
        <w:trPr>
          <w:trHeight w:val="591"/>
        </w:trPr>
        <w:tc>
          <w:tcPr>
            <w:tcW w:w="12866" w:type="dxa"/>
            <w:gridSpan w:val="4"/>
          </w:tcPr>
          <w:p w14:paraId="2FA07521" w14:textId="77777777" w:rsidR="006446EF" w:rsidRPr="00C8276B" w:rsidRDefault="006446EF" w:rsidP="006446EF">
            <w:pPr>
              <w:rPr>
                <w:rFonts w:ascii="Century Gothic" w:hAnsi="Century Gothic"/>
                <w:b/>
                <w:i/>
              </w:rPr>
            </w:pPr>
            <w:r w:rsidRPr="00C8276B">
              <w:rPr>
                <w:rFonts w:ascii="Century Gothic" w:hAnsi="Century Gothic"/>
                <w:b/>
                <w:i/>
              </w:rPr>
              <w:t>FOLLOW-UP QUESTIONS:</w:t>
            </w:r>
          </w:p>
          <w:p w14:paraId="39BA4DF4" w14:textId="27F2CAD1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oes the EHR have a built-in “flag” section to notify staff about the patient’s test result when logged into their record or do staff have access via chart documentation? (Y/ N)</w:t>
            </w:r>
          </w:p>
          <w:p w14:paraId="3B4D50C0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201F97B0" w14:textId="77777777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hich staff have access/are authorized to review and act upon patient flag?</w:t>
            </w:r>
          </w:p>
          <w:p w14:paraId="770B0EC7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7E42F24F" w14:textId="101BC3A0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test results communicated across health system databases (</w:t>
            </w:r>
            <w:proofErr w:type="gramStart"/>
            <w:r>
              <w:rPr>
                <w:rFonts w:ascii="Century Gothic" w:hAnsi="Century Gothic"/>
              </w:rPr>
              <w:t>i.e.</w:t>
            </w:r>
            <w:proofErr w:type="gramEnd"/>
            <w:r>
              <w:rPr>
                <w:rFonts w:ascii="Century Gothic" w:hAnsi="Century Gothic"/>
              </w:rPr>
              <w:t xml:space="preserve"> diagnostic lab system to ordering provider in </w:t>
            </w:r>
            <w:r w:rsidR="006C0FA4">
              <w:rPr>
                <w:rFonts w:ascii="Century Gothic" w:hAnsi="Century Gothic"/>
              </w:rPr>
              <w:t>EHR</w:t>
            </w:r>
            <w:r>
              <w:rPr>
                <w:rFonts w:ascii="Century Gothic" w:hAnsi="Century Gothic"/>
              </w:rPr>
              <w:t>) or entered and communicated manually?</w:t>
            </w:r>
            <w:r w:rsidR="004917F2">
              <w:rPr>
                <w:rFonts w:ascii="Century Gothic" w:hAnsi="Century Gothic"/>
              </w:rPr>
              <w:t xml:space="preserve"> </w:t>
            </w:r>
          </w:p>
          <w:p w14:paraId="6956B104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3DD1CB15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</w:p>
        </w:tc>
      </w:tr>
      <w:tr w:rsidR="006446EF" w:rsidRPr="0000193F" w14:paraId="07D31D3B" w14:textId="77777777" w:rsidTr="00AD7336">
        <w:trPr>
          <w:trHeight w:val="386"/>
        </w:trPr>
        <w:tc>
          <w:tcPr>
            <w:tcW w:w="7620" w:type="dxa"/>
          </w:tcPr>
          <w:p w14:paraId="310C7704" w14:textId="77777777" w:rsidR="006446EF" w:rsidRPr="00284054" w:rsidRDefault="006446EF" w:rsidP="006446EF">
            <w:pPr>
              <w:rPr>
                <w:rFonts w:ascii="Century Gothic" w:hAnsi="Century Gothic"/>
                <w:b/>
                <w:i/>
              </w:rPr>
            </w:pPr>
            <w:r>
              <w:rPr>
                <w:rFonts w:ascii="Century Gothic" w:hAnsi="Century Gothic"/>
                <w:b/>
                <w:i/>
              </w:rPr>
              <w:t>STATEMENT</w:t>
            </w:r>
          </w:p>
          <w:p w14:paraId="463EB243" w14:textId="77777777" w:rsidR="006446EF" w:rsidRPr="00C8276B" w:rsidRDefault="006446EF" w:rsidP="006446EF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</w:rPr>
              <w:t xml:space="preserve">Our clinic has </w:t>
            </w:r>
            <w:r w:rsidRPr="00E57207">
              <w:rPr>
                <w:rFonts w:ascii="Century Gothic" w:hAnsi="Century Gothic"/>
                <w:b/>
              </w:rPr>
              <w:t>dedicated staff time</w:t>
            </w:r>
            <w:r>
              <w:rPr>
                <w:rFonts w:ascii="Century Gothic" w:hAnsi="Century Gothic"/>
              </w:rPr>
              <w:t xml:space="preserve"> to track referred patients with abnormal results (</w:t>
            </w:r>
            <w:r w:rsidRPr="00AD7336">
              <w:rPr>
                <w:rFonts w:ascii="Century Gothic" w:hAnsi="Century Gothic"/>
                <w:i/>
              </w:rPr>
              <w:t>This is part of the duties of the MA’s.)</w:t>
            </w:r>
            <w:r>
              <w:rPr>
                <w:rFonts w:ascii="Century Gothic" w:hAnsi="Century Gothic"/>
              </w:rPr>
              <w:t xml:space="preserve"> </w:t>
            </w:r>
            <w:r w:rsidR="004917F2">
              <w:rPr>
                <w:rFonts w:ascii="Century Gothic" w:hAnsi="Century Gothic"/>
              </w:rPr>
              <w:t>(MA and PHC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87263867"/>
            <w:placeholder>
              <w:docPart w:val="3144EB20AC724BAD99BAB1F2B4C947DD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</w:tcPr>
              <w:p w14:paraId="6E499E10" w14:textId="0D68DCC8" w:rsidR="006446EF" w:rsidRPr="004E5E32" w:rsidRDefault="00844DA5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365292745"/>
            <w:placeholder>
              <w:docPart w:val="424040C65E73461C9A7C49697679ABB5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</w:tcPr>
              <w:p w14:paraId="1941B0F8" w14:textId="78CBE522" w:rsidR="006446EF" w:rsidRPr="004E5E32" w:rsidRDefault="00844DA5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061324877"/>
            <w:placeholder>
              <w:docPart w:val="522F1AE30ECC450585DC16287D035753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082ED5F7" w14:textId="4E1BD04A" w:rsidR="006446EF" w:rsidRPr="004E5E32" w:rsidRDefault="00844DA5" w:rsidP="006446EF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5E694A78" w14:textId="77777777" w:rsidTr="004773F5">
        <w:trPr>
          <w:trHeight w:val="386"/>
        </w:trPr>
        <w:tc>
          <w:tcPr>
            <w:tcW w:w="12866" w:type="dxa"/>
            <w:gridSpan w:val="4"/>
          </w:tcPr>
          <w:p w14:paraId="49151243" w14:textId="77777777" w:rsidR="006446EF" w:rsidRPr="00C8276B" w:rsidRDefault="006446EF" w:rsidP="006446EF">
            <w:pPr>
              <w:rPr>
                <w:rFonts w:ascii="Century Gothic" w:hAnsi="Century Gothic"/>
                <w:b/>
                <w:i/>
              </w:rPr>
            </w:pPr>
            <w:r w:rsidRPr="00C8276B">
              <w:rPr>
                <w:rFonts w:ascii="Century Gothic" w:hAnsi="Century Gothic"/>
                <w:b/>
                <w:i/>
              </w:rPr>
              <w:t>FOLLOW-UP QUESTIONS:</w:t>
            </w:r>
          </w:p>
          <w:p w14:paraId="34DE1A39" w14:textId="5937040C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EHR notifications for results automatically communicated back to the referring provider/healthcare team within the EHR system? (Y/N)</w:t>
            </w:r>
          </w:p>
          <w:p w14:paraId="47A0C2B1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7D59CCCD" w14:textId="2F78BA7B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ow are staff notified about abnormal results for patients?</w:t>
            </w:r>
          </w:p>
          <w:p w14:paraId="7912BFC4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5F53C69A" w14:textId="3401A7DC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hich staff are notified of results</w:t>
            </w:r>
            <w:r w:rsidR="00844DA5">
              <w:rPr>
                <w:rFonts w:ascii="Century Gothic" w:hAnsi="Century Gothic"/>
              </w:rPr>
              <w:t>?</w:t>
            </w:r>
          </w:p>
          <w:p w14:paraId="2BF6DA4A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38210247" w14:textId="3E91750B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oes EHR system allow for a patient-portal system to notify patients of screening results? (Y / N)</w:t>
            </w:r>
          </w:p>
          <w:p w14:paraId="65613CE0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</w:p>
        </w:tc>
      </w:tr>
      <w:tr w:rsidR="006446EF" w:rsidRPr="0000193F" w14:paraId="745E044F" w14:textId="77777777" w:rsidTr="00357152">
        <w:trPr>
          <w:trHeight w:val="591"/>
        </w:trPr>
        <w:tc>
          <w:tcPr>
            <w:tcW w:w="7620" w:type="dxa"/>
          </w:tcPr>
          <w:p w14:paraId="085AC96B" w14:textId="77777777" w:rsidR="006446EF" w:rsidRPr="00284054" w:rsidRDefault="006446EF" w:rsidP="006446EF">
            <w:pPr>
              <w:rPr>
                <w:rFonts w:ascii="Century Gothic" w:hAnsi="Century Gothic"/>
                <w:b/>
                <w:i/>
              </w:rPr>
            </w:pPr>
            <w:r w:rsidRPr="00284054">
              <w:rPr>
                <w:rFonts w:ascii="Century Gothic" w:hAnsi="Century Gothic"/>
                <w:b/>
                <w:i/>
              </w:rPr>
              <w:t>STATEMENT</w:t>
            </w:r>
          </w:p>
          <w:p w14:paraId="1DEDCFF6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ur clinic has a </w:t>
            </w:r>
            <w:r w:rsidRPr="00587856">
              <w:rPr>
                <w:rFonts w:ascii="Century Gothic" w:hAnsi="Century Gothic"/>
                <w:b/>
              </w:rPr>
              <w:t>method of tracking</w:t>
            </w:r>
            <w:r>
              <w:rPr>
                <w:rFonts w:ascii="Century Gothic" w:hAnsi="Century Gothic"/>
              </w:rPr>
              <w:t xml:space="preserve"> the follow up on patients due/ past due for cancer screening </w:t>
            </w:r>
          </w:p>
        </w:tc>
        <w:sdt>
          <w:sdtPr>
            <w:rPr>
              <w:rFonts w:ascii="Century Gothic" w:hAnsi="Century Gothic"/>
            </w:rPr>
            <w:alias w:val="Breast Cancer"/>
            <w:tag w:val="Breast Cancer"/>
            <w:id w:val="1472874795"/>
            <w:placeholder>
              <w:docPart w:val="621FE2CA1C79495A99E6E38F98C55DED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  <w:shd w:val="clear" w:color="auto" w:fill="auto"/>
              </w:tcPr>
              <w:p w14:paraId="474FCBC9" w14:textId="6553DE3D" w:rsidR="006446EF" w:rsidRPr="0000193F" w:rsidRDefault="00844DA5" w:rsidP="006446EF">
                <w:pPr>
                  <w:rPr>
                    <w:rFonts w:ascii="Century Gothic" w:hAnsi="Century Gothic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alias w:val="Cervical Cancer"/>
            <w:tag w:val="Cervical Cancer"/>
            <w:id w:val="451367657"/>
            <w:placeholder>
              <w:docPart w:val="1D071BB7275448A3BF2622B479488870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  <w:shd w:val="clear" w:color="auto" w:fill="auto"/>
              </w:tcPr>
              <w:p w14:paraId="5B49B96E" w14:textId="0E44B962" w:rsidR="006446EF" w:rsidRPr="0000193F" w:rsidRDefault="00844DA5" w:rsidP="006446EF">
                <w:pPr>
                  <w:rPr>
                    <w:rFonts w:ascii="Century Gothic" w:hAnsi="Century Gothic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alias w:val="Colorectal Cancer"/>
            <w:tag w:val="Colorectal Cancer"/>
            <w:id w:val="1493216213"/>
            <w:placeholder>
              <w:docPart w:val="F56D77206E024E0D9F005A610DA9D7BC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365BA1E1" w14:textId="6A4642E8" w:rsidR="006446EF" w:rsidRPr="0000193F" w:rsidRDefault="00844DA5" w:rsidP="006446EF">
                <w:pPr>
                  <w:rPr>
                    <w:rFonts w:ascii="Century Gothic" w:hAnsi="Century Gothic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7E108A1E" w14:textId="77777777" w:rsidTr="004773F5">
        <w:trPr>
          <w:trHeight w:val="591"/>
        </w:trPr>
        <w:tc>
          <w:tcPr>
            <w:tcW w:w="12866" w:type="dxa"/>
            <w:gridSpan w:val="4"/>
          </w:tcPr>
          <w:p w14:paraId="55D84727" w14:textId="77777777" w:rsidR="006446EF" w:rsidRDefault="006446EF" w:rsidP="006446EF">
            <w:pPr>
              <w:rPr>
                <w:rFonts w:ascii="Century Gothic" w:hAnsi="Century Gothic"/>
                <w:b/>
                <w:i/>
              </w:rPr>
            </w:pPr>
            <w:r>
              <w:rPr>
                <w:rFonts w:ascii="Century Gothic" w:hAnsi="Century Gothic"/>
                <w:b/>
                <w:i/>
              </w:rPr>
              <w:t>FOLLOW-UP QUESTIONS:</w:t>
            </w:r>
          </w:p>
          <w:p w14:paraId="478F1895" w14:textId="3B92E287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oes the </w:t>
            </w:r>
            <w:r w:rsidR="006C0FA4">
              <w:rPr>
                <w:rFonts w:ascii="Century Gothic" w:hAnsi="Century Gothic"/>
              </w:rPr>
              <w:t>EHR</w:t>
            </w:r>
            <w:r>
              <w:rPr>
                <w:rFonts w:ascii="Century Gothic" w:hAnsi="Century Gothic"/>
              </w:rPr>
              <w:t xml:space="preserve"> have a built-in “flag” section to notify staff about the patient’s due/past-due screening timelines when logged into their record or do staff have access via chart documentation? </w:t>
            </w:r>
          </w:p>
          <w:p w14:paraId="57AEE9DD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2044B6E9" w14:textId="189589C2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hich staff have access/are authorized to review and act upon patient flags?</w:t>
            </w:r>
          </w:p>
          <w:p w14:paraId="0729C411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68537539" w14:textId="3BD29E5C" w:rsidR="006446EF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due dates of screening timeline communicated across health system databases (</w:t>
            </w:r>
            <w:proofErr w:type="gramStart"/>
            <w:r>
              <w:rPr>
                <w:rFonts w:ascii="Century Gothic" w:hAnsi="Century Gothic"/>
              </w:rPr>
              <w:t>i.e.</w:t>
            </w:r>
            <w:proofErr w:type="gramEnd"/>
            <w:r>
              <w:rPr>
                <w:rFonts w:ascii="Century Gothic" w:hAnsi="Century Gothic"/>
              </w:rPr>
              <w:t xml:space="preserve"> diagnostic lab system to ordering provider in </w:t>
            </w:r>
            <w:r w:rsidR="006C0FA4">
              <w:rPr>
                <w:rFonts w:ascii="Century Gothic" w:hAnsi="Century Gothic"/>
              </w:rPr>
              <w:t>EHR</w:t>
            </w:r>
            <w:r>
              <w:rPr>
                <w:rFonts w:ascii="Century Gothic" w:hAnsi="Century Gothic"/>
              </w:rPr>
              <w:t>) or entered and communicated manually?</w:t>
            </w:r>
            <w:r w:rsidR="004917F2">
              <w:rPr>
                <w:rFonts w:ascii="Century Gothic" w:hAnsi="Century Gothic"/>
              </w:rPr>
              <w:t xml:space="preserve"> </w:t>
            </w:r>
          </w:p>
          <w:p w14:paraId="64C4FC9F" w14:textId="77777777" w:rsidR="006446EF" w:rsidRDefault="006446EF" w:rsidP="006446EF">
            <w:pPr>
              <w:rPr>
                <w:rFonts w:ascii="Century Gothic" w:hAnsi="Century Gothic"/>
              </w:rPr>
            </w:pPr>
          </w:p>
          <w:p w14:paraId="741C55B2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</w:p>
        </w:tc>
      </w:tr>
      <w:tr w:rsidR="006446EF" w:rsidRPr="0000193F" w14:paraId="647E8F98" w14:textId="77777777" w:rsidTr="00357152">
        <w:trPr>
          <w:trHeight w:val="591"/>
        </w:trPr>
        <w:tc>
          <w:tcPr>
            <w:tcW w:w="7620" w:type="dxa"/>
          </w:tcPr>
          <w:p w14:paraId="5B8F95DC" w14:textId="77777777" w:rsidR="006446EF" w:rsidRPr="00284054" w:rsidRDefault="006446EF" w:rsidP="006446EF">
            <w:pPr>
              <w:rPr>
                <w:rFonts w:ascii="Century Gothic" w:hAnsi="Century Gothic"/>
                <w:b/>
                <w:i/>
              </w:rPr>
            </w:pPr>
            <w:r w:rsidRPr="00284054">
              <w:rPr>
                <w:rFonts w:ascii="Century Gothic" w:hAnsi="Century Gothic"/>
                <w:b/>
                <w:i/>
              </w:rPr>
              <w:t>STATEMENT</w:t>
            </w:r>
          </w:p>
          <w:p w14:paraId="2E750798" w14:textId="77777777" w:rsidR="006446EF" w:rsidRDefault="006446EF" w:rsidP="006446EF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</w:rPr>
              <w:t xml:space="preserve">Our clinic has </w:t>
            </w:r>
            <w:r w:rsidRPr="00E57207">
              <w:rPr>
                <w:rFonts w:ascii="Century Gothic" w:hAnsi="Century Gothic"/>
                <w:b/>
              </w:rPr>
              <w:t>dedicated staff time</w:t>
            </w:r>
            <w:r>
              <w:rPr>
                <w:rFonts w:ascii="Century Gothic" w:hAnsi="Century Gothic"/>
              </w:rPr>
              <w:t xml:space="preserve"> to track patients due/ past due for cancer screening </w:t>
            </w:r>
            <w:r w:rsidRPr="00AD7336">
              <w:rPr>
                <w:rFonts w:ascii="Century Gothic" w:hAnsi="Century Gothic"/>
                <w:i/>
              </w:rPr>
              <w:t>(We do not call but will remind if patients in office.)</w:t>
            </w:r>
          </w:p>
          <w:p w14:paraId="5AB1108F" w14:textId="77777777" w:rsidR="006446EF" w:rsidRPr="00284054" w:rsidRDefault="006446EF" w:rsidP="006446E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</w:t>
            </w:r>
          </w:p>
        </w:tc>
        <w:sdt>
          <w:sdtPr>
            <w:rPr>
              <w:rFonts w:ascii="Century Gothic" w:hAnsi="Century Gothic"/>
            </w:rPr>
            <w:alias w:val="Breast Cancer"/>
            <w:tag w:val="Breast Cancer"/>
            <w:id w:val="576780879"/>
            <w:placeholder>
              <w:docPart w:val="B637581B88CC445089125747EACCD098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35" w:type="dxa"/>
                <w:shd w:val="clear" w:color="auto" w:fill="auto"/>
              </w:tcPr>
              <w:p w14:paraId="55D51C95" w14:textId="4002EC22" w:rsidR="006446EF" w:rsidRPr="0000193F" w:rsidRDefault="00844DA5" w:rsidP="006446EF">
                <w:pPr>
                  <w:rPr>
                    <w:rFonts w:ascii="Century Gothic" w:hAnsi="Century Gothic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alias w:val="Cervical Cancer"/>
            <w:tag w:val="Cervical Cancer"/>
            <w:id w:val="-677418319"/>
            <w:placeholder>
              <w:docPart w:val="D5E1A0CE857D464785F45FFF7F3ED906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710" w:type="dxa"/>
                <w:shd w:val="clear" w:color="auto" w:fill="auto"/>
              </w:tcPr>
              <w:p w14:paraId="6BB669C7" w14:textId="3E88A44E" w:rsidR="006446EF" w:rsidRPr="0000193F" w:rsidRDefault="00844DA5" w:rsidP="006446EF">
                <w:pPr>
                  <w:rPr>
                    <w:rFonts w:ascii="Century Gothic" w:hAnsi="Century Gothic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alias w:val="Colorectal Cancer"/>
            <w:tag w:val="Colorectal Cancer"/>
            <w:id w:val="1987356809"/>
            <w:placeholder>
              <w:docPart w:val="B0C9743A85BD48C6AFDEBFD5F9A524A1"/>
            </w:placeholder>
            <w:showingPlcHdr/>
            <w:dropDownList>
              <w:listItem w:value="Choose an item."/>
              <w:listItem w:displayText="1 - Strongly Disagree" w:value="1 - Strongly Disagree"/>
              <w:listItem w:displayText="2 - Disagree" w:value="2 - Disagree"/>
              <w:listItem w:displayText="3 - Neither Agree nor Disagree" w:value="3 - Neither Agree nor Disagree"/>
              <w:listItem w:displayText="4 - Agree" w:value="4 - Agree"/>
              <w:listItem w:displayText="5 - Strongly Agree" w:value="5 - Strongly Agree"/>
            </w:dropDownList>
          </w:sdtPr>
          <w:sdtEndPr/>
          <w:sdtContent>
            <w:tc>
              <w:tcPr>
                <w:tcW w:w="1801" w:type="dxa"/>
              </w:tcPr>
              <w:p w14:paraId="5004D57A" w14:textId="098DE725" w:rsidR="006446EF" w:rsidRPr="0000193F" w:rsidRDefault="00844DA5" w:rsidP="006446EF">
                <w:pPr>
                  <w:rPr>
                    <w:rFonts w:ascii="Century Gothic" w:hAnsi="Century Gothic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446EF" w:rsidRPr="0000193F" w14:paraId="6680C0E3" w14:textId="77777777" w:rsidTr="004773F5">
        <w:trPr>
          <w:trHeight w:val="591"/>
        </w:trPr>
        <w:tc>
          <w:tcPr>
            <w:tcW w:w="12866" w:type="dxa"/>
            <w:gridSpan w:val="4"/>
            <w:vAlign w:val="center"/>
          </w:tcPr>
          <w:p w14:paraId="6657B819" w14:textId="77777777" w:rsidR="006446EF" w:rsidRDefault="006446EF" w:rsidP="006446EF">
            <w:pPr>
              <w:rPr>
                <w:rFonts w:ascii="Century Gothic" w:hAnsi="Century Gothic"/>
                <w:i/>
              </w:rPr>
            </w:pPr>
            <w:r w:rsidRPr="00C8276B">
              <w:rPr>
                <w:rFonts w:ascii="Century Gothic" w:hAnsi="Century Gothic"/>
                <w:b/>
                <w:i/>
              </w:rPr>
              <w:t>FOLLOW-UP QUESTIONS</w:t>
            </w:r>
            <w:r>
              <w:rPr>
                <w:rFonts w:ascii="Century Gothic" w:hAnsi="Century Gothic"/>
                <w:i/>
              </w:rPr>
              <w:t>:</w:t>
            </w:r>
          </w:p>
          <w:p w14:paraId="4E3E76EA" w14:textId="02197F41" w:rsidR="006446EF" w:rsidRDefault="006446EF" w:rsidP="006446EF">
            <w:pPr>
              <w:rPr>
                <w:rFonts w:ascii="Century Gothic" w:hAnsi="Century Gothic"/>
                <w:i/>
              </w:rPr>
            </w:pPr>
            <w:r w:rsidRPr="00C8276B">
              <w:rPr>
                <w:rFonts w:ascii="Century Gothic" w:hAnsi="Century Gothic"/>
                <w:i/>
              </w:rPr>
              <w:t>How are staff notified about due/past-due screening for patients?</w:t>
            </w:r>
            <w:r w:rsidR="004917F2">
              <w:rPr>
                <w:rFonts w:ascii="Century Gothic" w:hAnsi="Century Gothic"/>
                <w:i/>
              </w:rPr>
              <w:t xml:space="preserve"> </w:t>
            </w:r>
          </w:p>
          <w:p w14:paraId="4D64D50F" w14:textId="77777777" w:rsidR="006446EF" w:rsidRPr="00C8276B" w:rsidRDefault="006446EF" w:rsidP="006446EF">
            <w:pPr>
              <w:rPr>
                <w:rFonts w:ascii="Century Gothic" w:hAnsi="Century Gothic"/>
                <w:i/>
              </w:rPr>
            </w:pPr>
          </w:p>
          <w:p w14:paraId="304E896D" w14:textId="6D135A34" w:rsidR="006446EF" w:rsidRDefault="006446EF" w:rsidP="006446EF">
            <w:pPr>
              <w:rPr>
                <w:rFonts w:ascii="Century Gothic" w:hAnsi="Century Gothic"/>
                <w:i/>
              </w:rPr>
            </w:pPr>
            <w:r w:rsidRPr="00C8276B">
              <w:rPr>
                <w:rFonts w:ascii="Century Gothic" w:hAnsi="Century Gothic"/>
                <w:i/>
              </w:rPr>
              <w:t>Which staff are notified of due/past-due screening?</w:t>
            </w:r>
          </w:p>
          <w:p w14:paraId="4FFAE06E" w14:textId="77777777" w:rsidR="006446EF" w:rsidRPr="0000193F" w:rsidRDefault="006446EF" w:rsidP="006446EF">
            <w:pPr>
              <w:rPr>
                <w:rFonts w:ascii="Century Gothic" w:hAnsi="Century Gothic"/>
              </w:rPr>
            </w:pPr>
          </w:p>
        </w:tc>
      </w:tr>
      <w:tr w:rsidR="006446EF" w:rsidRPr="0000193F" w14:paraId="3CC3DBA6" w14:textId="77777777" w:rsidTr="004773F5">
        <w:trPr>
          <w:trHeight w:val="591"/>
        </w:trPr>
        <w:tc>
          <w:tcPr>
            <w:tcW w:w="12866" w:type="dxa"/>
            <w:gridSpan w:val="4"/>
            <w:vAlign w:val="center"/>
          </w:tcPr>
          <w:p w14:paraId="7474B800" w14:textId="77777777" w:rsidR="006446EF" w:rsidRPr="00C8276B" w:rsidRDefault="006446EF" w:rsidP="006446EF">
            <w:pPr>
              <w:rPr>
                <w:rFonts w:ascii="Century Gothic" w:hAnsi="Century Gothic"/>
                <w:i/>
              </w:rPr>
            </w:pPr>
            <w:r w:rsidRPr="00C8276B">
              <w:rPr>
                <w:rFonts w:ascii="Century Gothic" w:hAnsi="Century Gothic"/>
                <w:i/>
              </w:rPr>
              <w:t>If you checked any of the above boxes, please provide your technical assistance team with copies of tracking spreadsheets and staff responsible for duties indicated.</w:t>
            </w:r>
          </w:p>
        </w:tc>
      </w:tr>
    </w:tbl>
    <w:p w14:paraId="63C22F55" w14:textId="77777777" w:rsidR="00300FAF" w:rsidRDefault="00300FAF" w:rsidP="00027AEB">
      <w:pPr>
        <w:spacing w:after="0" w:line="240" w:lineRule="auto"/>
        <w:contextualSpacing/>
        <w:rPr>
          <w:rFonts w:ascii="Century Gothic" w:hAnsi="Century Gothic" w:cs="Arial"/>
        </w:rPr>
      </w:pPr>
    </w:p>
    <w:p w14:paraId="2B9EC84A" w14:textId="77777777" w:rsidR="00BB18FF" w:rsidRPr="00027AEB" w:rsidRDefault="00027AEB" w:rsidP="00027AEB">
      <w:pPr>
        <w:spacing w:after="0" w:line="240" w:lineRule="auto"/>
        <w:contextualSpacing/>
        <w:rPr>
          <w:rFonts w:ascii="Century Gothic" w:hAnsi="Century Gothic" w:cs="Arial"/>
        </w:rPr>
      </w:pPr>
      <w:r>
        <w:rPr>
          <w:rFonts w:ascii="Century Gothic" w:hAnsi="Century Gothic" w:cs="Arial"/>
        </w:rPr>
        <w:t>Please read the statements and select the res</w:t>
      </w:r>
      <w:r w:rsidR="00A84F40">
        <w:rPr>
          <w:rFonts w:ascii="Century Gothic" w:hAnsi="Century Gothic" w:cs="Arial"/>
        </w:rPr>
        <w:t>ponse that is true for your clinic</w:t>
      </w:r>
      <w:r>
        <w:rPr>
          <w:rFonts w:ascii="Century Gothic" w:hAnsi="Century Gothic" w:cs="Arial"/>
        </w:rPr>
        <w:t xml:space="preserve"> currently.</w:t>
      </w:r>
    </w:p>
    <w:tbl>
      <w:tblPr>
        <w:tblStyle w:val="TableGrid"/>
        <w:tblW w:w="12866" w:type="dxa"/>
        <w:tblLook w:val="04A0" w:firstRow="1" w:lastRow="0" w:firstColumn="1" w:lastColumn="0" w:noHBand="0" w:noVBand="1"/>
      </w:tblPr>
      <w:tblGrid>
        <w:gridCol w:w="7620"/>
        <w:gridCol w:w="5246"/>
      </w:tblGrid>
      <w:tr w:rsidR="00BB18FF" w:rsidRPr="0000193F" w14:paraId="313569BC" w14:textId="77777777" w:rsidTr="004773F5">
        <w:trPr>
          <w:trHeight w:val="575"/>
        </w:trPr>
        <w:tc>
          <w:tcPr>
            <w:tcW w:w="12866" w:type="dxa"/>
            <w:gridSpan w:val="2"/>
            <w:shd w:val="clear" w:color="auto" w:fill="C6D9F1" w:themeFill="text2" w:themeFillTint="33"/>
            <w:vAlign w:val="center"/>
          </w:tcPr>
          <w:p w14:paraId="057694C1" w14:textId="77777777" w:rsidR="00BB18FF" w:rsidRPr="0000193F" w:rsidRDefault="00BB18FF" w:rsidP="00BB18FF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Operations</w:t>
            </w:r>
          </w:p>
        </w:tc>
      </w:tr>
      <w:tr w:rsidR="00B005B4" w:rsidRPr="0000193F" w14:paraId="595539DE" w14:textId="77777777" w:rsidTr="00BB18FF">
        <w:trPr>
          <w:trHeight w:val="591"/>
        </w:trPr>
        <w:tc>
          <w:tcPr>
            <w:tcW w:w="7620" w:type="dxa"/>
            <w:vAlign w:val="center"/>
          </w:tcPr>
          <w:p w14:paraId="69261EEC" w14:textId="77777777" w:rsidR="00B005B4" w:rsidRPr="00B005B4" w:rsidRDefault="00B005B4" w:rsidP="00B005B4">
            <w:pPr>
              <w:rPr>
                <w:rFonts w:ascii="Century Gothic" w:hAnsi="Century Gothic"/>
              </w:rPr>
            </w:pPr>
            <w:r w:rsidRPr="00B005B4">
              <w:rPr>
                <w:rFonts w:ascii="Century Gothic" w:hAnsi="Century Gothic"/>
              </w:rPr>
              <w:t>Our clinic</w:t>
            </w:r>
            <w:r>
              <w:rPr>
                <w:rFonts w:ascii="Century Gothic" w:hAnsi="Century Gothic"/>
              </w:rPr>
              <w:t xml:space="preserve"> champion(s) has experience with QI projects. </w:t>
            </w:r>
          </w:p>
          <w:p w14:paraId="767D2477" w14:textId="1AE55929" w:rsidR="00B005B4" w:rsidRPr="00B005B4" w:rsidRDefault="00307145" w:rsidP="00B005B4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111439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005B4" w:rsidRPr="00B005B4">
              <w:rPr>
                <w:rFonts w:ascii="Century Gothic" w:hAnsi="Century Gothic"/>
              </w:rPr>
              <w:t xml:space="preserve"> Yes</w:t>
            </w:r>
          </w:p>
          <w:p w14:paraId="39ECD62D" w14:textId="77777777" w:rsidR="00B005B4" w:rsidRDefault="00307145" w:rsidP="00B005B4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53792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B4" w:rsidRPr="00B005B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005B4" w:rsidRPr="00B005B4">
              <w:rPr>
                <w:rFonts w:ascii="Century Gothic" w:hAnsi="Century Gothic"/>
              </w:rPr>
              <w:t xml:space="preserve"> No</w:t>
            </w:r>
          </w:p>
        </w:tc>
        <w:tc>
          <w:tcPr>
            <w:tcW w:w="5246" w:type="dxa"/>
            <w:shd w:val="clear" w:color="auto" w:fill="auto"/>
          </w:tcPr>
          <w:p w14:paraId="4DE15A62" w14:textId="50EB6571" w:rsidR="00B005B4" w:rsidRDefault="00B005B4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linic Champion Name(s):</w:t>
            </w:r>
          </w:p>
        </w:tc>
      </w:tr>
      <w:tr w:rsidR="00010450" w:rsidRPr="0000193F" w14:paraId="247CBD4B" w14:textId="77777777" w:rsidTr="00BB18FF">
        <w:trPr>
          <w:trHeight w:val="591"/>
        </w:trPr>
        <w:tc>
          <w:tcPr>
            <w:tcW w:w="7620" w:type="dxa"/>
            <w:vAlign w:val="center"/>
          </w:tcPr>
          <w:p w14:paraId="3599D270" w14:textId="77777777" w:rsidR="00010450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010450">
              <w:rPr>
                <w:rFonts w:ascii="Century Gothic" w:hAnsi="Century Gothic"/>
              </w:rPr>
              <w:t xml:space="preserve"> has assigned a point of contact to work with the BCCHP regional contractor in our area.</w:t>
            </w:r>
          </w:p>
          <w:p w14:paraId="692AF5E4" w14:textId="14330E0A" w:rsidR="00010450" w:rsidRDefault="00307145" w:rsidP="00010450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38336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0450">
              <w:rPr>
                <w:rFonts w:ascii="Century Gothic" w:hAnsi="Century Gothic"/>
              </w:rPr>
              <w:t xml:space="preserve"> Yes</w:t>
            </w:r>
          </w:p>
          <w:p w14:paraId="3028188D" w14:textId="77777777" w:rsidR="00010450" w:rsidRDefault="00307145" w:rsidP="00010450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23975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4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10450">
              <w:rPr>
                <w:rFonts w:ascii="Century Gothic" w:hAnsi="Century Gothic"/>
              </w:rPr>
              <w:t xml:space="preserve"> No</w:t>
            </w:r>
          </w:p>
        </w:tc>
        <w:tc>
          <w:tcPr>
            <w:tcW w:w="5246" w:type="dxa"/>
            <w:shd w:val="clear" w:color="auto" w:fill="auto"/>
          </w:tcPr>
          <w:p w14:paraId="0D42A235" w14:textId="77777777" w:rsidR="00010450" w:rsidRDefault="0001045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oint of Contact Name:</w:t>
            </w:r>
          </w:p>
          <w:p w14:paraId="50557B95" w14:textId="77777777" w:rsidR="006446EF" w:rsidRDefault="006446EF" w:rsidP="004773F5">
            <w:pPr>
              <w:rPr>
                <w:rFonts w:ascii="Century Gothic" w:hAnsi="Century Gothic"/>
              </w:rPr>
            </w:pPr>
          </w:p>
          <w:p w14:paraId="7A72E309" w14:textId="25588B79" w:rsidR="00AD7336" w:rsidRDefault="00AD7336" w:rsidP="004773F5">
            <w:pPr>
              <w:rPr>
                <w:rFonts w:ascii="Century Gothic" w:hAnsi="Century Gothic"/>
              </w:rPr>
            </w:pPr>
          </w:p>
        </w:tc>
      </w:tr>
      <w:tr w:rsidR="00E57207" w:rsidRPr="0000193F" w14:paraId="13E8CF6E" w14:textId="77777777" w:rsidTr="00BB18FF">
        <w:trPr>
          <w:trHeight w:val="591"/>
        </w:trPr>
        <w:tc>
          <w:tcPr>
            <w:tcW w:w="7620" w:type="dxa"/>
            <w:vAlign w:val="center"/>
          </w:tcPr>
          <w:p w14:paraId="6076A4CF" w14:textId="77777777" w:rsidR="00E57207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E57207">
              <w:rPr>
                <w:rFonts w:ascii="Century Gothic" w:hAnsi="Century Gothic"/>
              </w:rPr>
              <w:t xml:space="preserve"> uses a population health management tool (e.g. PRAPARE).</w:t>
            </w:r>
          </w:p>
          <w:p w14:paraId="429D8CBD" w14:textId="0E259B95" w:rsidR="00E57207" w:rsidRDefault="00307145" w:rsidP="00E57207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92109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7207">
              <w:rPr>
                <w:rFonts w:ascii="Century Gothic" w:hAnsi="Century Gothic"/>
              </w:rPr>
              <w:t xml:space="preserve"> Yes</w:t>
            </w:r>
          </w:p>
          <w:p w14:paraId="312D0BF2" w14:textId="77777777" w:rsidR="00E57207" w:rsidRDefault="00307145" w:rsidP="00010450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04991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2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7207">
              <w:rPr>
                <w:rFonts w:ascii="Century Gothic" w:hAnsi="Century Gothic"/>
              </w:rPr>
              <w:t xml:space="preserve"> No</w:t>
            </w:r>
          </w:p>
        </w:tc>
        <w:tc>
          <w:tcPr>
            <w:tcW w:w="5246" w:type="dxa"/>
            <w:shd w:val="clear" w:color="auto" w:fill="auto"/>
          </w:tcPr>
          <w:p w14:paraId="2830223A" w14:textId="77777777" w:rsidR="00E57207" w:rsidRDefault="00E57207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op Health Tool Name:</w:t>
            </w:r>
          </w:p>
          <w:p w14:paraId="599DC058" w14:textId="2B5635BE" w:rsidR="006446EF" w:rsidRDefault="006446EF" w:rsidP="004773F5">
            <w:pPr>
              <w:rPr>
                <w:rFonts w:ascii="Century Gothic" w:hAnsi="Century Gothic"/>
              </w:rPr>
            </w:pPr>
          </w:p>
        </w:tc>
      </w:tr>
      <w:tr w:rsidR="00BB18FF" w:rsidRPr="0000193F" w14:paraId="5E67459E" w14:textId="77777777" w:rsidTr="00BB18FF">
        <w:trPr>
          <w:trHeight w:val="591"/>
        </w:trPr>
        <w:tc>
          <w:tcPr>
            <w:tcW w:w="7620" w:type="dxa"/>
            <w:vAlign w:val="center"/>
          </w:tcPr>
          <w:p w14:paraId="656A722B" w14:textId="77777777" w:rsidR="00BB18FF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BB18FF">
              <w:rPr>
                <w:rFonts w:ascii="Century Gothic" w:hAnsi="Century Gothic"/>
              </w:rPr>
              <w:t xml:space="preserve"> has a laboratory on site. </w:t>
            </w:r>
          </w:p>
          <w:p w14:paraId="3FAAD934" w14:textId="77777777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59069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2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Yes</w:t>
            </w:r>
            <w:r w:rsidR="00A84F40">
              <w:rPr>
                <w:rFonts w:ascii="Century Gothic" w:hAnsi="Century Gothic"/>
              </w:rPr>
              <w:t>, our clinic</w:t>
            </w:r>
            <w:r w:rsidR="003D350C">
              <w:rPr>
                <w:rFonts w:ascii="Century Gothic" w:hAnsi="Century Gothic"/>
              </w:rPr>
              <w:t xml:space="preserve"> runs our own laboratory</w:t>
            </w:r>
          </w:p>
          <w:p w14:paraId="185B63DA" w14:textId="301C301E" w:rsidR="003D350C" w:rsidRDefault="00307145" w:rsidP="003D350C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73145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84F40">
              <w:rPr>
                <w:rFonts w:ascii="Century Gothic" w:hAnsi="Century Gothic"/>
              </w:rPr>
              <w:t xml:space="preserve"> Yes, our clinic</w:t>
            </w:r>
            <w:r w:rsidR="003D350C">
              <w:rPr>
                <w:rFonts w:ascii="Century Gothic" w:hAnsi="Century Gothic"/>
              </w:rPr>
              <w:t xml:space="preserve"> partners with an external laboratory vendor</w:t>
            </w:r>
          </w:p>
          <w:p w14:paraId="0512725F" w14:textId="77777777" w:rsidR="00BB18FF" w:rsidRPr="0000193F" w:rsidRDefault="00307145" w:rsidP="00010450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388299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8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No</w:t>
            </w:r>
            <w:r w:rsidR="003D350C">
              <w:rPr>
                <w:rFonts w:ascii="Century Gothic" w:hAnsi="Century Gothic"/>
              </w:rPr>
              <w:t xml:space="preserve"> laboratory on site</w:t>
            </w:r>
          </w:p>
        </w:tc>
        <w:tc>
          <w:tcPr>
            <w:tcW w:w="5246" w:type="dxa"/>
            <w:shd w:val="clear" w:color="auto" w:fill="auto"/>
          </w:tcPr>
          <w:p w14:paraId="1D26390C" w14:textId="2C148C46" w:rsidR="006446EF" w:rsidRPr="006446EF" w:rsidRDefault="006446EF" w:rsidP="004773F5">
            <w:pPr>
              <w:rPr>
                <w:rFonts w:ascii="Century Gothic" w:hAnsi="Century Gothic"/>
              </w:rPr>
            </w:pPr>
          </w:p>
        </w:tc>
      </w:tr>
      <w:tr w:rsidR="00BB18FF" w:rsidRPr="0000193F" w14:paraId="6C2B33BD" w14:textId="77777777" w:rsidTr="004773F5">
        <w:trPr>
          <w:trHeight w:val="591"/>
        </w:trPr>
        <w:tc>
          <w:tcPr>
            <w:tcW w:w="12866" w:type="dxa"/>
            <w:gridSpan w:val="2"/>
          </w:tcPr>
          <w:p w14:paraId="3AE6AA72" w14:textId="77777777" w:rsidR="00BB18FF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BB18FF">
              <w:rPr>
                <w:rFonts w:ascii="Century Gothic" w:hAnsi="Century Gothic"/>
              </w:rPr>
              <w:t xml:space="preserve"> </w:t>
            </w:r>
            <w:r w:rsidR="003D350C">
              <w:rPr>
                <w:rFonts w:ascii="Century Gothic" w:hAnsi="Century Gothic"/>
              </w:rPr>
              <w:t>has</w:t>
            </w:r>
            <w:r w:rsidR="00BB18FF">
              <w:rPr>
                <w:rFonts w:ascii="Century Gothic" w:hAnsi="Century Gothic"/>
              </w:rPr>
              <w:t xml:space="preserve"> standing orders that clinic staff can use to order screening tests for</w:t>
            </w:r>
          </w:p>
          <w:p w14:paraId="3E25AE68" w14:textId="77777777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057777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46E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Breast</w:t>
            </w:r>
          </w:p>
          <w:p w14:paraId="46A0A133" w14:textId="663DAD2E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22159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Cervical</w:t>
            </w:r>
          </w:p>
          <w:p w14:paraId="1B54FE11" w14:textId="433A3BCA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01060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Colorectal</w:t>
            </w:r>
          </w:p>
          <w:p w14:paraId="26A3922B" w14:textId="77777777" w:rsidR="00BB18FF" w:rsidRPr="006532F6" w:rsidRDefault="00307145" w:rsidP="006532F6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40587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2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50C">
              <w:rPr>
                <w:rFonts w:ascii="Century Gothic" w:hAnsi="Century Gothic"/>
              </w:rPr>
              <w:t xml:space="preserve"> N/A</w:t>
            </w:r>
          </w:p>
        </w:tc>
      </w:tr>
      <w:tr w:rsidR="00BB18FF" w:rsidRPr="0000193F" w14:paraId="61E22EEA" w14:textId="77777777" w:rsidTr="004773F5">
        <w:trPr>
          <w:trHeight w:val="591"/>
        </w:trPr>
        <w:tc>
          <w:tcPr>
            <w:tcW w:w="12866" w:type="dxa"/>
            <w:gridSpan w:val="2"/>
          </w:tcPr>
          <w:p w14:paraId="506CDBBC" w14:textId="77777777" w:rsidR="00BB18FF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3D350C">
              <w:rPr>
                <w:rFonts w:ascii="Century Gothic" w:hAnsi="Century Gothic"/>
              </w:rPr>
              <w:t xml:space="preserve"> </w:t>
            </w:r>
            <w:proofErr w:type="gramStart"/>
            <w:r w:rsidR="003D350C">
              <w:rPr>
                <w:rFonts w:ascii="Century Gothic" w:hAnsi="Century Gothic"/>
              </w:rPr>
              <w:t xml:space="preserve">has </w:t>
            </w:r>
            <w:r w:rsidR="00BB18FF">
              <w:rPr>
                <w:rFonts w:ascii="Century Gothic" w:hAnsi="Century Gothic"/>
              </w:rPr>
              <w:t>equipment for screening avail</w:t>
            </w:r>
            <w:r w:rsidR="003D350C">
              <w:rPr>
                <w:rFonts w:ascii="Century Gothic" w:hAnsi="Century Gothic"/>
              </w:rPr>
              <w:t>able in exam rooms at all times</w:t>
            </w:r>
            <w:proofErr w:type="gramEnd"/>
            <w:r w:rsidR="003D350C">
              <w:rPr>
                <w:rFonts w:ascii="Century Gothic" w:hAnsi="Century Gothic"/>
              </w:rPr>
              <w:t xml:space="preserve"> for:</w:t>
            </w:r>
          </w:p>
          <w:p w14:paraId="7B36A1B8" w14:textId="77777777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20328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8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Breast</w:t>
            </w:r>
          </w:p>
          <w:p w14:paraId="79E71BA8" w14:textId="0E30B036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7536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Cervical</w:t>
            </w:r>
          </w:p>
          <w:p w14:paraId="321CFA23" w14:textId="77777777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68717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D8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Colorectal</w:t>
            </w:r>
          </w:p>
          <w:p w14:paraId="1CB4DF2B" w14:textId="77777777" w:rsidR="00BB18FF" w:rsidRPr="0000193F" w:rsidRDefault="00307145" w:rsidP="00010450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11859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50C">
              <w:rPr>
                <w:rFonts w:ascii="Century Gothic" w:hAnsi="Century Gothic"/>
              </w:rPr>
              <w:t xml:space="preserve"> N/A</w:t>
            </w:r>
          </w:p>
        </w:tc>
      </w:tr>
      <w:tr w:rsidR="00BB18FF" w:rsidRPr="0000193F" w14:paraId="5D525004" w14:textId="77777777" w:rsidTr="004773F5">
        <w:trPr>
          <w:trHeight w:val="591"/>
        </w:trPr>
        <w:tc>
          <w:tcPr>
            <w:tcW w:w="12866" w:type="dxa"/>
            <w:gridSpan w:val="2"/>
          </w:tcPr>
          <w:p w14:paraId="3D2EACFC" w14:textId="77777777" w:rsidR="00BB18FF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3D350C">
              <w:rPr>
                <w:rFonts w:ascii="Century Gothic" w:hAnsi="Century Gothic"/>
              </w:rPr>
              <w:t xml:space="preserve"> offers these screenings, </w:t>
            </w:r>
            <w:r w:rsidR="00BB18FF">
              <w:rPr>
                <w:rFonts w:ascii="Century Gothic" w:hAnsi="Century Gothic"/>
              </w:rPr>
              <w:t xml:space="preserve">follow-up tests, </w:t>
            </w:r>
            <w:r w:rsidR="003D350C">
              <w:rPr>
                <w:rFonts w:ascii="Century Gothic" w:hAnsi="Century Gothic"/>
              </w:rPr>
              <w:t xml:space="preserve">and </w:t>
            </w:r>
            <w:r w:rsidR="00BB18FF">
              <w:rPr>
                <w:rFonts w:ascii="Century Gothic" w:hAnsi="Century Gothic"/>
              </w:rPr>
              <w:t xml:space="preserve">procedures available at </w:t>
            </w:r>
            <w:r>
              <w:rPr>
                <w:rFonts w:ascii="Century Gothic" w:hAnsi="Century Gothic"/>
              </w:rPr>
              <w:t>our clinic site</w:t>
            </w:r>
            <w:r w:rsidR="003D350C">
              <w:rPr>
                <w:rFonts w:ascii="Century Gothic" w:hAnsi="Century Gothic"/>
              </w:rPr>
              <w:t>:</w:t>
            </w:r>
          </w:p>
          <w:p w14:paraId="42AF218E" w14:textId="6D6BDF14" w:rsidR="00BB18FF" w:rsidRDefault="00307145" w:rsidP="00C60736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06630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Mammography</w:t>
            </w:r>
          </w:p>
          <w:p w14:paraId="53A70E8A" w14:textId="3C7F99F7" w:rsidR="00BB18FF" w:rsidRDefault="00307145" w:rsidP="00C60736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38278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Pap test</w:t>
            </w:r>
          </w:p>
          <w:p w14:paraId="4AE5A8B0" w14:textId="3C1E54A3" w:rsidR="00BB18FF" w:rsidRDefault="00307145" w:rsidP="00C60736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511686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HPV test</w:t>
            </w:r>
          </w:p>
          <w:p w14:paraId="678538A2" w14:textId="77777777" w:rsidR="00BB18FF" w:rsidRDefault="00307145" w:rsidP="00C60736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539860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2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Colposcopy</w:t>
            </w:r>
          </w:p>
          <w:p w14:paraId="7CDA90BD" w14:textId="432B92F1" w:rsidR="00BB18FF" w:rsidRDefault="00307145" w:rsidP="00C60736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122037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FOBT/ FIT</w:t>
            </w:r>
          </w:p>
          <w:p w14:paraId="67EFA675" w14:textId="77777777" w:rsidR="00BB18FF" w:rsidRDefault="00307145" w:rsidP="00BB18FF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73621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8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Flexible sigmoidoscopy</w:t>
            </w:r>
          </w:p>
          <w:p w14:paraId="6FD1C3D2" w14:textId="77777777" w:rsidR="00BB18FF" w:rsidRPr="0000193F" w:rsidRDefault="00307145" w:rsidP="00010450">
            <w:pPr>
              <w:ind w:left="72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465198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8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>
              <w:rPr>
                <w:rFonts w:ascii="Century Gothic" w:hAnsi="Century Gothic"/>
              </w:rPr>
              <w:t xml:space="preserve"> Colonoscopy</w:t>
            </w:r>
          </w:p>
        </w:tc>
      </w:tr>
      <w:tr w:rsidR="00C60736" w:rsidRPr="0000193F" w14:paraId="2919A1C8" w14:textId="77777777" w:rsidTr="004773F5">
        <w:tc>
          <w:tcPr>
            <w:tcW w:w="12866" w:type="dxa"/>
            <w:gridSpan w:val="2"/>
          </w:tcPr>
          <w:p w14:paraId="39D485B1" w14:textId="77777777" w:rsidR="00C60736" w:rsidRPr="00C60736" w:rsidRDefault="00C60736" w:rsidP="004773F5">
            <w:pPr>
              <w:rPr>
                <w:rFonts w:ascii="Century Gothic" w:hAnsi="Century Gothic"/>
                <w:i/>
              </w:rPr>
            </w:pPr>
            <w:r w:rsidRPr="00C60736">
              <w:rPr>
                <w:rFonts w:ascii="Century Gothic" w:hAnsi="Century Gothic"/>
                <w:i/>
              </w:rPr>
              <w:t>For Colorectal Cancer Screening:</w:t>
            </w:r>
          </w:p>
        </w:tc>
      </w:tr>
      <w:tr w:rsidR="00BB18FF" w:rsidRPr="0000193F" w14:paraId="2093D858" w14:textId="77777777" w:rsidTr="004773F5">
        <w:trPr>
          <w:trHeight w:val="2158"/>
        </w:trPr>
        <w:tc>
          <w:tcPr>
            <w:tcW w:w="12866" w:type="dxa"/>
            <w:gridSpan w:val="2"/>
          </w:tcPr>
          <w:p w14:paraId="57603E43" w14:textId="77777777" w:rsidR="00BB18FF" w:rsidRDefault="00A84F40" w:rsidP="004773F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="00BB18FF">
              <w:rPr>
                <w:rFonts w:ascii="Century Gothic" w:hAnsi="Century Gothic"/>
              </w:rPr>
              <w:t xml:space="preserve"> </w:t>
            </w:r>
            <w:r w:rsidR="00BB18FF" w:rsidRPr="0000193F">
              <w:rPr>
                <w:rFonts w:ascii="Century Gothic" w:hAnsi="Century Gothic"/>
                <w:b/>
              </w:rPr>
              <w:t>provides FOBT/FIT kits as a screening option</w:t>
            </w:r>
          </w:p>
          <w:p w14:paraId="22416A8E" w14:textId="145BC45A" w:rsidR="00BB18FF" w:rsidRPr="00C60736" w:rsidRDefault="00307145" w:rsidP="00C60736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73921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 w:rsidRPr="00C60736">
              <w:rPr>
                <w:rFonts w:ascii="Century Gothic" w:hAnsi="Century Gothic"/>
              </w:rPr>
              <w:t>During patient visits</w:t>
            </w:r>
          </w:p>
          <w:p w14:paraId="42A197BC" w14:textId="4EBCBA8D" w:rsidR="00BB18FF" w:rsidRPr="00C60736" w:rsidRDefault="00307145" w:rsidP="00C60736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62514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 w:rsidRPr="00C60736">
              <w:rPr>
                <w:rFonts w:ascii="Century Gothic" w:hAnsi="Century Gothic"/>
              </w:rPr>
              <w:t xml:space="preserve">As a </w:t>
            </w:r>
            <w:proofErr w:type="gramStart"/>
            <w:r w:rsidR="00BB18FF" w:rsidRPr="00C60736">
              <w:rPr>
                <w:rFonts w:ascii="Century Gothic" w:hAnsi="Century Gothic"/>
              </w:rPr>
              <w:t>pick up</w:t>
            </w:r>
            <w:proofErr w:type="gramEnd"/>
            <w:r w:rsidR="00BB18FF" w:rsidRPr="00C60736">
              <w:rPr>
                <w:rFonts w:ascii="Century Gothic" w:hAnsi="Century Gothic"/>
              </w:rPr>
              <w:t xml:space="preserve"> at front desk</w:t>
            </w:r>
          </w:p>
          <w:p w14:paraId="4C46F272" w14:textId="71851553" w:rsidR="00BB18FF" w:rsidRPr="00C60736" w:rsidRDefault="00307145" w:rsidP="00C60736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29088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 w:rsidRPr="00C60736">
              <w:rPr>
                <w:rFonts w:ascii="Century Gothic" w:hAnsi="Century Gothic"/>
              </w:rPr>
              <w:t>By directly mailing to patients</w:t>
            </w:r>
          </w:p>
          <w:p w14:paraId="58CFCF83" w14:textId="77777777" w:rsidR="00BB18FF" w:rsidRDefault="00307145" w:rsidP="00C60736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558308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8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 w:rsidRPr="00C60736">
              <w:rPr>
                <w:rFonts w:ascii="Century Gothic" w:hAnsi="Century Gothic"/>
              </w:rPr>
              <w:t>At Pharmacies</w:t>
            </w:r>
            <w:r w:rsidR="003D350C">
              <w:rPr>
                <w:rFonts w:ascii="Century Gothic" w:hAnsi="Century Gothic"/>
              </w:rPr>
              <w:t xml:space="preserve"> within our FQHC system</w:t>
            </w:r>
          </w:p>
          <w:p w14:paraId="3758B519" w14:textId="77777777" w:rsidR="003D350C" w:rsidRPr="00C60736" w:rsidRDefault="00307145" w:rsidP="003D350C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2143070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5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50C" w:rsidRPr="00C60736">
              <w:rPr>
                <w:rFonts w:ascii="Century Gothic" w:hAnsi="Century Gothic"/>
              </w:rPr>
              <w:t>At Pharmacies</w:t>
            </w:r>
            <w:r w:rsidR="003D350C">
              <w:rPr>
                <w:rFonts w:ascii="Century Gothic" w:hAnsi="Century Gothic"/>
              </w:rPr>
              <w:t xml:space="preserve"> that we partner with in the communities</w:t>
            </w:r>
          </w:p>
          <w:p w14:paraId="6128581F" w14:textId="43AF4792" w:rsidR="00BB18FF" w:rsidRDefault="00307145" w:rsidP="00C60736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86331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D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 w:rsidRPr="00C60736">
              <w:rPr>
                <w:rFonts w:ascii="Century Gothic" w:hAnsi="Century Gothic"/>
              </w:rPr>
              <w:t>Duri</w:t>
            </w:r>
            <w:r w:rsidR="00A855FA">
              <w:rPr>
                <w:rFonts w:ascii="Century Gothic" w:hAnsi="Century Gothic"/>
              </w:rPr>
              <w:t xml:space="preserve">ng </w:t>
            </w:r>
            <w:proofErr w:type="spellStart"/>
            <w:r w:rsidR="00A855FA">
              <w:rPr>
                <w:rFonts w:ascii="Century Gothic" w:hAnsi="Century Gothic"/>
              </w:rPr>
              <w:t>MammoFIT</w:t>
            </w:r>
            <w:proofErr w:type="spellEnd"/>
            <w:r w:rsidR="00A855FA">
              <w:rPr>
                <w:rFonts w:ascii="Century Gothic" w:hAnsi="Century Gothic"/>
              </w:rPr>
              <w:t xml:space="preserve">, </w:t>
            </w:r>
            <w:proofErr w:type="spellStart"/>
            <w:r w:rsidR="00A855FA">
              <w:rPr>
                <w:rFonts w:ascii="Century Gothic" w:hAnsi="Century Gothic"/>
              </w:rPr>
              <w:t>FluFIT</w:t>
            </w:r>
            <w:proofErr w:type="spellEnd"/>
            <w:r w:rsidR="00A855FA">
              <w:rPr>
                <w:rFonts w:ascii="Century Gothic" w:hAnsi="Century Gothic"/>
              </w:rPr>
              <w:t>, and/or one-</w:t>
            </w:r>
            <w:r w:rsidR="00BB18FF" w:rsidRPr="00C60736">
              <w:rPr>
                <w:rFonts w:ascii="Century Gothic" w:hAnsi="Century Gothic"/>
              </w:rPr>
              <w:t>stop cancer screening events</w:t>
            </w:r>
          </w:p>
          <w:p w14:paraId="63C98782" w14:textId="77777777" w:rsidR="003D350C" w:rsidRPr="00C60736" w:rsidRDefault="00307145" w:rsidP="003D350C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297912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5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50C">
              <w:rPr>
                <w:rFonts w:ascii="Century Gothic" w:hAnsi="Century Gothic"/>
              </w:rPr>
              <w:t>We do not currently screen via FOBT/FIT</w:t>
            </w:r>
          </w:p>
          <w:p w14:paraId="456075CB" w14:textId="77777777" w:rsidR="00010450" w:rsidRPr="0000193F" w:rsidRDefault="00307145" w:rsidP="00CB050D">
            <w:pPr>
              <w:ind w:left="360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4529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8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18FF" w:rsidRPr="00C60736">
              <w:rPr>
                <w:rFonts w:ascii="Century Gothic" w:hAnsi="Century Gothic"/>
              </w:rPr>
              <w:t>Other (describe below)</w:t>
            </w:r>
          </w:p>
        </w:tc>
      </w:tr>
      <w:tr w:rsidR="00D039BB" w:rsidRPr="0000193F" w14:paraId="7E872B9B" w14:textId="77777777" w:rsidTr="00D039BB">
        <w:trPr>
          <w:trHeight w:val="701"/>
        </w:trPr>
        <w:tc>
          <w:tcPr>
            <w:tcW w:w="12866" w:type="dxa"/>
            <w:gridSpan w:val="2"/>
          </w:tcPr>
          <w:p w14:paraId="62DF7B83" w14:textId="77777777" w:rsidR="00D039BB" w:rsidRDefault="00D039BB" w:rsidP="004773F5">
            <w:pPr>
              <w:rPr>
                <w:rFonts w:ascii="Century Gothic" w:hAnsi="Century Gothic"/>
              </w:rPr>
            </w:pPr>
          </w:p>
          <w:p w14:paraId="32923EBC" w14:textId="77777777" w:rsidR="00D039BB" w:rsidRDefault="00D039BB" w:rsidP="00D039BB">
            <w:pPr>
              <w:rPr>
                <w:rFonts w:ascii="Century Gothic" w:hAnsi="Century Gothic"/>
                <w:i/>
              </w:rPr>
            </w:pPr>
            <w:r w:rsidRPr="00D039BB">
              <w:rPr>
                <w:rFonts w:ascii="Century Gothic" w:hAnsi="Century Gothic"/>
                <w:i/>
              </w:rPr>
              <w:t xml:space="preserve">Please provide your technical assistance team with a copy of your </w:t>
            </w:r>
            <w:r w:rsidR="00BB18FF">
              <w:rPr>
                <w:rFonts w:ascii="Century Gothic" w:hAnsi="Century Gothic"/>
                <w:i/>
              </w:rPr>
              <w:t xml:space="preserve">most recent </w:t>
            </w:r>
            <w:r w:rsidRPr="00D039BB">
              <w:rPr>
                <w:rFonts w:ascii="Century Gothic" w:hAnsi="Century Gothic"/>
                <w:i/>
              </w:rPr>
              <w:t xml:space="preserve">organizational chart. </w:t>
            </w:r>
          </w:p>
          <w:p w14:paraId="2F7D8C96" w14:textId="77777777" w:rsidR="00A855FA" w:rsidRPr="00D039BB" w:rsidRDefault="00A855FA" w:rsidP="00D039BB">
            <w:pPr>
              <w:rPr>
                <w:rFonts w:ascii="Century Gothic" w:hAnsi="Century Gothic"/>
                <w:i/>
              </w:rPr>
            </w:pPr>
          </w:p>
        </w:tc>
      </w:tr>
    </w:tbl>
    <w:p w14:paraId="22A0E6B3" w14:textId="77777777" w:rsidR="00A855FA" w:rsidRPr="00A855FA" w:rsidRDefault="00C73BD6" w:rsidP="00A855FA">
      <w:pPr>
        <w:pStyle w:val="Heading1"/>
        <w:tabs>
          <w:tab w:val="left" w:pos="2940"/>
        </w:tabs>
        <w:rPr>
          <w:rFonts w:ascii="Century Gothic" w:hAnsi="Century Gothic"/>
        </w:rPr>
      </w:pPr>
      <w:r w:rsidRPr="0000193F">
        <w:rPr>
          <w:rFonts w:ascii="Century Gothic" w:hAnsi="Century Gothic"/>
        </w:rPr>
        <w:t>Patient Reminder</w:t>
      </w:r>
      <w:bookmarkEnd w:id="1"/>
      <w:r w:rsidR="00A855FA">
        <w:rPr>
          <w:rFonts w:ascii="Century Gothic" w:hAnsi="Century Gothic"/>
        </w:rPr>
        <w:t>s</w:t>
      </w:r>
      <w:bookmarkStart w:id="2" w:name="_Toc456170355"/>
    </w:p>
    <w:p w14:paraId="11BF3194" w14:textId="77777777" w:rsidR="00027AEB" w:rsidRPr="00453B35" w:rsidRDefault="00A855FA" w:rsidP="00027AEB">
      <w:pPr>
        <w:spacing w:after="0"/>
        <w:rPr>
          <w:rFonts w:ascii="Century Gothic" w:hAnsi="Century Gothic" w:cs="Arial"/>
          <w:sz w:val="21"/>
          <w:szCs w:val="21"/>
        </w:rPr>
      </w:pPr>
      <w:r w:rsidRPr="00453B35">
        <w:rPr>
          <w:rFonts w:ascii="Century Gothic" w:hAnsi="Century Gothic" w:cs="Arial"/>
          <w:sz w:val="21"/>
          <w:szCs w:val="21"/>
        </w:rPr>
        <w:t>Patient reminders are written (letter, postcard, e-mail) or telephone messages (including automated messages) advising people th</w:t>
      </w:r>
      <w:r w:rsidR="00027AEB" w:rsidRPr="00453B35">
        <w:rPr>
          <w:rFonts w:ascii="Century Gothic" w:hAnsi="Century Gothic" w:cs="Arial"/>
          <w:sz w:val="21"/>
          <w:szCs w:val="21"/>
        </w:rPr>
        <w:t xml:space="preserve">at they are due for screening. </w:t>
      </w:r>
    </w:p>
    <w:p w14:paraId="6EDDB85B" w14:textId="77777777" w:rsidR="00AE6ECC" w:rsidRPr="00453B35" w:rsidRDefault="00453B35" w:rsidP="00AE6ECC">
      <w:pPr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>Please i</w:t>
      </w:r>
      <w:r w:rsidR="009B5D30" w:rsidRPr="00453B35">
        <w:rPr>
          <w:rFonts w:ascii="Century Gothic" w:hAnsi="Century Gothic" w:cs="Arial"/>
          <w:sz w:val="21"/>
          <w:szCs w:val="21"/>
        </w:rPr>
        <w:t xml:space="preserve">ndicate if your organization is utilizing the specific intervention for the selected cancer at a health systems or clinic level. </w:t>
      </w:r>
    </w:p>
    <w:tbl>
      <w:tblPr>
        <w:tblStyle w:val="TableGrid"/>
        <w:tblW w:w="12914" w:type="dxa"/>
        <w:tblLook w:val="04A0" w:firstRow="1" w:lastRow="0" w:firstColumn="1" w:lastColumn="0" w:noHBand="0" w:noVBand="1"/>
      </w:tblPr>
      <w:tblGrid>
        <w:gridCol w:w="7465"/>
        <w:gridCol w:w="1980"/>
        <w:gridCol w:w="1757"/>
        <w:gridCol w:w="1712"/>
      </w:tblGrid>
      <w:tr w:rsidR="00A855FA" w:rsidRPr="0000193F" w14:paraId="79D67877" w14:textId="77777777" w:rsidTr="007C2195">
        <w:trPr>
          <w:trHeight w:val="618"/>
        </w:trPr>
        <w:tc>
          <w:tcPr>
            <w:tcW w:w="7465" w:type="dxa"/>
            <w:shd w:val="clear" w:color="auto" w:fill="C6D9F1" w:themeFill="text2" w:themeFillTint="33"/>
          </w:tcPr>
          <w:p w14:paraId="4AF660BC" w14:textId="77777777" w:rsidR="00A855FA" w:rsidRPr="0000193F" w:rsidRDefault="00A855FA" w:rsidP="004773F5">
            <w:pPr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 xml:space="preserve">Patient Reminders for Cancer Screening – System </w:t>
            </w:r>
          </w:p>
          <w:p w14:paraId="68E9F8DE" w14:textId="77777777" w:rsidR="00A855FA" w:rsidRPr="0000193F" w:rsidRDefault="00A855FA" w:rsidP="004773F5">
            <w:pPr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 xml:space="preserve">(note: may be a combination of </w:t>
            </w:r>
            <w:r>
              <w:rPr>
                <w:rFonts w:ascii="Century Gothic" w:hAnsi="Century Gothic"/>
                <w:b/>
              </w:rPr>
              <w:t>automated and manual processes)</w:t>
            </w:r>
          </w:p>
        </w:tc>
        <w:tc>
          <w:tcPr>
            <w:tcW w:w="1980" w:type="dxa"/>
            <w:shd w:val="clear" w:color="auto" w:fill="C6D9F1" w:themeFill="text2" w:themeFillTint="33"/>
            <w:vAlign w:val="center"/>
          </w:tcPr>
          <w:p w14:paraId="72FD3E0D" w14:textId="77777777" w:rsidR="00A855FA" w:rsidRPr="0000193F" w:rsidRDefault="00A855FA" w:rsidP="004773F5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Breast</w:t>
            </w:r>
          </w:p>
        </w:tc>
        <w:tc>
          <w:tcPr>
            <w:tcW w:w="1757" w:type="dxa"/>
            <w:shd w:val="clear" w:color="auto" w:fill="C6D9F1" w:themeFill="text2" w:themeFillTint="33"/>
            <w:vAlign w:val="center"/>
          </w:tcPr>
          <w:p w14:paraId="78427E04" w14:textId="77777777" w:rsidR="00A855FA" w:rsidRPr="0000193F" w:rsidRDefault="00A855FA" w:rsidP="004773F5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ervical</w:t>
            </w:r>
          </w:p>
        </w:tc>
        <w:tc>
          <w:tcPr>
            <w:tcW w:w="1712" w:type="dxa"/>
            <w:shd w:val="clear" w:color="auto" w:fill="C6D9F1" w:themeFill="text2" w:themeFillTint="33"/>
            <w:vAlign w:val="center"/>
          </w:tcPr>
          <w:p w14:paraId="29E9650D" w14:textId="77777777" w:rsidR="00A855FA" w:rsidRPr="0000193F" w:rsidRDefault="00A855FA" w:rsidP="004773F5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olorectal</w:t>
            </w:r>
          </w:p>
        </w:tc>
      </w:tr>
      <w:tr w:rsidR="00A855FA" w:rsidRPr="0000193F" w14:paraId="6072CE15" w14:textId="77777777" w:rsidTr="007C2195">
        <w:trPr>
          <w:trHeight w:val="243"/>
        </w:trPr>
        <w:tc>
          <w:tcPr>
            <w:tcW w:w="7465" w:type="dxa"/>
            <w:shd w:val="clear" w:color="auto" w:fill="auto"/>
          </w:tcPr>
          <w:p w14:paraId="33D857C8" w14:textId="77777777" w:rsidR="00A855FA" w:rsidRPr="0000193F" w:rsidRDefault="00A855FA" w:rsidP="004773F5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Patients are notified:</w:t>
            </w:r>
          </w:p>
        </w:tc>
        <w:tc>
          <w:tcPr>
            <w:tcW w:w="1980" w:type="dxa"/>
            <w:shd w:val="clear" w:color="auto" w:fill="808080" w:themeFill="background1" w:themeFillShade="80"/>
            <w:vAlign w:val="center"/>
          </w:tcPr>
          <w:p w14:paraId="0DAC5286" w14:textId="77777777" w:rsidR="00A855FA" w:rsidRPr="0000193F" w:rsidRDefault="00A855FA" w:rsidP="004773F5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1757" w:type="dxa"/>
            <w:shd w:val="clear" w:color="auto" w:fill="808080" w:themeFill="background1" w:themeFillShade="80"/>
            <w:vAlign w:val="center"/>
          </w:tcPr>
          <w:p w14:paraId="26E6A15E" w14:textId="77777777" w:rsidR="00A855FA" w:rsidRPr="0000193F" w:rsidRDefault="00A855FA" w:rsidP="004773F5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1712" w:type="dxa"/>
            <w:shd w:val="clear" w:color="auto" w:fill="808080" w:themeFill="background1" w:themeFillShade="80"/>
            <w:vAlign w:val="center"/>
          </w:tcPr>
          <w:p w14:paraId="78C95FF2" w14:textId="77777777" w:rsidR="00A855FA" w:rsidRPr="0000193F" w:rsidRDefault="00A855FA" w:rsidP="004773F5">
            <w:pPr>
              <w:jc w:val="center"/>
              <w:rPr>
                <w:rFonts w:ascii="Century Gothic" w:hAnsi="Century Gothic"/>
              </w:rPr>
            </w:pPr>
          </w:p>
        </w:tc>
      </w:tr>
      <w:tr w:rsidR="002951F3" w:rsidRPr="0000193F" w14:paraId="3362B915" w14:textId="77777777" w:rsidTr="007C2195">
        <w:trPr>
          <w:trHeight w:val="257"/>
        </w:trPr>
        <w:tc>
          <w:tcPr>
            <w:tcW w:w="7465" w:type="dxa"/>
            <w:shd w:val="clear" w:color="auto" w:fill="auto"/>
          </w:tcPr>
          <w:p w14:paraId="2F58EF8B" w14:textId="77777777" w:rsidR="002951F3" w:rsidRPr="0000193F" w:rsidRDefault="002951F3" w:rsidP="002951F3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When they are </w:t>
            </w:r>
            <w:r w:rsidRPr="0000193F">
              <w:rPr>
                <w:rFonts w:ascii="Century Gothic" w:hAnsi="Century Gothic"/>
                <w:b/>
              </w:rPr>
              <w:t>due</w:t>
            </w:r>
            <w:r w:rsidRPr="0000193F">
              <w:rPr>
                <w:rFonts w:ascii="Century Gothic" w:hAnsi="Century Gothic"/>
              </w:rPr>
              <w:t xml:space="preserve"> for this cancer screening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77088568"/>
            <w:placeholder>
              <w:docPart w:val="7831A9B45C1741CFB0822E7DCAF6DDA4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80" w:type="dxa"/>
                <w:shd w:val="clear" w:color="auto" w:fill="auto"/>
              </w:tcPr>
              <w:p w14:paraId="01EA8144" w14:textId="6B958116" w:rsidR="002951F3" w:rsidRPr="000B3296" w:rsidRDefault="000005D0" w:rsidP="002951F3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800954135"/>
            <w:placeholder>
              <w:docPart w:val="F4110DC66F8242F2AC9C5733093F04B5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57" w:type="dxa"/>
                <w:shd w:val="clear" w:color="auto" w:fill="auto"/>
              </w:tcPr>
              <w:p w14:paraId="1C6DB20C" w14:textId="4EA6AECE" w:rsidR="002951F3" w:rsidRPr="000B3296" w:rsidRDefault="000005D0" w:rsidP="002951F3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820276076"/>
            <w:placeholder>
              <w:docPart w:val="F87B2F537B114A4F92FFCB267CB8E42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12" w:type="dxa"/>
                <w:shd w:val="clear" w:color="auto" w:fill="auto"/>
              </w:tcPr>
              <w:p w14:paraId="37542D83" w14:textId="599AA300" w:rsidR="002951F3" w:rsidRPr="000B3296" w:rsidRDefault="000005D0" w:rsidP="002951F3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C2195" w:rsidRPr="0000193F" w14:paraId="1AD201FE" w14:textId="77777777" w:rsidTr="007C2195">
        <w:trPr>
          <w:trHeight w:val="257"/>
        </w:trPr>
        <w:tc>
          <w:tcPr>
            <w:tcW w:w="7465" w:type="dxa"/>
            <w:shd w:val="clear" w:color="auto" w:fill="auto"/>
          </w:tcPr>
          <w:p w14:paraId="6D6320D6" w14:textId="77777777" w:rsidR="007C2195" w:rsidRPr="0000193F" w:rsidRDefault="007C2195" w:rsidP="007C2195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When they are </w:t>
            </w:r>
            <w:r w:rsidRPr="0000193F">
              <w:rPr>
                <w:rFonts w:ascii="Century Gothic" w:hAnsi="Century Gothic"/>
                <w:b/>
              </w:rPr>
              <w:t>past</w:t>
            </w:r>
            <w:r w:rsidRPr="0000193F">
              <w:rPr>
                <w:rFonts w:ascii="Century Gothic" w:hAnsi="Century Gothic"/>
              </w:rPr>
              <w:t xml:space="preserve"> </w:t>
            </w:r>
            <w:r w:rsidRPr="0000193F">
              <w:rPr>
                <w:rFonts w:ascii="Century Gothic" w:hAnsi="Century Gothic"/>
                <w:b/>
              </w:rPr>
              <w:t>due</w:t>
            </w:r>
            <w:r w:rsidRPr="0000193F">
              <w:rPr>
                <w:rFonts w:ascii="Century Gothic" w:hAnsi="Century Gothic"/>
              </w:rPr>
              <w:t xml:space="preserve"> for this cancer screening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867563382"/>
            <w:placeholder>
              <w:docPart w:val="74EAD844FC3645728C7CB0E5943E07DC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80" w:type="dxa"/>
                <w:shd w:val="clear" w:color="auto" w:fill="auto"/>
              </w:tcPr>
              <w:p w14:paraId="0EEF9327" w14:textId="76802F7F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545266861"/>
            <w:placeholder>
              <w:docPart w:val="D099C55A6FC3484AACD23D763D43370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57" w:type="dxa"/>
                <w:shd w:val="clear" w:color="auto" w:fill="auto"/>
              </w:tcPr>
              <w:p w14:paraId="17ECF7BE" w14:textId="7FA3A805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637184734"/>
            <w:placeholder>
              <w:docPart w:val="99D42BCC9ECA4B09A181473053C319C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12" w:type="dxa"/>
                <w:shd w:val="clear" w:color="auto" w:fill="auto"/>
              </w:tcPr>
              <w:p w14:paraId="78E8ECD1" w14:textId="58AACA22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C2195" w:rsidRPr="0000193F" w14:paraId="258BC616" w14:textId="77777777" w:rsidTr="007C2195">
        <w:trPr>
          <w:trHeight w:val="243"/>
        </w:trPr>
        <w:tc>
          <w:tcPr>
            <w:tcW w:w="7465" w:type="dxa"/>
            <w:shd w:val="clear" w:color="auto" w:fill="auto"/>
          </w:tcPr>
          <w:p w14:paraId="05A32EB1" w14:textId="77777777" w:rsidR="007C2195" w:rsidRPr="0000193F" w:rsidRDefault="007C2195" w:rsidP="007C2195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About </w:t>
            </w:r>
            <w:r w:rsidRPr="0000193F">
              <w:rPr>
                <w:rFonts w:ascii="Century Gothic" w:hAnsi="Century Gothic"/>
                <w:b/>
              </w:rPr>
              <w:t>test result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99907160"/>
            <w:placeholder>
              <w:docPart w:val="ED1FB64A88604FDC97997C53BB9F49C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80" w:type="dxa"/>
                <w:shd w:val="clear" w:color="auto" w:fill="auto"/>
              </w:tcPr>
              <w:p w14:paraId="6042DF5E" w14:textId="32CC9D5D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477116680"/>
            <w:placeholder>
              <w:docPart w:val="5C4C79A59F754ACDA37EA3545B0C4A1A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57" w:type="dxa"/>
                <w:shd w:val="clear" w:color="auto" w:fill="auto"/>
              </w:tcPr>
              <w:p w14:paraId="007FF34B" w14:textId="03871F32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231817128"/>
            <w:placeholder>
              <w:docPart w:val="B1796C300BB74852A8480C9489F867D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12" w:type="dxa"/>
                <w:shd w:val="clear" w:color="auto" w:fill="auto"/>
              </w:tcPr>
              <w:p w14:paraId="47A52511" w14:textId="09B15F03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C2195" w:rsidRPr="0000193F" w14:paraId="064A9A50" w14:textId="77777777" w:rsidTr="007C2195">
        <w:trPr>
          <w:trHeight w:val="243"/>
        </w:trPr>
        <w:tc>
          <w:tcPr>
            <w:tcW w:w="7465" w:type="dxa"/>
            <w:shd w:val="clear" w:color="auto" w:fill="auto"/>
          </w:tcPr>
          <w:p w14:paraId="7E3AEED0" w14:textId="77777777" w:rsidR="007C2195" w:rsidRPr="00E57207" w:rsidRDefault="007C2195" w:rsidP="007C219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ur clinic currently has </w:t>
            </w:r>
            <w:r w:rsidRPr="00E57207">
              <w:rPr>
                <w:rFonts w:ascii="Century Gothic" w:hAnsi="Century Gothic"/>
                <w:b/>
              </w:rPr>
              <w:t>dedicated staff time</w:t>
            </w:r>
            <w:r>
              <w:rPr>
                <w:rFonts w:ascii="Century Gothic" w:hAnsi="Century Gothic"/>
              </w:rPr>
              <w:t xml:space="preserve"> to notify patients when they are due/ past due for cancer screening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702373624"/>
            <w:placeholder>
              <w:docPart w:val="6CDDCA7DB0524021AA59083862A63AC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80" w:type="dxa"/>
                <w:shd w:val="clear" w:color="auto" w:fill="auto"/>
              </w:tcPr>
              <w:p w14:paraId="35E8A3F0" w14:textId="0C4C4F54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68780210"/>
            <w:placeholder>
              <w:docPart w:val="81A163B8089B4C488DF2BFE55F8CEC5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57" w:type="dxa"/>
                <w:shd w:val="clear" w:color="auto" w:fill="auto"/>
              </w:tcPr>
              <w:p w14:paraId="38E60A20" w14:textId="57443B80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738476264"/>
            <w:placeholder>
              <w:docPart w:val="F9EA51D4B54B404D8574214C5922EF1B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712" w:type="dxa"/>
                <w:shd w:val="clear" w:color="auto" w:fill="auto"/>
              </w:tcPr>
              <w:p w14:paraId="6C1F4297" w14:textId="619AC147" w:rsidR="007C2195" w:rsidRPr="000B3296" w:rsidRDefault="000005D0" w:rsidP="007C2195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C2195" w:rsidRPr="0000193F" w14:paraId="5EE0858F" w14:textId="77777777" w:rsidTr="004773F5">
        <w:trPr>
          <w:trHeight w:val="850"/>
        </w:trPr>
        <w:tc>
          <w:tcPr>
            <w:tcW w:w="12914" w:type="dxa"/>
            <w:gridSpan w:val="4"/>
          </w:tcPr>
          <w:p w14:paraId="770EA17C" w14:textId="77777777" w:rsidR="007C2195" w:rsidRDefault="007C2195" w:rsidP="007C2195">
            <w:pPr>
              <w:rPr>
                <w:rFonts w:ascii="Century Gothic" w:hAnsi="Century Gothic"/>
              </w:rPr>
            </w:pPr>
          </w:p>
          <w:p w14:paraId="07561B9E" w14:textId="77777777" w:rsidR="007C2195" w:rsidRDefault="007C2195" w:rsidP="007C2195">
            <w:pPr>
              <w:rPr>
                <w:rFonts w:ascii="Century Gothic" w:hAnsi="Century Gothic"/>
                <w:i/>
              </w:rPr>
            </w:pPr>
            <w:r w:rsidRPr="00114145">
              <w:rPr>
                <w:rFonts w:ascii="Century Gothic" w:hAnsi="Century Gothic"/>
                <w:i/>
              </w:rPr>
              <w:t xml:space="preserve">If you checked any of the above boxes, please provide your technical assistance team with copies of letter/text/electronic messaging templates, live/automated phone scripts, and report templates. </w:t>
            </w:r>
          </w:p>
          <w:p w14:paraId="6020C032" w14:textId="6EE03413" w:rsidR="00663BC6" w:rsidRDefault="007C2195" w:rsidP="007C2195">
            <w:pPr>
              <w:rPr>
                <w:rFonts w:ascii="Century Gothic" w:hAnsi="Century Gothic"/>
                <w:i/>
              </w:rPr>
            </w:pPr>
            <w:r w:rsidRPr="00114145">
              <w:rPr>
                <w:rFonts w:ascii="Century Gothic" w:hAnsi="Century Gothic"/>
                <w:i/>
              </w:rPr>
              <w:t xml:space="preserve">Additionally, include all languages in which these materials are available. </w:t>
            </w:r>
          </w:p>
          <w:p w14:paraId="637A1E12" w14:textId="77777777" w:rsidR="007C2195" w:rsidRPr="00D039BB" w:rsidRDefault="007C2195" w:rsidP="007C2195">
            <w:pPr>
              <w:rPr>
                <w:rFonts w:ascii="Century Gothic" w:hAnsi="Century Gothic"/>
                <w:i/>
              </w:rPr>
            </w:pPr>
          </w:p>
        </w:tc>
      </w:tr>
    </w:tbl>
    <w:p w14:paraId="6670A3CD" w14:textId="77777777" w:rsidR="006256DD" w:rsidRPr="0000193F" w:rsidRDefault="00C73BD6" w:rsidP="00C42CF8">
      <w:pPr>
        <w:pStyle w:val="Heading1"/>
        <w:rPr>
          <w:rFonts w:ascii="Century Gothic" w:hAnsi="Century Gothic"/>
        </w:rPr>
      </w:pPr>
      <w:r w:rsidRPr="0000193F">
        <w:rPr>
          <w:rFonts w:ascii="Century Gothic" w:hAnsi="Century Gothic"/>
        </w:rPr>
        <w:t>Provider Reminders</w:t>
      </w:r>
      <w:bookmarkEnd w:id="2"/>
    </w:p>
    <w:p w14:paraId="0A48DC0C" w14:textId="77777777" w:rsidR="00027AEB" w:rsidRPr="00E51F44" w:rsidRDefault="0055640C" w:rsidP="007C3DD7">
      <w:pPr>
        <w:spacing w:after="0" w:line="240" w:lineRule="auto"/>
        <w:rPr>
          <w:rFonts w:ascii="Century Gothic" w:hAnsi="Century Gothic" w:cs="Arial"/>
          <w:sz w:val="21"/>
          <w:szCs w:val="21"/>
        </w:rPr>
      </w:pPr>
      <w:r w:rsidRPr="00E51F44">
        <w:rPr>
          <w:rFonts w:ascii="Century Gothic" w:hAnsi="Century Gothic" w:cs="Arial"/>
          <w:sz w:val="21"/>
          <w:szCs w:val="21"/>
        </w:rPr>
        <w:t>Reminders inform health care p</w:t>
      </w:r>
      <w:r w:rsidR="00027AEB" w:rsidRPr="00E51F44">
        <w:rPr>
          <w:rFonts w:ascii="Century Gothic" w:hAnsi="Century Gothic" w:cs="Arial"/>
          <w:sz w:val="21"/>
          <w:szCs w:val="21"/>
        </w:rPr>
        <w:t xml:space="preserve">roviders it is </w:t>
      </w:r>
      <w:r w:rsidR="00A7109C" w:rsidRPr="00E51F44">
        <w:rPr>
          <w:rFonts w:ascii="Century Gothic" w:hAnsi="Century Gothic" w:cs="Arial"/>
          <w:sz w:val="21"/>
          <w:szCs w:val="21"/>
        </w:rPr>
        <w:t>time for a patient</w:t>
      </w:r>
      <w:r w:rsidRPr="00E51F44">
        <w:rPr>
          <w:rFonts w:ascii="Century Gothic" w:hAnsi="Century Gothic" w:cs="Arial"/>
          <w:sz w:val="21"/>
          <w:szCs w:val="21"/>
        </w:rPr>
        <w:t xml:space="preserve">’s cancer screening test (called a “reminder”) or that a </w:t>
      </w:r>
      <w:r w:rsidR="00027AEB" w:rsidRPr="00E51F44">
        <w:rPr>
          <w:rFonts w:ascii="Century Gothic" w:hAnsi="Century Gothic" w:cs="Arial"/>
          <w:sz w:val="21"/>
          <w:szCs w:val="21"/>
        </w:rPr>
        <w:t>patient</w:t>
      </w:r>
      <w:r w:rsidRPr="00E51F44">
        <w:rPr>
          <w:rFonts w:ascii="Century Gothic" w:hAnsi="Century Gothic" w:cs="Arial"/>
          <w:sz w:val="21"/>
          <w:szCs w:val="21"/>
        </w:rPr>
        <w:t xml:space="preserve"> is overdue for screening (called a “recall”).</w:t>
      </w:r>
      <w:r w:rsidR="007C3DD7" w:rsidRPr="00E51F44">
        <w:rPr>
          <w:rFonts w:ascii="Century Gothic" w:hAnsi="Century Gothic" w:cs="Arial"/>
          <w:sz w:val="21"/>
          <w:szCs w:val="21"/>
        </w:rPr>
        <w:t xml:space="preserve"> </w:t>
      </w:r>
    </w:p>
    <w:p w14:paraId="282E7368" w14:textId="77777777" w:rsidR="00556CFB" w:rsidRPr="00E51F44" w:rsidRDefault="00E51F44" w:rsidP="00E51F44">
      <w:pPr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>Please i</w:t>
      </w:r>
      <w:r w:rsidRPr="00453B35">
        <w:rPr>
          <w:rFonts w:ascii="Century Gothic" w:hAnsi="Century Gothic" w:cs="Arial"/>
          <w:sz w:val="21"/>
          <w:szCs w:val="21"/>
        </w:rPr>
        <w:t xml:space="preserve">ndicate if your organization is utilizing the specific intervention for the selected cancer at a health systems or clinic level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513"/>
        <w:gridCol w:w="1513"/>
        <w:gridCol w:w="1514"/>
      </w:tblGrid>
      <w:tr w:rsidR="003759CD" w:rsidRPr="0000193F" w14:paraId="595357AC" w14:textId="77777777" w:rsidTr="000B3296">
        <w:trPr>
          <w:trHeight w:val="529"/>
        </w:trPr>
        <w:tc>
          <w:tcPr>
            <w:tcW w:w="8275" w:type="dxa"/>
            <w:shd w:val="clear" w:color="auto" w:fill="DBE5F1" w:themeFill="accent1" w:themeFillTint="33"/>
            <w:vAlign w:val="center"/>
          </w:tcPr>
          <w:p w14:paraId="190E155B" w14:textId="77777777" w:rsidR="003759CD" w:rsidRPr="0000193F" w:rsidRDefault="003759CD" w:rsidP="003759CD">
            <w:pPr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Provider Reminders</w:t>
            </w:r>
          </w:p>
        </w:tc>
        <w:tc>
          <w:tcPr>
            <w:tcW w:w="1513" w:type="dxa"/>
            <w:shd w:val="clear" w:color="auto" w:fill="DBE5F1" w:themeFill="accent1" w:themeFillTint="33"/>
            <w:vAlign w:val="center"/>
          </w:tcPr>
          <w:p w14:paraId="4C55FCDB" w14:textId="77777777" w:rsidR="003759CD" w:rsidRPr="0000193F" w:rsidRDefault="003759CD" w:rsidP="003759CD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Breast</w:t>
            </w:r>
          </w:p>
        </w:tc>
        <w:tc>
          <w:tcPr>
            <w:tcW w:w="1513" w:type="dxa"/>
            <w:shd w:val="clear" w:color="auto" w:fill="DBE5F1" w:themeFill="accent1" w:themeFillTint="33"/>
            <w:vAlign w:val="center"/>
          </w:tcPr>
          <w:p w14:paraId="19D22B43" w14:textId="77777777" w:rsidR="003759CD" w:rsidRPr="0000193F" w:rsidRDefault="003759CD" w:rsidP="003759CD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ervical</w:t>
            </w:r>
          </w:p>
        </w:tc>
        <w:tc>
          <w:tcPr>
            <w:tcW w:w="1514" w:type="dxa"/>
            <w:shd w:val="clear" w:color="auto" w:fill="DBE5F1" w:themeFill="accent1" w:themeFillTint="33"/>
            <w:vAlign w:val="center"/>
          </w:tcPr>
          <w:p w14:paraId="2ED26AAE" w14:textId="77777777" w:rsidR="003759CD" w:rsidRPr="0000193F" w:rsidRDefault="003759CD" w:rsidP="003759CD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olorectal</w:t>
            </w:r>
          </w:p>
        </w:tc>
      </w:tr>
      <w:tr w:rsidR="000B3296" w:rsidRPr="0000193F" w14:paraId="4EA22F1F" w14:textId="77777777" w:rsidTr="000B3296">
        <w:trPr>
          <w:trHeight w:val="544"/>
        </w:trPr>
        <w:tc>
          <w:tcPr>
            <w:tcW w:w="8275" w:type="dxa"/>
          </w:tcPr>
          <w:p w14:paraId="6D573FBE" w14:textId="77777777" w:rsidR="000B3296" w:rsidRPr="0000193F" w:rsidRDefault="000B3296" w:rsidP="000B329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Pr="0000193F">
              <w:rPr>
                <w:rFonts w:ascii="Century Gothic" w:hAnsi="Century Gothic"/>
              </w:rPr>
              <w:t xml:space="preserve"> utilizes a provider electronic reminder system/module for this cancer type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2085182930"/>
            <w:placeholder>
              <w:docPart w:val="50E732A3F46240679B8B7D654E25B3A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47354932" w14:textId="77777777" w:rsidR="000B3296" w:rsidRPr="000B3296" w:rsidRDefault="000B3296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927615235"/>
            <w:placeholder>
              <w:docPart w:val="F7295C31BEA34D5D9F55F63934648D5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6245CFAA" w14:textId="77777777" w:rsidR="000B3296" w:rsidRPr="000B3296" w:rsidRDefault="000B3296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524211931"/>
            <w:placeholder>
              <w:docPart w:val="676F2E7C90EC4703BFDCE8AF5EAB67DD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4" w:type="dxa"/>
              </w:tcPr>
              <w:p w14:paraId="2B3C980F" w14:textId="77777777" w:rsidR="000B3296" w:rsidRPr="000B3296" w:rsidRDefault="000B3296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0B3296" w:rsidRPr="0000193F" w14:paraId="7178612C" w14:textId="77777777" w:rsidTr="000B3296">
        <w:trPr>
          <w:trHeight w:val="544"/>
        </w:trPr>
        <w:tc>
          <w:tcPr>
            <w:tcW w:w="8275" w:type="dxa"/>
            <w:vAlign w:val="center"/>
          </w:tcPr>
          <w:p w14:paraId="3EF69087" w14:textId="77777777" w:rsidR="000B3296" w:rsidRPr="0000193F" w:rsidRDefault="000B3296" w:rsidP="000B329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</w:t>
            </w:r>
            <w:r w:rsidRPr="0000193F">
              <w:rPr>
                <w:rFonts w:ascii="Century Gothic" w:hAnsi="Century Gothic"/>
              </w:rPr>
              <w:t>linic staff meet daily</w:t>
            </w:r>
            <w:r w:rsidRPr="0000193F">
              <w:rPr>
                <w:rFonts w:ascii="Century Gothic" w:hAnsi="Century Gothic"/>
                <w:b/>
              </w:rPr>
              <w:t xml:space="preserve"> </w:t>
            </w:r>
            <w:r w:rsidRPr="0000193F">
              <w:rPr>
                <w:rFonts w:ascii="Century Gothic" w:hAnsi="Century Gothic"/>
              </w:rPr>
              <w:t>(‘</w:t>
            </w:r>
            <w:r w:rsidRPr="0000193F">
              <w:rPr>
                <w:rFonts w:ascii="Century Gothic" w:hAnsi="Century Gothic"/>
                <w:b/>
              </w:rPr>
              <w:t>huddle</w:t>
            </w:r>
            <w:r>
              <w:rPr>
                <w:rFonts w:ascii="Century Gothic" w:hAnsi="Century Gothic"/>
              </w:rPr>
              <w:t>’) to identify/</w:t>
            </w:r>
            <w:r w:rsidRPr="0000193F">
              <w:rPr>
                <w:rFonts w:ascii="Century Gothic" w:hAnsi="Century Gothic"/>
              </w:rPr>
              <w:t xml:space="preserve">review patients due for this </w:t>
            </w:r>
            <w:r>
              <w:rPr>
                <w:rFonts w:ascii="Century Gothic" w:hAnsi="Century Gothic"/>
              </w:rPr>
              <w:t>cancer screening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096981800"/>
            <w:placeholder>
              <w:docPart w:val="352BE8D0B52740C3BFBB6805226AE0D3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141363D6" w14:textId="1FF032B1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215896055"/>
            <w:placeholder>
              <w:docPart w:val="C96F0AB09B384A0F8E8ED3BA959A9ECC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46E9C595" w14:textId="22926C1E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541360212"/>
            <w:placeholder>
              <w:docPart w:val="558122BA80594A73862A37F27388493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4" w:type="dxa"/>
              </w:tcPr>
              <w:p w14:paraId="114DD1DA" w14:textId="46E797B4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B3296" w:rsidRPr="0000193F" w14:paraId="0A25A598" w14:textId="77777777" w:rsidTr="000B3296">
        <w:trPr>
          <w:trHeight w:val="802"/>
        </w:trPr>
        <w:tc>
          <w:tcPr>
            <w:tcW w:w="8275" w:type="dxa"/>
            <w:vAlign w:val="center"/>
          </w:tcPr>
          <w:p w14:paraId="3234D20A" w14:textId="77777777" w:rsidR="000B3296" w:rsidRPr="0000193F" w:rsidRDefault="000B3296" w:rsidP="000B329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’s</w:t>
            </w:r>
            <w:r w:rsidRPr="0000193F">
              <w:rPr>
                <w:rFonts w:ascii="Century Gothic" w:hAnsi="Century Gothic"/>
              </w:rPr>
              <w:t xml:space="preserve"> EHR prompts health care providers at the time of patient encounter to </w:t>
            </w:r>
            <w:r w:rsidRPr="0000193F">
              <w:rPr>
                <w:rFonts w:ascii="Century Gothic" w:hAnsi="Century Gothic"/>
                <w:b/>
              </w:rPr>
              <w:t>remind them which patients are due or overdue</w:t>
            </w:r>
            <w:r w:rsidRPr="0000193F">
              <w:rPr>
                <w:rFonts w:ascii="Century Gothic" w:hAnsi="Century Gothic"/>
              </w:rPr>
              <w:t xml:space="preserve"> for </w:t>
            </w:r>
            <w:r>
              <w:rPr>
                <w:rFonts w:ascii="Century Gothic" w:hAnsi="Century Gothic"/>
              </w:rPr>
              <w:t>this cancer screening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891006082"/>
            <w:placeholder>
              <w:docPart w:val="255AB4BA3DEC4B738C94726B6363E6DE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2F6AA99E" w14:textId="07B2258A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322038240"/>
            <w:placeholder>
              <w:docPart w:val="9D689BEE825B44C1A1BCA514EB798BF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29F9E007" w14:textId="21375163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777792921"/>
            <w:placeholder>
              <w:docPart w:val="0CD605C6F3DA445EB20164D121C80858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4" w:type="dxa"/>
              </w:tcPr>
              <w:p w14:paraId="721426E9" w14:textId="56D72E81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B3296" w:rsidRPr="0000193F" w14:paraId="111DF5AF" w14:textId="77777777" w:rsidTr="000B3296">
        <w:trPr>
          <w:trHeight w:val="544"/>
        </w:trPr>
        <w:tc>
          <w:tcPr>
            <w:tcW w:w="8275" w:type="dxa"/>
          </w:tcPr>
          <w:p w14:paraId="614E6FE4" w14:textId="77777777" w:rsidR="000B3296" w:rsidRPr="0000193F" w:rsidRDefault="000B3296" w:rsidP="000B329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 has o</w:t>
            </w:r>
            <w:r w:rsidRPr="0000193F">
              <w:rPr>
                <w:rFonts w:ascii="Century Gothic" w:hAnsi="Century Gothic"/>
              </w:rPr>
              <w:t>perational reports (</w:t>
            </w:r>
            <w:r>
              <w:rPr>
                <w:rFonts w:ascii="Century Gothic" w:hAnsi="Century Gothic"/>
              </w:rPr>
              <w:t xml:space="preserve">e.g. </w:t>
            </w:r>
            <w:r w:rsidRPr="0000193F">
              <w:rPr>
                <w:rFonts w:ascii="Century Gothic" w:hAnsi="Century Gothic"/>
                <w:b/>
              </w:rPr>
              <w:t>Services Due Reports</w:t>
            </w:r>
            <w:r w:rsidRPr="0000193F">
              <w:rPr>
                <w:rFonts w:ascii="Century Gothic" w:hAnsi="Century Gothic"/>
              </w:rPr>
              <w:t>) available for staff members who are tracking cancer screening status</w:t>
            </w:r>
            <w:r>
              <w:rPr>
                <w:rFonts w:ascii="Century Gothic" w:hAnsi="Century Gothic"/>
              </w:rPr>
              <w:t xml:space="preserve"> for this cancer screening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331205260"/>
            <w:placeholder>
              <w:docPart w:val="4A5CF39F08AA4AABABB784CF855E9012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19275619" w14:textId="63151CEF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658736972"/>
            <w:placeholder>
              <w:docPart w:val="7DFC39FA547944ABA80E0997D01F2405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151EAF83" w14:textId="627F5824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203137863"/>
            <w:placeholder>
              <w:docPart w:val="FB513915F087427280D8341464B17D2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4" w:type="dxa"/>
              </w:tcPr>
              <w:p w14:paraId="553FF16E" w14:textId="0DEBAA03" w:rsidR="000B3296" w:rsidRPr="000B3296" w:rsidRDefault="00307145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B3296" w:rsidRPr="0000193F" w14:paraId="21955537" w14:textId="77777777" w:rsidTr="000B3296">
        <w:trPr>
          <w:trHeight w:val="544"/>
        </w:trPr>
        <w:tc>
          <w:tcPr>
            <w:tcW w:w="8275" w:type="dxa"/>
          </w:tcPr>
          <w:p w14:paraId="4567038E" w14:textId="77777777" w:rsidR="000B3296" w:rsidRPr="0000193F" w:rsidRDefault="000B3296" w:rsidP="000B329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 uses reports to monitor the ordering of appropriate screening tests for eligible patients with a recent appointment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238302275"/>
            <w:placeholder>
              <w:docPart w:val="86CA0453C20040A28B29680D597AE34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1C003548" w14:textId="77777777" w:rsidR="000B3296" w:rsidRPr="000B3296" w:rsidRDefault="000B3296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429670232"/>
            <w:placeholder>
              <w:docPart w:val="A5D3EB99B75443CCB3A977FA1A6EE8C4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3" w:type="dxa"/>
              </w:tcPr>
              <w:p w14:paraId="4F08C4B3" w14:textId="77777777" w:rsidR="000B3296" w:rsidRPr="000B3296" w:rsidRDefault="000B3296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308620238"/>
            <w:placeholder>
              <w:docPart w:val="B9C571D76DE848D0B15137C2F3DAC69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514" w:type="dxa"/>
              </w:tcPr>
              <w:p w14:paraId="1E6EF40D" w14:textId="77777777" w:rsidR="000B3296" w:rsidRPr="000B3296" w:rsidRDefault="000B3296" w:rsidP="000B3296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</w:tbl>
    <w:p w14:paraId="78F2E52F" w14:textId="77777777" w:rsidR="00C73BD6" w:rsidRPr="0000193F" w:rsidRDefault="00357152" w:rsidP="002446F4">
      <w:pPr>
        <w:pStyle w:val="Heading1"/>
        <w:rPr>
          <w:rFonts w:ascii="Century Gothic" w:hAnsi="Century Gothic"/>
        </w:rPr>
      </w:pPr>
      <w:bookmarkStart w:id="3" w:name="_Toc456170356"/>
      <w:r>
        <w:rPr>
          <w:rFonts w:ascii="Century Gothic" w:hAnsi="Century Gothic"/>
        </w:rPr>
        <w:t>P</w:t>
      </w:r>
      <w:r w:rsidR="00C73BD6" w:rsidRPr="0000193F">
        <w:rPr>
          <w:rFonts w:ascii="Century Gothic" w:hAnsi="Century Gothic"/>
        </w:rPr>
        <w:t>rovider Assessment &amp; Feedback</w:t>
      </w:r>
      <w:bookmarkEnd w:id="3"/>
    </w:p>
    <w:p w14:paraId="194F43D9" w14:textId="77777777" w:rsidR="00A7109C" w:rsidRPr="00662259" w:rsidRDefault="0055640C" w:rsidP="003E1018">
      <w:pPr>
        <w:spacing w:after="0" w:line="240" w:lineRule="auto"/>
        <w:rPr>
          <w:rFonts w:ascii="Century Gothic" w:hAnsi="Century Gothic" w:cs="Arial"/>
          <w:sz w:val="21"/>
          <w:szCs w:val="21"/>
        </w:rPr>
      </w:pPr>
      <w:r w:rsidRPr="00662259">
        <w:rPr>
          <w:rFonts w:ascii="Century Gothic" w:hAnsi="Century Gothic" w:cs="Arial"/>
          <w:sz w:val="21"/>
          <w:szCs w:val="21"/>
        </w:rPr>
        <w:t>Provider assessment and feedback interventions evaluate provider performance in delivering or offering screening to clients (assessment) and present providers with information about their performance in providing screening services (feedback).</w:t>
      </w:r>
      <w:r w:rsidR="003E1018" w:rsidRPr="00662259">
        <w:rPr>
          <w:rFonts w:ascii="Century Gothic" w:hAnsi="Century Gothic" w:cs="Arial"/>
          <w:sz w:val="21"/>
          <w:szCs w:val="21"/>
        </w:rPr>
        <w:t xml:space="preserve"> </w:t>
      </w:r>
    </w:p>
    <w:p w14:paraId="10EA9468" w14:textId="77777777" w:rsidR="00662259" w:rsidRPr="00E51F44" w:rsidRDefault="00662259" w:rsidP="00662259">
      <w:pPr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>Please i</w:t>
      </w:r>
      <w:r w:rsidRPr="00453B35">
        <w:rPr>
          <w:rFonts w:ascii="Century Gothic" w:hAnsi="Century Gothic" w:cs="Arial"/>
          <w:sz w:val="21"/>
          <w:szCs w:val="21"/>
        </w:rPr>
        <w:t xml:space="preserve">ndicate if your organization is utilizing the specific intervention for the selected cancer at a health systems or clinic level. </w:t>
      </w:r>
    </w:p>
    <w:p w14:paraId="124C1294" w14:textId="77777777" w:rsidR="00023D58" w:rsidRPr="0000193F" w:rsidRDefault="00023D58" w:rsidP="003E1018">
      <w:pPr>
        <w:spacing w:after="0" w:line="240" w:lineRule="auto"/>
        <w:rPr>
          <w:rFonts w:ascii="Century Gothic" w:hAnsi="Century Gothic" w:cs="Arial"/>
        </w:rPr>
      </w:pPr>
    </w:p>
    <w:tbl>
      <w:tblPr>
        <w:tblStyle w:val="TableGrid"/>
        <w:tblpPr w:leftFromText="180" w:rightFromText="180" w:vertAnchor="text" w:tblpY="1"/>
        <w:tblOverlap w:val="never"/>
        <w:tblW w:w="13045" w:type="dxa"/>
        <w:tblLook w:val="04A0" w:firstRow="1" w:lastRow="0" w:firstColumn="1" w:lastColumn="0" w:noHBand="0" w:noVBand="1"/>
      </w:tblPr>
      <w:tblGrid>
        <w:gridCol w:w="8635"/>
        <w:gridCol w:w="1470"/>
        <w:gridCol w:w="1470"/>
        <w:gridCol w:w="1470"/>
      </w:tblGrid>
      <w:tr w:rsidR="008C5EA3" w:rsidRPr="0000193F" w14:paraId="00B94178" w14:textId="77777777" w:rsidTr="008C5EA3">
        <w:tc>
          <w:tcPr>
            <w:tcW w:w="8635" w:type="dxa"/>
            <w:shd w:val="clear" w:color="auto" w:fill="DBE5F1" w:themeFill="accent1" w:themeFillTint="33"/>
            <w:vAlign w:val="center"/>
          </w:tcPr>
          <w:p w14:paraId="0B718578" w14:textId="77777777" w:rsidR="008C5EA3" w:rsidRPr="0000193F" w:rsidRDefault="008C5EA3" w:rsidP="005743D8">
            <w:pPr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Provider Assessment &amp; Feedback</w:t>
            </w:r>
          </w:p>
        </w:tc>
        <w:tc>
          <w:tcPr>
            <w:tcW w:w="1470" w:type="dxa"/>
            <w:shd w:val="clear" w:color="auto" w:fill="DBE5F1" w:themeFill="accent1" w:themeFillTint="33"/>
          </w:tcPr>
          <w:p w14:paraId="1D1A0DEF" w14:textId="77777777" w:rsidR="008C5EA3" w:rsidRPr="0000193F" w:rsidRDefault="008C5EA3" w:rsidP="00023D58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Breast</w:t>
            </w:r>
          </w:p>
        </w:tc>
        <w:tc>
          <w:tcPr>
            <w:tcW w:w="1470" w:type="dxa"/>
            <w:shd w:val="clear" w:color="auto" w:fill="DBE5F1" w:themeFill="accent1" w:themeFillTint="33"/>
          </w:tcPr>
          <w:p w14:paraId="0B954C4A" w14:textId="77777777" w:rsidR="008C5EA3" w:rsidRPr="0000193F" w:rsidRDefault="008C5EA3" w:rsidP="00023D58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ervical</w:t>
            </w:r>
          </w:p>
        </w:tc>
        <w:tc>
          <w:tcPr>
            <w:tcW w:w="1470" w:type="dxa"/>
            <w:shd w:val="clear" w:color="auto" w:fill="DBE5F1" w:themeFill="accent1" w:themeFillTint="33"/>
          </w:tcPr>
          <w:p w14:paraId="799C6AC7" w14:textId="77777777" w:rsidR="008C5EA3" w:rsidRPr="0000193F" w:rsidRDefault="008C5EA3" w:rsidP="00023D58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olorectal</w:t>
            </w:r>
          </w:p>
        </w:tc>
      </w:tr>
      <w:tr w:rsidR="00662259" w:rsidRPr="0000193F" w14:paraId="698E30FB" w14:textId="77777777" w:rsidTr="008C5EA3">
        <w:tc>
          <w:tcPr>
            <w:tcW w:w="8635" w:type="dxa"/>
            <w:shd w:val="clear" w:color="auto" w:fill="auto"/>
          </w:tcPr>
          <w:p w14:paraId="5E113EBB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ur clinic has provider-level data </w:t>
            </w:r>
            <w:r w:rsidRPr="0000193F">
              <w:rPr>
                <w:rFonts w:ascii="Century Gothic" w:hAnsi="Century Gothic"/>
              </w:rPr>
              <w:t xml:space="preserve">available for this </w:t>
            </w:r>
            <w:r>
              <w:rPr>
                <w:rFonts w:ascii="Century Gothic" w:hAnsi="Century Gothic"/>
              </w:rPr>
              <w:t>cancer type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730842846"/>
            <w:placeholder>
              <w:docPart w:val="C8810DA27D65425D8DF1FE56994AA16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56A0773B" w14:textId="7B2F94C7" w:rsidR="00662259" w:rsidRPr="000B3296" w:rsidRDefault="00307145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118674403"/>
            <w:placeholder>
              <w:docPart w:val="A353695FBE4D44B595A345922594844A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650AFBEE" w14:textId="06E6CB10" w:rsidR="00662259" w:rsidRPr="000B3296" w:rsidRDefault="00307145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426655155"/>
            <w:placeholder>
              <w:docPart w:val="858A9C68DA7F4940ADE2FDC3D81F236C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16FD012" w14:textId="7D54984C" w:rsidR="00662259" w:rsidRPr="000B3296" w:rsidRDefault="00307145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62259" w:rsidRPr="0000193F" w14:paraId="30CD04D1" w14:textId="77777777" w:rsidTr="00C60736">
        <w:trPr>
          <w:trHeight w:val="317"/>
        </w:trPr>
        <w:tc>
          <w:tcPr>
            <w:tcW w:w="8635" w:type="dxa"/>
            <w:shd w:val="clear" w:color="auto" w:fill="auto"/>
          </w:tcPr>
          <w:p w14:paraId="0EFA0380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The following provider-level reports are available:</w:t>
            </w:r>
          </w:p>
        </w:tc>
        <w:tc>
          <w:tcPr>
            <w:tcW w:w="1470" w:type="dxa"/>
            <w:shd w:val="clear" w:color="auto" w:fill="808080" w:themeFill="background1" w:themeFillShade="80"/>
          </w:tcPr>
          <w:p w14:paraId="2864F1B6" w14:textId="77777777" w:rsidR="00662259" w:rsidRPr="0000193F" w:rsidDel="005F268F" w:rsidRDefault="00662259" w:rsidP="00662259">
            <w:pPr>
              <w:rPr>
                <w:rFonts w:ascii="Century Gothic" w:hAnsi="Century Gothic"/>
              </w:rPr>
            </w:pPr>
          </w:p>
        </w:tc>
        <w:tc>
          <w:tcPr>
            <w:tcW w:w="1470" w:type="dxa"/>
            <w:shd w:val="clear" w:color="auto" w:fill="808080" w:themeFill="background1" w:themeFillShade="80"/>
          </w:tcPr>
          <w:p w14:paraId="43998D09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</w:p>
        </w:tc>
        <w:tc>
          <w:tcPr>
            <w:tcW w:w="1470" w:type="dxa"/>
            <w:shd w:val="clear" w:color="auto" w:fill="808080" w:themeFill="background1" w:themeFillShade="80"/>
          </w:tcPr>
          <w:p w14:paraId="74C47BC4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</w:p>
        </w:tc>
      </w:tr>
      <w:tr w:rsidR="00662259" w:rsidRPr="0000193F" w14:paraId="27F60EA2" w14:textId="77777777" w:rsidTr="008C5EA3">
        <w:trPr>
          <w:trHeight w:val="353"/>
        </w:trPr>
        <w:tc>
          <w:tcPr>
            <w:tcW w:w="8635" w:type="dxa"/>
            <w:shd w:val="clear" w:color="auto" w:fill="auto"/>
            <w:vAlign w:val="center"/>
          </w:tcPr>
          <w:p w14:paraId="443E8E15" w14:textId="77777777" w:rsidR="00662259" w:rsidRPr="0000193F" w:rsidRDefault="00662259" w:rsidP="00662259">
            <w:pPr>
              <w:pStyle w:val="ListParagraph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Screening rates for this cancer type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854341573"/>
            <w:placeholder>
              <w:docPart w:val="B88E6013329F449790306DA85AE207E2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2EDD9266" w14:textId="7908B1A9" w:rsidR="00662259" w:rsidRPr="000B3296" w:rsidRDefault="00307145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451590025"/>
            <w:placeholder>
              <w:docPart w:val="96B07361AAEB484C924CC4620E78431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05461392" w14:textId="24DEC939" w:rsidR="00662259" w:rsidRPr="000B3296" w:rsidRDefault="00307145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519694177"/>
            <w:placeholder>
              <w:docPart w:val="A4736FD16C5148A7A78B77F6E60F3024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6C698A93" w14:textId="51701362" w:rsidR="00662259" w:rsidRPr="000B3296" w:rsidRDefault="00307145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62259" w:rsidRPr="0000193F" w14:paraId="7BFDEE6B" w14:textId="77777777" w:rsidTr="008C5EA3">
        <w:trPr>
          <w:trHeight w:val="502"/>
        </w:trPr>
        <w:tc>
          <w:tcPr>
            <w:tcW w:w="8635" w:type="dxa"/>
            <w:shd w:val="clear" w:color="auto" w:fill="auto"/>
            <w:vAlign w:val="center"/>
          </w:tcPr>
          <w:p w14:paraId="259C1F9D" w14:textId="77777777" w:rsidR="00662259" w:rsidRPr="0000193F" w:rsidRDefault="00662259" w:rsidP="00662259">
            <w:pPr>
              <w:pStyle w:val="ListParagraph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Registry/list of patients who are due/overdue for this cancer type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795261981"/>
            <w:placeholder>
              <w:docPart w:val="A664FF260454478EAB79E1DEDBE40CC3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1759DCD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758634362"/>
            <w:placeholder>
              <w:docPart w:val="E76EE63E49CE4A89844F770C965227C9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4833C486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982004320"/>
            <w:placeholder>
              <w:docPart w:val="2EF761F03E2848329B6DA1BBA82F7452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050716AF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6D282F08" w14:textId="77777777" w:rsidTr="008C5EA3">
        <w:trPr>
          <w:trHeight w:val="335"/>
        </w:trPr>
        <w:tc>
          <w:tcPr>
            <w:tcW w:w="8635" w:type="dxa"/>
            <w:shd w:val="clear" w:color="auto" w:fill="auto"/>
            <w:vAlign w:val="center"/>
          </w:tcPr>
          <w:p w14:paraId="57B07D93" w14:textId="77777777" w:rsidR="00662259" w:rsidRPr="0000193F" w:rsidRDefault="00662259" w:rsidP="00662259">
            <w:pPr>
              <w:pStyle w:val="ListParagraph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Registry/list of missed opportunitie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592210588"/>
            <w:placeholder>
              <w:docPart w:val="EF51D22E95C04E5998142B65D7351180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28CE503D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046494981"/>
            <w:placeholder>
              <w:docPart w:val="E5F9300773BA47049819C8B7C1B25FCD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0DE8F3DA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571001558"/>
            <w:placeholder>
              <w:docPart w:val="706C157ED617436E8F66E1690993DD2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CDFB4CF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5F934C11" w14:textId="77777777" w:rsidTr="008C5EA3">
        <w:trPr>
          <w:trHeight w:val="502"/>
        </w:trPr>
        <w:tc>
          <w:tcPr>
            <w:tcW w:w="8635" w:type="dxa"/>
            <w:shd w:val="clear" w:color="auto" w:fill="auto"/>
          </w:tcPr>
          <w:p w14:paraId="39A12AD6" w14:textId="77777777" w:rsidR="00662259" w:rsidRPr="0000193F" w:rsidRDefault="00662259" w:rsidP="00662259">
            <w:pPr>
              <w:pStyle w:val="ListParagraph"/>
              <w:numPr>
                <w:ilvl w:val="0"/>
                <w:numId w:val="34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Other provider-level report (describe below)</w:t>
            </w:r>
          </w:p>
          <w:p w14:paraId="76F520FD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</w:p>
          <w:p w14:paraId="34FF9487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058856"/>
            <w:placeholder>
              <w:docPart w:val="AF0F67CBD03940A2AA9FE19DA64BB7A0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4BF1DA61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995866016"/>
            <w:placeholder>
              <w:docPart w:val="2C4C94A5BC184D08884A34BBF2FF4F88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1853A531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428343678"/>
            <w:placeholder>
              <w:docPart w:val="0A2A236F8ED14452B0078AB033910F1C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5BF4F622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6BF6CE83" w14:textId="77777777" w:rsidTr="008C5EA3">
        <w:tc>
          <w:tcPr>
            <w:tcW w:w="8635" w:type="dxa"/>
            <w:shd w:val="clear" w:color="auto" w:fill="auto"/>
          </w:tcPr>
          <w:p w14:paraId="30DA2096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  <w:b/>
              </w:rPr>
              <w:t>Provider-level</w:t>
            </w:r>
            <w:r w:rsidRPr="0000193F">
              <w:rPr>
                <w:rFonts w:ascii="Century Gothic" w:hAnsi="Century Gothic"/>
              </w:rPr>
              <w:t xml:space="preserve"> reports </w:t>
            </w:r>
            <w:r>
              <w:rPr>
                <w:rFonts w:ascii="Century Gothic" w:hAnsi="Century Gothic"/>
              </w:rPr>
              <w:t>are</w:t>
            </w:r>
            <w:r w:rsidRPr="0000193F">
              <w:rPr>
                <w:rFonts w:ascii="Century Gothic" w:hAnsi="Century Gothic"/>
              </w:rPr>
              <w:t xml:space="preserve"> regularly shared wi</w:t>
            </w:r>
            <w:r>
              <w:rPr>
                <w:rFonts w:ascii="Century Gothic" w:hAnsi="Century Gothic"/>
              </w:rPr>
              <w:t>th providers and clinical staff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051835980"/>
            <w:placeholder>
              <w:docPart w:val="22407F12404740ABB85B600B28C6668D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B20F05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740892957"/>
            <w:placeholder>
              <w:docPart w:val="3D8C5CCD3DE943E3983A5730261CAD2E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9B1D967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766582335"/>
            <w:placeholder>
              <w:docPart w:val="9721133BE75A4DADBA0060813EAF69E0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6EE3868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121F7CC4" w14:textId="77777777" w:rsidTr="008C5EA3">
        <w:tc>
          <w:tcPr>
            <w:tcW w:w="8635" w:type="dxa"/>
            <w:shd w:val="clear" w:color="auto" w:fill="auto"/>
          </w:tcPr>
          <w:p w14:paraId="765D6488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  <w:b/>
              </w:rPr>
              <w:t>Clinic-level</w:t>
            </w:r>
            <w:r w:rsidRPr="0000193F">
              <w:rPr>
                <w:rFonts w:ascii="Century Gothic" w:hAnsi="Century Gothic"/>
              </w:rPr>
              <w:t xml:space="preserve"> reports </w:t>
            </w:r>
            <w:r>
              <w:rPr>
                <w:rFonts w:ascii="Century Gothic" w:hAnsi="Century Gothic"/>
              </w:rPr>
              <w:t>are regularly shared with providers and clinical staff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506946723"/>
            <w:placeholder>
              <w:docPart w:val="CD2BA7E4D05143ED83210788E450E783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7E6B9CD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076322036"/>
            <w:placeholder>
              <w:docPart w:val="10419AC561E443CBB1F450533A5763DE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6972EC2D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184162407"/>
            <w:placeholder>
              <w:docPart w:val="43E63E231A4A44E78097EF44B7576D5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8DB5A2E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2E52FC07" w14:textId="77777777" w:rsidTr="008C5EA3">
        <w:tc>
          <w:tcPr>
            <w:tcW w:w="8635" w:type="dxa"/>
            <w:shd w:val="clear" w:color="auto" w:fill="auto"/>
          </w:tcPr>
          <w:p w14:paraId="5D022DF6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  <w:b/>
              </w:rPr>
              <w:t>System-level</w:t>
            </w:r>
            <w:r w:rsidRPr="0000193F">
              <w:rPr>
                <w:rFonts w:ascii="Century Gothic" w:hAnsi="Century Gothic"/>
              </w:rPr>
              <w:t xml:space="preserve"> reports </w:t>
            </w:r>
            <w:r>
              <w:rPr>
                <w:rFonts w:ascii="Century Gothic" w:hAnsi="Century Gothic"/>
              </w:rPr>
              <w:t>are regularly shared with providers and clinical staff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64333773"/>
            <w:placeholder>
              <w:docPart w:val="2F1D886B966742AB85A0DB15D0CFBD2B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7AA3080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464161964"/>
            <w:placeholder>
              <w:docPart w:val="A60269609D8B4D42858B9EF060913B3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17137B30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850993861"/>
            <w:placeholder>
              <w:docPart w:val="9692FF188AE2461A968EF3C795172023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6169AE5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7F7F909E" w14:textId="77777777" w:rsidTr="008C5EA3">
        <w:tc>
          <w:tcPr>
            <w:tcW w:w="8635" w:type="dxa"/>
            <w:shd w:val="clear" w:color="auto" w:fill="auto"/>
          </w:tcPr>
          <w:p w14:paraId="409B7501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 has assessed the current knowledge and practices of its providers for this cancer screening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120682031"/>
            <w:placeholder>
              <w:docPart w:val="C633CFC39B40446A9FCE525C56FA51AE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26E486C0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319582354"/>
            <w:placeholder>
              <w:docPart w:val="C99F21FB2C6044E4BC6AF7DF6CB0801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28122FFE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663546551"/>
            <w:placeholder>
              <w:docPart w:val="1E73974EDCD343679C5A754ADA4F060B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5CC7FE9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75FEA35E" w14:textId="77777777" w:rsidTr="00B542CF">
        <w:tc>
          <w:tcPr>
            <w:tcW w:w="8635" w:type="dxa"/>
            <w:shd w:val="clear" w:color="auto" w:fill="auto"/>
          </w:tcPr>
          <w:p w14:paraId="5BDBF775" w14:textId="77777777" w:rsidR="00662259" w:rsidRDefault="00662259" w:rsidP="0066225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ur clinic shares information with providers through the following: </w:t>
            </w:r>
          </w:p>
        </w:tc>
        <w:tc>
          <w:tcPr>
            <w:tcW w:w="1470" w:type="dxa"/>
            <w:shd w:val="clear" w:color="auto" w:fill="808080" w:themeFill="background1" w:themeFillShade="80"/>
          </w:tcPr>
          <w:p w14:paraId="20B1194D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</w:p>
        </w:tc>
        <w:tc>
          <w:tcPr>
            <w:tcW w:w="1470" w:type="dxa"/>
            <w:shd w:val="clear" w:color="auto" w:fill="808080" w:themeFill="background1" w:themeFillShade="80"/>
          </w:tcPr>
          <w:p w14:paraId="452451A0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</w:p>
        </w:tc>
        <w:tc>
          <w:tcPr>
            <w:tcW w:w="1470" w:type="dxa"/>
            <w:shd w:val="clear" w:color="auto" w:fill="808080" w:themeFill="background1" w:themeFillShade="80"/>
          </w:tcPr>
          <w:p w14:paraId="1D5C38E0" w14:textId="77777777" w:rsidR="00662259" w:rsidRPr="0000193F" w:rsidRDefault="00662259" w:rsidP="00662259">
            <w:pPr>
              <w:rPr>
                <w:rFonts w:ascii="Century Gothic" w:hAnsi="Century Gothic"/>
              </w:rPr>
            </w:pPr>
          </w:p>
        </w:tc>
      </w:tr>
      <w:tr w:rsidR="00662259" w:rsidRPr="0000193F" w14:paraId="297C4FE4" w14:textId="77777777" w:rsidTr="008C5EA3">
        <w:tc>
          <w:tcPr>
            <w:tcW w:w="8635" w:type="dxa"/>
            <w:shd w:val="clear" w:color="auto" w:fill="auto"/>
          </w:tcPr>
          <w:p w14:paraId="44CE3D9E" w14:textId="77777777" w:rsidR="00662259" w:rsidRPr="00587856" w:rsidRDefault="00662259" w:rsidP="00662259">
            <w:pPr>
              <w:pStyle w:val="ListParagraph"/>
              <w:numPr>
                <w:ilvl w:val="0"/>
                <w:numId w:val="4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roup meeting (e.g. all provider meetings, quality improvement meeting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966568784"/>
            <w:placeholder>
              <w:docPart w:val="82A423561CC442BFBBABE8C0C4A5103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71EA29A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732584540"/>
            <w:placeholder>
              <w:docPart w:val="A910DC4A5C13499BA4EDC874127443ED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2D50BD5F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883209832"/>
            <w:placeholder>
              <w:docPart w:val="638DE27375584DE09F6DF020C2199CA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0D7DADA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5334B395" w14:textId="77777777" w:rsidTr="008C5EA3">
        <w:tc>
          <w:tcPr>
            <w:tcW w:w="8635" w:type="dxa"/>
            <w:shd w:val="clear" w:color="auto" w:fill="auto"/>
          </w:tcPr>
          <w:p w14:paraId="21119E58" w14:textId="77777777" w:rsidR="00662259" w:rsidRPr="00587856" w:rsidRDefault="00662259" w:rsidP="00662259">
            <w:pPr>
              <w:pStyle w:val="ListParagraph"/>
              <w:numPr>
                <w:ilvl w:val="0"/>
                <w:numId w:val="4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dividual meeting (e.g. one-on-one; peer to peer training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577257626"/>
            <w:placeholder>
              <w:docPart w:val="481BC086675C4A949DDB4E46FB4801FE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BF45881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236445040"/>
            <w:placeholder>
              <w:docPart w:val="B187681C05B041669DBC648648AEB4C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27F43218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838495062"/>
            <w:placeholder>
              <w:docPart w:val="7471743CDB784009BAC8BB2ED5491079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5E328567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383D523A" w14:textId="77777777" w:rsidTr="008C5EA3">
        <w:tc>
          <w:tcPr>
            <w:tcW w:w="8635" w:type="dxa"/>
            <w:shd w:val="clear" w:color="auto" w:fill="auto"/>
          </w:tcPr>
          <w:p w14:paraId="27DA3BF0" w14:textId="77777777" w:rsidR="00662259" w:rsidRPr="00587856" w:rsidRDefault="00662259" w:rsidP="00662259">
            <w:pPr>
              <w:pStyle w:val="ListParagraph"/>
              <w:numPr>
                <w:ilvl w:val="0"/>
                <w:numId w:val="4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am meeting (e.g. team huddles, provider care team meeting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886176143"/>
            <w:placeholder>
              <w:docPart w:val="3D94F9F4A6F0452284AE809FEDB9652A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A3A33B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732815433"/>
            <w:placeholder>
              <w:docPart w:val="DFB2311EC99B4FC6BA012CD6A8FE2993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25DFB36D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562551254"/>
            <w:placeholder>
              <w:docPart w:val="3AA7C178F55440C7A092C94373E0634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11F32774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68C83A70" w14:textId="77777777" w:rsidTr="008C5EA3">
        <w:tc>
          <w:tcPr>
            <w:tcW w:w="8635" w:type="dxa"/>
            <w:shd w:val="clear" w:color="auto" w:fill="auto"/>
          </w:tcPr>
          <w:p w14:paraId="238840AE" w14:textId="77777777" w:rsidR="00662259" w:rsidRPr="00B542CF" w:rsidRDefault="00662259" w:rsidP="00662259">
            <w:pPr>
              <w:pStyle w:val="ListParagraph"/>
              <w:numPr>
                <w:ilvl w:val="0"/>
                <w:numId w:val="4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lectronically (e.g. dashboard, email, etc.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836971682"/>
            <w:placeholder>
              <w:docPart w:val="1F549E57806A488CBFAC164A7AECAB4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D26233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562452323"/>
            <w:placeholder>
              <w:docPart w:val="73FF38802F634BDC9C7B691C0256DD59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B228E55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401367877"/>
            <w:placeholder>
              <w:docPart w:val="948DE2EF32DD461BB2A4F910B139901A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77BB5567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7578D743" w14:textId="77777777" w:rsidTr="008C5EA3">
        <w:tc>
          <w:tcPr>
            <w:tcW w:w="8635" w:type="dxa"/>
            <w:shd w:val="clear" w:color="auto" w:fill="auto"/>
          </w:tcPr>
          <w:p w14:paraId="6476DBC9" w14:textId="77777777" w:rsidR="00662259" w:rsidRDefault="00662259" w:rsidP="00662259">
            <w:pPr>
              <w:pStyle w:val="ListParagraph"/>
              <w:numPr>
                <w:ilvl w:val="0"/>
                <w:numId w:val="4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ther (Describe): 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73214758"/>
            <w:placeholder>
              <w:docPart w:val="7C43B6B7AAB341098595B6F32ACFF661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EDAACF3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469279991"/>
            <w:placeholder>
              <w:docPart w:val="4B4F04B31772456EA4D3FC2A8FA2CC5A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6629B493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474596528"/>
            <w:placeholder>
              <w:docPart w:val="7E1FD074134D4A3BA822BE6677C0D6A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6901647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59D0CC1D" w14:textId="77777777" w:rsidTr="008C5EA3">
        <w:tc>
          <w:tcPr>
            <w:tcW w:w="8635" w:type="dxa"/>
            <w:shd w:val="clear" w:color="auto" w:fill="auto"/>
          </w:tcPr>
          <w:p w14:paraId="37E72CF6" w14:textId="77777777" w:rsidR="00662259" w:rsidRPr="00B542CF" w:rsidRDefault="00662259" w:rsidP="0066225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 regularly rewards providers/teams for their performance for these cancer screening rate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828350155"/>
            <w:placeholder>
              <w:docPart w:val="86A7B41FF4E342A3B08657066AD2CE1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AB4AA84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134748370"/>
            <w:placeholder>
              <w:docPart w:val="3B60100E8091485C8F50971BF3D15340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3FFE58EE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625143519"/>
            <w:placeholder>
              <w:docPart w:val="5FF6ED02888743989EE05766EE0D016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470" w:type="dxa"/>
                <w:shd w:val="clear" w:color="auto" w:fill="auto"/>
              </w:tcPr>
              <w:p w14:paraId="1BA6672C" w14:textId="77777777" w:rsidR="00662259" w:rsidRPr="000B3296" w:rsidRDefault="00662259" w:rsidP="00662259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662259" w:rsidRPr="0000193F" w14:paraId="5EF077EC" w14:textId="77777777" w:rsidTr="004773F5">
        <w:tc>
          <w:tcPr>
            <w:tcW w:w="13045" w:type="dxa"/>
            <w:gridSpan w:val="4"/>
            <w:shd w:val="clear" w:color="auto" w:fill="auto"/>
          </w:tcPr>
          <w:p w14:paraId="3A33592A" w14:textId="77777777" w:rsidR="00662259" w:rsidRPr="00B542CF" w:rsidRDefault="00662259" w:rsidP="00662259">
            <w:pPr>
              <w:rPr>
                <w:rFonts w:ascii="Century Gothic" w:hAnsi="Century Gothic"/>
                <w:i/>
              </w:rPr>
            </w:pPr>
            <w:r w:rsidRPr="00B542CF">
              <w:rPr>
                <w:rFonts w:ascii="Century Gothic" w:hAnsi="Century Gothic"/>
                <w:i/>
              </w:rPr>
              <w:t>If you checked any of the above boxes, please provide your technical assistance team with copies of your system/ clinic/ provider level reports, dashboards, assessment tools</w:t>
            </w:r>
            <w:r>
              <w:rPr>
                <w:rFonts w:ascii="Century Gothic" w:hAnsi="Century Gothic"/>
                <w:i/>
              </w:rPr>
              <w:t>, and results</w:t>
            </w:r>
            <w:r w:rsidRPr="00B542CF">
              <w:rPr>
                <w:rFonts w:ascii="Century Gothic" w:hAnsi="Century Gothic"/>
                <w:i/>
              </w:rPr>
              <w:t>.</w:t>
            </w:r>
          </w:p>
        </w:tc>
      </w:tr>
    </w:tbl>
    <w:p w14:paraId="4A358681" w14:textId="77777777" w:rsidR="00C73BD6" w:rsidRPr="0000193F" w:rsidRDefault="00C73BD6" w:rsidP="002446F4">
      <w:pPr>
        <w:pStyle w:val="Heading1"/>
        <w:rPr>
          <w:rFonts w:ascii="Century Gothic" w:hAnsi="Century Gothic"/>
        </w:rPr>
      </w:pPr>
      <w:bookmarkStart w:id="4" w:name="_Toc456170357"/>
      <w:r w:rsidRPr="0000193F">
        <w:rPr>
          <w:rFonts w:ascii="Century Gothic" w:hAnsi="Century Gothic"/>
        </w:rPr>
        <w:t>Reducing Structural Barriers</w:t>
      </w:r>
      <w:bookmarkEnd w:id="4"/>
    </w:p>
    <w:p w14:paraId="0275E0AD" w14:textId="77777777" w:rsidR="00260859" w:rsidRPr="009F0140" w:rsidRDefault="0055640C" w:rsidP="00260859">
      <w:pPr>
        <w:spacing w:after="0"/>
        <w:rPr>
          <w:rFonts w:ascii="Century Gothic" w:hAnsi="Century Gothic"/>
          <w:sz w:val="21"/>
          <w:szCs w:val="21"/>
        </w:rPr>
      </w:pPr>
      <w:r w:rsidRPr="009F0140">
        <w:rPr>
          <w:rFonts w:ascii="Century Gothic" w:hAnsi="Century Gothic"/>
          <w:sz w:val="21"/>
          <w:szCs w:val="21"/>
        </w:rPr>
        <w:t xml:space="preserve">Structural barriers are non-economic burdens or obstacles that make it difficult for </w:t>
      </w:r>
      <w:r w:rsidR="00260859" w:rsidRPr="009F0140">
        <w:rPr>
          <w:rFonts w:ascii="Century Gothic" w:hAnsi="Century Gothic"/>
          <w:sz w:val="21"/>
          <w:szCs w:val="21"/>
        </w:rPr>
        <w:t>patients</w:t>
      </w:r>
      <w:r w:rsidRPr="009F0140">
        <w:rPr>
          <w:rFonts w:ascii="Century Gothic" w:hAnsi="Century Gothic"/>
          <w:sz w:val="21"/>
          <w:szCs w:val="21"/>
        </w:rPr>
        <w:t xml:space="preserve"> to access cancer screening (e.g., inconvenient clinic hours, access to screening services</w:t>
      </w:r>
      <w:r w:rsidR="00586615" w:rsidRPr="009F0140">
        <w:rPr>
          <w:rFonts w:ascii="Century Gothic" w:hAnsi="Century Gothic"/>
          <w:sz w:val="21"/>
          <w:szCs w:val="21"/>
        </w:rPr>
        <w:t>, transportation issues</w:t>
      </w:r>
      <w:r w:rsidRPr="009F0140">
        <w:rPr>
          <w:rFonts w:ascii="Century Gothic" w:hAnsi="Century Gothic"/>
          <w:sz w:val="21"/>
          <w:szCs w:val="21"/>
        </w:rPr>
        <w:t>).</w:t>
      </w:r>
      <w:r w:rsidR="001F73E3" w:rsidRPr="009F0140">
        <w:rPr>
          <w:rFonts w:ascii="Century Gothic" w:hAnsi="Century Gothic"/>
          <w:sz w:val="21"/>
          <w:szCs w:val="21"/>
        </w:rPr>
        <w:t xml:space="preserve"> </w:t>
      </w:r>
    </w:p>
    <w:p w14:paraId="7F391034" w14:textId="77777777" w:rsidR="00A2166D" w:rsidRPr="00371A6E" w:rsidRDefault="009F0140">
      <w:pPr>
        <w:rPr>
          <w:rFonts w:ascii="Century Gothic" w:hAnsi="Century Gothic"/>
        </w:rPr>
      </w:pPr>
      <w:r>
        <w:rPr>
          <w:rFonts w:ascii="Century Gothic" w:hAnsi="Century Gothic" w:cs="Arial"/>
          <w:sz w:val="21"/>
          <w:szCs w:val="21"/>
        </w:rPr>
        <w:t>Please i</w:t>
      </w:r>
      <w:r w:rsidRPr="00453B35">
        <w:rPr>
          <w:rFonts w:ascii="Century Gothic" w:hAnsi="Century Gothic" w:cs="Arial"/>
          <w:sz w:val="21"/>
          <w:szCs w:val="21"/>
        </w:rPr>
        <w:t>ndicate if your organization is utilizing the specific intervention for the selected cancer at a health systems or clinic level.</w:t>
      </w:r>
    </w:p>
    <w:tbl>
      <w:tblPr>
        <w:tblStyle w:val="TableGrid"/>
        <w:tblW w:w="13085" w:type="dxa"/>
        <w:tblLook w:val="04A0" w:firstRow="1" w:lastRow="0" w:firstColumn="1" w:lastColumn="0" w:noHBand="0" w:noVBand="1"/>
      </w:tblPr>
      <w:tblGrid>
        <w:gridCol w:w="7105"/>
        <w:gridCol w:w="1993"/>
        <w:gridCol w:w="1993"/>
        <w:gridCol w:w="1994"/>
      </w:tblGrid>
      <w:tr w:rsidR="00C60736" w:rsidRPr="00E64C09" w14:paraId="39481C76" w14:textId="77777777" w:rsidTr="008C50A7">
        <w:trPr>
          <w:trHeight w:val="348"/>
        </w:trPr>
        <w:tc>
          <w:tcPr>
            <w:tcW w:w="7105" w:type="dxa"/>
            <w:shd w:val="clear" w:color="auto" w:fill="C6D9F1" w:themeFill="text2" w:themeFillTint="33"/>
            <w:vAlign w:val="center"/>
          </w:tcPr>
          <w:p w14:paraId="4B2FA669" w14:textId="77777777" w:rsidR="00357152" w:rsidRPr="0000193F" w:rsidRDefault="00D039BB" w:rsidP="004773F5">
            <w:pPr>
              <w:rPr>
                <w:rFonts w:ascii="Century Gothic" w:hAnsi="Century Gothic"/>
              </w:rPr>
            </w:pPr>
            <w:r w:rsidRPr="00D039BB">
              <w:rPr>
                <w:rFonts w:ascii="Century Gothic" w:hAnsi="Century Gothic"/>
                <w:b/>
              </w:rPr>
              <w:t>Assessing Patient Barriers to Cancer Screening</w:t>
            </w:r>
            <w:r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1993" w:type="dxa"/>
            <w:shd w:val="clear" w:color="auto" w:fill="C6D9F1" w:themeFill="text2" w:themeFillTint="33"/>
            <w:vAlign w:val="center"/>
          </w:tcPr>
          <w:p w14:paraId="7E0FDCF0" w14:textId="77777777" w:rsidR="00357152" w:rsidRPr="00E64C09" w:rsidRDefault="00E57207" w:rsidP="004773F5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Breast</w:t>
            </w:r>
          </w:p>
        </w:tc>
        <w:tc>
          <w:tcPr>
            <w:tcW w:w="1993" w:type="dxa"/>
            <w:shd w:val="clear" w:color="auto" w:fill="C6D9F1" w:themeFill="text2" w:themeFillTint="33"/>
            <w:vAlign w:val="center"/>
          </w:tcPr>
          <w:p w14:paraId="419BD860" w14:textId="77777777" w:rsidR="00357152" w:rsidRPr="00E64C09" w:rsidRDefault="00E57207" w:rsidP="0035715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ervical</w:t>
            </w:r>
          </w:p>
        </w:tc>
        <w:tc>
          <w:tcPr>
            <w:tcW w:w="1994" w:type="dxa"/>
            <w:shd w:val="clear" w:color="auto" w:fill="C6D9F1" w:themeFill="text2" w:themeFillTint="33"/>
            <w:vAlign w:val="center"/>
          </w:tcPr>
          <w:p w14:paraId="12C8B804" w14:textId="77777777" w:rsidR="00357152" w:rsidRPr="00E64C09" w:rsidRDefault="00E57207" w:rsidP="0035715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olorectal</w:t>
            </w:r>
          </w:p>
        </w:tc>
      </w:tr>
      <w:tr w:rsidR="009F0140" w:rsidRPr="0000193F" w14:paraId="72E5650F" w14:textId="77777777" w:rsidTr="00371A6E">
        <w:trPr>
          <w:trHeight w:val="315"/>
        </w:trPr>
        <w:tc>
          <w:tcPr>
            <w:tcW w:w="7105" w:type="dxa"/>
          </w:tcPr>
          <w:p w14:paraId="1E78BEC0" w14:textId="77777777" w:rsidR="009F0140" w:rsidRDefault="009F0140" w:rsidP="009F014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Pr="0000193F">
              <w:rPr>
                <w:rFonts w:ascii="Century Gothic" w:hAnsi="Century Gothic"/>
              </w:rPr>
              <w:t xml:space="preserve"> has a </w:t>
            </w:r>
            <w:r w:rsidRPr="0000193F">
              <w:rPr>
                <w:rFonts w:ascii="Century Gothic" w:hAnsi="Century Gothic"/>
                <w:b/>
              </w:rPr>
              <w:t>standard</w:t>
            </w:r>
            <w:r>
              <w:rPr>
                <w:rFonts w:ascii="Century Gothic" w:hAnsi="Century Gothic"/>
                <w:b/>
              </w:rPr>
              <w:t>ized</w:t>
            </w:r>
            <w:r w:rsidRPr="0000193F">
              <w:rPr>
                <w:rFonts w:ascii="Century Gothic" w:hAnsi="Century Gothic"/>
                <w:b/>
              </w:rPr>
              <w:t xml:space="preserve"> method to assess </w:t>
            </w:r>
            <w:r>
              <w:rPr>
                <w:rFonts w:ascii="Century Gothic" w:hAnsi="Century Gothic"/>
              </w:rPr>
              <w:t>patient barriers for</w:t>
            </w:r>
            <w:r w:rsidRPr="0000193F">
              <w:rPr>
                <w:rFonts w:ascii="Century Gothic" w:hAnsi="Century Gothic"/>
              </w:rPr>
              <w:t xml:space="preserve"> this cancer </w:t>
            </w:r>
            <w:r>
              <w:rPr>
                <w:rFonts w:ascii="Century Gothic" w:hAnsi="Century Gothic"/>
              </w:rPr>
              <w:t>s</w:t>
            </w:r>
            <w:r w:rsidRPr="0000193F">
              <w:rPr>
                <w:rFonts w:ascii="Century Gothic" w:hAnsi="Century Gothic"/>
              </w:rPr>
              <w:t xml:space="preserve">creening </w:t>
            </w:r>
            <w:r>
              <w:rPr>
                <w:rFonts w:ascii="Century Gothic" w:hAnsi="Century Gothic"/>
              </w:rPr>
              <w:t>type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706137682"/>
            <w:placeholder>
              <w:docPart w:val="F42C3CDCB2F2464DA20EF5C8A1175C9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  <w:shd w:val="clear" w:color="auto" w:fill="auto"/>
              </w:tcPr>
              <w:p w14:paraId="193A8419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2071543079"/>
            <w:placeholder>
              <w:docPart w:val="9DD0C97CF1124070A06133A3C785B4BC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  <w:shd w:val="clear" w:color="auto" w:fill="auto"/>
              </w:tcPr>
              <w:p w14:paraId="74EA7D55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047641159"/>
            <w:placeholder>
              <w:docPart w:val="CD24A747F22E4E298CEF4A9069164A5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  <w:shd w:val="clear" w:color="auto" w:fill="auto"/>
              </w:tcPr>
              <w:p w14:paraId="62D7264E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2F5336FB" w14:textId="77777777" w:rsidTr="008C50A7">
        <w:trPr>
          <w:trHeight w:val="315"/>
        </w:trPr>
        <w:tc>
          <w:tcPr>
            <w:tcW w:w="7105" w:type="dxa"/>
          </w:tcPr>
          <w:p w14:paraId="6562F1C6" w14:textId="77777777" w:rsidR="009F0140" w:rsidRPr="00D039BB" w:rsidRDefault="009F0140" w:rsidP="009F014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 assesses the following patient barriers to cancer screening</w:t>
            </w:r>
          </w:p>
        </w:tc>
        <w:tc>
          <w:tcPr>
            <w:tcW w:w="1993" w:type="dxa"/>
            <w:shd w:val="clear" w:color="auto" w:fill="7F7F7F" w:themeFill="text1" w:themeFillTint="80"/>
          </w:tcPr>
          <w:p w14:paraId="1FE2268D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  <w:tc>
          <w:tcPr>
            <w:tcW w:w="1993" w:type="dxa"/>
            <w:shd w:val="clear" w:color="auto" w:fill="7F7F7F" w:themeFill="text1" w:themeFillTint="80"/>
          </w:tcPr>
          <w:p w14:paraId="41EDBF19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  <w:tc>
          <w:tcPr>
            <w:tcW w:w="1994" w:type="dxa"/>
            <w:shd w:val="clear" w:color="auto" w:fill="7F7F7F" w:themeFill="text1" w:themeFillTint="80"/>
          </w:tcPr>
          <w:p w14:paraId="58C8EDAF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</w:tr>
      <w:tr w:rsidR="009F0140" w:rsidRPr="0000193F" w14:paraId="3C58C4F2" w14:textId="77777777" w:rsidTr="008C50A7">
        <w:trPr>
          <w:trHeight w:val="315"/>
        </w:trPr>
        <w:tc>
          <w:tcPr>
            <w:tcW w:w="7105" w:type="dxa"/>
          </w:tcPr>
          <w:p w14:paraId="2670FDF2" w14:textId="77777777" w:rsidR="009F0140" w:rsidRPr="0000193F" w:rsidRDefault="009F0140" w:rsidP="009F0140">
            <w:pPr>
              <w:pStyle w:val="ListParagraph"/>
              <w:numPr>
                <w:ilvl w:val="0"/>
                <w:numId w:val="43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Geographic location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499856755"/>
            <w:placeholder>
              <w:docPart w:val="DE2141E2842C41E7B6EEF0A11C015EB3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57CB00AF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6675238"/>
            <w:placeholder>
              <w:docPart w:val="79258A7DC9F241408F64E8914EC7379D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21E61643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903800968"/>
            <w:placeholder>
              <w:docPart w:val="7D14869785DC435388EBB897D6F63813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12F0D645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7521262D" w14:textId="77777777" w:rsidTr="008C50A7">
        <w:trPr>
          <w:trHeight w:val="315"/>
        </w:trPr>
        <w:tc>
          <w:tcPr>
            <w:tcW w:w="7105" w:type="dxa"/>
          </w:tcPr>
          <w:p w14:paraId="34885460" w14:textId="77777777" w:rsidR="009F0140" w:rsidRPr="0000193F" w:rsidRDefault="009F0140" w:rsidP="009F0140">
            <w:pPr>
              <w:pStyle w:val="ListParagraph"/>
              <w:numPr>
                <w:ilvl w:val="0"/>
                <w:numId w:val="43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Access to transportation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2065989335"/>
            <w:placeholder>
              <w:docPart w:val="64D42F29C40644EEAF78D4D458327C0A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D19C642" w14:textId="65EDD56B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884325626"/>
            <w:placeholder>
              <w:docPart w:val="29270FCE974D440990599B2285F315FD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10D7B496" w14:textId="254BDBD1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1501241634"/>
            <w:placeholder>
              <w:docPart w:val="2C4D301BBAFC437D99938575B7E19D2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3E379378" w14:textId="3368CA85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F0140" w:rsidRPr="0000193F" w14:paraId="7C9D1CC1" w14:textId="77777777" w:rsidTr="008C50A7">
        <w:trPr>
          <w:trHeight w:val="315"/>
        </w:trPr>
        <w:tc>
          <w:tcPr>
            <w:tcW w:w="7105" w:type="dxa"/>
          </w:tcPr>
          <w:p w14:paraId="13C28669" w14:textId="77777777" w:rsidR="009F0140" w:rsidRPr="0000193F" w:rsidRDefault="009F0140" w:rsidP="009F0140">
            <w:pPr>
              <w:pStyle w:val="ListParagraph"/>
              <w:numPr>
                <w:ilvl w:val="0"/>
                <w:numId w:val="43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Knowledge/ understanding of test steps 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074580566"/>
            <w:placeholder>
              <w:docPart w:val="7B3103357D20420BA865825067F523B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28AB1993" w14:textId="09B92249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854303295"/>
            <w:placeholder>
              <w:docPart w:val="F599E83A75FC4A1E829077F68A8E716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4700F56B" w14:textId="2742D17F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560594654"/>
            <w:placeholder>
              <w:docPart w:val="A5848D964F15475FA5AADFB644DE62D5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0AD3DB9F" w14:textId="767DFD16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F0140" w:rsidRPr="0000193F" w14:paraId="4FA1648A" w14:textId="77777777" w:rsidTr="008C50A7">
        <w:trPr>
          <w:trHeight w:val="315"/>
        </w:trPr>
        <w:tc>
          <w:tcPr>
            <w:tcW w:w="7105" w:type="dxa"/>
          </w:tcPr>
          <w:p w14:paraId="32650895" w14:textId="77777777" w:rsidR="009F0140" w:rsidRPr="0000193F" w:rsidRDefault="009F0140" w:rsidP="009F0140">
            <w:pPr>
              <w:pStyle w:val="ListParagraph"/>
              <w:numPr>
                <w:ilvl w:val="0"/>
                <w:numId w:val="43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Service delivery hour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359998867"/>
            <w:placeholder>
              <w:docPart w:val="797ABA375E494191AF3CB6734A447B0A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9070854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21327868"/>
            <w:placeholder>
              <w:docPart w:val="D2BF73C8A1AA4E70BEA97811E8A0F60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4DD7744D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362562690"/>
            <w:placeholder>
              <w:docPart w:val="95A62487DF074AE68FDF05B10DBAEDD5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5D959C7E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4F357630" w14:textId="77777777" w:rsidTr="008C50A7">
        <w:trPr>
          <w:trHeight w:val="315"/>
        </w:trPr>
        <w:tc>
          <w:tcPr>
            <w:tcW w:w="7105" w:type="dxa"/>
          </w:tcPr>
          <w:p w14:paraId="7D9AE902" w14:textId="77777777" w:rsidR="009F0140" w:rsidRPr="0000193F" w:rsidRDefault="009F0140" w:rsidP="009F0140">
            <w:pPr>
              <w:pStyle w:val="ListParagraph"/>
              <w:numPr>
                <w:ilvl w:val="0"/>
                <w:numId w:val="43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Cost 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2054690351"/>
            <w:placeholder>
              <w:docPart w:val="4AE1BA49B2DB486B90E3C1EC0D8244E8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3AE9DAA0" w14:textId="1ABC2FB9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2063289991"/>
            <w:placeholder>
              <w:docPart w:val="4C98162FAE484B23A86CA1B58F4D3C7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3875115B" w14:textId="37008BC0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791897077"/>
            <w:placeholder>
              <w:docPart w:val="A019E3865D204F469F47D1EB2C3E8076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7E2792BE" w14:textId="1BC89F83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476BE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F0140" w:rsidRPr="0000193F" w14:paraId="4680B800" w14:textId="77777777" w:rsidTr="008C50A7">
        <w:trPr>
          <w:trHeight w:val="58"/>
        </w:trPr>
        <w:tc>
          <w:tcPr>
            <w:tcW w:w="7105" w:type="dxa"/>
          </w:tcPr>
          <w:p w14:paraId="5103F052" w14:textId="77777777" w:rsidR="009F0140" w:rsidRPr="0059691E" w:rsidRDefault="009F0140" w:rsidP="009F0140">
            <w:pPr>
              <w:pStyle w:val="ListParagraph"/>
              <w:numPr>
                <w:ilvl w:val="0"/>
                <w:numId w:val="43"/>
              </w:numPr>
              <w:rPr>
                <w:rFonts w:ascii="Century Gothic" w:hAnsi="Century Gothic"/>
                <w:i/>
              </w:rPr>
            </w:pPr>
            <w:r w:rsidRPr="0000193F">
              <w:rPr>
                <w:rFonts w:ascii="Century Gothic" w:hAnsi="Century Gothic"/>
              </w:rPr>
              <w:t>Other (</w:t>
            </w:r>
            <w:r>
              <w:rPr>
                <w:rFonts w:ascii="Century Gothic" w:hAnsi="Century Gothic"/>
              </w:rPr>
              <w:t xml:space="preserve">describe </w:t>
            </w:r>
            <w:r w:rsidRPr="0000193F">
              <w:rPr>
                <w:rFonts w:ascii="Century Gothic" w:hAnsi="Century Gothic"/>
              </w:rPr>
              <w:t>below)</w:t>
            </w:r>
            <w:r>
              <w:rPr>
                <w:rFonts w:ascii="Century Gothic" w:hAnsi="Century Gothic"/>
              </w:rPr>
              <w:t xml:space="preserve"> </w:t>
            </w:r>
          </w:p>
          <w:p w14:paraId="490AB50C" w14:textId="3ED2E017" w:rsidR="009F0140" w:rsidRPr="00307145" w:rsidRDefault="009F0140" w:rsidP="00307145">
            <w:pPr>
              <w:pStyle w:val="ListParagraph"/>
              <w:rPr>
                <w:rFonts w:ascii="Century Gothic" w:hAnsi="Century Gothic"/>
                <w:i/>
              </w:rPr>
            </w:pPr>
            <w:r w:rsidRPr="0059691E">
              <w:rPr>
                <w:rFonts w:ascii="Century Gothic" w:hAnsi="Century Gothic"/>
                <w:i/>
              </w:rPr>
              <w:t>We have a FIT like test we can do in-house.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243491132"/>
            <w:placeholder>
              <w:docPart w:val="19794D956A79481DB1D400386D608A99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3AD06759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80199887"/>
            <w:placeholder>
              <w:docPart w:val="E47C3CBE74B04CB7BF1071843589244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819A0F0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897185784"/>
            <w:placeholder>
              <w:docPart w:val="372B724144E349BF9684DD69C10ED60B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3A400EB3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00A37F40" w14:textId="77777777" w:rsidTr="00A11E52">
        <w:trPr>
          <w:trHeight w:val="58"/>
        </w:trPr>
        <w:tc>
          <w:tcPr>
            <w:tcW w:w="7105" w:type="dxa"/>
            <w:shd w:val="clear" w:color="auto" w:fill="auto"/>
          </w:tcPr>
          <w:p w14:paraId="531FC312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</w:t>
            </w:r>
            <w:r w:rsidRPr="0000193F">
              <w:rPr>
                <w:rFonts w:ascii="Century Gothic" w:hAnsi="Century Gothic"/>
              </w:rPr>
              <w:t xml:space="preserve"> keeps a list of commonly identified barriers that staff consult when scheduling appointments with patient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642697401"/>
            <w:placeholder>
              <w:docPart w:val="D5623EFDC8BC486781D31363AF1CA4BF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  <w:shd w:val="clear" w:color="auto" w:fill="auto"/>
              </w:tcPr>
              <w:p w14:paraId="048B7909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033853088"/>
            <w:placeholder>
              <w:docPart w:val="90D02980AF364B23B900661E11970F40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75AF0C88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315942489"/>
            <w:placeholder>
              <w:docPart w:val="9EA55ACB17EF47B981E76D7C5885065C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5780BB6F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622B8C11" w14:textId="77777777" w:rsidTr="008C50A7">
        <w:trPr>
          <w:trHeight w:val="58"/>
        </w:trPr>
        <w:tc>
          <w:tcPr>
            <w:tcW w:w="7105" w:type="dxa"/>
          </w:tcPr>
          <w:p w14:paraId="1B555946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ur clinic uses patient navigators for:</w:t>
            </w:r>
          </w:p>
        </w:tc>
        <w:tc>
          <w:tcPr>
            <w:tcW w:w="1993" w:type="dxa"/>
            <w:shd w:val="clear" w:color="auto" w:fill="7F7F7F" w:themeFill="text1" w:themeFillTint="80"/>
          </w:tcPr>
          <w:p w14:paraId="344E8D8D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  <w:tc>
          <w:tcPr>
            <w:tcW w:w="1993" w:type="dxa"/>
            <w:shd w:val="clear" w:color="auto" w:fill="7F7F7F" w:themeFill="text1" w:themeFillTint="80"/>
          </w:tcPr>
          <w:p w14:paraId="44992543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  <w:tc>
          <w:tcPr>
            <w:tcW w:w="1994" w:type="dxa"/>
            <w:shd w:val="clear" w:color="auto" w:fill="7F7F7F" w:themeFill="text1" w:themeFillTint="80"/>
          </w:tcPr>
          <w:p w14:paraId="42376507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</w:tr>
      <w:tr w:rsidR="009F0140" w:rsidRPr="0000193F" w14:paraId="552D9BDC" w14:textId="77777777" w:rsidTr="008C50A7">
        <w:trPr>
          <w:trHeight w:val="58"/>
        </w:trPr>
        <w:tc>
          <w:tcPr>
            <w:tcW w:w="7105" w:type="dxa"/>
          </w:tcPr>
          <w:p w14:paraId="3BA94FCD" w14:textId="77777777" w:rsidR="009F0140" w:rsidRPr="00E64C09" w:rsidRDefault="009F0140" w:rsidP="009F0140">
            <w:pPr>
              <w:pStyle w:val="ListParagraph"/>
              <w:numPr>
                <w:ilvl w:val="0"/>
                <w:numId w:val="44"/>
              </w:numPr>
              <w:rPr>
                <w:rFonts w:ascii="Century Gothic" w:hAnsi="Century Gothic"/>
              </w:rPr>
            </w:pPr>
            <w:r w:rsidRPr="00E64C09">
              <w:rPr>
                <w:rFonts w:ascii="Century Gothic" w:hAnsi="Century Gothic"/>
              </w:rPr>
              <w:t xml:space="preserve">For </w:t>
            </w:r>
            <w:r>
              <w:rPr>
                <w:rFonts w:ascii="Century Gothic" w:hAnsi="Century Gothic"/>
              </w:rPr>
              <w:t xml:space="preserve">cancer </w:t>
            </w:r>
            <w:r w:rsidRPr="00E64C09">
              <w:rPr>
                <w:rFonts w:ascii="Century Gothic" w:hAnsi="Century Gothic"/>
              </w:rPr>
              <w:t xml:space="preserve">screening education </w:t>
            </w:r>
            <w:r>
              <w:rPr>
                <w:rFonts w:ascii="Century Gothic" w:hAnsi="Century Gothic"/>
              </w:rPr>
              <w:t>(</w:t>
            </w:r>
            <w:r w:rsidRPr="00E64C09">
              <w:rPr>
                <w:rFonts w:ascii="Century Gothic" w:hAnsi="Century Gothic"/>
              </w:rPr>
              <w:t xml:space="preserve">e.g. explaining test options, why </w:t>
            </w:r>
            <w:r>
              <w:rPr>
                <w:rFonts w:ascii="Century Gothic" w:hAnsi="Century Gothic"/>
              </w:rPr>
              <w:t>cancer screening is important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968507413"/>
            <w:placeholder>
              <w:docPart w:val="541D939E472A4273BA72F55C752F44F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9674D54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412680909"/>
            <w:placeholder>
              <w:docPart w:val="6E0ED90284F747FABEC1778AE7C92748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3B0E71E6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916397773"/>
            <w:placeholder>
              <w:docPart w:val="8CD84431243148B38A6100717CE611B5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34344AFD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521CE81B" w14:textId="77777777" w:rsidTr="008C50A7">
        <w:trPr>
          <w:trHeight w:val="58"/>
        </w:trPr>
        <w:tc>
          <w:tcPr>
            <w:tcW w:w="7105" w:type="dxa"/>
          </w:tcPr>
          <w:p w14:paraId="51C1197E" w14:textId="77777777" w:rsidR="009F0140" w:rsidRPr="00E64C09" w:rsidRDefault="009F0140" w:rsidP="009F0140">
            <w:pPr>
              <w:pStyle w:val="ListParagraph"/>
              <w:numPr>
                <w:ilvl w:val="0"/>
                <w:numId w:val="44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To address patient’s fears/concerns 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953927095"/>
            <w:placeholder>
              <w:docPart w:val="0B104782BF5142B1837CD141D6D52F47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77FBD70E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257019544"/>
            <w:placeholder>
              <w:docPart w:val="2492484FD7C1481FB6E1CC3DAB074474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13761D97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536940321"/>
            <w:placeholder>
              <w:docPart w:val="17D4232802484D94ADFB6A7C8C205A4C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3559D3BE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1437A1C7" w14:textId="77777777" w:rsidTr="008C50A7">
        <w:trPr>
          <w:trHeight w:val="58"/>
        </w:trPr>
        <w:tc>
          <w:tcPr>
            <w:tcW w:w="7105" w:type="dxa"/>
          </w:tcPr>
          <w:p w14:paraId="3A01239C" w14:textId="77777777" w:rsidR="009F0140" w:rsidRPr="00E64C09" w:rsidRDefault="009F0140" w:rsidP="009F0140">
            <w:pPr>
              <w:pStyle w:val="ListParagraph"/>
              <w:numPr>
                <w:ilvl w:val="0"/>
                <w:numId w:val="4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o understand lab result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67496087"/>
            <w:placeholder>
              <w:docPart w:val="77F4153AF9EC496697EA7D3888E843D5"/>
            </w:placeholder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58BFDC4E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1642457269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537384DC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314617190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11BCD4AD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17612707" w14:textId="77777777" w:rsidTr="008C50A7">
        <w:trPr>
          <w:trHeight w:val="58"/>
        </w:trPr>
        <w:tc>
          <w:tcPr>
            <w:tcW w:w="7105" w:type="dxa"/>
          </w:tcPr>
          <w:p w14:paraId="35461A39" w14:textId="77777777" w:rsidR="009F0140" w:rsidRPr="00E64C09" w:rsidRDefault="009F0140" w:rsidP="009F0140">
            <w:pPr>
              <w:pStyle w:val="ListParagraph"/>
              <w:numPr>
                <w:ilvl w:val="0"/>
                <w:numId w:val="44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For assistance with transportation to/from screening test</w:t>
            </w:r>
            <w:r>
              <w:rPr>
                <w:rFonts w:ascii="Century Gothic" w:hAnsi="Century Gothic"/>
              </w:rPr>
              <w:t>s, follow up care, other appointment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270216293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5D68C8C2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792254554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17EAA254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315532028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1F6240EA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29E6A7AC" w14:textId="77777777" w:rsidTr="008C50A7">
        <w:trPr>
          <w:trHeight w:val="58"/>
        </w:trPr>
        <w:tc>
          <w:tcPr>
            <w:tcW w:w="7105" w:type="dxa"/>
          </w:tcPr>
          <w:p w14:paraId="0522FF1A" w14:textId="77777777" w:rsidR="009F0140" w:rsidRPr="00E64C09" w:rsidRDefault="009F0140" w:rsidP="009F0140">
            <w:pPr>
              <w:pStyle w:val="ListParagraph"/>
              <w:numPr>
                <w:ilvl w:val="0"/>
                <w:numId w:val="44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o help patients understand how to prepare for screening procedure(s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963543186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2AA14DD5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712638071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09339F80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11960092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1C7AB10B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33FF44F0" w14:textId="77777777" w:rsidTr="008C50A7">
        <w:trPr>
          <w:trHeight w:val="58"/>
        </w:trPr>
        <w:tc>
          <w:tcPr>
            <w:tcW w:w="7105" w:type="dxa"/>
          </w:tcPr>
          <w:p w14:paraId="10BB3F90" w14:textId="77777777" w:rsidR="009F0140" w:rsidRPr="0000193F" w:rsidRDefault="009F0140" w:rsidP="009F0140">
            <w:pPr>
              <w:pStyle w:val="ListParagraph"/>
              <w:numPr>
                <w:ilvl w:val="0"/>
                <w:numId w:val="44"/>
              </w:num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Other (</w:t>
            </w:r>
            <w:r>
              <w:rPr>
                <w:rFonts w:ascii="Century Gothic" w:hAnsi="Century Gothic"/>
              </w:rPr>
              <w:t xml:space="preserve">describe </w:t>
            </w:r>
            <w:proofErr w:type="gramStart"/>
            <w:r>
              <w:rPr>
                <w:rFonts w:ascii="Century Gothic" w:hAnsi="Century Gothic"/>
              </w:rPr>
              <w:t>below</w:t>
            </w:r>
            <w:r w:rsidRPr="0000193F">
              <w:rPr>
                <w:rFonts w:ascii="Century Gothic" w:hAnsi="Century Gothic"/>
              </w:rPr>
              <w:t>)</w:t>
            </w:r>
            <w:r w:rsidR="00AA11D7">
              <w:rPr>
                <w:rFonts w:ascii="Century Gothic" w:hAnsi="Century Gothic"/>
              </w:rPr>
              <w:t>The</w:t>
            </w:r>
            <w:proofErr w:type="gramEnd"/>
            <w:r w:rsidR="00AA11D7">
              <w:rPr>
                <w:rFonts w:ascii="Century Gothic" w:hAnsi="Century Gothic"/>
              </w:rPr>
              <w:t xml:space="preserve"> team are trained to talk with the patients and address their concerns, and the CHW help the patients to contact other resources or schedule transportation. </w:t>
            </w:r>
          </w:p>
          <w:p w14:paraId="7A823520" w14:textId="77777777" w:rsidR="009F0140" w:rsidRPr="0059691E" w:rsidRDefault="009F0140" w:rsidP="009F0140">
            <w:pPr>
              <w:pStyle w:val="ListParagraph"/>
              <w:rPr>
                <w:rFonts w:ascii="Century Gothic" w:hAnsi="Century Gothic"/>
                <w:i/>
              </w:rPr>
            </w:pPr>
            <w:r w:rsidRPr="0059691E">
              <w:rPr>
                <w:rFonts w:ascii="Century Gothic" w:hAnsi="Century Gothic"/>
                <w:i/>
              </w:rPr>
              <w:t>Help patient contact offices if needed.</w:t>
            </w:r>
          </w:p>
          <w:p w14:paraId="703D0734" w14:textId="77777777" w:rsidR="009F0140" w:rsidRPr="0000193F" w:rsidRDefault="009F0140" w:rsidP="009F0140">
            <w:pPr>
              <w:pStyle w:val="ListParagraph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565924620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704A5C62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755198884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FC71D99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9247834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44C77C7B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28CD4085" w14:textId="77777777" w:rsidTr="008C50A7">
        <w:trPr>
          <w:trHeight w:val="253"/>
        </w:trPr>
        <w:tc>
          <w:tcPr>
            <w:tcW w:w="7105" w:type="dxa"/>
          </w:tcPr>
          <w:p w14:paraId="63048540" w14:textId="77777777" w:rsidR="009F0140" w:rsidRPr="00E64C09" w:rsidRDefault="009F0140" w:rsidP="009F014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ur clinic uses the following strategies to address patient barriers: </w:t>
            </w:r>
          </w:p>
        </w:tc>
        <w:tc>
          <w:tcPr>
            <w:tcW w:w="1993" w:type="dxa"/>
            <w:shd w:val="clear" w:color="auto" w:fill="7F7F7F" w:themeFill="text1" w:themeFillTint="80"/>
          </w:tcPr>
          <w:p w14:paraId="3F78CED4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  <w:tc>
          <w:tcPr>
            <w:tcW w:w="1993" w:type="dxa"/>
            <w:shd w:val="clear" w:color="auto" w:fill="7F7F7F" w:themeFill="text1" w:themeFillTint="80"/>
          </w:tcPr>
          <w:p w14:paraId="18A3680B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  <w:tc>
          <w:tcPr>
            <w:tcW w:w="1994" w:type="dxa"/>
            <w:shd w:val="clear" w:color="auto" w:fill="7F7F7F" w:themeFill="text1" w:themeFillTint="80"/>
          </w:tcPr>
          <w:p w14:paraId="4FDB3D58" w14:textId="77777777" w:rsidR="009F0140" w:rsidRPr="0000193F" w:rsidRDefault="009F0140" w:rsidP="009F0140">
            <w:pPr>
              <w:rPr>
                <w:rFonts w:ascii="Century Gothic" w:hAnsi="Century Gothic"/>
              </w:rPr>
            </w:pPr>
          </w:p>
        </w:tc>
      </w:tr>
      <w:tr w:rsidR="009F0140" w:rsidRPr="0000193F" w14:paraId="2D6FD685" w14:textId="77777777" w:rsidTr="008C50A7">
        <w:trPr>
          <w:trHeight w:val="268"/>
        </w:trPr>
        <w:tc>
          <w:tcPr>
            <w:tcW w:w="7105" w:type="dxa"/>
          </w:tcPr>
          <w:p w14:paraId="65310934" w14:textId="77777777" w:rsidR="009F0140" w:rsidRPr="00E64C09" w:rsidRDefault="009F0140" w:rsidP="009F0140">
            <w:pPr>
              <w:pStyle w:val="ListParagraph"/>
              <w:numPr>
                <w:ilvl w:val="0"/>
                <w:numId w:val="4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ee/reduced cost option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47868892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253AF665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2068649118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20B46BF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34325008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65A60738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09A43EDE" w14:textId="77777777" w:rsidTr="008C50A7">
        <w:trPr>
          <w:trHeight w:val="268"/>
        </w:trPr>
        <w:tc>
          <w:tcPr>
            <w:tcW w:w="7105" w:type="dxa"/>
          </w:tcPr>
          <w:p w14:paraId="36858ABA" w14:textId="77777777" w:rsidR="009F0140" w:rsidRPr="00E64C09" w:rsidRDefault="009F0140" w:rsidP="009F0140">
            <w:pPr>
              <w:pStyle w:val="ListParagraph"/>
              <w:numPr>
                <w:ilvl w:val="0"/>
                <w:numId w:val="4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CCHP (the Breast, Cervical, and Colon Health Program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994171959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3C27D651" w14:textId="6BF70727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103141574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5F55A59C" w14:textId="19B315D1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027790251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73BF36BF" w14:textId="11819444" w:rsidR="009F0140" w:rsidRPr="000B3296" w:rsidRDefault="00A77DBB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</w:tr>
      <w:tr w:rsidR="009F0140" w:rsidRPr="0000193F" w14:paraId="469D22FD" w14:textId="77777777" w:rsidTr="00A77DBB">
        <w:trPr>
          <w:trHeight w:val="548"/>
        </w:trPr>
        <w:tc>
          <w:tcPr>
            <w:tcW w:w="7105" w:type="dxa"/>
          </w:tcPr>
          <w:p w14:paraId="7D0C7953" w14:textId="77777777" w:rsidR="009F0140" w:rsidRPr="00E64C09" w:rsidRDefault="009F0140" w:rsidP="009F0140">
            <w:pPr>
              <w:pStyle w:val="ListParagraph"/>
              <w:numPr>
                <w:ilvl w:val="0"/>
                <w:numId w:val="4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lternative clinic hours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64562635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2976B92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96087118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6606BB25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58234101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2B4664FE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6AA725CB" w14:textId="77777777" w:rsidTr="008C50A7">
        <w:trPr>
          <w:trHeight w:val="283"/>
        </w:trPr>
        <w:tc>
          <w:tcPr>
            <w:tcW w:w="7105" w:type="dxa"/>
          </w:tcPr>
          <w:p w14:paraId="15541F07" w14:textId="77777777" w:rsidR="009F0140" w:rsidRPr="00E64C09" w:rsidRDefault="009F0140" w:rsidP="009F0140">
            <w:pPr>
              <w:pStyle w:val="ListParagraph"/>
              <w:numPr>
                <w:ilvl w:val="0"/>
                <w:numId w:val="4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ffering screening services at multiple and varied locations- </w:t>
            </w:r>
            <w:proofErr w:type="spellStart"/>
            <w:r>
              <w:rPr>
                <w:rFonts w:ascii="Century Gothic" w:hAnsi="Century Gothic"/>
              </w:rPr>
              <w:t>Mamm</w:t>
            </w:r>
            <w:proofErr w:type="spellEnd"/>
            <w:r>
              <w:rPr>
                <w:rFonts w:ascii="Century Gothic" w:hAnsi="Century Gothic"/>
              </w:rPr>
              <w:t xml:space="preserve"> parties and Pap </w:t>
            </w:r>
            <w:proofErr w:type="gramStart"/>
            <w:r>
              <w:rPr>
                <w:rFonts w:ascii="Century Gothic" w:hAnsi="Century Gothic"/>
              </w:rPr>
              <w:t>party</w:t>
            </w:r>
            <w:proofErr w:type="gramEnd"/>
            <w:r>
              <w:rPr>
                <w:rFonts w:ascii="Century Gothic" w:hAnsi="Century Gothic"/>
              </w:rPr>
              <w:t>.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1471477864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5736FE39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ervical Cancer"/>
            <w:tag w:val="Cervical Cancer"/>
            <w:id w:val="-630327071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73C3B0C3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84115569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356123CC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  <w:tr w:rsidR="009F0140" w:rsidRPr="0000193F" w14:paraId="3642B36B" w14:textId="77777777" w:rsidTr="008C50A7">
        <w:trPr>
          <w:trHeight w:val="791"/>
        </w:trPr>
        <w:tc>
          <w:tcPr>
            <w:tcW w:w="7105" w:type="dxa"/>
          </w:tcPr>
          <w:p w14:paraId="2E5BAA0E" w14:textId="524F632D" w:rsidR="009F0140" w:rsidRPr="00307145" w:rsidRDefault="009F0140" w:rsidP="009F0140">
            <w:pPr>
              <w:pStyle w:val="ListParagraph"/>
              <w:numPr>
                <w:ilvl w:val="0"/>
                <w:numId w:val="4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ther (describe below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99399317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0D97941C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104956322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3" w:type="dxa"/>
              </w:tcPr>
              <w:p w14:paraId="0B19B26B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-1127548183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994" w:type="dxa"/>
              </w:tcPr>
              <w:p w14:paraId="73DE67D8" w14:textId="77777777" w:rsidR="009F0140" w:rsidRPr="000B3296" w:rsidRDefault="009F0140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 w:rsidRPr="000B3296">
                  <w:rPr>
                    <w:rStyle w:val="PlaceholderText"/>
                    <w:sz w:val="19"/>
                    <w:szCs w:val="19"/>
                  </w:rPr>
                  <w:t>Choose an item.</w:t>
                </w:r>
              </w:p>
            </w:tc>
          </w:sdtContent>
        </w:sdt>
      </w:tr>
    </w:tbl>
    <w:p w14:paraId="37E9E3B7" w14:textId="77777777" w:rsidR="00C73BD6" w:rsidRDefault="00610646" w:rsidP="00EF28D3">
      <w:pPr>
        <w:pStyle w:val="Heading1"/>
        <w:spacing w:line="240" w:lineRule="auto"/>
        <w:rPr>
          <w:rFonts w:ascii="Century Gothic" w:hAnsi="Century Gothic"/>
        </w:rPr>
      </w:pPr>
      <w:bookmarkStart w:id="5" w:name="_Toc456170358"/>
      <w:r w:rsidRPr="0000193F">
        <w:rPr>
          <w:rFonts w:ascii="Century Gothic" w:hAnsi="Century Gothic"/>
        </w:rPr>
        <w:t>Connecting Patients to Follow Up Care</w:t>
      </w:r>
      <w:bookmarkEnd w:id="5"/>
    </w:p>
    <w:p w14:paraId="22D1C723" w14:textId="77777777" w:rsidR="009F0140" w:rsidRPr="00371A6E" w:rsidRDefault="009F0140" w:rsidP="009F0140">
      <w:pPr>
        <w:rPr>
          <w:rFonts w:ascii="Century Gothic" w:hAnsi="Century Gothic"/>
        </w:rPr>
      </w:pPr>
      <w:r>
        <w:rPr>
          <w:rFonts w:ascii="Century Gothic" w:hAnsi="Century Gothic" w:cs="Arial"/>
          <w:sz w:val="21"/>
          <w:szCs w:val="21"/>
        </w:rPr>
        <w:t>Please i</w:t>
      </w:r>
      <w:r w:rsidRPr="00453B35">
        <w:rPr>
          <w:rFonts w:ascii="Century Gothic" w:hAnsi="Century Gothic" w:cs="Arial"/>
          <w:sz w:val="21"/>
          <w:szCs w:val="21"/>
        </w:rPr>
        <w:t>ndicate if your organization is utilizing the specific intervention for the selected cancer at a health systems or clinic level.</w:t>
      </w:r>
    </w:p>
    <w:tbl>
      <w:tblPr>
        <w:tblStyle w:val="TableGrid"/>
        <w:tblW w:w="13099" w:type="dxa"/>
        <w:tblLook w:val="04A0" w:firstRow="1" w:lastRow="0" w:firstColumn="1" w:lastColumn="0" w:noHBand="0" w:noVBand="1"/>
      </w:tblPr>
      <w:tblGrid>
        <w:gridCol w:w="7105"/>
        <w:gridCol w:w="2070"/>
        <w:gridCol w:w="1890"/>
        <w:gridCol w:w="2034"/>
      </w:tblGrid>
      <w:tr w:rsidR="005F268F" w:rsidRPr="0000193F" w14:paraId="2CA0AED0" w14:textId="77777777" w:rsidTr="0058558D">
        <w:trPr>
          <w:trHeight w:val="368"/>
        </w:trPr>
        <w:tc>
          <w:tcPr>
            <w:tcW w:w="7105" w:type="dxa"/>
            <w:shd w:val="clear" w:color="auto" w:fill="DBE5F1" w:themeFill="accent1" w:themeFillTint="33"/>
            <w:vAlign w:val="center"/>
          </w:tcPr>
          <w:p w14:paraId="64D15384" w14:textId="77777777" w:rsidR="005F268F" w:rsidRPr="00F36CDA" w:rsidRDefault="005F268F" w:rsidP="00010450">
            <w:pPr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Referrals to Follow Up Care for Cancer Screening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4D7DEBEF" w14:textId="77777777" w:rsidR="005F268F" w:rsidRPr="0000193F" w:rsidRDefault="005F268F" w:rsidP="00010450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Breast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72D108C3" w14:textId="77777777" w:rsidR="005F268F" w:rsidRPr="0000193F" w:rsidRDefault="005F268F" w:rsidP="00010450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ervical</w:t>
            </w:r>
          </w:p>
        </w:tc>
        <w:tc>
          <w:tcPr>
            <w:tcW w:w="2034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584A11FB" w14:textId="77777777" w:rsidR="005F268F" w:rsidRPr="0000193F" w:rsidRDefault="005F268F" w:rsidP="00010450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Colorectal</w:t>
            </w:r>
          </w:p>
        </w:tc>
      </w:tr>
      <w:tr w:rsidR="009F0140" w:rsidRPr="0000193F" w14:paraId="6221D916" w14:textId="77777777" w:rsidTr="0058558D">
        <w:trPr>
          <w:trHeight w:val="493"/>
        </w:trPr>
        <w:tc>
          <w:tcPr>
            <w:tcW w:w="7105" w:type="dxa"/>
          </w:tcPr>
          <w:p w14:paraId="2B5F393B" w14:textId="77777777" w:rsidR="009F0140" w:rsidRDefault="009F0140" w:rsidP="009F014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atients with abnormal cancer screening results are counted towards our clinic’s screening rate numerator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698076290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2070" w:type="dxa"/>
              </w:tcPr>
              <w:p w14:paraId="7F2353D6" w14:textId="75757BDA" w:rsidR="009F0140" w:rsidRPr="000B3296" w:rsidRDefault="00307145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393890643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890" w:type="dxa"/>
              </w:tcPr>
              <w:p w14:paraId="09543CEB" w14:textId="7D2D20B2" w:rsidR="009F0140" w:rsidRPr="000B3296" w:rsidRDefault="00307145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200598137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2034" w:type="dxa"/>
              </w:tcPr>
              <w:p w14:paraId="7FB1C6BA" w14:textId="552AD299" w:rsidR="009F0140" w:rsidRPr="000B3296" w:rsidRDefault="00307145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</w:tr>
      <w:tr w:rsidR="009F0140" w:rsidRPr="0000193F" w14:paraId="6DEC02EB" w14:textId="77777777" w:rsidTr="0058558D">
        <w:trPr>
          <w:trHeight w:val="980"/>
        </w:trPr>
        <w:tc>
          <w:tcPr>
            <w:tcW w:w="7105" w:type="dxa"/>
          </w:tcPr>
          <w:p w14:paraId="47920339" w14:textId="77777777" w:rsidR="009F0140" w:rsidRDefault="009F0140" w:rsidP="009F014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ist clinical partners (e.g. imaging centers, gastroenterologists, endoscopy centers, etc.) that your patients are referred to and/or receive care for each cancer type.</w:t>
            </w:r>
            <w:r w:rsidR="00AA11D7">
              <w:rPr>
                <w:rFonts w:ascii="Century Gothic" w:hAnsi="Century Gothic"/>
              </w:rPr>
              <w:t xml:space="preserve"> </w:t>
            </w:r>
            <w:proofErr w:type="gramStart"/>
            <w:r w:rsidR="00AA11D7">
              <w:rPr>
                <w:rFonts w:ascii="Century Gothic" w:hAnsi="Century Gothic"/>
              </w:rPr>
              <w:t>( we</w:t>
            </w:r>
            <w:proofErr w:type="gramEnd"/>
            <w:r w:rsidR="00AA11D7">
              <w:rPr>
                <w:rFonts w:ascii="Century Gothic" w:hAnsi="Century Gothic"/>
              </w:rPr>
              <w:t xml:space="preserve"> work with UW, Swedish and SCCA)</w:t>
            </w:r>
          </w:p>
        </w:tc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81267784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2070" w:type="dxa"/>
              </w:tcPr>
              <w:p w14:paraId="47928091" w14:textId="6704D100" w:rsidR="009F0140" w:rsidRPr="000B3296" w:rsidRDefault="00307145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Breast Cancer"/>
            <w:tag w:val="Breast Cancer"/>
            <w:id w:val="-1303459051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1890" w:type="dxa"/>
              </w:tcPr>
              <w:p w14:paraId="5A5B12DD" w14:textId="4931925C" w:rsidR="009F0140" w:rsidRPr="000B3296" w:rsidRDefault="00307145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Century Gothic" w:hAnsi="Century Gothic"/>
              <w:sz w:val="19"/>
              <w:szCs w:val="19"/>
            </w:rPr>
            <w:alias w:val="Colorectal Cancer"/>
            <w:tag w:val="Colorectal Cancer"/>
            <w:id w:val="674307625"/>
            <w:showingPlcHdr/>
            <w:dropDownList>
              <w:listItem w:value="Choose an item."/>
              <w:listItem w:displayText="Health Systems Level" w:value="Health Systems Level"/>
              <w:listItem w:displayText="Clinic Level" w:value="Clinic Level"/>
            </w:dropDownList>
          </w:sdtPr>
          <w:sdtEndPr/>
          <w:sdtContent>
            <w:tc>
              <w:tcPr>
                <w:tcW w:w="2034" w:type="dxa"/>
              </w:tcPr>
              <w:p w14:paraId="72EFA078" w14:textId="72F2AF83" w:rsidR="009F0140" w:rsidRPr="000B3296" w:rsidRDefault="00307145" w:rsidP="009F0140">
                <w:pPr>
                  <w:rPr>
                    <w:rFonts w:ascii="Century Gothic" w:hAnsi="Century Gothic"/>
                    <w:sz w:val="19"/>
                    <w:szCs w:val="19"/>
                  </w:rPr>
                </w:pPr>
                <w:r>
                  <w:rPr>
                    <w:rFonts w:ascii="Century Gothic" w:hAnsi="Century Gothic"/>
                    <w:sz w:val="19"/>
                    <w:szCs w:val="19"/>
                  </w:rPr>
                  <w:t xml:space="preserve">     </w:t>
                </w:r>
              </w:p>
            </w:tc>
          </w:sdtContent>
        </w:sdt>
      </w:tr>
    </w:tbl>
    <w:p w14:paraId="1238DDCC" w14:textId="77777777" w:rsidR="00F563D1" w:rsidRPr="0000193F" w:rsidRDefault="00D84CF4" w:rsidP="00EF28D3">
      <w:pPr>
        <w:pStyle w:val="Heading1"/>
        <w:spacing w:line="240" w:lineRule="auto"/>
        <w:rPr>
          <w:rFonts w:ascii="Century Gothic" w:hAnsi="Century Gothic"/>
        </w:rPr>
      </w:pPr>
      <w:r w:rsidRPr="0000193F">
        <w:rPr>
          <w:rFonts w:ascii="Century Gothic" w:hAnsi="Century Gothic"/>
        </w:rPr>
        <w:t>Additional Supportive Activities</w:t>
      </w:r>
    </w:p>
    <w:p w14:paraId="2AA1884B" w14:textId="77777777" w:rsidR="00EF28D3" w:rsidRPr="00F36CDA" w:rsidRDefault="00D84CF4" w:rsidP="00EF28D3">
      <w:pPr>
        <w:spacing w:line="240" w:lineRule="auto"/>
        <w:rPr>
          <w:rFonts w:ascii="Century Gothic" w:hAnsi="Century Gothic"/>
        </w:rPr>
      </w:pPr>
      <w:r w:rsidRPr="00F36CDA">
        <w:rPr>
          <w:rFonts w:ascii="Century Gothic" w:hAnsi="Century Gothic"/>
        </w:rPr>
        <w:t xml:space="preserve">Please </w:t>
      </w:r>
      <w:r w:rsidR="00F36CDA">
        <w:rPr>
          <w:rFonts w:ascii="Century Gothic" w:hAnsi="Century Gothic"/>
        </w:rPr>
        <w:t>select</w:t>
      </w:r>
      <w:r w:rsidRPr="00F36CDA">
        <w:rPr>
          <w:rFonts w:ascii="Century Gothic" w:hAnsi="Century Gothic"/>
        </w:rPr>
        <w:t xml:space="preserve"> which of the following</w:t>
      </w:r>
      <w:r w:rsidR="00A84F40">
        <w:rPr>
          <w:rFonts w:ascii="Century Gothic" w:hAnsi="Century Gothic"/>
        </w:rPr>
        <w:t xml:space="preserve"> Supportive Activities your clinic and or FQHC</w:t>
      </w:r>
      <w:r w:rsidRPr="00F36CDA">
        <w:rPr>
          <w:rFonts w:ascii="Century Gothic" w:hAnsi="Century Gothic"/>
        </w:rPr>
        <w:t xml:space="preserve"> is </w:t>
      </w:r>
      <w:r w:rsidR="0058558D">
        <w:rPr>
          <w:rFonts w:ascii="Century Gothic" w:hAnsi="Century Gothic"/>
        </w:rPr>
        <w:t>engaged</w:t>
      </w:r>
      <w:r w:rsidR="00CA3479" w:rsidRPr="00F36CDA">
        <w:rPr>
          <w:rFonts w:ascii="Century Gothic" w:hAnsi="Century Gothic"/>
        </w:rPr>
        <w:t xml:space="preserve"> (</w:t>
      </w:r>
      <w:r w:rsidR="00CA3479" w:rsidRPr="00F36CDA">
        <w:rPr>
          <w:rFonts w:ascii="Century Gothic" w:hAnsi="Century Gothic"/>
          <w:u w:val="single"/>
        </w:rPr>
        <w:t>before</w:t>
      </w:r>
      <w:r w:rsidR="00CA3479" w:rsidRPr="00F36CDA">
        <w:rPr>
          <w:rFonts w:ascii="Century Gothic" w:hAnsi="Century Gothic"/>
        </w:rPr>
        <w:t xml:space="preserve"> </w:t>
      </w:r>
      <w:r w:rsidR="006532F6">
        <w:rPr>
          <w:rFonts w:ascii="Century Gothic" w:hAnsi="Century Gothic"/>
        </w:rPr>
        <w:t>July 1, 2020</w:t>
      </w:r>
      <w:r w:rsidR="0058558D">
        <w:rPr>
          <w:rFonts w:ascii="Century Gothic" w:hAnsi="Century Gothic"/>
        </w:rPr>
        <w:t xml:space="preserve"> </w:t>
      </w:r>
      <w:r w:rsidR="005743D8" w:rsidRPr="00747E90">
        <w:rPr>
          <w:rFonts w:ascii="Century Gothic" w:hAnsi="Century Gothic"/>
          <w:u w:val="single"/>
        </w:rPr>
        <w:t>Note</w:t>
      </w:r>
      <w:r w:rsidR="005743D8" w:rsidRPr="00F36CDA">
        <w:rPr>
          <w:rFonts w:ascii="Century Gothic" w:hAnsi="Century Gothic"/>
        </w:rPr>
        <w:t xml:space="preserve">: If you check yes for any of the boxes, please provide your technical assistance team with examples of </w:t>
      </w:r>
      <w:r w:rsidR="00AE6ECC">
        <w:rPr>
          <w:rFonts w:ascii="Century Gothic" w:hAnsi="Century Gothic"/>
        </w:rPr>
        <w:t>those materials or information.</w:t>
      </w:r>
    </w:p>
    <w:tbl>
      <w:tblPr>
        <w:tblStyle w:val="TableGrid"/>
        <w:tblW w:w="12958" w:type="dxa"/>
        <w:tblLook w:val="04A0" w:firstRow="1" w:lastRow="0" w:firstColumn="1" w:lastColumn="0" w:noHBand="0" w:noVBand="1"/>
      </w:tblPr>
      <w:tblGrid>
        <w:gridCol w:w="5669"/>
        <w:gridCol w:w="1737"/>
        <w:gridCol w:w="5552"/>
      </w:tblGrid>
      <w:tr w:rsidR="005743D8" w:rsidRPr="0000193F" w14:paraId="6F916629" w14:textId="77777777" w:rsidTr="00FC17D1">
        <w:trPr>
          <w:trHeight w:val="523"/>
        </w:trPr>
        <w:tc>
          <w:tcPr>
            <w:tcW w:w="5669" w:type="dxa"/>
            <w:shd w:val="clear" w:color="auto" w:fill="DBE5F1" w:themeFill="accent1" w:themeFillTint="33"/>
          </w:tcPr>
          <w:p w14:paraId="11F66D08" w14:textId="77777777" w:rsidR="005743D8" w:rsidRPr="0000193F" w:rsidRDefault="005743D8" w:rsidP="005743D8">
            <w:pPr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Supportive Activities</w:t>
            </w:r>
          </w:p>
        </w:tc>
        <w:tc>
          <w:tcPr>
            <w:tcW w:w="1737" w:type="dxa"/>
            <w:shd w:val="clear" w:color="auto" w:fill="DBE5F1" w:themeFill="accent1" w:themeFillTint="33"/>
          </w:tcPr>
          <w:p w14:paraId="35C17FD5" w14:textId="77777777" w:rsidR="005743D8" w:rsidRPr="0000193F" w:rsidRDefault="005743D8" w:rsidP="005743D8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Yes</w:t>
            </w:r>
          </w:p>
        </w:tc>
        <w:tc>
          <w:tcPr>
            <w:tcW w:w="5552" w:type="dxa"/>
            <w:shd w:val="clear" w:color="auto" w:fill="DBE5F1" w:themeFill="accent1" w:themeFillTint="33"/>
          </w:tcPr>
          <w:p w14:paraId="5B51E37F" w14:textId="77777777" w:rsidR="005743D8" w:rsidRPr="0000193F" w:rsidRDefault="005743D8" w:rsidP="005743D8">
            <w:pPr>
              <w:jc w:val="center"/>
              <w:rPr>
                <w:rFonts w:ascii="Century Gothic" w:hAnsi="Century Gothic"/>
                <w:b/>
              </w:rPr>
            </w:pPr>
            <w:r w:rsidRPr="0000193F">
              <w:rPr>
                <w:rFonts w:ascii="Century Gothic" w:hAnsi="Century Gothic"/>
                <w:b/>
              </w:rPr>
              <w:t>Example of what to share with technical assistance team</w:t>
            </w:r>
          </w:p>
        </w:tc>
      </w:tr>
      <w:tr w:rsidR="005743D8" w:rsidRPr="0000193F" w14:paraId="282B6D87" w14:textId="77777777" w:rsidTr="0058558D">
        <w:trPr>
          <w:trHeight w:val="557"/>
        </w:trPr>
        <w:tc>
          <w:tcPr>
            <w:tcW w:w="5669" w:type="dxa"/>
            <w:vAlign w:val="center"/>
          </w:tcPr>
          <w:p w14:paraId="380929BB" w14:textId="77777777" w:rsidR="005743D8" w:rsidRPr="0000193F" w:rsidRDefault="005743D8" w:rsidP="005F268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Small Media (CRC pamphlets, videos, in-clinic posters, etc.)</w:t>
            </w:r>
          </w:p>
        </w:tc>
        <w:tc>
          <w:tcPr>
            <w:tcW w:w="1737" w:type="dxa"/>
          </w:tcPr>
          <w:p w14:paraId="5292C812" w14:textId="77777777" w:rsidR="005743D8" w:rsidRPr="0000193F" w:rsidRDefault="005743D8" w:rsidP="00D84CF4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5552" w:type="dxa"/>
          </w:tcPr>
          <w:p w14:paraId="64122BE9" w14:textId="77777777" w:rsidR="005743D8" w:rsidRPr="0000193F" w:rsidRDefault="005743D8" w:rsidP="00D84CF4">
            <w:pPr>
              <w:rPr>
                <w:rFonts w:ascii="Century Gothic" w:hAnsi="Century Gothic"/>
                <w:szCs w:val="24"/>
              </w:rPr>
            </w:pPr>
          </w:p>
        </w:tc>
      </w:tr>
      <w:tr w:rsidR="005743D8" w:rsidRPr="0000193F" w14:paraId="26782661" w14:textId="77777777" w:rsidTr="00FC17D1">
        <w:trPr>
          <w:trHeight w:val="523"/>
        </w:trPr>
        <w:tc>
          <w:tcPr>
            <w:tcW w:w="5669" w:type="dxa"/>
            <w:vAlign w:val="center"/>
          </w:tcPr>
          <w:p w14:paraId="25158C64" w14:textId="77777777" w:rsidR="005743D8" w:rsidRPr="0000193F" w:rsidRDefault="005743D8" w:rsidP="005F268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>Professional Development/Provider Education</w:t>
            </w:r>
          </w:p>
        </w:tc>
        <w:tc>
          <w:tcPr>
            <w:tcW w:w="1737" w:type="dxa"/>
          </w:tcPr>
          <w:p w14:paraId="46B7A295" w14:textId="77777777" w:rsidR="005743D8" w:rsidRPr="0000193F" w:rsidRDefault="005743D8" w:rsidP="005743D8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5552" w:type="dxa"/>
          </w:tcPr>
          <w:p w14:paraId="0DE50832" w14:textId="0E4FF4CC" w:rsidR="000745D0" w:rsidRPr="0000193F" w:rsidRDefault="000745D0" w:rsidP="0058558D">
            <w:pPr>
              <w:rPr>
                <w:rFonts w:ascii="Century Gothic" w:hAnsi="Century Gothic"/>
                <w:szCs w:val="24"/>
              </w:rPr>
            </w:pPr>
          </w:p>
        </w:tc>
      </w:tr>
      <w:tr w:rsidR="005743D8" w:rsidRPr="0000193F" w14:paraId="28013E52" w14:textId="77777777" w:rsidTr="00FC17D1">
        <w:trPr>
          <w:trHeight w:val="523"/>
        </w:trPr>
        <w:tc>
          <w:tcPr>
            <w:tcW w:w="5669" w:type="dxa"/>
            <w:vAlign w:val="center"/>
          </w:tcPr>
          <w:p w14:paraId="6A652443" w14:textId="77777777" w:rsidR="005743D8" w:rsidRPr="0000193F" w:rsidRDefault="005743D8" w:rsidP="005F268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Health Info Technology (improvements related to tracking </w:t>
            </w:r>
            <w:r w:rsidR="005F268F" w:rsidRPr="0000193F">
              <w:rPr>
                <w:rFonts w:ascii="Century Gothic" w:hAnsi="Century Gothic"/>
              </w:rPr>
              <w:t>cancer</w:t>
            </w:r>
            <w:r w:rsidRPr="0000193F">
              <w:rPr>
                <w:rFonts w:ascii="Century Gothic" w:hAnsi="Century Gothic"/>
              </w:rPr>
              <w:t xml:space="preserve"> screening &amp; referral)</w:t>
            </w:r>
          </w:p>
        </w:tc>
        <w:tc>
          <w:tcPr>
            <w:tcW w:w="1737" w:type="dxa"/>
          </w:tcPr>
          <w:p w14:paraId="452D140D" w14:textId="77777777" w:rsidR="005743D8" w:rsidRPr="0000193F" w:rsidRDefault="005743D8" w:rsidP="00D84CF4">
            <w:pPr>
              <w:rPr>
                <w:rFonts w:ascii="Century Gothic" w:hAnsi="Century Gothic"/>
                <w:szCs w:val="24"/>
              </w:rPr>
            </w:pPr>
          </w:p>
        </w:tc>
        <w:tc>
          <w:tcPr>
            <w:tcW w:w="5552" w:type="dxa"/>
          </w:tcPr>
          <w:p w14:paraId="6D671E45" w14:textId="77777777" w:rsidR="005743D8" w:rsidRPr="0000193F" w:rsidRDefault="005743D8" w:rsidP="00D84CF4">
            <w:pPr>
              <w:rPr>
                <w:rFonts w:ascii="Century Gothic" w:hAnsi="Century Gothic"/>
                <w:szCs w:val="24"/>
              </w:rPr>
            </w:pPr>
          </w:p>
        </w:tc>
      </w:tr>
      <w:tr w:rsidR="005743D8" w:rsidRPr="0000193F" w14:paraId="6C362E65" w14:textId="77777777" w:rsidTr="00FC17D1">
        <w:trPr>
          <w:trHeight w:val="512"/>
        </w:trPr>
        <w:tc>
          <w:tcPr>
            <w:tcW w:w="5669" w:type="dxa"/>
            <w:vAlign w:val="center"/>
          </w:tcPr>
          <w:p w14:paraId="52C09000" w14:textId="77777777" w:rsidR="005743D8" w:rsidRPr="0000193F" w:rsidRDefault="005743D8" w:rsidP="005F268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Patient Navigators (Community Health Workers, Health Care Advocates, </w:t>
            </w:r>
            <w:proofErr w:type="spellStart"/>
            <w:r w:rsidRPr="0000193F">
              <w:rPr>
                <w:rFonts w:ascii="Century Gothic" w:hAnsi="Century Gothic"/>
              </w:rPr>
              <w:t>Promatoras</w:t>
            </w:r>
            <w:proofErr w:type="spellEnd"/>
            <w:r w:rsidR="0058558D">
              <w:rPr>
                <w:rFonts w:ascii="Century Gothic" w:hAnsi="Century Gothic"/>
              </w:rPr>
              <w:t>, Nurses, etc.</w:t>
            </w:r>
            <w:r w:rsidRPr="0000193F">
              <w:rPr>
                <w:rFonts w:ascii="Century Gothic" w:hAnsi="Century Gothic"/>
              </w:rPr>
              <w:t>)</w:t>
            </w:r>
          </w:p>
        </w:tc>
        <w:tc>
          <w:tcPr>
            <w:tcW w:w="1737" w:type="dxa"/>
          </w:tcPr>
          <w:p w14:paraId="40614364" w14:textId="77777777" w:rsidR="005743D8" w:rsidRPr="0000193F" w:rsidRDefault="005743D8" w:rsidP="00D84CF4">
            <w:pPr>
              <w:rPr>
                <w:rFonts w:ascii="Century Gothic" w:hAnsi="Century Gothic"/>
                <w:szCs w:val="24"/>
              </w:rPr>
            </w:pPr>
          </w:p>
        </w:tc>
        <w:tc>
          <w:tcPr>
            <w:tcW w:w="5552" w:type="dxa"/>
          </w:tcPr>
          <w:p w14:paraId="6E6322AD" w14:textId="2C6EE0AC" w:rsidR="005743D8" w:rsidRPr="0000193F" w:rsidRDefault="005743D8" w:rsidP="0058558D">
            <w:pPr>
              <w:rPr>
                <w:rFonts w:ascii="Century Gothic" w:hAnsi="Century Gothic"/>
                <w:szCs w:val="24"/>
              </w:rPr>
            </w:pPr>
          </w:p>
        </w:tc>
      </w:tr>
      <w:tr w:rsidR="005743D8" w:rsidRPr="0000193F" w14:paraId="5F87AD14" w14:textId="77777777" w:rsidTr="00FC17D1">
        <w:trPr>
          <w:trHeight w:val="252"/>
        </w:trPr>
        <w:tc>
          <w:tcPr>
            <w:tcW w:w="5669" w:type="dxa"/>
            <w:vAlign w:val="center"/>
          </w:tcPr>
          <w:p w14:paraId="759EDA17" w14:textId="77777777" w:rsidR="005743D8" w:rsidRPr="0000193F" w:rsidRDefault="005743D8" w:rsidP="005F268F">
            <w:pPr>
              <w:rPr>
                <w:rFonts w:ascii="Century Gothic" w:hAnsi="Century Gothic"/>
              </w:rPr>
            </w:pPr>
            <w:r w:rsidRPr="0000193F">
              <w:rPr>
                <w:rFonts w:ascii="Century Gothic" w:hAnsi="Century Gothic"/>
              </w:rPr>
              <w:t xml:space="preserve">Outreach / Education Activities </w:t>
            </w:r>
          </w:p>
        </w:tc>
        <w:tc>
          <w:tcPr>
            <w:tcW w:w="1737" w:type="dxa"/>
          </w:tcPr>
          <w:p w14:paraId="6A2198DE" w14:textId="77777777" w:rsidR="005743D8" w:rsidRPr="0000193F" w:rsidRDefault="005743D8" w:rsidP="00D84CF4">
            <w:pPr>
              <w:rPr>
                <w:rFonts w:ascii="Century Gothic" w:hAnsi="Century Gothic"/>
                <w:szCs w:val="24"/>
              </w:rPr>
            </w:pPr>
          </w:p>
        </w:tc>
        <w:tc>
          <w:tcPr>
            <w:tcW w:w="5552" w:type="dxa"/>
          </w:tcPr>
          <w:p w14:paraId="25F267DF" w14:textId="34ADE08E" w:rsidR="005743D8" w:rsidRPr="0000193F" w:rsidRDefault="005743D8" w:rsidP="0058558D">
            <w:pPr>
              <w:rPr>
                <w:rFonts w:ascii="Century Gothic" w:hAnsi="Century Gothic"/>
                <w:szCs w:val="24"/>
              </w:rPr>
            </w:pPr>
          </w:p>
        </w:tc>
      </w:tr>
    </w:tbl>
    <w:p w14:paraId="7307B4A6" w14:textId="77777777" w:rsidR="00E6464D" w:rsidRPr="0000193F" w:rsidRDefault="0084227C" w:rsidP="0009706A">
      <w:pPr>
        <w:pStyle w:val="Heading1"/>
        <w:spacing w:line="240" w:lineRule="auto"/>
        <w:rPr>
          <w:rFonts w:ascii="Century Gothic" w:hAnsi="Century Gothic"/>
        </w:rPr>
      </w:pPr>
      <w:r w:rsidRPr="0000193F">
        <w:rPr>
          <w:rFonts w:ascii="Century Gothic" w:hAnsi="Century Gothic"/>
        </w:rPr>
        <w:t>Additional Comments</w:t>
      </w:r>
    </w:p>
    <w:p w14:paraId="09AA4316" w14:textId="77777777" w:rsidR="00E059F1" w:rsidRDefault="0084227C">
      <w:pPr>
        <w:rPr>
          <w:rFonts w:ascii="Century Gothic" w:hAnsi="Century Gothic"/>
        </w:rPr>
      </w:pPr>
      <w:r w:rsidRPr="0000193F">
        <w:rPr>
          <w:rFonts w:ascii="Century Gothic" w:hAnsi="Century Gothic"/>
        </w:rPr>
        <w:t xml:space="preserve">Do you have any additional comments or information that you’d like to convey regarding your </w:t>
      </w:r>
      <w:r w:rsidR="00A84F40">
        <w:rPr>
          <w:rFonts w:ascii="Century Gothic" w:hAnsi="Century Gothic"/>
        </w:rPr>
        <w:t>clinic</w:t>
      </w:r>
      <w:r w:rsidRPr="0000193F">
        <w:rPr>
          <w:rFonts w:ascii="Century Gothic" w:hAnsi="Century Gothic"/>
        </w:rPr>
        <w:t>’s readiness to undertake this quality improvement work?</w:t>
      </w:r>
    </w:p>
    <w:p w14:paraId="5C822E49" w14:textId="77777777" w:rsidR="00D039BB" w:rsidRDefault="00D039BB" w:rsidP="0058558D">
      <w:pPr>
        <w:rPr>
          <w:rFonts w:ascii="Century Gothic" w:hAnsi="Century Gothic"/>
          <w:b/>
        </w:rPr>
      </w:pPr>
    </w:p>
    <w:p w14:paraId="09368ED3" w14:textId="3034A608" w:rsidR="0084227C" w:rsidRDefault="0084227C" w:rsidP="00F36CDA">
      <w:pPr>
        <w:jc w:val="center"/>
        <w:rPr>
          <w:rFonts w:ascii="Century Gothic" w:hAnsi="Century Gothic"/>
          <w:b/>
        </w:rPr>
      </w:pPr>
      <w:r w:rsidRPr="0000193F">
        <w:rPr>
          <w:rFonts w:ascii="Century Gothic" w:hAnsi="Century Gothic"/>
          <w:b/>
        </w:rPr>
        <w:t>Thank you for completing this assessment.</w:t>
      </w:r>
    </w:p>
    <w:p w14:paraId="6ED23D39" w14:textId="12839604" w:rsidR="00A77DBB" w:rsidRPr="00A77DBB" w:rsidRDefault="00A77DBB" w:rsidP="00A77DBB">
      <w:pPr>
        <w:rPr>
          <w:rFonts w:ascii="Century Gothic" w:hAnsi="Century Gothic"/>
        </w:rPr>
      </w:pPr>
    </w:p>
    <w:p w14:paraId="5D1ED6EA" w14:textId="0327C972" w:rsidR="00A77DBB" w:rsidRPr="00A77DBB" w:rsidRDefault="00A77DBB" w:rsidP="00A77DBB">
      <w:pPr>
        <w:rPr>
          <w:rFonts w:ascii="Century Gothic" w:hAnsi="Century Gothic"/>
        </w:rPr>
      </w:pPr>
    </w:p>
    <w:p w14:paraId="2867C640" w14:textId="302D42B2" w:rsidR="00A77DBB" w:rsidRPr="00A77DBB" w:rsidRDefault="00A77DBB" w:rsidP="00A77DBB">
      <w:pPr>
        <w:rPr>
          <w:rFonts w:ascii="Century Gothic" w:hAnsi="Century Gothic"/>
        </w:rPr>
      </w:pPr>
    </w:p>
    <w:p w14:paraId="53646F0B" w14:textId="4F04E4AB" w:rsidR="00A77DBB" w:rsidRPr="00A77DBB" w:rsidRDefault="00A77DBB" w:rsidP="00A77DBB">
      <w:pPr>
        <w:rPr>
          <w:rFonts w:ascii="Century Gothic" w:hAnsi="Century Gothic"/>
        </w:rPr>
      </w:pPr>
    </w:p>
    <w:p w14:paraId="09C54EA3" w14:textId="716686DF" w:rsidR="00A77DBB" w:rsidRPr="00A77DBB" w:rsidRDefault="00A77DBB" w:rsidP="00A77DBB">
      <w:pPr>
        <w:tabs>
          <w:tab w:val="left" w:pos="1990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sectPr w:rsidR="00A77DBB" w:rsidRPr="00A77DBB" w:rsidSect="009B000C">
      <w:footerReference w:type="default" r:id="rId8"/>
      <w:pgSz w:w="15840" w:h="12240" w:orient="landscape"/>
      <w:pgMar w:top="576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D334A" w14:textId="77777777" w:rsidR="00663BC6" w:rsidRDefault="00663BC6" w:rsidP="00F66CE4">
      <w:pPr>
        <w:spacing w:after="0" w:line="240" w:lineRule="auto"/>
      </w:pPr>
      <w:r>
        <w:separator/>
      </w:r>
    </w:p>
  </w:endnote>
  <w:endnote w:type="continuationSeparator" w:id="0">
    <w:p w14:paraId="5115B00A" w14:textId="77777777" w:rsidR="00663BC6" w:rsidRDefault="00663BC6" w:rsidP="00F66CE4">
      <w:pPr>
        <w:spacing w:after="0" w:line="240" w:lineRule="auto"/>
      </w:pPr>
      <w:r>
        <w:continuationSeparator/>
      </w:r>
    </w:p>
  </w:endnote>
  <w:endnote w:type="continuationNotice" w:id="1">
    <w:p w14:paraId="0D8DF81D" w14:textId="77777777" w:rsidR="00663BC6" w:rsidRDefault="00663B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99510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C73C5" w14:textId="77777777" w:rsidR="00663BC6" w:rsidRDefault="00663B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515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98256F5" w14:textId="0F8B7D39" w:rsidR="00663BC6" w:rsidRPr="006F57A3" w:rsidRDefault="00663BC6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>Readiness Assessment 202</w:t>
    </w:r>
    <w:r w:rsidR="00A77DBB">
      <w:rPr>
        <w:i/>
        <w:sz w:val="18"/>
        <w:szCs w:val="18"/>
      </w:rPr>
      <w:t>1</w:t>
    </w:r>
    <w:r>
      <w:rPr>
        <w:i/>
        <w:sz w:val="18"/>
        <w:szCs w:val="18"/>
      </w:rPr>
      <w:t>—Washington State Cancer Screening Improvement Gra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1E223" w14:textId="77777777" w:rsidR="00663BC6" w:rsidRDefault="00663BC6" w:rsidP="00F66CE4">
      <w:pPr>
        <w:spacing w:after="0" w:line="240" w:lineRule="auto"/>
      </w:pPr>
      <w:r>
        <w:separator/>
      </w:r>
    </w:p>
  </w:footnote>
  <w:footnote w:type="continuationSeparator" w:id="0">
    <w:p w14:paraId="30E21488" w14:textId="77777777" w:rsidR="00663BC6" w:rsidRDefault="00663BC6" w:rsidP="00F66CE4">
      <w:pPr>
        <w:spacing w:after="0" w:line="240" w:lineRule="auto"/>
      </w:pPr>
      <w:r>
        <w:continuationSeparator/>
      </w:r>
    </w:p>
  </w:footnote>
  <w:footnote w:type="continuationNotice" w:id="1">
    <w:p w14:paraId="1AB4E220" w14:textId="77777777" w:rsidR="00663BC6" w:rsidRDefault="00663BC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55E2"/>
    <w:multiLevelType w:val="hybridMultilevel"/>
    <w:tmpl w:val="0CEE5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211EB"/>
    <w:multiLevelType w:val="hybridMultilevel"/>
    <w:tmpl w:val="EB50D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C70B2"/>
    <w:multiLevelType w:val="hybridMultilevel"/>
    <w:tmpl w:val="31525E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67A0D"/>
    <w:multiLevelType w:val="hybridMultilevel"/>
    <w:tmpl w:val="44669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D7E7C"/>
    <w:multiLevelType w:val="hybridMultilevel"/>
    <w:tmpl w:val="4794667E"/>
    <w:lvl w:ilvl="0" w:tplc="8F9E4B4A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F4A16"/>
    <w:multiLevelType w:val="hybridMultilevel"/>
    <w:tmpl w:val="D3783678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AC16F1"/>
    <w:multiLevelType w:val="hybridMultilevel"/>
    <w:tmpl w:val="DC205BFE"/>
    <w:lvl w:ilvl="0" w:tplc="9CFE3010">
      <w:start w:val="1"/>
      <w:numFmt w:val="bullet"/>
      <w:lvlText w:val="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E0145B"/>
    <w:multiLevelType w:val="hybridMultilevel"/>
    <w:tmpl w:val="BD1C7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AE29A3"/>
    <w:multiLevelType w:val="hybridMultilevel"/>
    <w:tmpl w:val="19B24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565EC"/>
    <w:multiLevelType w:val="hybridMultilevel"/>
    <w:tmpl w:val="6FBCFF2E"/>
    <w:lvl w:ilvl="0" w:tplc="2836EC50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8B2696"/>
    <w:multiLevelType w:val="hybridMultilevel"/>
    <w:tmpl w:val="2056D33C"/>
    <w:lvl w:ilvl="0" w:tplc="C48258EA">
      <w:start w:val="1"/>
      <w:numFmt w:val="bullet"/>
      <w:lvlText w:val="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62BC0"/>
    <w:multiLevelType w:val="hybridMultilevel"/>
    <w:tmpl w:val="2B522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525006">
      <w:start w:val="1"/>
      <w:numFmt w:val="bullet"/>
      <w:lvlText w:val="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21E59"/>
    <w:multiLevelType w:val="hybridMultilevel"/>
    <w:tmpl w:val="DB9CA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95D71"/>
    <w:multiLevelType w:val="hybridMultilevel"/>
    <w:tmpl w:val="2526A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6424D4"/>
    <w:multiLevelType w:val="hybridMultilevel"/>
    <w:tmpl w:val="20C8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5F13ED"/>
    <w:multiLevelType w:val="hybridMultilevel"/>
    <w:tmpl w:val="BAFE16C0"/>
    <w:lvl w:ilvl="0" w:tplc="4BBCCE6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644CE"/>
    <w:multiLevelType w:val="hybridMultilevel"/>
    <w:tmpl w:val="EC40D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2025F"/>
    <w:multiLevelType w:val="hybridMultilevel"/>
    <w:tmpl w:val="CB74D0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A7BF4"/>
    <w:multiLevelType w:val="hybridMultilevel"/>
    <w:tmpl w:val="8954CDAA"/>
    <w:lvl w:ilvl="0" w:tplc="AB8463E8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A4F18"/>
    <w:multiLevelType w:val="hybridMultilevel"/>
    <w:tmpl w:val="F76CB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944B1E"/>
    <w:multiLevelType w:val="hybridMultilevel"/>
    <w:tmpl w:val="E9588EE8"/>
    <w:lvl w:ilvl="0" w:tplc="C48258EA">
      <w:start w:val="1"/>
      <w:numFmt w:val="bullet"/>
      <w:lvlText w:val="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1C1C95"/>
    <w:multiLevelType w:val="hybridMultilevel"/>
    <w:tmpl w:val="2CDA2A7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4377D7"/>
    <w:multiLevelType w:val="hybridMultilevel"/>
    <w:tmpl w:val="2B76D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392A4C"/>
    <w:multiLevelType w:val="hybridMultilevel"/>
    <w:tmpl w:val="C9AA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60EE8"/>
    <w:multiLevelType w:val="hybridMultilevel"/>
    <w:tmpl w:val="0582941C"/>
    <w:lvl w:ilvl="0" w:tplc="9C60A300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C7585"/>
    <w:multiLevelType w:val="hybridMultilevel"/>
    <w:tmpl w:val="CEF89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C55659"/>
    <w:multiLevelType w:val="hybridMultilevel"/>
    <w:tmpl w:val="A9A8463A"/>
    <w:lvl w:ilvl="0" w:tplc="6EF2C3E8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9453C6"/>
    <w:multiLevelType w:val="hybridMultilevel"/>
    <w:tmpl w:val="CEF89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7D365D"/>
    <w:multiLevelType w:val="hybridMultilevel"/>
    <w:tmpl w:val="7CF2BAC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545F145E"/>
    <w:multiLevelType w:val="hybridMultilevel"/>
    <w:tmpl w:val="57FCC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FF4F55"/>
    <w:multiLevelType w:val="multilevel"/>
    <w:tmpl w:val="49EAF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8573C8E"/>
    <w:multiLevelType w:val="hybridMultilevel"/>
    <w:tmpl w:val="F91C4F40"/>
    <w:lvl w:ilvl="0" w:tplc="DF569D46">
      <w:start w:val="1"/>
      <w:numFmt w:val="bullet"/>
      <w:lvlText w:val="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F45D62"/>
    <w:multiLevelType w:val="hybridMultilevel"/>
    <w:tmpl w:val="AA480E9C"/>
    <w:lvl w:ilvl="0" w:tplc="DA18529A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2C22B8"/>
    <w:multiLevelType w:val="hybridMultilevel"/>
    <w:tmpl w:val="09E62C8A"/>
    <w:lvl w:ilvl="0" w:tplc="F3AA625E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966A03"/>
    <w:multiLevelType w:val="hybridMultilevel"/>
    <w:tmpl w:val="77EC1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F253F"/>
    <w:multiLevelType w:val="hybridMultilevel"/>
    <w:tmpl w:val="56EA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A5561A"/>
    <w:multiLevelType w:val="hybridMultilevel"/>
    <w:tmpl w:val="B70245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3A73836"/>
    <w:multiLevelType w:val="hybridMultilevel"/>
    <w:tmpl w:val="22D819F4"/>
    <w:lvl w:ilvl="0" w:tplc="23143D62">
      <w:start w:val="1"/>
      <w:numFmt w:val="decimal"/>
      <w:lvlText w:val="%1."/>
      <w:lvlJc w:val="left"/>
      <w:pPr>
        <w:ind w:left="720" w:hanging="360"/>
      </w:pPr>
      <w:rPr>
        <w:rFonts w:ascii="Century Gothic" w:eastAsiaTheme="minorHAnsi" w:hAnsi="Century Gothic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EF0E57"/>
    <w:multiLevelType w:val="hybridMultilevel"/>
    <w:tmpl w:val="9586C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0AB3FA">
      <w:start w:val="1"/>
      <w:numFmt w:val="bullet"/>
      <w:lvlText w:val="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762281"/>
    <w:multiLevelType w:val="hybridMultilevel"/>
    <w:tmpl w:val="F484ECB6"/>
    <w:lvl w:ilvl="0" w:tplc="85BAB404">
      <w:start w:val="1"/>
      <w:numFmt w:val="bullet"/>
      <w:lvlText w:val="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F3D52A6"/>
    <w:multiLevelType w:val="hybridMultilevel"/>
    <w:tmpl w:val="FCE6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DF196A"/>
    <w:multiLevelType w:val="hybridMultilevel"/>
    <w:tmpl w:val="9DE28470"/>
    <w:lvl w:ilvl="0" w:tplc="5BBEE0A0">
      <w:start w:val="1"/>
      <w:numFmt w:val="bullet"/>
      <w:lvlText w:val="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640CB5"/>
    <w:multiLevelType w:val="hybridMultilevel"/>
    <w:tmpl w:val="E0AE3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09176D"/>
    <w:multiLevelType w:val="hybridMultilevel"/>
    <w:tmpl w:val="F022EE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5C665F"/>
    <w:multiLevelType w:val="hybridMultilevel"/>
    <w:tmpl w:val="4FE0C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9848B8"/>
    <w:multiLevelType w:val="hybridMultilevel"/>
    <w:tmpl w:val="DE2CF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013E9"/>
    <w:multiLevelType w:val="hybridMultilevel"/>
    <w:tmpl w:val="EC40D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5C1689"/>
    <w:multiLevelType w:val="hybridMultilevel"/>
    <w:tmpl w:val="CEF89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3189730">
    <w:abstractNumId w:val="11"/>
  </w:num>
  <w:num w:numId="2" w16cid:durableId="1597209972">
    <w:abstractNumId w:val="35"/>
  </w:num>
  <w:num w:numId="3" w16cid:durableId="820073586">
    <w:abstractNumId w:val="34"/>
  </w:num>
  <w:num w:numId="4" w16cid:durableId="1770807710">
    <w:abstractNumId w:val="38"/>
  </w:num>
  <w:num w:numId="5" w16cid:durableId="546184619">
    <w:abstractNumId w:val="44"/>
  </w:num>
  <w:num w:numId="6" w16cid:durableId="943150675">
    <w:abstractNumId w:val="23"/>
  </w:num>
  <w:num w:numId="7" w16cid:durableId="925186578">
    <w:abstractNumId w:val="13"/>
  </w:num>
  <w:num w:numId="8" w16cid:durableId="1515682967">
    <w:abstractNumId w:val="8"/>
  </w:num>
  <w:num w:numId="9" w16cid:durableId="124853273">
    <w:abstractNumId w:val="12"/>
  </w:num>
  <w:num w:numId="10" w16cid:durableId="685013014">
    <w:abstractNumId w:val="39"/>
  </w:num>
  <w:num w:numId="11" w16cid:durableId="1207909312">
    <w:abstractNumId w:val="21"/>
  </w:num>
  <w:num w:numId="12" w16cid:durableId="899556537">
    <w:abstractNumId w:val="20"/>
  </w:num>
  <w:num w:numId="13" w16cid:durableId="1253664079">
    <w:abstractNumId w:val="36"/>
  </w:num>
  <w:num w:numId="14" w16cid:durableId="1332638809">
    <w:abstractNumId w:val="31"/>
  </w:num>
  <w:num w:numId="15" w16cid:durableId="130826151">
    <w:abstractNumId w:val="5"/>
  </w:num>
  <w:num w:numId="16" w16cid:durableId="570627676">
    <w:abstractNumId w:val="43"/>
  </w:num>
  <w:num w:numId="17" w16cid:durableId="531576136">
    <w:abstractNumId w:val="22"/>
  </w:num>
  <w:num w:numId="18" w16cid:durableId="545726010">
    <w:abstractNumId w:val="24"/>
  </w:num>
  <w:num w:numId="19" w16cid:durableId="200824506">
    <w:abstractNumId w:val="32"/>
  </w:num>
  <w:num w:numId="20" w16cid:durableId="1953440869">
    <w:abstractNumId w:val="18"/>
  </w:num>
  <w:num w:numId="21" w16cid:durableId="1707869693">
    <w:abstractNumId w:val="6"/>
  </w:num>
  <w:num w:numId="22" w16cid:durableId="1951938233">
    <w:abstractNumId w:val="9"/>
  </w:num>
  <w:num w:numId="23" w16cid:durableId="1258977679">
    <w:abstractNumId w:val="33"/>
  </w:num>
  <w:num w:numId="24" w16cid:durableId="1357464426">
    <w:abstractNumId w:val="10"/>
  </w:num>
  <w:num w:numId="25" w16cid:durableId="1120998377">
    <w:abstractNumId w:val="37"/>
  </w:num>
  <w:num w:numId="26" w16cid:durableId="2002274894">
    <w:abstractNumId w:val="17"/>
  </w:num>
  <w:num w:numId="27" w16cid:durableId="772671941">
    <w:abstractNumId w:val="4"/>
  </w:num>
  <w:num w:numId="28" w16cid:durableId="981349449">
    <w:abstractNumId w:val="41"/>
  </w:num>
  <w:num w:numId="29" w16cid:durableId="1690333599">
    <w:abstractNumId w:val="26"/>
  </w:num>
  <w:num w:numId="30" w16cid:durableId="2088921114">
    <w:abstractNumId w:val="28"/>
  </w:num>
  <w:num w:numId="31" w16cid:durableId="442000305">
    <w:abstractNumId w:val="2"/>
  </w:num>
  <w:num w:numId="32" w16cid:durableId="163322833">
    <w:abstractNumId w:val="29"/>
  </w:num>
  <w:num w:numId="33" w16cid:durableId="975139617">
    <w:abstractNumId w:val="47"/>
  </w:num>
  <w:num w:numId="34" w16cid:durableId="1236889645">
    <w:abstractNumId w:val="7"/>
  </w:num>
  <w:num w:numId="35" w16cid:durableId="65764357">
    <w:abstractNumId w:val="16"/>
  </w:num>
  <w:num w:numId="36" w16cid:durableId="1561399536">
    <w:abstractNumId w:val="46"/>
  </w:num>
  <w:num w:numId="37" w16cid:durableId="166870769">
    <w:abstractNumId w:val="1"/>
  </w:num>
  <w:num w:numId="38" w16cid:durableId="1380478066">
    <w:abstractNumId w:val="40"/>
  </w:num>
  <w:num w:numId="39" w16cid:durableId="1723334780">
    <w:abstractNumId w:val="25"/>
  </w:num>
  <w:num w:numId="40" w16cid:durableId="427316973">
    <w:abstractNumId w:val="27"/>
  </w:num>
  <w:num w:numId="41" w16cid:durableId="1884824117">
    <w:abstractNumId w:val="14"/>
  </w:num>
  <w:num w:numId="42" w16cid:durableId="1131511697">
    <w:abstractNumId w:val="3"/>
  </w:num>
  <w:num w:numId="43" w16cid:durableId="314799707">
    <w:abstractNumId w:val="0"/>
  </w:num>
  <w:num w:numId="44" w16cid:durableId="1607733910">
    <w:abstractNumId w:val="45"/>
  </w:num>
  <w:num w:numId="45" w16cid:durableId="416635419">
    <w:abstractNumId w:val="42"/>
  </w:num>
  <w:num w:numId="46" w16cid:durableId="1463226621">
    <w:abstractNumId w:val="19"/>
  </w:num>
  <w:num w:numId="47" w16cid:durableId="1867868890">
    <w:abstractNumId w:val="30"/>
  </w:num>
  <w:num w:numId="48" w16cid:durableId="168519947">
    <w:abstractNumId w:val="1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7IwsDQwNLEwsjBS0lEKTi0uzszPAykwrAUADXy7ZiwAAAA="/>
  </w:docVars>
  <w:rsids>
    <w:rsidRoot w:val="00C73BD6"/>
    <w:rsid w:val="000005D0"/>
    <w:rsid w:val="0000193F"/>
    <w:rsid w:val="00006FFE"/>
    <w:rsid w:val="00007029"/>
    <w:rsid w:val="00010450"/>
    <w:rsid w:val="00014A14"/>
    <w:rsid w:val="00014F09"/>
    <w:rsid w:val="0002003F"/>
    <w:rsid w:val="000227CC"/>
    <w:rsid w:val="00023794"/>
    <w:rsid w:val="00023D58"/>
    <w:rsid w:val="00026413"/>
    <w:rsid w:val="00027AEB"/>
    <w:rsid w:val="00031990"/>
    <w:rsid w:val="000443CA"/>
    <w:rsid w:val="00045D57"/>
    <w:rsid w:val="000468DF"/>
    <w:rsid w:val="000543D3"/>
    <w:rsid w:val="000544F6"/>
    <w:rsid w:val="00061552"/>
    <w:rsid w:val="00070494"/>
    <w:rsid w:val="000745D0"/>
    <w:rsid w:val="00076F09"/>
    <w:rsid w:val="0008093C"/>
    <w:rsid w:val="00084715"/>
    <w:rsid w:val="000960CD"/>
    <w:rsid w:val="0009706A"/>
    <w:rsid w:val="00097A21"/>
    <w:rsid w:val="000A0340"/>
    <w:rsid w:val="000B3296"/>
    <w:rsid w:val="000C251E"/>
    <w:rsid w:val="000D269A"/>
    <w:rsid w:val="000D4D8A"/>
    <w:rsid w:val="000D6BE6"/>
    <w:rsid w:val="000D6CEF"/>
    <w:rsid w:val="000E170D"/>
    <w:rsid w:val="000E5B3F"/>
    <w:rsid w:val="000E7414"/>
    <w:rsid w:val="000F163E"/>
    <w:rsid w:val="000F4B39"/>
    <w:rsid w:val="001003C3"/>
    <w:rsid w:val="001016D4"/>
    <w:rsid w:val="0010422B"/>
    <w:rsid w:val="0011167C"/>
    <w:rsid w:val="001129DD"/>
    <w:rsid w:val="001131F4"/>
    <w:rsid w:val="00114145"/>
    <w:rsid w:val="001224B4"/>
    <w:rsid w:val="00134B69"/>
    <w:rsid w:val="001355A4"/>
    <w:rsid w:val="00137DDF"/>
    <w:rsid w:val="001506EE"/>
    <w:rsid w:val="0015707F"/>
    <w:rsid w:val="0016075E"/>
    <w:rsid w:val="001644ED"/>
    <w:rsid w:val="001718A2"/>
    <w:rsid w:val="00174134"/>
    <w:rsid w:val="0019469E"/>
    <w:rsid w:val="00196CA1"/>
    <w:rsid w:val="001A3778"/>
    <w:rsid w:val="001B0DC6"/>
    <w:rsid w:val="001B12A5"/>
    <w:rsid w:val="001B1D35"/>
    <w:rsid w:val="001B6506"/>
    <w:rsid w:val="001B7BCD"/>
    <w:rsid w:val="001C0185"/>
    <w:rsid w:val="001C0EEB"/>
    <w:rsid w:val="001C66B9"/>
    <w:rsid w:val="001D4212"/>
    <w:rsid w:val="001D75EE"/>
    <w:rsid w:val="001E06F6"/>
    <w:rsid w:val="001E21EE"/>
    <w:rsid w:val="001E421A"/>
    <w:rsid w:val="001E597E"/>
    <w:rsid w:val="001E7EAC"/>
    <w:rsid w:val="001F4158"/>
    <w:rsid w:val="001F5380"/>
    <w:rsid w:val="001F73E3"/>
    <w:rsid w:val="00202EBA"/>
    <w:rsid w:val="00211C6F"/>
    <w:rsid w:val="00214223"/>
    <w:rsid w:val="00215AD3"/>
    <w:rsid w:val="00221805"/>
    <w:rsid w:val="00230423"/>
    <w:rsid w:val="0023060C"/>
    <w:rsid w:val="00236F8A"/>
    <w:rsid w:val="002412BB"/>
    <w:rsid w:val="002446F4"/>
    <w:rsid w:val="00245B24"/>
    <w:rsid w:val="00247D5A"/>
    <w:rsid w:val="0025341B"/>
    <w:rsid w:val="00253466"/>
    <w:rsid w:val="00253658"/>
    <w:rsid w:val="00260859"/>
    <w:rsid w:val="0026145E"/>
    <w:rsid w:val="00263A93"/>
    <w:rsid w:val="00264736"/>
    <w:rsid w:val="00277AFF"/>
    <w:rsid w:val="00281EF9"/>
    <w:rsid w:val="00282265"/>
    <w:rsid w:val="00284054"/>
    <w:rsid w:val="00286063"/>
    <w:rsid w:val="0028686D"/>
    <w:rsid w:val="00286FF5"/>
    <w:rsid w:val="00293642"/>
    <w:rsid w:val="002951F3"/>
    <w:rsid w:val="002A00CF"/>
    <w:rsid w:val="002A4C43"/>
    <w:rsid w:val="002A60DB"/>
    <w:rsid w:val="002B0480"/>
    <w:rsid w:val="002B7167"/>
    <w:rsid w:val="002C55EF"/>
    <w:rsid w:val="002C7126"/>
    <w:rsid w:val="002C7419"/>
    <w:rsid w:val="002D3F08"/>
    <w:rsid w:val="002D76B9"/>
    <w:rsid w:val="002E6793"/>
    <w:rsid w:val="002F33ED"/>
    <w:rsid w:val="00300FAF"/>
    <w:rsid w:val="003044E9"/>
    <w:rsid w:val="00307145"/>
    <w:rsid w:val="003110EA"/>
    <w:rsid w:val="0031278C"/>
    <w:rsid w:val="00315861"/>
    <w:rsid w:val="00327A4F"/>
    <w:rsid w:val="003345C2"/>
    <w:rsid w:val="003522EF"/>
    <w:rsid w:val="00357152"/>
    <w:rsid w:val="00357807"/>
    <w:rsid w:val="00371A6E"/>
    <w:rsid w:val="003759CD"/>
    <w:rsid w:val="0038054A"/>
    <w:rsid w:val="003825BA"/>
    <w:rsid w:val="00395EAC"/>
    <w:rsid w:val="003A2CDD"/>
    <w:rsid w:val="003A3188"/>
    <w:rsid w:val="003A34D5"/>
    <w:rsid w:val="003A695E"/>
    <w:rsid w:val="003B510F"/>
    <w:rsid w:val="003D2108"/>
    <w:rsid w:val="003D350C"/>
    <w:rsid w:val="003D4756"/>
    <w:rsid w:val="003D7751"/>
    <w:rsid w:val="003D7CE0"/>
    <w:rsid w:val="003E1018"/>
    <w:rsid w:val="003E5AA6"/>
    <w:rsid w:val="003F2D1D"/>
    <w:rsid w:val="003F3A6B"/>
    <w:rsid w:val="004021C4"/>
    <w:rsid w:val="00427069"/>
    <w:rsid w:val="00441419"/>
    <w:rsid w:val="00441C65"/>
    <w:rsid w:val="00453B35"/>
    <w:rsid w:val="00460271"/>
    <w:rsid w:val="0046034C"/>
    <w:rsid w:val="00460631"/>
    <w:rsid w:val="0046073B"/>
    <w:rsid w:val="004607DE"/>
    <w:rsid w:val="00464654"/>
    <w:rsid w:val="00465EA5"/>
    <w:rsid w:val="00465FC0"/>
    <w:rsid w:val="00477367"/>
    <w:rsid w:val="004773F5"/>
    <w:rsid w:val="004774EC"/>
    <w:rsid w:val="0048092B"/>
    <w:rsid w:val="00480F39"/>
    <w:rsid w:val="0048361F"/>
    <w:rsid w:val="00483AB7"/>
    <w:rsid w:val="0048418E"/>
    <w:rsid w:val="004917F2"/>
    <w:rsid w:val="00495D76"/>
    <w:rsid w:val="004979BD"/>
    <w:rsid w:val="004B43AA"/>
    <w:rsid w:val="004C0620"/>
    <w:rsid w:val="004C123B"/>
    <w:rsid w:val="004C301A"/>
    <w:rsid w:val="004C5DE7"/>
    <w:rsid w:val="004D4C21"/>
    <w:rsid w:val="004E0505"/>
    <w:rsid w:val="004E0CE5"/>
    <w:rsid w:val="004E3489"/>
    <w:rsid w:val="004E5E32"/>
    <w:rsid w:val="004F1D7E"/>
    <w:rsid w:val="004F30B5"/>
    <w:rsid w:val="004F3C6A"/>
    <w:rsid w:val="00500FDB"/>
    <w:rsid w:val="00502137"/>
    <w:rsid w:val="00504734"/>
    <w:rsid w:val="00506EDA"/>
    <w:rsid w:val="00514E3A"/>
    <w:rsid w:val="0053088C"/>
    <w:rsid w:val="00553028"/>
    <w:rsid w:val="0055640C"/>
    <w:rsid w:val="00556CFB"/>
    <w:rsid w:val="00560B29"/>
    <w:rsid w:val="00566031"/>
    <w:rsid w:val="00570C63"/>
    <w:rsid w:val="005726E7"/>
    <w:rsid w:val="005743D8"/>
    <w:rsid w:val="005751A1"/>
    <w:rsid w:val="00580907"/>
    <w:rsid w:val="00580BA4"/>
    <w:rsid w:val="0058558D"/>
    <w:rsid w:val="00585F41"/>
    <w:rsid w:val="00586615"/>
    <w:rsid w:val="00587856"/>
    <w:rsid w:val="005945B1"/>
    <w:rsid w:val="0059691E"/>
    <w:rsid w:val="005A386B"/>
    <w:rsid w:val="005A49C3"/>
    <w:rsid w:val="005B3679"/>
    <w:rsid w:val="005C4408"/>
    <w:rsid w:val="005D1878"/>
    <w:rsid w:val="005D39E4"/>
    <w:rsid w:val="005D3B39"/>
    <w:rsid w:val="005D3B9A"/>
    <w:rsid w:val="005D6037"/>
    <w:rsid w:val="005E0A1C"/>
    <w:rsid w:val="005E2369"/>
    <w:rsid w:val="005F268F"/>
    <w:rsid w:val="006005BE"/>
    <w:rsid w:val="00610646"/>
    <w:rsid w:val="00613311"/>
    <w:rsid w:val="006139C2"/>
    <w:rsid w:val="0062135A"/>
    <w:rsid w:val="00621FCE"/>
    <w:rsid w:val="006228C4"/>
    <w:rsid w:val="006256DD"/>
    <w:rsid w:val="006278BA"/>
    <w:rsid w:val="006312A2"/>
    <w:rsid w:val="006413AA"/>
    <w:rsid w:val="00641BDF"/>
    <w:rsid w:val="006446EF"/>
    <w:rsid w:val="006532F6"/>
    <w:rsid w:val="00660724"/>
    <w:rsid w:val="00662259"/>
    <w:rsid w:val="00663BC6"/>
    <w:rsid w:val="00664C0B"/>
    <w:rsid w:val="006718D4"/>
    <w:rsid w:val="00674695"/>
    <w:rsid w:val="006747D7"/>
    <w:rsid w:val="00675161"/>
    <w:rsid w:val="00675C72"/>
    <w:rsid w:val="00694C5D"/>
    <w:rsid w:val="00694D0F"/>
    <w:rsid w:val="006A23ED"/>
    <w:rsid w:val="006A2A51"/>
    <w:rsid w:val="006A4A07"/>
    <w:rsid w:val="006B393B"/>
    <w:rsid w:val="006B5915"/>
    <w:rsid w:val="006B6377"/>
    <w:rsid w:val="006C0778"/>
    <w:rsid w:val="006C0FA4"/>
    <w:rsid w:val="006D5145"/>
    <w:rsid w:val="006D5998"/>
    <w:rsid w:val="006E0CCD"/>
    <w:rsid w:val="006E2101"/>
    <w:rsid w:val="006E37E2"/>
    <w:rsid w:val="006E5564"/>
    <w:rsid w:val="006F0588"/>
    <w:rsid w:val="006F57A3"/>
    <w:rsid w:val="0070337A"/>
    <w:rsid w:val="00705A9E"/>
    <w:rsid w:val="00706483"/>
    <w:rsid w:val="00707E48"/>
    <w:rsid w:val="00710D58"/>
    <w:rsid w:val="00712AD5"/>
    <w:rsid w:val="00724CB7"/>
    <w:rsid w:val="0073363D"/>
    <w:rsid w:val="00741F90"/>
    <w:rsid w:val="00744C97"/>
    <w:rsid w:val="007469A7"/>
    <w:rsid w:val="00747E90"/>
    <w:rsid w:val="00747FBC"/>
    <w:rsid w:val="00752F75"/>
    <w:rsid w:val="00754546"/>
    <w:rsid w:val="00762217"/>
    <w:rsid w:val="00771140"/>
    <w:rsid w:val="007921F6"/>
    <w:rsid w:val="00795451"/>
    <w:rsid w:val="007A1520"/>
    <w:rsid w:val="007A5FB0"/>
    <w:rsid w:val="007A67F8"/>
    <w:rsid w:val="007B494F"/>
    <w:rsid w:val="007B7B71"/>
    <w:rsid w:val="007C2195"/>
    <w:rsid w:val="007C2FD9"/>
    <w:rsid w:val="007C3DD7"/>
    <w:rsid w:val="007E12A0"/>
    <w:rsid w:val="007E1FA4"/>
    <w:rsid w:val="007F079F"/>
    <w:rsid w:val="007F559D"/>
    <w:rsid w:val="00811376"/>
    <w:rsid w:val="008140D5"/>
    <w:rsid w:val="00815413"/>
    <w:rsid w:val="00817CBC"/>
    <w:rsid w:val="0084207E"/>
    <w:rsid w:val="0084227C"/>
    <w:rsid w:val="00844DA5"/>
    <w:rsid w:val="0084792B"/>
    <w:rsid w:val="00857792"/>
    <w:rsid w:val="00861A88"/>
    <w:rsid w:val="00862FE8"/>
    <w:rsid w:val="00864C57"/>
    <w:rsid w:val="00865360"/>
    <w:rsid w:val="008654DE"/>
    <w:rsid w:val="00870612"/>
    <w:rsid w:val="00873738"/>
    <w:rsid w:val="008A0A31"/>
    <w:rsid w:val="008A69D7"/>
    <w:rsid w:val="008B4B28"/>
    <w:rsid w:val="008C4F3E"/>
    <w:rsid w:val="008C50A7"/>
    <w:rsid w:val="008C59B8"/>
    <w:rsid w:val="008C5EA3"/>
    <w:rsid w:val="008D1D0F"/>
    <w:rsid w:val="008D32DD"/>
    <w:rsid w:val="008E07EA"/>
    <w:rsid w:val="008E4808"/>
    <w:rsid w:val="008E4E65"/>
    <w:rsid w:val="008F031C"/>
    <w:rsid w:val="008F668A"/>
    <w:rsid w:val="008F6EEA"/>
    <w:rsid w:val="00903264"/>
    <w:rsid w:val="00910F57"/>
    <w:rsid w:val="0092469A"/>
    <w:rsid w:val="00925734"/>
    <w:rsid w:val="00930137"/>
    <w:rsid w:val="00950E35"/>
    <w:rsid w:val="009704D2"/>
    <w:rsid w:val="009719EA"/>
    <w:rsid w:val="0097281B"/>
    <w:rsid w:val="00973769"/>
    <w:rsid w:val="00981704"/>
    <w:rsid w:val="00983778"/>
    <w:rsid w:val="00985B71"/>
    <w:rsid w:val="00986414"/>
    <w:rsid w:val="009937A6"/>
    <w:rsid w:val="0099389A"/>
    <w:rsid w:val="009B000C"/>
    <w:rsid w:val="009B0E6E"/>
    <w:rsid w:val="009B17F0"/>
    <w:rsid w:val="009B2EEA"/>
    <w:rsid w:val="009B5D30"/>
    <w:rsid w:val="009B5EB8"/>
    <w:rsid w:val="009B74B2"/>
    <w:rsid w:val="009C35DF"/>
    <w:rsid w:val="009E40F0"/>
    <w:rsid w:val="009E5C2B"/>
    <w:rsid w:val="009F0140"/>
    <w:rsid w:val="009F01D2"/>
    <w:rsid w:val="009F16D9"/>
    <w:rsid w:val="009F2A8D"/>
    <w:rsid w:val="009F4664"/>
    <w:rsid w:val="009F58F0"/>
    <w:rsid w:val="009F6D52"/>
    <w:rsid w:val="009F6FD3"/>
    <w:rsid w:val="00A01D84"/>
    <w:rsid w:val="00A07A94"/>
    <w:rsid w:val="00A11E52"/>
    <w:rsid w:val="00A14801"/>
    <w:rsid w:val="00A170AC"/>
    <w:rsid w:val="00A2166D"/>
    <w:rsid w:val="00A3118A"/>
    <w:rsid w:val="00A31674"/>
    <w:rsid w:val="00A31808"/>
    <w:rsid w:val="00A33352"/>
    <w:rsid w:val="00A40E87"/>
    <w:rsid w:val="00A43682"/>
    <w:rsid w:val="00A43D57"/>
    <w:rsid w:val="00A46B29"/>
    <w:rsid w:val="00A7109C"/>
    <w:rsid w:val="00A734BB"/>
    <w:rsid w:val="00A739F6"/>
    <w:rsid w:val="00A766EE"/>
    <w:rsid w:val="00A77DBB"/>
    <w:rsid w:val="00A825B3"/>
    <w:rsid w:val="00A83A06"/>
    <w:rsid w:val="00A84F40"/>
    <w:rsid w:val="00A8515F"/>
    <w:rsid w:val="00A855FA"/>
    <w:rsid w:val="00A91C57"/>
    <w:rsid w:val="00A9268C"/>
    <w:rsid w:val="00AA11D7"/>
    <w:rsid w:val="00AA1BCE"/>
    <w:rsid w:val="00AA5E16"/>
    <w:rsid w:val="00AA668A"/>
    <w:rsid w:val="00AA6F92"/>
    <w:rsid w:val="00AA7D83"/>
    <w:rsid w:val="00AB26C3"/>
    <w:rsid w:val="00AC68EE"/>
    <w:rsid w:val="00AD0D2F"/>
    <w:rsid w:val="00AD6997"/>
    <w:rsid w:val="00AD7336"/>
    <w:rsid w:val="00AE1B39"/>
    <w:rsid w:val="00AE289A"/>
    <w:rsid w:val="00AE6ECC"/>
    <w:rsid w:val="00AF3593"/>
    <w:rsid w:val="00B005B4"/>
    <w:rsid w:val="00B0372F"/>
    <w:rsid w:val="00B03C22"/>
    <w:rsid w:val="00B03E22"/>
    <w:rsid w:val="00B052ED"/>
    <w:rsid w:val="00B1216E"/>
    <w:rsid w:val="00B15141"/>
    <w:rsid w:val="00B16527"/>
    <w:rsid w:val="00B2040B"/>
    <w:rsid w:val="00B31DE6"/>
    <w:rsid w:val="00B41D46"/>
    <w:rsid w:val="00B43E5F"/>
    <w:rsid w:val="00B45556"/>
    <w:rsid w:val="00B46D0B"/>
    <w:rsid w:val="00B47666"/>
    <w:rsid w:val="00B5375A"/>
    <w:rsid w:val="00B542CF"/>
    <w:rsid w:val="00B57B4D"/>
    <w:rsid w:val="00B61AFC"/>
    <w:rsid w:val="00B65D22"/>
    <w:rsid w:val="00B66F2A"/>
    <w:rsid w:val="00B6748E"/>
    <w:rsid w:val="00B6752E"/>
    <w:rsid w:val="00B81BA3"/>
    <w:rsid w:val="00B868BB"/>
    <w:rsid w:val="00B914DF"/>
    <w:rsid w:val="00BA695C"/>
    <w:rsid w:val="00BB18FF"/>
    <w:rsid w:val="00BB6857"/>
    <w:rsid w:val="00BC1409"/>
    <w:rsid w:val="00BC3324"/>
    <w:rsid w:val="00BC4B4B"/>
    <w:rsid w:val="00BC666F"/>
    <w:rsid w:val="00BE7002"/>
    <w:rsid w:val="00BF6D77"/>
    <w:rsid w:val="00BF7418"/>
    <w:rsid w:val="00C25E27"/>
    <w:rsid w:val="00C26078"/>
    <w:rsid w:val="00C42CF8"/>
    <w:rsid w:val="00C536BA"/>
    <w:rsid w:val="00C546EE"/>
    <w:rsid w:val="00C54C4D"/>
    <w:rsid w:val="00C55E32"/>
    <w:rsid w:val="00C60736"/>
    <w:rsid w:val="00C73BD6"/>
    <w:rsid w:val="00C74586"/>
    <w:rsid w:val="00C8084D"/>
    <w:rsid w:val="00C8276B"/>
    <w:rsid w:val="00C87995"/>
    <w:rsid w:val="00CA0032"/>
    <w:rsid w:val="00CA24B6"/>
    <w:rsid w:val="00CA3479"/>
    <w:rsid w:val="00CA3D45"/>
    <w:rsid w:val="00CA7BF7"/>
    <w:rsid w:val="00CB050D"/>
    <w:rsid w:val="00CB14EA"/>
    <w:rsid w:val="00CB1928"/>
    <w:rsid w:val="00CB1FC6"/>
    <w:rsid w:val="00CC4F01"/>
    <w:rsid w:val="00CD0734"/>
    <w:rsid w:val="00CD1046"/>
    <w:rsid w:val="00CD2911"/>
    <w:rsid w:val="00CD41E4"/>
    <w:rsid w:val="00CE6A26"/>
    <w:rsid w:val="00CE6B0D"/>
    <w:rsid w:val="00CE6B51"/>
    <w:rsid w:val="00CF060F"/>
    <w:rsid w:val="00D00BD3"/>
    <w:rsid w:val="00D00DBB"/>
    <w:rsid w:val="00D039BB"/>
    <w:rsid w:val="00D0455F"/>
    <w:rsid w:val="00D07494"/>
    <w:rsid w:val="00D1034C"/>
    <w:rsid w:val="00D15A64"/>
    <w:rsid w:val="00D246F3"/>
    <w:rsid w:val="00D316DE"/>
    <w:rsid w:val="00D3337C"/>
    <w:rsid w:val="00D40DEB"/>
    <w:rsid w:val="00D43E9C"/>
    <w:rsid w:val="00D566BE"/>
    <w:rsid w:val="00D57C86"/>
    <w:rsid w:val="00D73411"/>
    <w:rsid w:val="00D74237"/>
    <w:rsid w:val="00D769FB"/>
    <w:rsid w:val="00D8267D"/>
    <w:rsid w:val="00D82CEF"/>
    <w:rsid w:val="00D848EA"/>
    <w:rsid w:val="00D84CF4"/>
    <w:rsid w:val="00D84D23"/>
    <w:rsid w:val="00DA167F"/>
    <w:rsid w:val="00DA2C9C"/>
    <w:rsid w:val="00DA3FAD"/>
    <w:rsid w:val="00DC2F13"/>
    <w:rsid w:val="00DC37C9"/>
    <w:rsid w:val="00DC3D50"/>
    <w:rsid w:val="00DC6010"/>
    <w:rsid w:val="00DD010F"/>
    <w:rsid w:val="00DF594B"/>
    <w:rsid w:val="00DF5D47"/>
    <w:rsid w:val="00E012F1"/>
    <w:rsid w:val="00E0435C"/>
    <w:rsid w:val="00E059F1"/>
    <w:rsid w:val="00E20B03"/>
    <w:rsid w:val="00E32AF5"/>
    <w:rsid w:val="00E378F2"/>
    <w:rsid w:val="00E41D4E"/>
    <w:rsid w:val="00E42422"/>
    <w:rsid w:val="00E429E0"/>
    <w:rsid w:val="00E42EC5"/>
    <w:rsid w:val="00E43432"/>
    <w:rsid w:val="00E47611"/>
    <w:rsid w:val="00E50083"/>
    <w:rsid w:val="00E5087F"/>
    <w:rsid w:val="00E51F44"/>
    <w:rsid w:val="00E52351"/>
    <w:rsid w:val="00E5477D"/>
    <w:rsid w:val="00E57207"/>
    <w:rsid w:val="00E637F9"/>
    <w:rsid w:val="00E641B5"/>
    <w:rsid w:val="00E6464D"/>
    <w:rsid w:val="00E64C09"/>
    <w:rsid w:val="00E65A23"/>
    <w:rsid w:val="00EA0A08"/>
    <w:rsid w:val="00EA0D0E"/>
    <w:rsid w:val="00EA319F"/>
    <w:rsid w:val="00EA3585"/>
    <w:rsid w:val="00EA7571"/>
    <w:rsid w:val="00EB1F70"/>
    <w:rsid w:val="00EB20B3"/>
    <w:rsid w:val="00EB7264"/>
    <w:rsid w:val="00EC2360"/>
    <w:rsid w:val="00ED6A91"/>
    <w:rsid w:val="00EE6C1A"/>
    <w:rsid w:val="00EF19A0"/>
    <w:rsid w:val="00EF28D3"/>
    <w:rsid w:val="00EF4F89"/>
    <w:rsid w:val="00F04855"/>
    <w:rsid w:val="00F05049"/>
    <w:rsid w:val="00F0604C"/>
    <w:rsid w:val="00F10CF4"/>
    <w:rsid w:val="00F162A9"/>
    <w:rsid w:val="00F2050D"/>
    <w:rsid w:val="00F22B87"/>
    <w:rsid w:val="00F2657D"/>
    <w:rsid w:val="00F26C83"/>
    <w:rsid w:val="00F3130E"/>
    <w:rsid w:val="00F31B25"/>
    <w:rsid w:val="00F36CDA"/>
    <w:rsid w:val="00F4061B"/>
    <w:rsid w:val="00F4776C"/>
    <w:rsid w:val="00F479D4"/>
    <w:rsid w:val="00F563D1"/>
    <w:rsid w:val="00F66CE4"/>
    <w:rsid w:val="00F673C9"/>
    <w:rsid w:val="00F70A1F"/>
    <w:rsid w:val="00F72245"/>
    <w:rsid w:val="00F872D5"/>
    <w:rsid w:val="00FA0FC0"/>
    <w:rsid w:val="00FA4775"/>
    <w:rsid w:val="00FA5D1A"/>
    <w:rsid w:val="00FB1476"/>
    <w:rsid w:val="00FC17D1"/>
    <w:rsid w:val="00FD5625"/>
    <w:rsid w:val="00FD6506"/>
    <w:rsid w:val="00FE05B5"/>
    <w:rsid w:val="00FE0EFF"/>
    <w:rsid w:val="00FE72F5"/>
    <w:rsid w:val="00FE7D2F"/>
    <w:rsid w:val="00FF1F7F"/>
    <w:rsid w:val="00FF25F2"/>
    <w:rsid w:val="00FF2CC1"/>
    <w:rsid w:val="00FF3029"/>
    <w:rsid w:val="00FF6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2ABD62CF"/>
  <w15:docId w15:val="{58010DFD-4829-4419-92B6-C96BF0296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054"/>
  </w:style>
  <w:style w:type="paragraph" w:styleId="Heading1">
    <w:name w:val="heading 1"/>
    <w:basedOn w:val="Normal"/>
    <w:next w:val="Normal"/>
    <w:link w:val="Heading1Char"/>
    <w:uiPriority w:val="9"/>
    <w:qFormat/>
    <w:rsid w:val="00C73B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3B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B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63D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3B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73BD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73BD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C73BD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446F4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2446F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46F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446F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6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6F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2446F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F563D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66CE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6CE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F66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CE4"/>
  </w:style>
  <w:style w:type="paragraph" w:styleId="Footer">
    <w:name w:val="footer"/>
    <w:basedOn w:val="Normal"/>
    <w:link w:val="FooterChar"/>
    <w:uiPriority w:val="99"/>
    <w:unhideWhenUsed/>
    <w:rsid w:val="00F66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CE4"/>
  </w:style>
  <w:style w:type="table" w:styleId="TableGrid">
    <w:name w:val="Table Grid"/>
    <w:basedOn w:val="TableNormal"/>
    <w:uiPriority w:val="59"/>
    <w:rsid w:val="00EA75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773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73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73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367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A386B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3D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3D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C3DD7"/>
    <w:rPr>
      <w:vertAlign w:val="superscript"/>
    </w:rPr>
  </w:style>
  <w:style w:type="character" w:styleId="Strong">
    <w:name w:val="Strong"/>
    <w:basedOn w:val="DefaultParagraphFont"/>
    <w:uiPriority w:val="22"/>
    <w:qFormat/>
    <w:rsid w:val="00DF5D47"/>
    <w:rPr>
      <w:b/>
      <w:bCs/>
    </w:rPr>
  </w:style>
  <w:style w:type="paragraph" w:styleId="Revision">
    <w:name w:val="Revision"/>
    <w:hidden/>
    <w:uiPriority w:val="99"/>
    <w:semiHidden/>
    <w:rsid w:val="00674695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DC37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9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1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304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945F7CB4604D53BAE3688CFE34A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D2BEA-1728-47CD-8EF4-3C46AC965D7C}"/>
      </w:docPartPr>
      <w:docPartBody>
        <w:p w:rsidR="00127A20" w:rsidRDefault="006C6589" w:rsidP="006C6589">
          <w:pPr>
            <w:pStyle w:val="38945F7CB4604D53BAE3688CFE34A1777"/>
          </w:pPr>
          <w:r>
            <w:rPr>
              <w:rStyle w:val="PlaceholderText"/>
              <w:rFonts w:ascii="Century Gothic" w:hAnsi="Century Gothic" w:cstheme="minorHAnsi"/>
            </w:rPr>
            <w:t>E</w:t>
          </w:r>
          <w:r w:rsidRPr="0000193F">
            <w:rPr>
              <w:rStyle w:val="PlaceholderText"/>
              <w:rFonts w:ascii="Century Gothic" w:hAnsi="Century Gothic" w:cstheme="minorHAnsi"/>
            </w:rPr>
            <w:t>nter text.</w:t>
          </w:r>
        </w:p>
      </w:docPartBody>
    </w:docPart>
    <w:docPart>
      <w:docPartPr>
        <w:name w:val="1EFA8A9AB6E54D43986C41EE670CF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12593-EA85-4561-B6EB-958D29C58C4D}"/>
      </w:docPartPr>
      <w:docPartBody>
        <w:p w:rsidR="00D603B4" w:rsidRDefault="006C6589" w:rsidP="006C6589">
          <w:pPr>
            <w:pStyle w:val="1EFA8A9AB6E54D43986C41EE670CFE5A7"/>
          </w:pPr>
          <w:r>
            <w:rPr>
              <w:rStyle w:val="PlaceholderText"/>
              <w:rFonts w:ascii="Century Gothic" w:hAnsi="Century Gothic" w:cstheme="minorHAnsi"/>
            </w:rPr>
            <w:t>E</w:t>
          </w:r>
          <w:r w:rsidRPr="0000193F">
            <w:rPr>
              <w:rStyle w:val="PlaceholderText"/>
              <w:rFonts w:ascii="Century Gothic" w:hAnsi="Century Gothic" w:cstheme="minorHAnsi"/>
            </w:rPr>
            <w:t>nter text.</w:t>
          </w:r>
        </w:p>
      </w:docPartBody>
    </w:docPart>
    <w:docPart>
      <w:docPartPr>
        <w:name w:val="39E6F420D856490EA1D1AEE7003BA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E3A20-1970-42EE-AB21-38C482AD76AD}"/>
      </w:docPartPr>
      <w:docPartBody>
        <w:p w:rsidR="00D603B4" w:rsidRDefault="006C6589" w:rsidP="006C6589">
          <w:pPr>
            <w:pStyle w:val="39E6F420D856490EA1D1AEE7003BAD087"/>
          </w:pPr>
          <w:r>
            <w:rPr>
              <w:rStyle w:val="PlaceholderText"/>
              <w:rFonts w:ascii="Century Gothic" w:hAnsi="Century Gothic" w:cstheme="minorHAnsi"/>
            </w:rPr>
            <w:t>Enter</w:t>
          </w:r>
          <w:r w:rsidRPr="0000193F">
            <w:rPr>
              <w:rStyle w:val="PlaceholderText"/>
              <w:rFonts w:ascii="Century Gothic" w:hAnsi="Century Gothic" w:cstheme="minorHAnsi"/>
            </w:rPr>
            <w:t xml:space="preserve"> text.</w:t>
          </w:r>
        </w:p>
      </w:docPartBody>
    </w:docPart>
    <w:docPart>
      <w:docPartPr>
        <w:name w:val="D10BDB4F78704A8684EDCBA4C15DE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DAF5A-EC9F-4E8F-AF01-9DCF3C2A27BE}"/>
      </w:docPartPr>
      <w:docPartBody>
        <w:p w:rsidR="00D603B4" w:rsidRDefault="006C6589" w:rsidP="006C6589">
          <w:pPr>
            <w:pStyle w:val="D10BDB4F78704A8684EDCBA4C15DE0C97"/>
          </w:pPr>
          <w:r>
            <w:rPr>
              <w:rStyle w:val="PlaceholderText"/>
              <w:rFonts w:ascii="Century Gothic" w:hAnsi="Century Gothic" w:cstheme="minorHAnsi"/>
            </w:rPr>
            <w:t>E</w:t>
          </w:r>
          <w:r w:rsidRPr="0000193F">
            <w:rPr>
              <w:rStyle w:val="PlaceholderText"/>
              <w:rFonts w:ascii="Century Gothic" w:hAnsi="Century Gothic" w:cstheme="minorHAnsi"/>
            </w:rPr>
            <w:t>nter text.</w:t>
          </w:r>
        </w:p>
      </w:docPartBody>
    </w:docPart>
    <w:docPart>
      <w:docPartPr>
        <w:name w:val="A366484D32604D97B5954545D68E6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6D855-596F-4E11-9627-F93686EFE839}"/>
      </w:docPartPr>
      <w:docPartBody>
        <w:p w:rsidR="00D603B4" w:rsidRDefault="006C6589" w:rsidP="006C6589">
          <w:pPr>
            <w:pStyle w:val="A366484D32604D97B5954545D68E6E2D7"/>
          </w:pPr>
          <w:r>
            <w:rPr>
              <w:rStyle w:val="PlaceholderText"/>
              <w:rFonts w:ascii="Century Gothic" w:hAnsi="Century Gothic" w:cstheme="minorHAnsi"/>
            </w:rPr>
            <w:t>Enter</w:t>
          </w:r>
          <w:r w:rsidRPr="0000193F">
            <w:rPr>
              <w:rStyle w:val="PlaceholderText"/>
              <w:rFonts w:ascii="Century Gothic" w:hAnsi="Century Gothic" w:cstheme="minorHAnsi"/>
            </w:rPr>
            <w:t xml:space="preserve"> text.</w:t>
          </w:r>
        </w:p>
      </w:docPartBody>
    </w:docPart>
    <w:docPart>
      <w:docPartPr>
        <w:name w:val="89283E4EC9104AAAB6E0642D378C6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6E960-45FB-4BDD-B35D-370D59674785}"/>
      </w:docPartPr>
      <w:docPartBody>
        <w:p w:rsidR="00D603B4" w:rsidRDefault="006C6589" w:rsidP="006C6589">
          <w:pPr>
            <w:pStyle w:val="89283E4EC9104AAAB6E0642D378C6AC07"/>
          </w:pPr>
          <w:r>
            <w:rPr>
              <w:rStyle w:val="PlaceholderText"/>
              <w:rFonts w:ascii="Century Gothic" w:hAnsi="Century Gothic" w:cstheme="minorHAnsi"/>
            </w:rPr>
            <w:t>E</w:t>
          </w:r>
          <w:r w:rsidRPr="0000193F">
            <w:rPr>
              <w:rStyle w:val="PlaceholderText"/>
              <w:rFonts w:ascii="Century Gothic" w:hAnsi="Century Gothic" w:cstheme="minorHAnsi"/>
            </w:rPr>
            <w:t>nter text.</w:t>
          </w:r>
        </w:p>
      </w:docPartBody>
    </w:docPart>
    <w:docPart>
      <w:docPartPr>
        <w:name w:val="1D33CCE4E31A4E8FAB9DA07D96318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9C02D-28B1-43D3-B972-1A3ED00CBD30}"/>
      </w:docPartPr>
      <w:docPartBody>
        <w:p w:rsidR="00087295" w:rsidRDefault="006C6589" w:rsidP="006C6589">
          <w:pPr>
            <w:pStyle w:val="1D33CCE4E31A4E8FAB9DA07D963186BD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7BE8FD066C4454FACB905CAD2C42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333B3-FD81-486F-BF8E-F421E3D6D6A0}"/>
      </w:docPartPr>
      <w:docPartBody>
        <w:p w:rsidR="00087295" w:rsidRDefault="006C6589" w:rsidP="006C6589">
          <w:pPr>
            <w:pStyle w:val="37BE8FD066C4454FACB905CAD2C4213C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6B925CB0FDA41DB982BC64D2EFE1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B7BF9-ADF8-4049-BC7F-2D9941EB92FD}"/>
      </w:docPartPr>
      <w:docPartBody>
        <w:p w:rsidR="00087295" w:rsidRDefault="006C6589" w:rsidP="006C6589">
          <w:pPr>
            <w:pStyle w:val="F6B925CB0FDA41DB982BC64D2EFE1612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8100C51BB64439699A06C384DA4E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C42C6-4253-43F0-AC71-9B93D2FA75F9}"/>
      </w:docPartPr>
      <w:docPartBody>
        <w:p w:rsidR="00087295" w:rsidRDefault="006C6589" w:rsidP="006C6589">
          <w:pPr>
            <w:pStyle w:val="D8100C51BB64439699A06C384DA4E0CA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C5A232E683864A5EB1338A70C1F50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26FDC-01D0-41BE-A291-BF2E184FB8BB}"/>
      </w:docPartPr>
      <w:docPartBody>
        <w:p w:rsidR="00087295" w:rsidRDefault="006C6589" w:rsidP="006C6589">
          <w:pPr>
            <w:pStyle w:val="C5A232E683864A5EB1338A70C1F50493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0C26C9A231445F5B7E7E50EE99A3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0E09-FCF9-4864-8E49-E2EDF98E8854}"/>
      </w:docPartPr>
      <w:docPartBody>
        <w:p w:rsidR="00087295" w:rsidRDefault="006C6589" w:rsidP="006C6589">
          <w:pPr>
            <w:pStyle w:val="D0C26C9A231445F5B7E7E50EE99A380A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45151EE214049BD9EFC099EA6FC6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80729-5686-4BAD-8C36-7B87582B66EB}"/>
      </w:docPartPr>
      <w:docPartBody>
        <w:p w:rsidR="00087295" w:rsidRDefault="006C6589" w:rsidP="006C6589">
          <w:pPr>
            <w:pStyle w:val="B45151EE214049BD9EFC099EA6FC6332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EAB5C573B8D4691B1A61D19E8C3B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6DC94-1240-492D-882B-67C7B1E6AFA5}"/>
      </w:docPartPr>
      <w:docPartBody>
        <w:p w:rsidR="00087295" w:rsidRDefault="006C6589" w:rsidP="006C6589">
          <w:pPr>
            <w:pStyle w:val="FEAB5C573B8D4691B1A61D19E8C3B605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D8A0A578B194DD08BFA1E0DB3C97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97EAC-86C3-47FC-9676-0D21CF7FA230}"/>
      </w:docPartPr>
      <w:docPartBody>
        <w:p w:rsidR="00087295" w:rsidRDefault="006C6589" w:rsidP="006C6589">
          <w:pPr>
            <w:pStyle w:val="FD8A0A578B194DD08BFA1E0DB3C97EFC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EA5CA6524C242828C8A82AB9BC19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FC0D4-82A4-40D8-A30C-9F4E177A1AC6}"/>
      </w:docPartPr>
      <w:docPartBody>
        <w:p w:rsidR="00087295" w:rsidRDefault="006C6589" w:rsidP="006C6589">
          <w:pPr>
            <w:pStyle w:val="BEA5CA6524C242828C8A82AB9BC19C25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6FC9384B5BA47FDB9FFC0D2242BC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71302-D3B2-44D2-A63C-FA8F23A033E3}"/>
      </w:docPartPr>
      <w:docPartBody>
        <w:p w:rsidR="00087295" w:rsidRDefault="006C6589" w:rsidP="006C6589">
          <w:pPr>
            <w:pStyle w:val="E6FC9384B5BA47FDB9FFC0D2242BC7F9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A984659BF274ACEA3316A8296B0E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E8BB9-B1FC-4520-BB3E-99DEB1F5CC0F}"/>
      </w:docPartPr>
      <w:docPartBody>
        <w:p w:rsidR="00087295" w:rsidRDefault="006C6589" w:rsidP="006C6589">
          <w:pPr>
            <w:pStyle w:val="7A984659BF274ACEA3316A8296B0E6DE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F974D9699B94EFCADAD212BD987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8AC9D-FAB0-4DAA-A744-9B937CABA864}"/>
      </w:docPartPr>
      <w:docPartBody>
        <w:p w:rsidR="00087295" w:rsidRDefault="006C6589" w:rsidP="006C6589">
          <w:pPr>
            <w:pStyle w:val="9F974D9699B94EFCADAD212BD987C962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866A57CA4434A28B7E54E87686B7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EAA1E-434B-4286-BD00-0ECA21611195}"/>
      </w:docPartPr>
      <w:docPartBody>
        <w:p w:rsidR="00087295" w:rsidRDefault="006C6589" w:rsidP="006C6589">
          <w:pPr>
            <w:pStyle w:val="1866A57CA4434A28B7E54E87686B70C0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477A70DFE624F2B8A411C01CDAFE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36120-DA14-4AC3-BEBD-F7513DFED4E2}"/>
      </w:docPartPr>
      <w:docPartBody>
        <w:p w:rsidR="00087295" w:rsidRDefault="006C6589" w:rsidP="006C6589">
          <w:pPr>
            <w:pStyle w:val="7477A70DFE624F2B8A411C01CDAFEA80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56CD999DC45427DA333A2F522F1C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13740-1F75-4D76-957B-B1086625C77B}"/>
      </w:docPartPr>
      <w:docPartBody>
        <w:p w:rsidR="00087295" w:rsidRDefault="006C6589" w:rsidP="006C6589">
          <w:pPr>
            <w:pStyle w:val="E56CD999DC45427DA333A2F522F1C89B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D488C899C0449ED85DB1C474E961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43802-6EDC-4451-9CC0-56741986E7E5}"/>
      </w:docPartPr>
      <w:docPartBody>
        <w:p w:rsidR="00087295" w:rsidRDefault="006C6589" w:rsidP="006C6589">
          <w:pPr>
            <w:pStyle w:val="1D488C899C0449ED85DB1C474E961F9D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087549BB6EF14AF9A9818C373B41F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2F53C-B66B-4AC4-8B78-61ED3E90D109}"/>
      </w:docPartPr>
      <w:docPartBody>
        <w:p w:rsidR="00087295" w:rsidRDefault="006C6589" w:rsidP="006C6589">
          <w:pPr>
            <w:pStyle w:val="087549BB6EF14AF9A9818C373B41FA34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144EB20AC724BAD99BAB1F2B4C94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F61E3-6443-4AF7-9321-2593C0285F3F}"/>
      </w:docPartPr>
      <w:docPartBody>
        <w:p w:rsidR="00087295" w:rsidRDefault="006C6589" w:rsidP="006C6589">
          <w:pPr>
            <w:pStyle w:val="3144EB20AC724BAD99BAB1F2B4C947DD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424040C65E73461C9A7C49697679A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0586E-68EF-40BC-9585-F4C300A7F75F}"/>
      </w:docPartPr>
      <w:docPartBody>
        <w:p w:rsidR="00087295" w:rsidRDefault="006C6589" w:rsidP="006C6589">
          <w:pPr>
            <w:pStyle w:val="424040C65E73461C9A7C49697679ABB5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621FE2CA1C79495A99E6E38F98C55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0E26F-80DD-4E8C-A176-E3253A089F68}"/>
      </w:docPartPr>
      <w:docPartBody>
        <w:p w:rsidR="00087295" w:rsidRDefault="006C6589" w:rsidP="006C6589">
          <w:pPr>
            <w:pStyle w:val="621FE2CA1C79495A99E6E38F98C55DED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D071BB7275448A3BF2622B479488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30443-419B-43DC-93B6-28D5EF2B1240}"/>
      </w:docPartPr>
      <w:docPartBody>
        <w:p w:rsidR="00087295" w:rsidRDefault="006C6589" w:rsidP="006C6589">
          <w:pPr>
            <w:pStyle w:val="1D071BB7275448A3BF2622B479488870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637581B88CC445089125747EACC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36E7-0945-44C2-9B64-B4DBEC067024}"/>
      </w:docPartPr>
      <w:docPartBody>
        <w:p w:rsidR="00087295" w:rsidRDefault="006C6589" w:rsidP="006C6589">
          <w:pPr>
            <w:pStyle w:val="B637581B88CC445089125747EACCD098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5E1A0CE857D464785F45FFF7F3ED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B2C2A-5036-409F-A425-36B05246B4EF}"/>
      </w:docPartPr>
      <w:docPartBody>
        <w:p w:rsidR="00087295" w:rsidRDefault="006C6589" w:rsidP="006C6589">
          <w:pPr>
            <w:pStyle w:val="D5E1A0CE857D464785F45FFF7F3ED906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63BBC678683C42B0B718E32B50DC9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C5F04-2F56-4F71-BD16-3D7C06F882A6}"/>
      </w:docPartPr>
      <w:docPartBody>
        <w:p w:rsidR="00087295" w:rsidRDefault="006C6589" w:rsidP="006C6589">
          <w:pPr>
            <w:pStyle w:val="63BBC678683C42B0B718E32B50DC9C2C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F991AAE4505402EA7F3E22430DC9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DBE12-3532-4B9F-8EC2-E827C81060CD}"/>
      </w:docPartPr>
      <w:docPartBody>
        <w:p w:rsidR="00087295" w:rsidRDefault="006C6589" w:rsidP="006C6589">
          <w:pPr>
            <w:pStyle w:val="AF991AAE4505402EA7F3E22430DC988D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06D124217F64E7EACBBD630516C0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721DE-4B0D-4B3F-A395-E134B82D5B74}"/>
      </w:docPartPr>
      <w:docPartBody>
        <w:p w:rsidR="00087295" w:rsidRDefault="006C6589" w:rsidP="006C6589">
          <w:pPr>
            <w:pStyle w:val="E06D124217F64E7EACBBD630516C0300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4005B36409D41BCA9D0E05F78364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2268B-0717-4439-8AE4-7369E6AC7BB7}"/>
      </w:docPartPr>
      <w:docPartBody>
        <w:p w:rsidR="00087295" w:rsidRDefault="006C6589" w:rsidP="006C6589">
          <w:pPr>
            <w:pStyle w:val="D4005B36409D41BCA9D0E05F783648A1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050380D43CD4B6CB5DB105FD8270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038F4-7B73-486D-ABC1-5C37AE002596}"/>
      </w:docPartPr>
      <w:docPartBody>
        <w:p w:rsidR="00087295" w:rsidRDefault="006C6589" w:rsidP="006C6589">
          <w:pPr>
            <w:pStyle w:val="B050380D43CD4B6CB5DB105FD8270463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183DC4F3187449A8C13B27227335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1E51C-E4E5-45B1-A7FD-D7C82E523287}"/>
      </w:docPartPr>
      <w:docPartBody>
        <w:p w:rsidR="00087295" w:rsidRDefault="006C6589" w:rsidP="006C6589">
          <w:pPr>
            <w:pStyle w:val="2183DC4F3187449A8C13B27227335679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6812A4F29214E759C49DE5486EC9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8671F-47F3-4B66-8C9D-BFBF5AC9F75D}"/>
      </w:docPartPr>
      <w:docPartBody>
        <w:p w:rsidR="00087295" w:rsidRDefault="006C6589" w:rsidP="006C6589">
          <w:pPr>
            <w:pStyle w:val="A6812A4F29214E759C49DE5486EC9857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5E347E1E79AF427597F443E8CF804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AA6D8-07F0-41E5-A72E-752FE0E248AA}"/>
      </w:docPartPr>
      <w:docPartBody>
        <w:p w:rsidR="00087295" w:rsidRDefault="006C6589" w:rsidP="006C6589">
          <w:pPr>
            <w:pStyle w:val="5E347E1E79AF427597F443E8CF8046FD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1A1B0450F574422959D4BF068D5E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902E9-8D99-4ABD-9ACC-2B9224321FDE}"/>
      </w:docPartPr>
      <w:docPartBody>
        <w:p w:rsidR="00087295" w:rsidRDefault="006C6589" w:rsidP="006C6589">
          <w:pPr>
            <w:pStyle w:val="E1A1B0450F574422959D4BF068D5E5C2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522F1AE30ECC450585DC16287D035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44A30-7F54-4A4C-97A3-B7BEBAF1A180}"/>
      </w:docPartPr>
      <w:docPartBody>
        <w:p w:rsidR="00087295" w:rsidRDefault="006C6589" w:rsidP="006C6589">
          <w:pPr>
            <w:pStyle w:val="522F1AE30ECC450585DC16287D035753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56D77206E024E0D9F005A610DA9D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0471A-8D02-42B8-BE8E-F97E3767BC25}"/>
      </w:docPartPr>
      <w:docPartBody>
        <w:p w:rsidR="00087295" w:rsidRDefault="006C6589" w:rsidP="006C6589">
          <w:pPr>
            <w:pStyle w:val="F56D77206E024E0D9F005A610DA9D7BC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0C9743A85BD48C6AFDEBFD5F9A52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3F180-20EC-4733-8E70-9601D04ECA27}"/>
      </w:docPartPr>
      <w:docPartBody>
        <w:p w:rsidR="00087295" w:rsidRDefault="006C6589" w:rsidP="006C6589">
          <w:pPr>
            <w:pStyle w:val="B0C9743A85BD48C6AFDEBFD5F9A524A1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831A9B45C1741CFB0822E7DCAF6D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B2117-62B0-4488-AFE5-BD3A5C6DCFB9}"/>
      </w:docPartPr>
      <w:docPartBody>
        <w:p w:rsidR="00087295" w:rsidRDefault="006C6589" w:rsidP="006C6589">
          <w:pPr>
            <w:pStyle w:val="7831A9B45C1741CFB0822E7DCAF6DDA42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4110DC66F8242F2AC9C5733093F0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B350A-E9DA-48F0-871F-672A93791A31}"/>
      </w:docPartPr>
      <w:docPartBody>
        <w:p w:rsidR="00087295" w:rsidRDefault="006C6589" w:rsidP="006C6589">
          <w:pPr>
            <w:pStyle w:val="F4110DC66F8242F2AC9C5733093F04B52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87B2F537B114A4F92FFCB267CB8E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ED6B2-27E2-442B-A386-DD0124583CEC}"/>
      </w:docPartPr>
      <w:docPartBody>
        <w:p w:rsidR="00087295" w:rsidRDefault="006C6589" w:rsidP="006C6589">
          <w:pPr>
            <w:pStyle w:val="F87B2F537B114A4F92FFCB267CB8E4212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4EAD844FC3645728C7CB0E5943E0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3DA8-1274-4E9A-A202-1680135D448A}"/>
      </w:docPartPr>
      <w:docPartBody>
        <w:p w:rsidR="00087295" w:rsidRDefault="006C6589" w:rsidP="006C6589">
          <w:pPr>
            <w:pStyle w:val="74EAD844FC3645728C7CB0E5943E07DC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099C55A6FC3484AACD23D763D433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2BEFA-84C5-4D02-A2AF-5498D5891A1F}"/>
      </w:docPartPr>
      <w:docPartBody>
        <w:p w:rsidR="00087295" w:rsidRDefault="006C6589" w:rsidP="006C6589">
          <w:pPr>
            <w:pStyle w:val="D099C55A6FC3484AACD23D763D43370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9D42BCC9ECA4B09A181473053C31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67FBF-86D7-47F0-AA2A-1D768CD6A45C}"/>
      </w:docPartPr>
      <w:docPartBody>
        <w:p w:rsidR="00087295" w:rsidRDefault="006C6589" w:rsidP="006C6589">
          <w:pPr>
            <w:pStyle w:val="99D42BCC9ECA4B09A181473053C319C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D1FB64A88604FDC97997C53BB9F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F6EAF-01CA-4D9E-81E4-9A70E7C225BB}"/>
      </w:docPartPr>
      <w:docPartBody>
        <w:p w:rsidR="00087295" w:rsidRDefault="006C6589" w:rsidP="006C6589">
          <w:pPr>
            <w:pStyle w:val="ED1FB64A88604FDC97997C53BB9F49C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5C4C79A59F754ACDA37EA3545B0C4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3FAFF-AC8F-4829-A068-056C35BB606E}"/>
      </w:docPartPr>
      <w:docPartBody>
        <w:p w:rsidR="00087295" w:rsidRDefault="006C6589" w:rsidP="006C6589">
          <w:pPr>
            <w:pStyle w:val="5C4C79A59F754ACDA37EA3545B0C4A1A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1796C300BB74852A8480C9489F86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F35A-E29C-41DA-806B-622C1E7F53E6}"/>
      </w:docPartPr>
      <w:docPartBody>
        <w:p w:rsidR="00087295" w:rsidRDefault="006C6589" w:rsidP="006C6589">
          <w:pPr>
            <w:pStyle w:val="B1796C300BB74852A8480C9489F867D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6CDDCA7DB0524021AA59083862A63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38D3C-CBA3-4DBB-BBE0-14F2031CC17D}"/>
      </w:docPartPr>
      <w:docPartBody>
        <w:p w:rsidR="00087295" w:rsidRDefault="006C6589" w:rsidP="006C6589">
          <w:pPr>
            <w:pStyle w:val="6CDDCA7DB0524021AA59083862A63AC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81A163B8089B4C488DF2BFE55F8CE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22AC9-7E64-43B2-A6A1-92C1ECD14955}"/>
      </w:docPartPr>
      <w:docPartBody>
        <w:p w:rsidR="00087295" w:rsidRDefault="006C6589" w:rsidP="006C6589">
          <w:pPr>
            <w:pStyle w:val="81A163B8089B4C488DF2BFE55F8CEC5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9EA51D4B54B404D8574214C5922E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B2336-139A-4DC5-B982-95035BA20DD3}"/>
      </w:docPartPr>
      <w:docPartBody>
        <w:p w:rsidR="00087295" w:rsidRDefault="006C6589" w:rsidP="006C6589">
          <w:pPr>
            <w:pStyle w:val="F9EA51D4B54B404D8574214C5922EF1B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50E732A3F46240679B8B7D654E25B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40A73-6330-4D36-8B52-620C5DB4C176}"/>
      </w:docPartPr>
      <w:docPartBody>
        <w:p w:rsidR="00087295" w:rsidRDefault="006C6589" w:rsidP="006C6589">
          <w:pPr>
            <w:pStyle w:val="50E732A3F46240679B8B7D654E25B3A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7295C31BEA34D5D9F55F63934648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0EE0D-64B0-4C04-87B8-0E867F11C554}"/>
      </w:docPartPr>
      <w:docPartBody>
        <w:p w:rsidR="00087295" w:rsidRDefault="006C6589" w:rsidP="006C6589">
          <w:pPr>
            <w:pStyle w:val="F7295C31BEA34D5D9F55F63934648D5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676F2E7C90EC4703BFDCE8AF5EAB6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CE013-EC60-44D1-981B-9B9841D3073A}"/>
      </w:docPartPr>
      <w:docPartBody>
        <w:p w:rsidR="00087295" w:rsidRDefault="006C6589" w:rsidP="006C6589">
          <w:pPr>
            <w:pStyle w:val="676F2E7C90EC4703BFDCE8AF5EAB67DD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52BE8D0B52740C3BFBB6805226AE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83223-F9D8-4C80-AD03-711605CAC1CC}"/>
      </w:docPartPr>
      <w:docPartBody>
        <w:p w:rsidR="00087295" w:rsidRDefault="006C6589" w:rsidP="006C6589">
          <w:pPr>
            <w:pStyle w:val="352BE8D0B52740C3BFBB6805226AE0D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C96F0AB09B384A0F8E8ED3BA959A9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351DF-1053-4A9A-8E3E-25A0C3BDC716}"/>
      </w:docPartPr>
      <w:docPartBody>
        <w:p w:rsidR="00087295" w:rsidRDefault="006C6589" w:rsidP="006C6589">
          <w:pPr>
            <w:pStyle w:val="C96F0AB09B384A0F8E8ED3BA959A9ECC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558122BA80594A73862A37F273884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6475C-BC99-4A28-B145-ACE6DE97242A}"/>
      </w:docPartPr>
      <w:docPartBody>
        <w:p w:rsidR="00087295" w:rsidRDefault="006C6589" w:rsidP="006C6589">
          <w:pPr>
            <w:pStyle w:val="558122BA80594A73862A37F27388493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55AB4BA3DEC4B738C94726B6363E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C7E21-1EAE-47F2-9014-CA4D1165DBE7}"/>
      </w:docPartPr>
      <w:docPartBody>
        <w:p w:rsidR="00087295" w:rsidRDefault="006C6589" w:rsidP="006C6589">
          <w:pPr>
            <w:pStyle w:val="255AB4BA3DEC4B738C94726B6363E6DE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D689BEE825B44C1A1BCA514EB798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74F7D-AF4C-457C-9A80-E05AB894A751}"/>
      </w:docPartPr>
      <w:docPartBody>
        <w:p w:rsidR="00087295" w:rsidRDefault="006C6589" w:rsidP="006C6589">
          <w:pPr>
            <w:pStyle w:val="9D689BEE825B44C1A1BCA514EB798BF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0CD605C6F3DA445EB20164D121C80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AF6CC-67BB-4BF6-88CD-83B4FD750054}"/>
      </w:docPartPr>
      <w:docPartBody>
        <w:p w:rsidR="00087295" w:rsidRDefault="006C6589" w:rsidP="006C6589">
          <w:pPr>
            <w:pStyle w:val="0CD605C6F3DA445EB20164D121C80858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4A5CF39F08AA4AABABB784CF855E9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FEC37-F5EF-434B-AE1E-384A028B6406}"/>
      </w:docPartPr>
      <w:docPartBody>
        <w:p w:rsidR="00087295" w:rsidRDefault="006C6589" w:rsidP="006C6589">
          <w:pPr>
            <w:pStyle w:val="4A5CF39F08AA4AABABB784CF855E9012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DFC39FA547944ABA80E0997D01F2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86710-C70D-429B-B69F-2D7E340288D0}"/>
      </w:docPartPr>
      <w:docPartBody>
        <w:p w:rsidR="00087295" w:rsidRDefault="006C6589" w:rsidP="006C6589">
          <w:pPr>
            <w:pStyle w:val="7DFC39FA547944ABA80E0997D01F2405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B513915F087427280D8341464B17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B56A9-E35E-43BF-A284-001A2DA83ACC}"/>
      </w:docPartPr>
      <w:docPartBody>
        <w:p w:rsidR="00087295" w:rsidRDefault="006C6589" w:rsidP="006C6589">
          <w:pPr>
            <w:pStyle w:val="FB513915F087427280D8341464B17D2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86CA0453C20040A28B29680D597AE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C0BD8-2275-49B4-BE50-EF34369473BC}"/>
      </w:docPartPr>
      <w:docPartBody>
        <w:p w:rsidR="00087295" w:rsidRDefault="006C6589" w:rsidP="006C6589">
          <w:pPr>
            <w:pStyle w:val="86CA0453C20040A28B29680D597AE34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5D3EB99B75443CCB3A977FA1A6EE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F45BB-DFCD-46CA-8AB5-CF5507B6970C}"/>
      </w:docPartPr>
      <w:docPartBody>
        <w:p w:rsidR="00087295" w:rsidRDefault="006C6589" w:rsidP="006C6589">
          <w:pPr>
            <w:pStyle w:val="A5D3EB99B75443CCB3A977FA1A6EE8C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9C571D76DE848D0B15137C2F3DAC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6BFDD-57FA-47B9-86C4-4EB0B9CC291B}"/>
      </w:docPartPr>
      <w:docPartBody>
        <w:p w:rsidR="00087295" w:rsidRDefault="006C6589" w:rsidP="006C6589">
          <w:pPr>
            <w:pStyle w:val="B9C571D76DE848D0B15137C2F3DAC69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C8810DA27D65425D8DF1FE56994AA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6151B-6C39-40A5-AD2D-025553719815}"/>
      </w:docPartPr>
      <w:docPartBody>
        <w:p w:rsidR="00087295" w:rsidRDefault="006C6589" w:rsidP="006C6589">
          <w:pPr>
            <w:pStyle w:val="C8810DA27D65425D8DF1FE56994AA16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353695FBE4D44B595A3459225948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DE598-381A-4F59-8CC5-1CC5B9127C9A}"/>
      </w:docPartPr>
      <w:docPartBody>
        <w:p w:rsidR="00087295" w:rsidRDefault="006C6589" w:rsidP="006C6589">
          <w:pPr>
            <w:pStyle w:val="A353695FBE4D44B595A345922594844A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858A9C68DA7F4940ADE2FDC3D81F2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E57CE-1379-4C7A-A963-98766CA90DB3}"/>
      </w:docPartPr>
      <w:docPartBody>
        <w:p w:rsidR="00087295" w:rsidRDefault="006C6589" w:rsidP="006C6589">
          <w:pPr>
            <w:pStyle w:val="858A9C68DA7F4940ADE2FDC3D81F236C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88E6013329F449790306DA85AE20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355B9-8046-47DA-A5E8-1F3237CCA25C}"/>
      </w:docPartPr>
      <w:docPartBody>
        <w:p w:rsidR="00087295" w:rsidRDefault="006C6589" w:rsidP="006C6589">
          <w:pPr>
            <w:pStyle w:val="B88E6013329F449790306DA85AE207E2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6B07361AAEB484C924CC4620E784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8FA04-C855-4244-A920-0C061AD8BB62}"/>
      </w:docPartPr>
      <w:docPartBody>
        <w:p w:rsidR="00087295" w:rsidRDefault="006C6589" w:rsidP="006C6589">
          <w:pPr>
            <w:pStyle w:val="96B07361AAEB484C924CC4620E78431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4736FD16C5148A7A78B77F6E60F3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95551-6087-4BFB-AAB7-A12331D23161}"/>
      </w:docPartPr>
      <w:docPartBody>
        <w:p w:rsidR="00087295" w:rsidRDefault="006C6589" w:rsidP="006C6589">
          <w:pPr>
            <w:pStyle w:val="A4736FD16C5148A7A78B77F6E60F302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664FF260454478EAB79E1DEDBE40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E8A17-C895-444B-81A8-F8B84642B73A}"/>
      </w:docPartPr>
      <w:docPartBody>
        <w:p w:rsidR="00087295" w:rsidRDefault="006C6589" w:rsidP="006C6589">
          <w:pPr>
            <w:pStyle w:val="A664FF260454478EAB79E1DEDBE40CC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76EE63E49CE4A89844F770C96522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2BD5D-55DA-41B4-891B-DCEF9AF9F14D}"/>
      </w:docPartPr>
      <w:docPartBody>
        <w:p w:rsidR="00087295" w:rsidRDefault="006C6589" w:rsidP="006C6589">
          <w:pPr>
            <w:pStyle w:val="E76EE63E49CE4A89844F770C965227C9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EF761F03E2848329B6DA1BBA82F7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F82A5-AE6A-4C1F-B0FF-18841C809286}"/>
      </w:docPartPr>
      <w:docPartBody>
        <w:p w:rsidR="00087295" w:rsidRDefault="006C6589" w:rsidP="006C6589">
          <w:pPr>
            <w:pStyle w:val="2EF761F03E2848329B6DA1BBA82F7452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F51D22E95C04E5998142B65D7351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DA6C4-BB8C-4BD2-BB4C-7B034FFA0122}"/>
      </w:docPartPr>
      <w:docPartBody>
        <w:p w:rsidR="00087295" w:rsidRDefault="006C6589" w:rsidP="006C6589">
          <w:pPr>
            <w:pStyle w:val="EF51D22E95C04E5998142B65D7351180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5F9300773BA47049819C8B7C1B25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D6646-F29B-4CB0-84D2-B6EC4B7140A2}"/>
      </w:docPartPr>
      <w:docPartBody>
        <w:p w:rsidR="00087295" w:rsidRDefault="006C6589" w:rsidP="006C6589">
          <w:pPr>
            <w:pStyle w:val="E5F9300773BA47049819C8B7C1B25FCD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06C157ED617436E8F66E1690993D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FE4A0-E24D-448D-B468-79E0E6928E10}"/>
      </w:docPartPr>
      <w:docPartBody>
        <w:p w:rsidR="00087295" w:rsidRDefault="006C6589" w:rsidP="006C6589">
          <w:pPr>
            <w:pStyle w:val="706C157ED617436E8F66E1690993DD2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F0F67CBD03940A2AA9FE19DA64BB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21E34-86AA-4E8B-9CEC-353DF3431EE2}"/>
      </w:docPartPr>
      <w:docPartBody>
        <w:p w:rsidR="00087295" w:rsidRDefault="006C6589" w:rsidP="006C6589">
          <w:pPr>
            <w:pStyle w:val="AF0F67CBD03940A2AA9FE19DA64BB7A0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C4C94A5BC184D08884A34BBF2FF4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DEEE2-7933-4C73-967A-4DF95C4501BE}"/>
      </w:docPartPr>
      <w:docPartBody>
        <w:p w:rsidR="00087295" w:rsidRDefault="006C6589" w:rsidP="006C6589">
          <w:pPr>
            <w:pStyle w:val="2C4C94A5BC184D08884A34BBF2FF4F88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0A2A236F8ED14452B0078AB033910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16F27-DEB3-4D56-80A5-F6DC9031EAA2}"/>
      </w:docPartPr>
      <w:docPartBody>
        <w:p w:rsidR="00087295" w:rsidRDefault="006C6589" w:rsidP="006C6589">
          <w:pPr>
            <w:pStyle w:val="0A2A236F8ED14452B0078AB033910F1C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2407F12404740ABB85B600B28C66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76A6B-EF24-43B6-9DF8-B26C8BEBCAA7}"/>
      </w:docPartPr>
      <w:docPartBody>
        <w:p w:rsidR="00087295" w:rsidRDefault="006C6589" w:rsidP="006C6589">
          <w:pPr>
            <w:pStyle w:val="22407F12404740ABB85B600B28C6668D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D8C5CCD3DE943E3983A5730261CA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E5A10-8443-47E1-B0EF-3A9A0FA13C4F}"/>
      </w:docPartPr>
      <w:docPartBody>
        <w:p w:rsidR="00087295" w:rsidRDefault="006C6589" w:rsidP="006C6589">
          <w:pPr>
            <w:pStyle w:val="3D8C5CCD3DE943E3983A5730261CAD2E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721133BE75A4DADBA0060813EAF6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DAB38-AEBE-41AA-AE68-ED986324203E}"/>
      </w:docPartPr>
      <w:docPartBody>
        <w:p w:rsidR="00087295" w:rsidRDefault="006C6589" w:rsidP="006C6589">
          <w:pPr>
            <w:pStyle w:val="9721133BE75A4DADBA0060813EAF69E0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CD2BA7E4D05143ED83210788E450E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289E3-4D94-40F9-81E7-5DCCD7517605}"/>
      </w:docPartPr>
      <w:docPartBody>
        <w:p w:rsidR="00087295" w:rsidRDefault="006C6589" w:rsidP="006C6589">
          <w:pPr>
            <w:pStyle w:val="CD2BA7E4D05143ED83210788E450E78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0419AC561E443CBB1F450533A576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10EEB-03F4-4F09-B713-C88EB7AC7914}"/>
      </w:docPartPr>
      <w:docPartBody>
        <w:p w:rsidR="00087295" w:rsidRDefault="006C6589" w:rsidP="006C6589">
          <w:pPr>
            <w:pStyle w:val="10419AC561E443CBB1F450533A5763DE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43E63E231A4A44E78097EF44B7576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3E5F0-81EA-4BB4-821C-3715E2EA8A81}"/>
      </w:docPartPr>
      <w:docPartBody>
        <w:p w:rsidR="00087295" w:rsidRDefault="006C6589" w:rsidP="006C6589">
          <w:pPr>
            <w:pStyle w:val="43E63E231A4A44E78097EF44B7576D5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F1D886B966742AB85A0DB15D0CFB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67DC1-3B57-4F35-BE4A-A33FD0E3D7DA}"/>
      </w:docPartPr>
      <w:docPartBody>
        <w:p w:rsidR="00087295" w:rsidRDefault="006C6589" w:rsidP="006C6589">
          <w:pPr>
            <w:pStyle w:val="2F1D886B966742AB85A0DB15D0CFBD2B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60269609D8B4D42858B9EF060913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FE22B-F56C-4CAA-B5AC-007023741F23}"/>
      </w:docPartPr>
      <w:docPartBody>
        <w:p w:rsidR="00087295" w:rsidRDefault="006C6589" w:rsidP="006C6589">
          <w:pPr>
            <w:pStyle w:val="A60269609D8B4D42858B9EF060913B3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692FF188AE2461A968EF3C795172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52827-9428-46FC-A1C9-35C02293C508}"/>
      </w:docPartPr>
      <w:docPartBody>
        <w:p w:rsidR="00087295" w:rsidRDefault="006C6589" w:rsidP="006C6589">
          <w:pPr>
            <w:pStyle w:val="9692FF188AE2461A968EF3C79517202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C633CFC39B40446A9FCE525C56FA5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A49B3-7CB9-4A01-9B92-6302EE8C68F1}"/>
      </w:docPartPr>
      <w:docPartBody>
        <w:p w:rsidR="00087295" w:rsidRDefault="006C6589" w:rsidP="006C6589">
          <w:pPr>
            <w:pStyle w:val="C633CFC39B40446A9FCE525C56FA51AE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C99F21FB2C6044E4BC6AF7DF6CB08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5F9E9-340F-46EF-9BA9-8795E02F59F6}"/>
      </w:docPartPr>
      <w:docPartBody>
        <w:p w:rsidR="00087295" w:rsidRDefault="006C6589" w:rsidP="006C6589">
          <w:pPr>
            <w:pStyle w:val="C99F21FB2C6044E4BC6AF7DF6CB0801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E73974EDCD343679C5A754ADA4F0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70DDC-EAA4-43AD-97B6-C4BCD73CD507}"/>
      </w:docPartPr>
      <w:docPartBody>
        <w:p w:rsidR="00087295" w:rsidRDefault="006C6589" w:rsidP="006C6589">
          <w:pPr>
            <w:pStyle w:val="1E73974EDCD343679C5A754ADA4F060B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82A423561CC442BFBBABE8C0C4A51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11BD1-C709-4DBA-9AEC-223E55803E47}"/>
      </w:docPartPr>
      <w:docPartBody>
        <w:p w:rsidR="00087295" w:rsidRDefault="006C6589" w:rsidP="006C6589">
          <w:pPr>
            <w:pStyle w:val="82A423561CC442BFBBABE8C0C4A5103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910DC4A5C13499BA4EDC87412744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A8594-140B-46A9-BE9C-2CF096D85732}"/>
      </w:docPartPr>
      <w:docPartBody>
        <w:p w:rsidR="00087295" w:rsidRDefault="006C6589" w:rsidP="006C6589">
          <w:pPr>
            <w:pStyle w:val="A910DC4A5C13499BA4EDC874127443ED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638DE27375584DE09F6DF020C2199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CC9BE-8A32-4A1A-922B-EEC1FEB842BB}"/>
      </w:docPartPr>
      <w:docPartBody>
        <w:p w:rsidR="00087295" w:rsidRDefault="006C6589" w:rsidP="006C6589">
          <w:pPr>
            <w:pStyle w:val="638DE27375584DE09F6DF020C2199CA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481BC086675C4A949DDB4E46FB480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8649E-0C3B-4B3C-BF4D-479DFAC1EECC}"/>
      </w:docPartPr>
      <w:docPartBody>
        <w:p w:rsidR="00087295" w:rsidRDefault="006C6589" w:rsidP="006C6589">
          <w:pPr>
            <w:pStyle w:val="481BC086675C4A949DDB4E46FB4801FE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B187681C05B041669DBC648648AEB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FB96A-A20A-4607-A811-0507456B128F}"/>
      </w:docPartPr>
      <w:docPartBody>
        <w:p w:rsidR="00087295" w:rsidRDefault="006C6589" w:rsidP="006C6589">
          <w:pPr>
            <w:pStyle w:val="B187681C05B041669DBC648648AEB4C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471743CDB784009BAC8BB2ED5491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C3926-D731-4729-B037-7E2631FA09F5}"/>
      </w:docPartPr>
      <w:docPartBody>
        <w:p w:rsidR="00087295" w:rsidRDefault="006C6589" w:rsidP="006C6589">
          <w:pPr>
            <w:pStyle w:val="7471743CDB784009BAC8BB2ED5491079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D94F9F4A6F0452284AE809FEDB9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0A451-6A98-48AD-8958-C668992F5066}"/>
      </w:docPartPr>
      <w:docPartBody>
        <w:p w:rsidR="00087295" w:rsidRDefault="006C6589" w:rsidP="006C6589">
          <w:pPr>
            <w:pStyle w:val="3D94F9F4A6F0452284AE809FEDB9652A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FB2311EC99B4FC6BA012CD6A8FE2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ED83F-B49A-4E34-B5AA-A648F18C2B68}"/>
      </w:docPartPr>
      <w:docPartBody>
        <w:p w:rsidR="00087295" w:rsidRDefault="006C6589" w:rsidP="006C6589">
          <w:pPr>
            <w:pStyle w:val="DFB2311EC99B4FC6BA012CD6A8FE299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AA7C178F55440C7A092C94373E06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0946C-7CEC-4FEA-BBF5-45119C6F336B}"/>
      </w:docPartPr>
      <w:docPartBody>
        <w:p w:rsidR="00087295" w:rsidRDefault="006C6589" w:rsidP="006C6589">
          <w:pPr>
            <w:pStyle w:val="3AA7C178F55440C7A092C94373E0634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F549E57806A488CBFAC164A7AECA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D8FF6-C044-446F-B2D1-0856B6AF4482}"/>
      </w:docPartPr>
      <w:docPartBody>
        <w:p w:rsidR="00087295" w:rsidRDefault="006C6589" w:rsidP="006C6589">
          <w:pPr>
            <w:pStyle w:val="1F549E57806A488CBFAC164A7AECAB4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3FF38802F634BDC9C7B691C0256D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CF7AF-872A-46C3-9464-375C4C72C67E}"/>
      </w:docPartPr>
      <w:docPartBody>
        <w:p w:rsidR="00087295" w:rsidRDefault="006C6589" w:rsidP="006C6589">
          <w:pPr>
            <w:pStyle w:val="73FF38802F634BDC9C7B691C0256DD59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48DE2EF32DD461BB2A4F910B1399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E6095-BF75-4705-9800-52A8FBB11FB5}"/>
      </w:docPartPr>
      <w:docPartBody>
        <w:p w:rsidR="00087295" w:rsidRDefault="006C6589" w:rsidP="006C6589">
          <w:pPr>
            <w:pStyle w:val="948DE2EF32DD461BB2A4F910B139901A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C43B6B7AAB341098595B6F32ACFF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192ED-C930-4633-9376-71FDCD090F27}"/>
      </w:docPartPr>
      <w:docPartBody>
        <w:p w:rsidR="00087295" w:rsidRDefault="006C6589" w:rsidP="006C6589">
          <w:pPr>
            <w:pStyle w:val="7C43B6B7AAB341098595B6F32ACFF661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4B4F04B31772456EA4D3FC2A8FA2C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51DEB-BB09-4C47-9A31-E8A0E7A231B0}"/>
      </w:docPartPr>
      <w:docPartBody>
        <w:p w:rsidR="00087295" w:rsidRDefault="006C6589" w:rsidP="006C6589">
          <w:pPr>
            <w:pStyle w:val="4B4F04B31772456EA4D3FC2A8FA2CC5A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E1FD074134D4A3BA822BE6677C0D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F3ECD-6EAB-4996-AF55-D473CEBF28A3}"/>
      </w:docPartPr>
      <w:docPartBody>
        <w:p w:rsidR="00087295" w:rsidRDefault="006C6589" w:rsidP="006C6589">
          <w:pPr>
            <w:pStyle w:val="7E1FD074134D4A3BA822BE6677C0D6A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86A7B41FF4E342A3B08657066AD2C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4DE00-D128-4F49-B91D-1DC9502F7E1B}"/>
      </w:docPartPr>
      <w:docPartBody>
        <w:p w:rsidR="00087295" w:rsidRDefault="006C6589" w:rsidP="006C6589">
          <w:pPr>
            <w:pStyle w:val="86A7B41FF4E342A3B08657066AD2CE1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B60100E8091485C8F50971BF3D15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0FC73-B788-4481-9A91-9F90D9B4F3A3}"/>
      </w:docPartPr>
      <w:docPartBody>
        <w:p w:rsidR="00087295" w:rsidRDefault="006C6589" w:rsidP="006C6589">
          <w:pPr>
            <w:pStyle w:val="3B60100E8091485C8F50971BF3D15340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5FF6ED02888743989EE05766EE0D0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F96A8-265F-4E6C-8C46-893C28E5AE01}"/>
      </w:docPartPr>
      <w:docPartBody>
        <w:p w:rsidR="00087295" w:rsidRDefault="006C6589" w:rsidP="006C6589">
          <w:pPr>
            <w:pStyle w:val="5FF6ED02888743989EE05766EE0D016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42C3CDCB2F2464DA20EF5C8A117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DAABB-2B00-48AA-9411-CC0774B0A1F3}"/>
      </w:docPartPr>
      <w:docPartBody>
        <w:p w:rsidR="00087295" w:rsidRDefault="006C6589" w:rsidP="006C6589">
          <w:pPr>
            <w:pStyle w:val="F42C3CDCB2F2464DA20EF5C8A1175C9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DD0C97CF1124070A06133A3C785B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4D4B2-D3D5-4F5B-8078-338116CBD5CA}"/>
      </w:docPartPr>
      <w:docPartBody>
        <w:p w:rsidR="00087295" w:rsidRDefault="006C6589" w:rsidP="006C6589">
          <w:pPr>
            <w:pStyle w:val="9DD0C97CF1124070A06133A3C785B4BC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CD24A747F22E4E298CEF4A9069164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FB5DE-795B-4B61-BD68-63E13461B216}"/>
      </w:docPartPr>
      <w:docPartBody>
        <w:p w:rsidR="00087295" w:rsidRDefault="006C6589" w:rsidP="006C6589">
          <w:pPr>
            <w:pStyle w:val="CD24A747F22E4E298CEF4A9069164A5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E2141E2842C41E7B6EEF0A11C015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94820-8336-47E0-8FD6-40CEC7AC39BE}"/>
      </w:docPartPr>
      <w:docPartBody>
        <w:p w:rsidR="00087295" w:rsidRDefault="006C6589" w:rsidP="006C6589">
          <w:pPr>
            <w:pStyle w:val="DE2141E2842C41E7B6EEF0A11C015EB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9258A7DC9F241408F64E8914EC73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51AFE-A690-4D16-808A-BED424F01C79}"/>
      </w:docPartPr>
      <w:docPartBody>
        <w:p w:rsidR="00087295" w:rsidRDefault="006C6589" w:rsidP="006C6589">
          <w:pPr>
            <w:pStyle w:val="79258A7DC9F241408F64E8914EC7379D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D14869785DC435388EBB897D6F63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3FE6F-6B11-401C-AA60-3EB0E14FB053}"/>
      </w:docPartPr>
      <w:docPartBody>
        <w:p w:rsidR="00087295" w:rsidRDefault="006C6589" w:rsidP="006C6589">
          <w:pPr>
            <w:pStyle w:val="7D14869785DC435388EBB897D6F63813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64D42F29C40644EEAF78D4D458327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6BC98-5265-4A63-8A70-32ADCE2F0948}"/>
      </w:docPartPr>
      <w:docPartBody>
        <w:p w:rsidR="00087295" w:rsidRDefault="006C6589" w:rsidP="006C6589">
          <w:pPr>
            <w:pStyle w:val="64D42F29C40644EEAF78D4D458327C0A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9270FCE974D440990599B2285F31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9E224-EB4D-45BF-8F59-E748824DC24B}"/>
      </w:docPartPr>
      <w:docPartBody>
        <w:p w:rsidR="00087295" w:rsidRDefault="006C6589" w:rsidP="006C6589">
          <w:pPr>
            <w:pStyle w:val="29270FCE974D440990599B2285F315FD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C4D301BBAFC437D99938575B7E19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7AAA9-58EA-4122-94AE-AF452F4724C2}"/>
      </w:docPartPr>
      <w:docPartBody>
        <w:p w:rsidR="00087295" w:rsidRDefault="006C6589" w:rsidP="006C6589">
          <w:pPr>
            <w:pStyle w:val="2C4D301BBAFC437D99938575B7E19D2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B3103357D20420BA865825067F52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3DF39-D099-4E8A-A69B-09876C114973}"/>
      </w:docPartPr>
      <w:docPartBody>
        <w:p w:rsidR="00087295" w:rsidRDefault="006C6589" w:rsidP="006C6589">
          <w:pPr>
            <w:pStyle w:val="7B3103357D20420BA865825067F523B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F599E83A75FC4A1E829077F68A8E7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25DF1-9897-4BC7-9B31-7840E4C7032B}"/>
      </w:docPartPr>
      <w:docPartBody>
        <w:p w:rsidR="00087295" w:rsidRDefault="006C6589" w:rsidP="006C6589">
          <w:pPr>
            <w:pStyle w:val="F599E83A75FC4A1E829077F68A8E716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5848D964F15475FA5AADFB644DE6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EBE14-D222-49D5-8705-0580D125AB77}"/>
      </w:docPartPr>
      <w:docPartBody>
        <w:p w:rsidR="00087295" w:rsidRDefault="006C6589" w:rsidP="006C6589">
          <w:pPr>
            <w:pStyle w:val="A5848D964F15475FA5AADFB644DE62D5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97ABA375E494191AF3CB6734A447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B5E2A-B2EF-4D6B-ACF6-FFFCF32150AC}"/>
      </w:docPartPr>
      <w:docPartBody>
        <w:p w:rsidR="00087295" w:rsidRDefault="006C6589" w:rsidP="006C6589">
          <w:pPr>
            <w:pStyle w:val="797ABA375E494191AF3CB6734A447B0A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2BF73C8A1AA4E70BEA97811E8A0F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AE779-6F6A-4902-905A-8E70D37CBDFA}"/>
      </w:docPartPr>
      <w:docPartBody>
        <w:p w:rsidR="00087295" w:rsidRDefault="006C6589" w:rsidP="006C6589">
          <w:pPr>
            <w:pStyle w:val="D2BF73C8A1AA4E70BEA97811E8A0F60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5A62487DF074AE68FDF05B10DBAE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66700-BFB5-4AB9-B2B8-3AD1EB28E131}"/>
      </w:docPartPr>
      <w:docPartBody>
        <w:p w:rsidR="00087295" w:rsidRDefault="006C6589" w:rsidP="006C6589">
          <w:pPr>
            <w:pStyle w:val="95A62487DF074AE68FDF05B10DBAEDD5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4AE1BA49B2DB486B90E3C1EC0D824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84B7E-33CF-422B-A96E-6E0E0BA44DA5}"/>
      </w:docPartPr>
      <w:docPartBody>
        <w:p w:rsidR="00087295" w:rsidRDefault="006C6589" w:rsidP="006C6589">
          <w:pPr>
            <w:pStyle w:val="4AE1BA49B2DB486B90E3C1EC0D8244E8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4C98162FAE484B23A86CA1B58F4D3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B6761-C296-4E80-ACC8-D4017B8AF7B6}"/>
      </w:docPartPr>
      <w:docPartBody>
        <w:p w:rsidR="00087295" w:rsidRDefault="006C6589" w:rsidP="006C6589">
          <w:pPr>
            <w:pStyle w:val="4C98162FAE484B23A86CA1B58F4D3C7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A019E3865D204F469F47D1EB2C3E8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0FC92-3F56-454C-9ED5-F2D236728BA4}"/>
      </w:docPartPr>
      <w:docPartBody>
        <w:p w:rsidR="00087295" w:rsidRDefault="006C6589" w:rsidP="006C6589">
          <w:pPr>
            <w:pStyle w:val="A019E3865D204F469F47D1EB2C3E8076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9794D956A79481DB1D400386D608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B773A-5072-48D8-813D-8FC6BA44509F}"/>
      </w:docPartPr>
      <w:docPartBody>
        <w:p w:rsidR="00087295" w:rsidRDefault="006C6589" w:rsidP="006C6589">
          <w:pPr>
            <w:pStyle w:val="19794D956A79481DB1D400386D608A99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E47C3CBE74B04CB7BF10718435892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41A84-73EA-47BA-A6D3-084F45D5D24F}"/>
      </w:docPartPr>
      <w:docPartBody>
        <w:p w:rsidR="00087295" w:rsidRDefault="006C6589" w:rsidP="006C6589">
          <w:pPr>
            <w:pStyle w:val="E47C3CBE74B04CB7BF1071843589244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372B724144E349BF9684DD69C10ED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41BF4-BD3C-4D29-9945-5A73C45358BE}"/>
      </w:docPartPr>
      <w:docPartBody>
        <w:p w:rsidR="00087295" w:rsidRDefault="006C6589" w:rsidP="006C6589">
          <w:pPr>
            <w:pStyle w:val="372B724144E349BF9684DD69C10ED60B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D5623EFDC8BC486781D31363AF1CA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50A78-3BA8-4B8C-8A72-00FE21355436}"/>
      </w:docPartPr>
      <w:docPartBody>
        <w:p w:rsidR="00087295" w:rsidRDefault="006C6589" w:rsidP="006C6589">
          <w:pPr>
            <w:pStyle w:val="D5623EFDC8BC486781D31363AF1CA4BF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0D02980AF364B23B900661E11970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ED407-F0E1-4A8C-B2F2-43884B395182}"/>
      </w:docPartPr>
      <w:docPartBody>
        <w:p w:rsidR="00087295" w:rsidRDefault="006C6589" w:rsidP="006C6589">
          <w:pPr>
            <w:pStyle w:val="90D02980AF364B23B900661E11970F40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9EA55ACB17EF47B981E76D7C58850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D4C54-E425-4CBA-91B8-37135A662637}"/>
      </w:docPartPr>
      <w:docPartBody>
        <w:p w:rsidR="00087295" w:rsidRDefault="006C6589" w:rsidP="006C6589">
          <w:pPr>
            <w:pStyle w:val="9EA55ACB17EF47B981E76D7C5885065C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541D939E472A4273BA72F55C752F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E5FC1-1FCA-4724-80CD-0CBFD1677F4F}"/>
      </w:docPartPr>
      <w:docPartBody>
        <w:p w:rsidR="00087295" w:rsidRDefault="006C6589" w:rsidP="006C6589">
          <w:pPr>
            <w:pStyle w:val="541D939E472A4273BA72F55C752F44F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6E0ED90284F747FABEC1778AE7C92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6CDC8-A621-4F05-9F56-CC48E410F02B}"/>
      </w:docPartPr>
      <w:docPartBody>
        <w:p w:rsidR="00087295" w:rsidRDefault="006C6589" w:rsidP="006C6589">
          <w:pPr>
            <w:pStyle w:val="6E0ED90284F747FABEC1778AE7C92748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8CD84431243148B38A6100717CE61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B083B-C1BE-4135-9291-6354B7C5F9C9}"/>
      </w:docPartPr>
      <w:docPartBody>
        <w:p w:rsidR="00087295" w:rsidRDefault="006C6589" w:rsidP="006C6589">
          <w:pPr>
            <w:pStyle w:val="8CD84431243148B38A6100717CE611B5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0B104782BF5142B1837CD141D6D52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EDB82-8DE1-4BBA-A058-B01AA96682FA}"/>
      </w:docPartPr>
      <w:docPartBody>
        <w:p w:rsidR="00087295" w:rsidRDefault="006C6589" w:rsidP="006C6589">
          <w:pPr>
            <w:pStyle w:val="0B104782BF5142B1837CD141D6D52F47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2492484FD7C1481FB6E1CC3DAB074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52776-2733-451E-815B-855093F21D84}"/>
      </w:docPartPr>
      <w:docPartBody>
        <w:p w:rsidR="00087295" w:rsidRDefault="006C6589" w:rsidP="006C6589">
          <w:pPr>
            <w:pStyle w:val="2492484FD7C1481FB6E1CC3DAB074474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17D4232802484D94ADFB6A7C8C205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D6BFE-E27F-4A10-A3B4-43243564CA50}"/>
      </w:docPartPr>
      <w:docPartBody>
        <w:p w:rsidR="00087295" w:rsidRDefault="006C6589" w:rsidP="006C6589">
          <w:pPr>
            <w:pStyle w:val="17D4232802484D94ADFB6A7C8C205A4C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77F4153AF9EC496697EA7D3888E84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B1F5E-ED53-4BC9-8E1C-9F3288615BF5}"/>
      </w:docPartPr>
      <w:docPartBody>
        <w:p w:rsidR="00087295" w:rsidRDefault="006C6589" w:rsidP="006C6589">
          <w:pPr>
            <w:pStyle w:val="77F4153AF9EC496697EA7D3888E843D5"/>
          </w:pPr>
          <w:r w:rsidRPr="00476BE6">
            <w:rPr>
              <w:rStyle w:val="PlaceholderText"/>
            </w:rPr>
            <w:t>Choose an item.</w:t>
          </w:r>
        </w:p>
      </w:docPartBody>
    </w:docPart>
    <w:docPart>
      <w:docPartPr>
        <w:name w:val="070159CB08814AF981D30AFCD68A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88BAB-80E5-47BB-93DF-8710F42A72EB}"/>
      </w:docPartPr>
      <w:docPartBody>
        <w:p w:rsidR="00000000" w:rsidRDefault="003541A6" w:rsidP="003541A6">
          <w:pPr>
            <w:pStyle w:val="070159CB08814AF981D30AFCD68A61C6"/>
          </w:pPr>
          <w:r>
            <w:rPr>
              <w:rStyle w:val="PlaceholderText"/>
              <w:rFonts w:ascii="Century Gothic" w:hAnsi="Century Gothic" w:cstheme="minorHAnsi"/>
            </w:rPr>
            <w:t>E</w:t>
          </w:r>
          <w:r w:rsidRPr="0000193F">
            <w:rPr>
              <w:rStyle w:val="PlaceholderText"/>
              <w:rFonts w:ascii="Century Gothic" w:hAnsi="Century Gothic" w:cstheme="minorHAnsi"/>
            </w:rPr>
            <w:t>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50D86"/>
    <w:rsid w:val="00005936"/>
    <w:rsid w:val="00087295"/>
    <w:rsid w:val="00127A20"/>
    <w:rsid w:val="003541A6"/>
    <w:rsid w:val="004F6954"/>
    <w:rsid w:val="004F6AC6"/>
    <w:rsid w:val="006C6589"/>
    <w:rsid w:val="00782F3D"/>
    <w:rsid w:val="007C553E"/>
    <w:rsid w:val="00A93F55"/>
    <w:rsid w:val="00C50D86"/>
    <w:rsid w:val="00C9536C"/>
    <w:rsid w:val="00D60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41A6"/>
    <w:rPr>
      <w:color w:val="808080"/>
    </w:rPr>
  </w:style>
  <w:style w:type="paragraph" w:customStyle="1" w:styleId="070159CB08814AF981D30AFCD68A61C6">
    <w:name w:val="070159CB08814AF981D30AFCD68A61C6"/>
    <w:rsid w:val="003541A6"/>
  </w:style>
  <w:style w:type="paragraph" w:customStyle="1" w:styleId="38945F7CB4604D53BAE3688CFE34A1777">
    <w:name w:val="38945F7CB4604D53BAE3688CFE34A1777"/>
    <w:rsid w:val="006C6589"/>
    <w:pPr>
      <w:spacing w:after="200" w:line="276" w:lineRule="auto"/>
    </w:pPr>
    <w:rPr>
      <w:rFonts w:eastAsiaTheme="minorHAnsi"/>
    </w:rPr>
  </w:style>
  <w:style w:type="paragraph" w:customStyle="1" w:styleId="1EFA8A9AB6E54D43986C41EE670CFE5A7">
    <w:name w:val="1EFA8A9AB6E54D43986C41EE670CFE5A7"/>
    <w:rsid w:val="006C6589"/>
    <w:pPr>
      <w:spacing w:after="200" w:line="276" w:lineRule="auto"/>
    </w:pPr>
    <w:rPr>
      <w:rFonts w:eastAsiaTheme="minorHAnsi"/>
    </w:rPr>
  </w:style>
  <w:style w:type="paragraph" w:customStyle="1" w:styleId="39E6F420D856490EA1D1AEE7003BAD087">
    <w:name w:val="39E6F420D856490EA1D1AEE7003BAD087"/>
    <w:rsid w:val="006C6589"/>
    <w:pPr>
      <w:spacing w:after="200" w:line="276" w:lineRule="auto"/>
    </w:pPr>
    <w:rPr>
      <w:rFonts w:eastAsiaTheme="minorHAnsi"/>
    </w:rPr>
  </w:style>
  <w:style w:type="paragraph" w:customStyle="1" w:styleId="D10BDB4F78704A8684EDCBA4C15DE0C97">
    <w:name w:val="D10BDB4F78704A8684EDCBA4C15DE0C97"/>
    <w:rsid w:val="006C6589"/>
    <w:pPr>
      <w:spacing w:after="200" w:line="276" w:lineRule="auto"/>
    </w:pPr>
    <w:rPr>
      <w:rFonts w:eastAsiaTheme="minorHAnsi"/>
    </w:rPr>
  </w:style>
  <w:style w:type="paragraph" w:customStyle="1" w:styleId="A366484D32604D97B5954545D68E6E2D7">
    <w:name w:val="A366484D32604D97B5954545D68E6E2D7"/>
    <w:rsid w:val="006C6589"/>
    <w:pPr>
      <w:spacing w:after="200" w:line="276" w:lineRule="auto"/>
    </w:pPr>
    <w:rPr>
      <w:rFonts w:eastAsiaTheme="minorHAnsi"/>
    </w:rPr>
  </w:style>
  <w:style w:type="paragraph" w:customStyle="1" w:styleId="89283E4EC9104AAAB6E0642D378C6AC07">
    <w:name w:val="89283E4EC9104AAAB6E0642D378C6AC07"/>
    <w:rsid w:val="006C6589"/>
    <w:pPr>
      <w:spacing w:after="200" w:line="276" w:lineRule="auto"/>
    </w:pPr>
    <w:rPr>
      <w:rFonts w:eastAsiaTheme="minorHAnsi"/>
    </w:rPr>
  </w:style>
  <w:style w:type="paragraph" w:customStyle="1" w:styleId="1D33CCE4E31A4E8FAB9DA07D963186BD4">
    <w:name w:val="1D33CCE4E31A4E8FAB9DA07D963186BD4"/>
    <w:rsid w:val="006C6589"/>
    <w:pPr>
      <w:spacing w:after="200" w:line="276" w:lineRule="auto"/>
    </w:pPr>
    <w:rPr>
      <w:rFonts w:eastAsiaTheme="minorHAnsi"/>
    </w:rPr>
  </w:style>
  <w:style w:type="paragraph" w:customStyle="1" w:styleId="37BE8FD066C4454FACB905CAD2C4213C4">
    <w:name w:val="37BE8FD066C4454FACB905CAD2C4213C4"/>
    <w:rsid w:val="006C6589"/>
    <w:pPr>
      <w:spacing w:after="200" w:line="276" w:lineRule="auto"/>
    </w:pPr>
    <w:rPr>
      <w:rFonts w:eastAsiaTheme="minorHAnsi"/>
    </w:rPr>
  </w:style>
  <w:style w:type="paragraph" w:customStyle="1" w:styleId="63BBC678683C42B0B718E32B50DC9C2C4">
    <w:name w:val="63BBC678683C42B0B718E32B50DC9C2C4"/>
    <w:rsid w:val="006C6589"/>
    <w:pPr>
      <w:spacing w:after="200" w:line="276" w:lineRule="auto"/>
    </w:pPr>
    <w:rPr>
      <w:rFonts w:eastAsiaTheme="minorHAnsi"/>
    </w:rPr>
  </w:style>
  <w:style w:type="paragraph" w:customStyle="1" w:styleId="F6B925CB0FDA41DB982BC64D2EFE16124">
    <w:name w:val="F6B925CB0FDA41DB982BC64D2EFE16124"/>
    <w:rsid w:val="006C6589"/>
    <w:pPr>
      <w:spacing w:after="200" w:line="276" w:lineRule="auto"/>
    </w:pPr>
    <w:rPr>
      <w:rFonts w:eastAsiaTheme="minorHAnsi"/>
    </w:rPr>
  </w:style>
  <w:style w:type="paragraph" w:customStyle="1" w:styleId="D8100C51BB64439699A06C384DA4E0CA4">
    <w:name w:val="D8100C51BB64439699A06C384DA4E0CA4"/>
    <w:rsid w:val="006C6589"/>
    <w:pPr>
      <w:spacing w:after="200" w:line="276" w:lineRule="auto"/>
    </w:pPr>
    <w:rPr>
      <w:rFonts w:eastAsiaTheme="minorHAnsi"/>
    </w:rPr>
  </w:style>
  <w:style w:type="paragraph" w:customStyle="1" w:styleId="AF991AAE4505402EA7F3E22430DC988D4">
    <w:name w:val="AF991AAE4505402EA7F3E22430DC988D4"/>
    <w:rsid w:val="006C6589"/>
    <w:pPr>
      <w:spacing w:after="200" w:line="276" w:lineRule="auto"/>
    </w:pPr>
    <w:rPr>
      <w:rFonts w:eastAsiaTheme="minorHAnsi"/>
    </w:rPr>
  </w:style>
  <w:style w:type="paragraph" w:customStyle="1" w:styleId="C5A232E683864A5EB1338A70C1F504934">
    <w:name w:val="C5A232E683864A5EB1338A70C1F504934"/>
    <w:rsid w:val="006C6589"/>
    <w:pPr>
      <w:spacing w:after="200" w:line="276" w:lineRule="auto"/>
    </w:pPr>
    <w:rPr>
      <w:rFonts w:eastAsiaTheme="minorHAnsi"/>
    </w:rPr>
  </w:style>
  <w:style w:type="paragraph" w:customStyle="1" w:styleId="D0C26C9A231445F5B7E7E50EE99A380A4">
    <w:name w:val="D0C26C9A231445F5B7E7E50EE99A380A4"/>
    <w:rsid w:val="006C6589"/>
    <w:pPr>
      <w:spacing w:after="200" w:line="276" w:lineRule="auto"/>
    </w:pPr>
    <w:rPr>
      <w:rFonts w:eastAsiaTheme="minorHAnsi"/>
    </w:rPr>
  </w:style>
  <w:style w:type="paragraph" w:customStyle="1" w:styleId="E06D124217F64E7EACBBD630516C03003">
    <w:name w:val="E06D124217F64E7EACBBD630516C03003"/>
    <w:rsid w:val="006C6589"/>
    <w:pPr>
      <w:spacing w:after="200" w:line="276" w:lineRule="auto"/>
    </w:pPr>
    <w:rPr>
      <w:rFonts w:eastAsiaTheme="minorHAnsi"/>
    </w:rPr>
  </w:style>
  <w:style w:type="paragraph" w:customStyle="1" w:styleId="B45151EE214049BD9EFC099EA6FC63324">
    <w:name w:val="B45151EE214049BD9EFC099EA6FC63324"/>
    <w:rsid w:val="006C6589"/>
    <w:pPr>
      <w:spacing w:after="200" w:line="276" w:lineRule="auto"/>
    </w:pPr>
    <w:rPr>
      <w:rFonts w:eastAsiaTheme="minorHAnsi"/>
    </w:rPr>
  </w:style>
  <w:style w:type="paragraph" w:customStyle="1" w:styleId="FEAB5C573B8D4691B1A61D19E8C3B6054">
    <w:name w:val="FEAB5C573B8D4691B1A61D19E8C3B6054"/>
    <w:rsid w:val="006C6589"/>
    <w:pPr>
      <w:spacing w:after="200" w:line="276" w:lineRule="auto"/>
    </w:pPr>
    <w:rPr>
      <w:rFonts w:eastAsiaTheme="minorHAnsi"/>
    </w:rPr>
  </w:style>
  <w:style w:type="paragraph" w:customStyle="1" w:styleId="D4005B36409D41BCA9D0E05F783648A13">
    <w:name w:val="D4005B36409D41BCA9D0E05F783648A13"/>
    <w:rsid w:val="006C6589"/>
    <w:pPr>
      <w:spacing w:after="200" w:line="276" w:lineRule="auto"/>
    </w:pPr>
    <w:rPr>
      <w:rFonts w:eastAsiaTheme="minorHAnsi"/>
    </w:rPr>
  </w:style>
  <w:style w:type="paragraph" w:customStyle="1" w:styleId="FD8A0A578B194DD08BFA1E0DB3C97EFC4">
    <w:name w:val="FD8A0A578B194DD08BFA1E0DB3C97EFC4"/>
    <w:rsid w:val="006C6589"/>
    <w:pPr>
      <w:spacing w:after="200" w:line="276" w:lineRule="auto"/>
    </w:pPr>
    <w:rPr>
      <w:rFonts w:eastAsiaTheme="minorHAnsi"/>
    </w:rPr>
  </w:style>
  <w:style w:type="paragraph" w:customStyle="1" w:styleId="BEA5CA6524C242828C8A82AB9BC19C254">
    <w:name w:val="BEA5CA6524C242828C8A82AB9BC19C254"/>
    <w:rsid w:val="006C6589"/>
    <w:pPr>
      <w:spacing w:after="200" w:line="276" w:lineRule="auto"/>
    </w:pPr>
    <w:rPr>
      <w:rFonts w:eastAsiaTheme="minorHAnsi"/>
    </w:rPr>
  </w:style>
  <w:style w:type="paragraph" w:customStyle="1" w:styleId="B050380D43CD4B6CB5DB105FD82704633">
    <w:name w:val="B050380D43CD4B6CB5DB105FD82704633"/>
    <w:rsid w:val="006C6589"/>
    <w:pPr>
      <w:spacing w:after="200" w:line="276" w:lineRule="auto"/>
    </w:pPr>
    <w:rPr>
      <w:rFonts w:eastAsiaTheme="minorHAnsi"/>
    </w:rPr>
  </w:style>
  <w:style w:type="paragraph" w:customStyle="1" w:styleId="E6FC9384B5BA47FDB9FFC0D2242BC7F94">
    <w:name w:val="E6FC9384B5BA47FDB9FFC0D2242BC7F94"/>
    <w:rsid w:val="006C6589"/>
    <w:pPr>
      <w:spacing w:after="200" w:line="276" w:lineRule="auto"/>
    </w:pPr>
    <w:rPr>
      <w:rFonts w:eastAsiaTheme="minorHAnsi"/>
    </w:rPr>
  </w:style>
  <w:style w:type="paragraph" w:customStyle="1" w:styleId="7A984659BF274ACEA3316A8296B0E6DE4">
    <w:name w:val="7A984659BF274ACEA3316A8296B0E6DE4"/>
    <w:rsid w:val="006C6589"/>
    <w:pPr>
      <w:spacing w:after="200" w:line="276" w:lineRule="auto"/>
    </w:pPr>
    <w:rPr>
      <w:rFonts w:eastAsiaTheme="minorHAnsi"/>
    </w:rPr>
  </w:style>
  <w:style w:type="paragraph" w:customStyle="1" w:styleId="2183DC4F3187449A8C13B272273356793">
    <w:name w:val="2183DC4F3187449A8C13B272273356793"/>
    <w:rsid w:val="006C6589"/>
    <w:pPr>
      <w:spacing w:after="200" w:line="276" w:lineRule="auto"/>
    </w:pPr>
    <w:rPr>
      <w:rFonts w:eastAsiaTheme="minorHAnsi"/>
    </w:rPr>
  </w:style>
  <w:style w:type="paragraph" w:customStyle="1" w:styleId="9F974D9699B94EFCADAD212BD987C9624">
    <w:name w:val="9F974D9699B94EFCADAD212BD987C9624"/>
    <w:rsid w:val="006C6589"/>
    <w:pPr>
      <w:spacing w:after="200" w:line="276" w:lineRule="auto"/>
    </w:pPr>
    <w:rPr>
      <w:rFonts w:eastAsiaTheme="minorHAnsi"/>
    </w:rPr>
  </w:style>
  <w:style w:type="paragraph" w:customStyle="1" w:styleId="1866A57CA4434A28B7E54E87686B70C04">
    <w:name w:val="1866A57CA4434A28B7E54E87686B70C04"/>
    <w:rsid w:val="006C6589"/>
    <w:pPr>
      <w:spacing w:after="200" w:line="276" w:lineRule="auto"/>
    </w:pPr>
    <w:rPr>
      <w:rFonts w:eastAsiaTheme="minorHAnsi"/>
    </w:rPr>
  </w:style>
  <w:style w:type="paragraph" w:customStyle="1" w:styleId="A6812A4F29214E759C49DE5486EC98573">
    <w:name w:val="A6812A4F29214E759C49DE5486EC98573"/>
    <w:rsid w:val="006C6589"/>
    <w:pPr>
      <w:spacing w:after="200" w:line="276" w:lineRule="auto"/>
    </w:pPr>
    <w:rPr>
      <w:rFonts w:eastAsiaTheme="minorHAnsi"/>
    </w:rPr>
  </w:style>
  <w:style w:type="paragraph" w:customStyle="1" w:styleId="7477A70DFE624F2B8A411C01CDAFEA804">
    <w:name w:val="7477A70DFE624F2B8A411C01CDAFEA804"/>
    <w:rsid w:val="006C6589"/>
    <w:pPr>
      <w:spacing w:after="200" w:line="276" w:lineRule="auto"/>
    </w:pPr>
    <w:rPr>
      <w:rFonts w:eastAsiaTheme="minorHAnsi"/>
    </w:rPr>
  </w:style>
  <w:style w:type="paragraph" w:customStyle="1" w:styleId="E56CD999DC45427DA333A2F522F1C89B4">
    <w:name w:val="E56CD999DC45427DA333A2F522F1C89B4"/>
    <w:rsid w:val="006C6589"/>
    <w:pPr>
      <w:spacing w:after="200" w:line="276" w:lineRule="auto"/>
    </w:pPr>
    <w:rPr>
      <w:rFonts w:eastAsiaTheme="minorHAnsi"/>
    </w:rPr>
  </w:style>
  <w:style w:type="paragraph" w:customStyle="1" w:styleId="5E347E1E79AF427597F443E8CF8046FD3">
    <w:name w:val="5E347E1E79AF427597F443E8CF8046FD3"/>
    <w:rsid w:val="006C6589"/>
    <w:pPr>
      <w:spacing w:after="200" w:line="276" w:lineRule="auto"/>
    </w:pPr>
    <w:rPr>
      <w:rFonts w:eastAsiaTheme="minorHAnsi"/>
    </w:rPr>
  </w:style>
  <w:style w:type="paragraph" w:customStyle="1" w:styleId="1D488C899C0449ED85DB1C474E961F9D4">
    <w:name w:val="1D488C899C0449ED85DB1C474E961F9D4"/>
    <w:rsid w:val="006C6589"/>
    <w:pPr>
      <w:spacing w:after="200" w:line="276" w:lineRule="auto"/>
    </w:pPr>
    <w:rPr>
      <w:rFonts w:eastAsiaTheme="minorHAnsi"/>
    </w:rPr>
  </w:style>
  <w:style w:type="paragraph" w:customStyle="1" w:styleId="087549BB6EF14AF9A9818C373B41FA344">
    <w:name w:val="087549BB6EF14AF9A9818C373B41FA344"/>
    <w:rsid w:val="006C6589"/>
    <w:pPr>
      <w:spacing w:after="200" w:line="276" w:lineRule="auto"/>
    </w:pPr>
    <w:rPr>
      <w:rFonts w:eastAsiaTheme="minorHAnsi"/>
    </w:rPr>
  </w:style>
  <w:style w:type="paragraph" w:customStyle="1" w:styleId="E1A1B0450F574422959D4BF068D5E5C23">
    <w:name w:val="E1A1B0450F574422959D4BF068D5E5C23"/>
    <w:rsid w:val="006C6589"/>
    <w:pPr>
      <w:spacing w:after="200" w:line="276" w:lineRule="auto"/>
    </w:pPr>
    <w:rPr>
      <w:rFonts w:eastAsiaTheme="minorHAnsi"/>
    </w:rPr>
  </w:style>
  <w:style w:type="paragraph" w:customStyle="1" w:styleId="3144EB20AC724BAD99BAB1F2B4C947DD4">
    <w:name w:val="3144EB20AC724BAD99BAB1F2B4C947DD4"/>
    <w:rsid w:val="006C6589"/>
    <w:pPr>
      <w:spacing w:after="200" w:line="276" w:lineRule="auto"/>
    </w:pPr>
    <w:rPr>
      <w:rFonts w:eastAsiaTheme="minorHAnsi"/>
    </w:rPr>
  </w:style>
  <w:style w:type="paragraph" w:customStyle="1" w:styleId="424040C65E73461C9A7C49697679ABB54">
    <w:name w:val="424040C65E73461C9A7C49697679ABB54"/>
    <w:rsid w:val="006C6589"/>
    <w:pPr>
      <w:spacing w:after="200" w:line="276" w:lineRule="auto"/>
    </w:pPr>
    <w:rPr>
      <w:rFonts w:eastAsiaTheme="minorHAnsi"/>
    </w:rPr>
  </w:style>
  <w:style w:type="paragraph" w:customStyle="1" w:styleId="522F1AE30ECC450585DC16287D0357533">
    <w:name w:val="522F1AE30ECC450585DC16287D0357533"/>
    <w:rsid w:val="006C6589"/>
    <w:pPr>
      <w:spacing w:after="200" w:line="276" w:lineRule="auto"/>
    </w:pPr>
    <w:rPr>
      <w:rFonts w:eastAsiaTheme="minorHAnsi"/>
    </w:rPr>
  </w:style>
  <w:style w:type="paragraph" w:customStyle="1" w:styleId="621FE2CA1C79495A99E6E38F98C55DED4">
    <w:name w:val="621FE2CA1C79495A99E6E38F98C55DED4"/>
    <w:rsid w:val="006C6589"/>
    <w:pPr>
      <w:spacing w:after="200" w:line="276" w:lineRule="auto"/>
    </w:pPr>
    <w:rPr>
      <w:rFonts w:eastAsiaTheme="minorHAnsi"/>
    </w:rPr>
  </w:style>
  <w:style w:type="paragraph" w:customStyle="1" w:styleId="1D071BB7275448A3BF2622B4794888704">
    <w:name w:val="1D071BB7275448A3BF2622B4794888704"/>
    <w:rsid w:val="006C6589"/>
    <w:pPr>
      <w:spacing w:after="200" w:line="276" w:lineRule="auto"/>
    </w:pPr>
    <w:rPr>
      <w:rFonts w:eastAsiaTheme="minorHAnsi"/>
    </w:rPr>
  </w:style>
  <w:style w:type="paragraph" w:customStyle="1" w:styleId="F56D77206E024E0D9F005A610DA9D7BC3">
    <w:name w:val="F56D77206E024E0D9F005A610DA9D7BC3"/>
    <w:rsid w:val="006C6589"/>
    <w:pPr>
      <w:spacing w:after="200" w:line="276" w:lineRule="auto"/>
    </w:pPr>
    <w:rPr>
      <w:rFonts w:eastAsiaTheme="minorHAnsi"/>
    </w:rPr>
  </w:style>
  <w:style w:type="paragraph" w:customStyle="1" w:styleId="B637581B88CC445089125747EACCD0984">
    <w:name w:val="B637581B88CC445089125747EACCD0984"/>
    <w:rsid w:val="006C6589"/>
    <w:pPr>
      <w:spacing w:after="200" w:line="276" w:lineRule="auto"/>
    </w:pPr>
    <w:rPr>
      <w:rFonts w:eastAsiaTheme="minorHAnsi"/>
    </w:rPr>
  </w:style>
  <w:style w:type="paragraph" w:customStyle="1" w:styleId="D5E1A0CE857D464785F45FFF7F3ED9064">
    <w:name w:val="D5E1A0CE857D464785F45FFF7F3ED9064"/>
    <w:rsid w:val="006C6589"/>
    <w:pPr>
      <w:spacing w:after="200" w:line="276" w:lineRule="auto"/>
    </w:pPr>
    <w:rPr>
      <w:rFonts w:eastAsiaTheme="minorHAnsi"/>
    </w:rPr>
  </w:style>
  <w:style w:type="paragraph" w:customStyle="1" w:styleId="B0C9743A85BD48C6AFDEBFD5F9A524A13">
    <w:name w:val="B0C9743A85BD48C6AFDEBFD5F9A524A13"/>
    <w:rsid w:val="006C6589"/>
    <w:pPr>
      <w:spacing w:after="200" w:line="276" w:lineRule="auto"/>
    </w:pPr>
    <w:rPr>
      <w:rFonts w:eastAsiaTheme="minorHAnsi"/>
    </w:rPr>
  </w:style>
  <w:style w:type="paragraph" w:customStyle="1" w:styleId="7831A9B45C1741CFB0822E7DCAF6DDA42">
    <w:name w:val="7831A9B45C1741CFB0822E7DCAF6DDA42"/>
    <w:rsid w:val="006C6589"/>
    <w:pPr>
      <w:spacing w:after="200" w:line="276" w:lineRule="auto"/>
    </w:pPr>
    <w:rPr>
      <w:rFonts w:eastAsiaTheme="minorHAnsi"/>
    </w:rPr>
  </w:style>
  <w:style w:type="paragraph" w:customStyle="1" w:styleId="F4110DC66F8242F2AC9C5733093F04B52">
    <w:name w:val="F4110DC66F8242F2AC9C5733093F04B52"/>
    <w:rsid w:val="006C6589"/>
    <w:pPr>
      <w:spacing w:after="200" w:line="276" w:lineRule="auto"/>
    </w:pPr>
    <w:rPr>
      <w:rFonts w:eastAsiaTheme="minorHAnsi"/>
    </w:rPr>
  </w:style>
  <w:style w:type="paragraph" w:customStyle="1" w:styleId="F87B2F537B114A4F92FFCB267CB8E4212">
    <w:name w:val="F87B2F537B114A4F92FFCB267CB8E4212"/>
    <w:rsid w:val="006C6589"/>
    <w:pPr>
      <w:spacing w:after="200" w:line="276" w:lineRule="auto"/>
    </w:pPr>
    <w:rPr>
      <w:rFonts w:eastAsiaTheme="minorHAnsi"/>
    </w:rPr>
  </w:style>
  <w:style w:type="paragraph" w:customStyle="1" w:styleId="74EAD844FC3645728C7CB0E5943E07DC">
    <w:name w:val="74EAD844FC3645728C7CB0E5943E07DC"/>
    <w:rsid w:val="006C6589"/>
  </w:style>
  <w:style w:type="paragraph" w:customStyle="1" w:styleId="D099C55A6FC3484AACD23D763D433701">
    <w:name w:val="D099C55A6FC3484AACD23D763D433701"/>
    <w:rsid w:val="006C6589"/>
  </w:style>
  <w:style w:type="paragraph" w:customStyle="1" w:styleId="99D42BCC9ECA4B09A181473053C319CF">
    <w:name w:val="99D42BCC9ECA4B09A181473053C319CF"/>
    <w:rsid w:val="006C6589"/>
  </w:style>
  <w:style w:type="paragraph" w:customStyle="1" w:styleId="ED1FB64A88604FDC97997C53BB9F49CF">
    <w:name w:val="ED1FB64A88604FDC97997C53BB9F49CF"/>
    <w:rsid w:val="006C6589"/>
  </w:style>
  <w:style w:type="paragraph" w:customStyle="1" w:styleId="5C4C79A59F754ACDA37EA3545B0C4A1A">
    <w:name w:val="5C4C79A59F754ACDA37EA3545B0C4A1A"/>
    <w:rsid w:val="006C6589"/>
  </w:style>
  <w:style w:type="paragraph" w:customStyle="1" w:styleId="B1796C300BB74852A8480C9489F867D1">
    <w:name w:val="B1796C300BB74852A8480C9489F867D1"/>
    <w:rsid w:val="006C6589"/>
  </w:style>
  <w:style w:type="paragraph" w:customStyle="1" w:styleId="6CDDCA7DB0524021AA59083862A63AC1">
    <w:name w:val="6CDDCA7DB0524021AA59083862A63AC1"/>
    <w:rsid w:val="006C6589"/>
  </w:style>
  <w:style w:type="paragraph" w:customStyle="1" w:styleId="81A163B8089B4C488DF2BFE55F8CEC51">
    <w:name w:val="81A163B8089B4C488DF2BFE55F8CEC51"/>
    <w:rsid w:val="006C6589"/>
  </w:style>
  <w:style w:type="paragraph" w:customStyle="1" w:styleId="F9EA51D4B54B404D8574214C5922EF1B">
    <w:name w:val="F9EA51D4B54B404D8574214C5922EF1B"/>
    <w:rsid w:val="006C6589"/>
  </w:style>
  <w:style w:type="paragraph" w:customStyle="1" w:styleId="50E732A3F46240679B8B7D654E25B3A6">
    <w:name w:val="50E732A3F46240679B8B7D654E25B3A6"/>
    <w:rsid w:val="006C6589"/>
  </w:style>
  <w:style w:type="paragraph" w:customStyle="1" w:styleId="F7295C31BEA34D5D9F55F63934648D5F">
    <w:name w:val="F7295C31BEA34D5D9F55F63934648D5F"/>
    <w:rsid w:val="006C6589"/>
  </w:style>
  <w:style w:type="paragraph" w:customStyle="1" w:styleId="676F2E7C90EC4703BFDCE8AF5EAB67DD">
    <w:name w:val="676F2E7C90EC4703BFDCE8AF5EAB67DD"/>
    <w:rsid w:val="006C6589"/>
  </w:style>
  <w:style w:type="paragraph" w:customStyle="1" w:styleId="352BE8D0B52740C3BFBB6805226AE0D3">
    <w:name w:val="352BE8D0B52740C3BFBB6805226AE0D3"/>
    <w:rsid w:val="006C6589"/>
  </w:style>
  <w:style w:type="paragraph" w:customStyle="1" w:styleId="C96F0AB09B384A0F8E8ED3BA959A9ECC">
    <w:name w:val="C96F0AB09B384A0F8E8ED3BA959A9ECC"/>
    <w:rsid w:val="006C6589"/>
  </w:style>
  <w:style w:type="paragraph" w:customStyle="1" w:styleId="558122BA80594A73862A37F273884936">
    <w:name w:val="558122BA80594A73862A37F273884936"/>
    <w:rsid w:val="006C6589"/>
  </w:style>
  <w:style w:type="paragraph" w:customStyle="1" w:styleId="255AB4BA3DEC4B738C94726B6363E6DE">
    <w:name w:val="255AB4BA3DEC4B738C94726B6363E6DE"/>
    <w:rsid w:val="006C6589"/>
  </w:style>
  <w:style w:type="paragraph" w:customStyle="1" w:styleId="9D689BEE825B44C1A1BCA514EB798BF6">
    <w:name w:val="9D689BEE825B44C1A1BCA514EB798BF6"/>
    <w:rsid w:val="006C6589"/>
  </w:style>
  <w:style w:type="paragraph" w:customStyle="1" w:styleId="0CD605C6F3DA445EB20164D121C80858">
    <w:name w:val="0CD605C6F3DA445EB20164D121C80858"/>
    <w:rsid w:val="006C6589"/>
  </w:style>
  <w:style w:type="paragraph" w:customStyle="1" w:styleId="4A5CF39F08AA4AABABB784CF855E9012">
    <w:name w:val="4A5CF39F08AA4AABABB784CF855E9012"/>
    <w:rsid w:val="006C6589"/>
  </w:style>
  <w:style w:type="paragraph" w:customStyle="1" w:styleId="7DFC39FA547944ABA80E0997D01F2405">
    <w:name w:val="7DFC39FA547944ABA80E0997D01F2405"/>
    <w:rsid w:val="006C6589"/>
  </w:style>
  <w:style w:type="paragraph" w:customStyle="1" w:styleId="FB513915F087427280D8341464B17D2F">
    <w:name w:val="FB513915F087427280D8341464B17D2F"/>
    <w:rsid w:val="006C6589"/>
  </w:style>
  <w:style w:type="paragraph" w:customStyle="1" w:styleId="86CA0453C20040A28B29680D597AE346">
    <w:name w:val="86CA0453C20040A28B29680D597AE346"/>
    <w:rsid w:val="006C6589"/>
  </w:style>
  <w:style w:type="paragraph" w:customStyle="1" w:styleId="A5D3EB99B75443CCB3A977FA1A6EE8C4">
    <w:name w:val="A5D3EB99B75443CCB3A977FA1A6EE8C4"/>
    <w:rsid w:val="006C6589"/>
  </w:style>
  <w:style w:type="paragraph" w:customStyle="1" w:styleId="B9C571D76DE848D0B15137C2F3DAC69F">
    <w:name w:val="B9C571D76DE848D0B15137C2F3DAC69F"/>
    <w:rsid w:val="006C6589"/>
  </w:style>
  <w:style w:type="paragraph" w:customStyle="1" w:styleId="C8810DA27D65425D8DF1FE56994AA166">
    <w:name w:val="C8810DA27D65425D8DF1FE56994AA166"/>
    <w:rsid w:val="006C6589"/>
  </w:style>
  <w:style w:type="paragraph" w:customStyle="1" w:styleId="A353695FBE4D44B595A345922594844A">
    <w:name w:val="A353695FBE4D44B595A345922594844A"/>
    <w:rsid w:val="006C6589"/>
  </w:style>
  <w:style w:type="paragraph" w:customStyle="1" w:styleId="858A9C68DA7F4940ADE2FDC3D81F236C">
    <w:name w:val="858A9C68DA7F4940ADE2FDC3D81F236C"/>
    <w:rsid w:val="006C6589"/>
  </w:style>
  <w:style w:type="paragraph" w:customStyle="1" w:styleId="B88E6013329F449790306DA85AE207E2">
    <w:name w:val="B88E6013329F449790306DA85AE207E2"/>
    <w:rsid w:val="006C6589"/>
  </w:style>
  <w:style w:type="paragraph" w:customStyle="1" w:styleId="96B07361AAEB484C924CC4620E784311">
    <w:name w:val="96B07361AAEB484C924CC4620E784311"/>
    <w:rsid w:val="006C6589"/>
  </w:style>
  <w:style w:type="paragraph" w:customStyle="1" w:styleId="A4736FD16C5148A7A78B77F6E60F3024">
    <w:name w:val="A4736FD16C5148A7A78B77F6E60F3024"/>
    <w:rsid w:val="006C6589"/>
  </w:style>
  <w:style w:type="paragraph" w:customStyle="1" w:styleId="A664FF260454478EAB79E1DEDBE40CC3">
    <w:name w:val="A664FF260454478EAB79E1DEDBE40CC3"/>
    <w:rsid w:val="006C6589"/>
  </w:style>
  <w:style w:type="paragraph" w:customStyle="1" w:styleId="E76EE63E49CE4A89844F770C965227C9">
    <w:name w:val="E76EE63E49CE4A89844F770C965227C9"/>
    <w:rsid w:val="006C6589"/>
  </w:style>
  <w:style w:type="paragraph" w:customStyle="1" w:styleId="2EF761F03E2848329B6DA1BBA82F7452">
    <w:name w:val="2EF761F03E2848329B6DA1BBA82F7452"/>
    <w:rsid w:val="006C6589"/>
  </w:style>
  <w:style w:type="paragraph" w:customStyle="1" w:styleId="EF51D22E95C04E5998142B65D7351180">
    <w:name w:val="EF51D22E95C04E5998142B65D7351180"/>
    <w:rsid w:val="006C6589"/>
  </w:style>
  <w:style w:type="paragraph" w:customStyle="1" w:styleId="E5F9300773BA47049819C8B7C1B25FCD">
    <w:name w:val="E5F9300773BA47049819C8B7C1B25FCD"/>
    <w:rsid w:val="006C6589"/>
  </w:style>
  <w:style w:type="paragraph" w:customStyle="1" w:styleId="706C157ED617436E8F66E1690993DD2F">
    <w:name w:val="706C157ED617436E8F66E1690993DD2F"/>
    <w:rsid w:val="006C6589"/>
  </w:style>
  <w:style w:type="paragraph" w:customStyle="1" w:styleId="AF0F67CBD03940A2AA9FE19DA64BB7A0">
    <w:name w:val="AF0F67CBD03940A2AA9FE19DA64BB7A0"/>
    <w:rsid w:val="006C6589"/>
  </w:style>
  <w:style w:type="paragraph" w:customStyle="1" w:styleId="2C4C94A5BC184D08884A34BBF2FF4F88">
    <w:name w:val="2C4C94A5BC184D08884A34BBF2FF4F88"/>
    <w:rsid w:val="006C6589"/>
  </w:style>
  <w:style w:type="paragraph" w:customStyle="1" w:styleId="0A2A236F8ED14452B0078AB033910F1C">
    <w:name w:val="0A2A236F8ED14452B0078AB033910F1C"/>
    <w:rsid w:val="006C6589"/>
  </w:style>
  <w:style w:type="paragraph" w:customStyle="1" w:styleId="22407F12404740ABB85B600B28C6668D">
    <w:name w:val="22407F12404740ABB85B600B28C6668D"/>
    <w:rsid w:val="006C6589"/>
  </w:style>
  <w:style w:type="paragraph" w:customStyle="1" w:styleId="3D8C5CCD3DE943E3983A5730261CAD2E">
    <w:name w:val="3D8C5CCD3DE943E3983A5730261CAD2E"/>
    <w:rsid w:val="006C6589"/>
  </w:style>
  <w:style w:type="paragraph" w:customStyle="1" w:styleId="9721133BE75A4DADBA0060813EAF69E0">
    <w:name w:val="9721133BE75A4DADBA0060813EAF69E0"/>
    <w:rsid w:val="006C6589"/>
  </w:style>
  <w:style w:type="paragraph" w:customStyle="1" w:styleId="CD2BA7E4D05143ED83210788E450E783">
    <w:name w:val="CD2BA7E4D05143ED83210788E450E783"/>
    <w:rsid w:val="006C6589"/>
  </w:style>
  <w:style w:type="paragraph" w:customStyle="1" w:styleId="10419AC561E443CBB1F450533A5763DE">
    <w:name w:val="10419AC561E443CBB1F450533A5763DE"/>
    <w:rsid w:val="006C6589"/>
  </w:style>
  <w:style w:type="paragraph" w:customStyle="1" w:styleId="43E63E231A4A44E78097EF44B7576D5F">
    <w:name w:val="43E63E231A4A44E78097EF44B7576D5F"/>
    <w:rsid w:val="006C6589"/>
  </w:style>
  <w:style w:type="paragraph" w:customStyle="1" w:styleId="2F1D886B966742AB85A0DB15D0CFBD2B">
    <w:name w:val="2F1D886B966742AB85A0DB15D0CFBD2B"/>
    <w:rsid w:val="006C6589"/>
  </w:style>
  <w:style w:type="paragraph" w:customStyle="1" w:styleId="A60269609D8B4D42858B9EF060913B37">
    <w:name w:val="A60269609D8B4D42858B9EF060913B37"/>
    <w:rsid w:val="006C6589"/>
  </w:style>
  <w:style w:type="paragraph" w:customStyle="1" w:styleId="9692FF188AE2461A968EF3C795172023">
    <w:name w:val="9692FF188AE2461A968EF3C795172023"/>
    <w:rsid w:val="006C6589"/>
  </w:style>
  <w:style w:type="paragraph" w:customStyle="1" w:styleId="C633CFC39B40446A9FCE525C56FA51AE">
    <w:name w:val="C633CFC39B40446A9FCE525C56FA51AE"/>
    <w:rsid w:val="006C6589"/>
  </w:style>
  <w:style w:type="paragraph" w:customStyle="1" w:styleId="C99F21FB2C6044E4BC6AF7DF6CB08016">
    <w:name w:val="C99F21FB2C6044E4BC6AF7DF6CB08016"/>
    <w:rsid w:val="006C6589"/>
  </w:style>
  <w:style w:type="paragraph" w:customStyle="1" w:styleId="1E73974EDCD343679C5A754ADA4F060B">
    <w:name w:val="1E73974EDCD343679C5A754ADA4F060B"/>
    <w:rsid w:val="006C6589"/>
  </w:style>
  <w:style w:type="paragraph" w:customStyle="1" w:styleId="82A423561CC442BFBBABE8C0C4A51037">
    <w:name w:val="82A423561CC442BFBBABE8C0C4A51037"/>
    <w:rsid w:val="006C6589"/>
  </w:style>
  <w:style w:type="paragraph" w:customStyle="1" w:styleId="A910DC4A5C13499BA4EDC874127443ED">
    <w:name w:val="A910DC4A5C13499BA4EDC874127443ED"/>
    <w:rsid w:val="006C6589"/>
  </w:style>
  <w:style w:type="paragraph" w:customStyle="1" w:styleId="638DE27375584DE09F6DF020C2199CA1">
    <w:name w:val="638DE27375584DE09F6DF020C2199CA1"/>
    <w:rsid w:val="006C6589"/>
  </w:style>
  <w:style w:type="paragraph" w:customStyle="1" w:styleId="481BC086675C4A949DDB4E46FB4801FE">
    <w:name w:val="481BC086675C4A949DDB4E46FB4801FE"/>
    <w:rsid w:val="006C6589"/>
  </w:style>
  <w:style w:type="paragraph" w:customStyle="1" w:styleId="B187681C05B041669DBC648648AEB4C1">
    <w:name w:val="B187681C05B041669DBC648648AEB4C1"/>
    <w:rsid w:val="006C6589"/>
  </w:style>
  <w:style w:type="paragraph" w:customStyle="1" w:styleId="7471743CDB784009BAC8BB2ED5491079">
    <w:name w:val="7471743CDB784009BAC8BB2ED5491079"/>
    <w:rsid w:val="006C6589"/>
  </w:style>
  <w:style w:type="paragraph" w:customStyle="1" w:styleId="3D94F9F4A6F0452284AE809FEDB9652A">
    <w:name w:val="3D94F9F4A6F0452284AE809FEDB9652A"/>
    <w:rsid w:val="006C6589"/>
  </w:style>
  <w:style w:type="paragraph" w:customStyle="1" w:styleId="DFB2311EC99B4FC6BA012CD6A8FE2993">
    <w:name w:val="DFB2311EC99B4FC6BA012CD6A8FE2993"/>
    <w:rsid w:val="006C6589"/>
  </w:style>
  <w:style w:type="paragraph" w:customStyle="1" w:styleId="3AA7C178F55440C7A092C94373E06341">
    <w:name w:val="3AA7C178F55440C7A092C94373E06341"/>
    <w:rsid w:val="006C6589"/>
  </w:style>
  <w:style w:type="paragraph" w:customStyle="1" w:styleId="1F549E57806A488CBFAC164A7AECAB46">
    <w:name w:val="1F549E57806A488CBFAC164A7AECAB46"/>
    <w:rsid w:val="006C6589"/>
  </w:style>
  <w:style w:type="paragraph" w:customStyle="1" w:styleId="73FF38802F634BDC9C7B691C0256DD59">
    <w:name w:val="73FF38802F634BDC9C7B691C0256DD59"/>
    <w:rsid w:val="006C6589"/>
  </w:style>
  <w:style w:type="paragraph" w:customStyle="1" w:styleId="948DE2EF32DD461BB2A4F910B139901A">
    <w:name w:val="948DE2EF32DD461BB2A4F910B139901A"/>
    <w:rsid w:val="006C6589"/>
  </w:style>
  <w:style w:type="paragraph" w:customStyle="1" w:styleId="7C43B6B7AAB341098595B6F32ACFF661">
    <w:name w:val="7C43B6B7AAB341098595B6F32ACFF661"/>
    <w:rsid w:val="006C6589"/>
  </w:style>
  <w:style w:type="paragraph" w:customStyle="1" w:styleId="4B4F04B31772456EA4D3FC2A8FA2CC5A">
    <w:name w:val="4B4F04B31772456EA4D3FC2A8FA2CC5A"/>
    <w:rsid w:val="006C6589"/>
  </w:style>
  <w:style w:type="paragraph" w:customStyle="1" w:styleId="7E1FD074134D4A3BA822BE6677C0D6A6">
    <w:name w:val="7E1FD074134D4A3BA822BE6677C0D6A6"/>
    <w:rsid w:val="006C6589"/>
  </w:style>
  <w:style w:type="paragraph" w:customStyle="1" w:styleId="86A7B41FF4E342A3B08657066AD2CE1F">
    <w:name w:val="86A7B41FF4E342A3B08657066AD2CE1F"/>
    <w:rsid w:val="006C6589"/>
  </w:style>
  <w:style w:type="paragraph" w:customStyle="1" w:styleId="3B60100E8091485C8F50971BF3D15340">
    <w:name w:val="3B60100E8091485C8F50971BF3D15340"/>
    <w:rsid w:val="006C6589"/>
  </w:style>
  <w:style w:type="paragraph" w:customStyle="1" w:styleId="5FF6ED02888743989EE05766EE0D0167">
    <w:name w:val="5FF6ED02888743989EE05766EE0D0167"/>
    <w:rsid w:val="006C6589"/>
  </w:style>
  <w:style w:type="paragraph" w:customStyle="1" w:styleId="F42C3CDCB2F2464DA20EF5C8A1175C97">
    <w:name w:val="F42C3CDCB2F2464DA20EF5C8A1175C97"/>
    <w:rsid w:val="006C6589"/>
  </w:style>
  <w:style w:type="paragraph" w:customStyle="1" w:styleId="9DD0C97CF1124070A06133A3C785B4BC">
    <w:name w:val="9DD0C97CF1124070A06133A3C785B4BC"/>
    <w:rsid w:val="006C6589"/>
  </w:style>
  <w:style w:type="paragraph" w:customStyle="1" w:styleId="CD24A747F22E4E298CEF4A9069164A56">
    <w:name w:val="CD24A747F22E4E298CEF4A9069164A56"/>
    <w:rsid w:val="006C6589"/>
  </w:style>
  <w:style w:type="paragraph" w:customStyle="1" w:styleId="DE2141E2842C41E7B6EEF0A11C015EB3">
    <w:name w:val="DE2141E2842C41E7B6EEF0A11C015EB3"/>
    <w:rsid w:val="006C6589"/>
  </w:style>
  <w:style w:type="paragraph" w:customStyle="1" w:styleId="79258A7DC9F241408F64E8914EC7379D">
    <w:name w:val="79258A7DC9F241408F64E8914EC7379D"/>
    <w:rsid w:val="006C6589"/>
  </w:style>
  <w:style w:type="paragraph" w:customStyle="1" w:styleId="7D14869785DC435388EBB897D6F63813">
    <w:name w:val="7D14869785DC435388EBB897D6F63813"/>
    <w:rsid w:val="006C6589"/>
  </w:style>
  <w:style w:type="paragraph" w:customStyle="1" w:styleId="64D42F29C40644EEAF78D4D458327C0A">
    <w:name w:val="64D42F29C40644EEAF78D4D458327C0A"/>
    <w:rsid w:val="006C6589"/>
  </w:style>
  <w:style w:type="paragraph" w:customStyle="1" w:styleId="29270FCE974D440990599B2285F315FD">
    <w:name w:val="29270FCE974D440990599B2285F315FD"/>
    <w:rsid w:val="006C6589"/>
  </w:style>
  <w:style w:type="paragraph" w:customStyle="1" w:styleId="2C4D301BBAFC437D99938575B7E19D26">
    <w:name w:val="2C4D301BBAFC437D99938575B7E19D26"/>
    <w:rsid w:val="006C6589"/>
  </w:style>
  <w:style w:type="paragraph" w:customStyle="1" w:styleId="7B3103357D20420BA865825067F523B6">
    <w:name w:val="7B3103357D20420BA865825067F523B6"/>
    <w:rsid w:val="006C6589"/>
  </w:style>
  <w:style w:type="paragraph" w:customStyle="1" w:styleId="F599E83A75FC4A1E829077F68A8E716F">
    <w:name w:val="F599E83A75FC4A1E829077F68A8E716F"/>
    <w:rsid w:val="006C6589"/>
  </w:style>
  <w:style w:type="paragraph" w:customStyle="1" w:styleId="A5848D964F15475FA5AADFB644DE62D5">
    <w:name w:val="A5848D964F15475FA5AADFB644DE62D5"/>
    <w:rsid w:val="006C6589"/>
  </w:style>
  <w:style w:type="paragraph" w:customStyle="1" w:styleId="797ABA375E494191AF3CB6734A447B0A">
    <w:name w:val="797ABA375E494191AF3CB6734A447B0A"/>
    <w:rsid w:val="006C6589"/>
  </w:style>
  <w:style w:type="paragraph" w:customStyle="1" w:styleId="D2BF73C8A1AA4E70BEA97811E8A0F607">
    <w:name w:val="D2BF73C8A1AA4E70BEA97811E8A0F607"/>
    <w:rsid w:val="006C6589"/>
  </w:style>
  <w:style w:type="paragraph" w:customStyle="1" w:styleId="95A62487DF074AE68FDF05B10DBAEDD5">
    <w:name w:val="95A62487DF074AE68FDF05B10DBAEDD5"/>
    <w:rsid w:val="006C6589"/>
  </w:style>
  <w:style w:type="paragraph" w:customStyle="1" w:styleId="4AE1BA49B2DB486B90E3C1EC0D8244E8">
    <w:name w:val="4AE1BA49B2DB486B90E3C1EC0D8244E8"/>
    <w:rsid w:val="006C6589"/>
  </w:style>
  <w:style w:type="paragraph" w:customStyle="1" w:styleId="4C98162FAE484B23A86CA1B58F4D3C76">
    <w:name w:val="4C98162FAE484B23A86CA1B58F4D3C76"/>
    <w:rsid w:val="006C6589"/>
  </w:style>
  <w:style w:type="paragraph" w:customStyle="1" w:styleId="A019E3865D204F469F47D1EB2C3E8076">
    <w:name w:val="A019E3865D204F469F47D1EB2C3E8076"/>
    <w:rsid w:val="006C6589"/>
  </w:style>
  <w:style w:type="paragraph" w:customStyle="1" w:styleId="19794D956A79481DB1D400386D608A99">
    <w:name w:val="19794D956A79481DB1D400386D608A99"/>
    <w:rsid w:val="006C6589"/>
  </w:style>
  <w:style w:type="paragraph" w:customStyle="1" w:styleId="E47C3CBE74B04CB7BF10718435892447">
    <w:name w:val="E47C3CBE74B04CB7BF10718435892447"/>
    <w:rsid w:val="006C6589"/>
  </w:style>
  <w:style w:type="paragraph" w:customStyle="1" w:styleId="372B724144E349BF9684DD69C10ED60B">
    <w:name w:val="372B724144E349BF9684DD69C10ED60B"/>
    <w:rsid w:val="006C6589"/>
  </w:style>
  <w:style w:type="paragraph" w:customStyle="1" w:styleId="D5623EFDC8BC486781D31363AF1CA4BF">
    <w:name w:val="D5623EFDC8BC486781D31363AF1CA4BF"/>
    <w:rsid w:val="006C6589"/>
  </w:style>
  <w:style w:type="paragraph" w:customStyle="1" w:styleId="90D02980AF364B23B900661E11970F40">
    <w:name w:val="90D02980AF364B23B900661E11970F40"/>
    <w:rsid w:val="006C6589"/>
  </w:style>
  <w:style w:type="paragraph" w:customStyle="1" w:styleId="9EA55ACB17EF47B981E76D7C5885065C">
    <w:name w:val="9EA55ACB17EF47B981E76D7C5885065C"/>
    <w:rsid w:val="006C6589"/>
  </w:style>
  <w:style w:type="paragraph" w:customStyle="1" w:styleId="541D939E472A4273BA72F55C752F44F7">
    <w:name w:val="541D939E472A4273BA72F55C752F44F7"/>
    <w:rsid w:val="006C6589"/>
  </w:style>
  <w:style w:type="paragraph" w:customStyle="1" w:styleId="6E0ED90284F747FABEC1778AE7C92748">
    <w:name w:val="6E0ED90284F747FABEC1778AE7C92748"/>
    <w:rsid w:val="006C6589"/>
  </w:style>
  <w:style w:type="paragraph" w:customStyle="1" w:styleId="8CD84431243148B38A6100717CE611B5">
    <w:name w:val="8CD84431243148B38A6100717CE611B5"/>
    <w:rsid w:val="006C6589"/>
  </w:style>
  <w:style w:type="paragraph" w:customStyle="1" w:styleId="0B104782BF5142B1837CD141D6D52F47">
    <w:name w:val="0B104782BF5142B1837CD141D6D52F47"/>
    <w:rsid w:val="006C6589"/>
  </w:style>
  <w:style w:type="paragraph" w:customStyle="1" w:styleId="2492484FD7C1481FB6E1CC3DAB074474">
    <w:name w:val="2492484FD7C1481FB6E1CC3DAB074474"/>
    <w:rsid w:val="006C6589"/>
  </w:style>
  <w:style w:type="paragraph" w:customStyle="1" w:styleId="17D4232802484D94ADFB6A7C8C205A4C">
    <w:name w:val="17D4232802484D94ADFB6A7C8C205A4C"/>
    <w:rsid w:val="006C6589"/>
  </w:style>
  <w:style w:type="paragraph" w:customStyle="1" w:styleId="77F4153AF9EC496697EA7D3888E843D5">
    <w:name w:val="77F4153AF9EC496697EA7D3888E843D5"/>
    <w:rsid w:val="006C65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46D72-DB8E-40FA-9037-EF63A024E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2539</Words>
  <Characters>14476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W</Company>
  <LinksUpToDate>false</LinksUpToDate>
  <CharactersWithSpaces>1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e.waldron@doh.wa.gov</dc:creator>
  <cp:lastModifiedBy>Weber, Gwen A (DOH)</cp:lastModifiedBy>
  <cp:revision>7</cp:revision>
  <cp:lastPrinted>2019-08-09T23:01:00Z</cp:lastPrinted>
  <dcterms:created xsi:type="dcterms:W3CDTF">2022-10-13T18:49:00Z</dcterms:created>
  <dcterms:modified xsi:type="dcterms:W3CDTF">2022-10-1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2-10-13T18:49:19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5a0c2034-15a9-4712-a587-74dc554958e4</vt:lpwstr>
  </property>
  <property fmtid="{D5CDD505-2E9C-101B-9397-08002B2CF9AE}" pid="8" name="MSIP_Label_1520fa42-cf58-4c22-8b93-58cf1d3bd1cb_ContentBits">
    <vt:lpwstr>0</vt:lpwstr>
  </property>
</Properties>
</file>